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89DAB" w14:textId="77777777" w:rsidR="00675341" w:rsidRPr="00C1551C" w:rsidRDefault="004A3C0D" w:rsidP="00D1649A">
      <w:pPr>
        <w:pStyle w:val="SDSTextHeading1"/>
        <w:rPr>
          <w:noProof w:val="0"/>
          <w:lang w:val="en-US"/>
        </w:rPr>
      </w:pPr>
      <w:r w:rsidRPr="00C1551C">
        <w:rPr>
          <w:lang w:val="en-US"/>
        </w:rPr>
        <w:t>SECTION 1</w:t>
      </w:r>
      <w:r w:rsidR="008D0B6F" w:rsidRPr="00C1551C">
        <w:rPr>
          <w:noProof w:val="0"/>
          <w:lang w:val="en-US"/>
        </w:rPr>
        <w:t xml:space="preserve">: </w:t>
      </w:r>
      <w:r w:rsidRPr="00C1551C">
        <w:rPr>
          <w:lang w:val="en-US"/>
        </w:rPr>
        <w:t>Identification</w:t>
      </w:r>
    </w:p>
    <w:p w14:paraId="3BE58090" w14:textId="77777777" w:rsidR="00262ACB" w:rsidRDefault="00530C1D" w:rsidP="00D1649A">
      <w:pPr>
        <w:pStyle w:val="SDSTextHeading2"/>
        <w:rPr>
          <w:noProof w:val="0"/>
          <w:lang w:val="en-US"/>
        </w:rPr>
      </w:pPr>
      <w:r w:rsidRPr="00C1551C">
        <w:rPr>
          <w:noProof w:val="0"/>
          <w:lang w:val="en-US"/>
        </w:rPr>
        <w:t xml:space="preserve">1.1. </w:t>
      </w:r>
      <w:r w:rsidR="004A3C0D" w:rsidRPr="00C1551C">
        <w:rPr>
          <w:lang w:val="en-US"/>
        </w:rPr>
        <w:t>Identification</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740D2798" w14:textId="77777777" w:rsidTr="004C5743">
        <w:trPr>
          <w:trHeight w:val="20"/>
        </w:trPr>
        <w:tc>
          <w:tcPr>
            <w:tcW w:w="3685" w:type="dxa"/>
            <w:tcBorders>
              <w:top w:val="none" w:sz="0" w:space="0" w:color="D4D2D2"/>
              <w:left w:val="none" w:sz="0" w:space="0" w:color="D4D2D2"/>
              <w:bottom w:val="none" w:sz="0" w:space="0" w:color="D4D2D2"/>
              <w:right w:val="none" w:sz="0" w:space="0" w:color="D4D2D2"/>
            </w:tcBorders>
          </w:tcPr>
          <w:p w14:paraId="6E81ED2D" w14:textId="77777777" w:rsidR="00185ABA" w:rsidRDefault="008D0B6F" w:rsidP="004C5743">
            <w:pPr>
              <w:pStyle w:val="SDSTextNormal"/>
              <w:rPr>
                <w:lang w:val="en-ZA"/>
              </w:rPr>
            </w:pPr>
            <w:r w:rsidRPr="00C1551C">
              <w:rPr>
                <w:noProof/>
                <w:lang w:val="en-US"/>
              </w:rPr>
              <w:t>Product form</w:t>
            </w:r>
          </w:p>
        </w:tc>
        <w:tc>
          <w:tcPr>
            <w:tcW w:w="283" w:type="dxa"/>
            <w:tcBorders>
              <w:top w:val="none" w:sz="0" w:space="0" w:color="D4D2D2"/>
              <w:left w:val="none" w:sz="0" w:space="0" w:color="D4D2D2"/>
              <w:bottom w:val="none" w:sz="0" w:space="0" w:color="D4D2D2"/>
              <w:right w:val="none" w:sz="0" w:space="0" w:color="D4D2D2"/>
            </w:tcBorders>
          </w:tcPr>
          <w:p w14:paraId="0974C186" w14:textId="77777777" w:rsidR="00185ABA" w:rsidRDefault="008D0B6F" w:rsidP="004C5743">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F30F3FD" w14:textId="5C781C3D" w:rsidR="00185ABA" w:rsidRDefault="008D0B6F" w:rsidP="004C5743">
            <w:pPr>
              <w:pStyle w:val="SDSTableTextNormal"/>
              <w:rPr>
                <w:noProof w:val="0"/>
                <w:lang w:val="en-US"/>
              </w:rPr>
            </w:pPr>
            <w:r w:rsidRPr="00C1551C">
              <w:rPr>
                <w:lang w:val="en-US"/>
              </w:rPr>
              <w:t>Mixtur</w:t>
            </w:r>
            <w:r>
              <w:rPr>
                <w:lang w:val="en-US"/>
              </w:rPr>
              <w:t>e</w:t>
            </w:r>
          </w:p>
        </w:tc>
      </w:tr>
      <w:tr w:rsidR="00DD14CB" w14:paraId="3C77A467" w14:textId="77777777" w:rsidTr="004C5743">
        <w:trPr>
          <w:trHeight w:val="20"/>
        </w:trPr>
        <w:tc>
          <w:tcPr>
            <w:tcW w:w="3685" w:type="dxa"/>
            <w:tcBorders>
              <w:top w:val="none" w:sz="0" w:space="0" w:color="D4D2D2"/>
              <w:left w:val="none" w:sz="0" w:space="0" w:color="D4D2D2"/>
              <w:bottom w:val="none" w:sz="0" w:space="0" w:color="D4D2D2"/>
              <w:right w:val="none" w:sz="0" w:space="0" w:color="D4D2D2"/>
            </w:tcBorders>
          </w:tcPr>
          <w:p w14:paraId="37B4E7A2" w14:textId="77777777" w:rsidR="00185ABA" w:rsidRPr="00C1551C" w:rsidRDefault="008D0B6F" w:rsidP="004C5743">
            <w:pPr>
              <w:pStyle w:val="SDSTableTextNormal"/>
              <w:rPr>
                <w:noProof w:val="0"/>
                <w:lang w:val="en-US"/>
              </w:rPr>
            </w:pPr>
            <w:r w:rsidRPr="00C1551C">
              <w:rPr>
                <w:lang w:val="en-US"/>
              </w:rPr>
              <w:t>Trade name</w:t>
            </w:r>
          </w:p>
        </w:tc>
        <w:tc>
          <w:tcPr>
            <w:tcW w:w="283" w:type="dxa"/>
            <w:tcBorders>
              <w:top w:val="none" w:sz="0" w:space="0" w:color="D4D2D2"/>
              <w:left w:val="none" w:sz="0" w:space="0" w:color="D4D2D2"/>
              <w:bottom w:val="none" w:sz="0" w:space="0" w:color="D4D2D2"/>
              <w:right w:val="none" w:sz="0" w:space="0" w:color="D4D2D2"/>
            </w:tcBorders>
          </w:tcPr>
          <w:p w14:paraId="3226FD9B" w14:textId="77777777" w:rsidR="00185ABA" w:rsidRPr="00C1551C" w:rsidRDefault="008D0B6F" w:rsidP="004C5743">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CDBEF4A" w14:textId="14203B25" w:rsidR="00185ABA" w:rsidRPr="00C1551C" w:rsidRDefault="008D0B6F" w:rsidP="004C5743">
            <w:pPr>
              <w:pStyle w:val="SDSTableTextNormal"/>
              <w:rPr>
                <w:noProof w:val="0"/>
                <w:lang w:val="en-US"/>
              </w:rPr>
            </w:pPr>
            <w:r w:rsidRPr="00C1551C">
              <w:rPr>
                <w:lang w:val="en-US"/>
              </w:rPr>
              <w:t xml:space="preserve">Polyurethane </w:t>
            </w:r>
            <w:r w:rsidR="004B41CF">
              <w:rPr>
                <w:lang w:val="en-US"/>
              </w:rPr>
              <w:t>350</w:t>
            </w:r>
            <w:r w:rsidRPr="00C1551C">
              <w:rPr>
                <w:lang w:val="en-US"/>
              </w:rPr>
              <w:t xml:space="preserve"> VOC</w:t>
            </w:r>
            <w:r w:rsidR="006159B3">
              <w:rPr>
                <w:lang w:val="en-US"/>
              </w:rPr>
              <w:t xml:space="preserve"> - </w:t>
            </w:r>
            <w:r w:rsidR="006159B3" w:rsidRPr="00C1551C">
              <w:rPr>
                <w:lang w:val="en-US"/>
              </w:rPr>
              <w:t>High Gloss-</w:t>
            </w:r>
          </w:p>
        </w:tc>
      </w:tr>
      <w:tr w:rsidR="00DD14CB" w14:paraId="06DADF7F" w14:textId="77777777" w:rsidTr="004C5743">
        <w:trPr>
          <w:trHeight w:val="20"/>
        </w:trPr>
        <w:tc>
          <w:tcPr>
            <w:tcW w:w="3685" w:type="dxa"/>
            <w:tcBorders>
              <w:top w:val="none" w:sz="0" w:space="0" w:color="D4D2D2"/>
              <w:left w:val="none" w:sz="0" w:space="0" w:color="D4D2D2"/>
              <w:bottom w:val="none" w:sz="0" w:space="0" w:color="D4D2D2"/>
              <w:right w:val="none" w:sz="0" w:space="0" w:color="D4D2D2"/>
            </w:tcBorders>
          </w:tcPr>
          <w:p w14:paraId="54EAD7F0" w14:textId="77777777" w:rsidR="00185ABA" w:rsidRPr="00C1551C" w:rsidRDefault="008D0B6F" w:rsidP="004C5743">
            <w:pPr>
              <w:pStyle w:val="SDSTableTextNormal"/>
              <w:rPr>
                <w:noProof w:val="0"/>
                <w:lang w:val="en-US"/>
              </w:rPr>
            </w:pPr>
            <w:r w:rsidRPr="00C1551C">
              <w:rPr>
                <w:lang w:val="en-US"/>
              </w:rPr>
              <w:t>Product code</w:t>
            </w:r>
          </w:p>
        </w:tc>
        <w:tc>
          <w:tcPr>
            <w:tcW w:w="283" w:type="dxa"/>
            <w:tcBorders>
              <w:top w:val="none" w:sz="0" w:space="0" w:color="D4D2D2"/>
              <w:left w:val="none" w:sz="0" w:space="0" w:color="D4D2D2"/>
              <w:bottom w:val="none" w:sz="0" w:space="0" w:color="D4D2D2"/>
              <w:right w:val="none" w:sz="0" w:space="0" w:color="D4D2D2"/>
            </w:tcBorders>
          </w:tcPr>
          <w:p w14:paraId="506AE7D4" w14:textId="77777777" w:rsidR="00185ABA" w:rsidRPr="00C1551C" w:rsidRDefault="008D0B6F" w:rsidP="004C5743">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04CA175" w14:textId="58C54EF1" w:rsidR="00185ABA" w:rsidRPr="00C1551C" w:rsidRDefault="00295B43" w:rsidP="004C5743">
            <w:pPr>
              <w:pStyle w:val="SDSTableTextNormal"/>
              <w:rPr>
                <w:noProof w:val="0"/>
                <w:lang w:val="en-US"/>
              </w:rPr>
            </w:pPr>
            <w:r>
              <w:rPr>
                <w:noProof w:val="0"/>
                <w:lang w:val="en-US"/>
              </w:rPr>
              <w:t>MP6680000</w:t>
            </w:r>
          </w:p>
        </w:tc>
      </w:tr>
    </w:tbl>
    <w:p w14:paraId="15BCC463" w14:textId="77777777" w:rsidR="009C3F92" w:rsidRPr="00C1551C" w:rsidRDefault="00530C1D" w:rsidP="0065093F">
      <w:pPr>
        <w:pStyle w:val="SDSTextHeading2"/>
        <w:ind w:left="0" w:firstLine="0"/>
        <w:rPr>
          <w:noProof w:val="0"/>
          <w:lang w:val="en-US"/>
        </w:rPr>
      </w:pPr>
      <w:r w:rsidRPr="00C1551C">
        <w:rPr>
          <w:noProof w:val="0"/>
          <w:lang w:val="en-US"/>
        </w:rPr>
        <w:t xml:space="preserve">1.2. </w:t>
      </w:r>
      <w:r w:rsidR="004A3C0D" w:rsidRPr="00C1551C">
        <w:rPr>
          <w:lang w:val="en-US"/>
        </w:rPr>
        <w:t>Recommended use and restrictions on use</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289DDF4A" w14:textId="77777777" w:rsidTr="0034120E">
        <w:trPr>
          <w:trHeight w:val="20"/>
        </w:trPr>
        <w:tc>
          <w:tcPr>
            <w:tcW w:w="3685" w:type="dxa"/>
            <w:tcBorders>
              <w:top w:val="none" w:sz="0" w:space="0" w:color="D4D2D2"/>
              <w:left w:val="none" w:sz="0" w:space="0" w:color="D4D2D2"/>
              <w:bottom w:val="none" w:sz="0" w:space="0" w:color="D4D2D2"/>
              <w:right w:val="none" w:sz="0" w:space="0" w:color="D4D2D2"/>
            </w:tcBorders>
          </w:tcPr>
          <w:p w14:paraId="05C6B4C1" w14:textId="77777777" w:rsidR="008910F1" w:rsidRPr="00C1551C" w:rsidRDefault="004A3C0D" w:rsidP="005A076F">
            <w:pPr>
              <w:pStyle w:val="SDSTableTextNormal"/>
              <w:rPr>
                <w:noProof w:val="0"/>
                <w:lang w:val="en-US"/>
              </w:rPr>
            </w:pPr>
            <w:r w:rsidRPr="00C1551C">
              <w:rPr>
                <w:lang w:val="en-US"/>
              </w:rPr>
              <w:t>Recommended use</w:t>
            </w:r>
          </w:p>
        </w:tc>
        <w:tc>
          <w:tcPr>
            <w:tcW w:w="283" w:type="dxa"/>
            <w:tcBorders>
              <w:top w:val="none" w:sz="0" w:space="0" w:color="D4D2D2"/>
              <w:left w:val="none" w:sz="0" w:space="0" w:color="D4D2D2"/>
              <w:bottom w:val="none" w:sz="0" w:space="0" w:color="D4D2D2"/>
              <w:right w:val="none" w:sz="0" w:space="0" w:color="D4D2D2"/>
            </w:tcBorders>
          </w:tcPr>
          <w:p w14:paraId="3310F8BA" w14:textId="77777777" w:rsidR="008910F1" w:rsidRPr="00C1551C" w:rsidRDefault="008D0B6F" w:rsidP="008D397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D22BC48" w14:textId="77777777" w:rsidR="008910F1" w:rsidRPr="00C1551C" w:rsidRDefault="004A3C0D" w:rsidP="005A076F">
            <w:pPr>
              <w:pStyle w:val="SDSTableTextNormal"/>
              <w:rPr>
                <w:noProof w:val="0"/>
                <w:lang w:val="en-US"/>
              </w:rPr>
            </w:pPr>
            <w:r w:rsidRPr="00C1551C">
              <w:rPr>
                <w:lang w:val="en-US"/>
              </w:rPr>
              <w:t>Wood floors</w:t>
            </w:r>
          </w:p>
        </w:tc>
      </w:tr>
      <w:tr w:rsidR="00DD14CB" w14:paraId="76193B98" w14:textId="77777777" w:rsidTr="0034120E">
        <w:trPr>
          <w:trHeight w:val="20"/>
        </w:trPr>
        <w:tc>
          <w:tcPr>
            <w:tcW w:w="3685" w:type="dxa"/>
            <w:tcBorders>
              <w:top w:val="none" w:sz="0" w:space="0" w:color="D4D2D2"/>
              <w:left w:val="none" w:sz="0" w:space="0" w:color="D4D2D2"/>
              <w:bottom w:val="none" w:sz="0" w:space="0" w:color="D4D2D2"/>
              <w:right w:val="none" w:sz="0" w:space="0" w:color="D4D2D2"/>
            </w:tcBorders>
          </w:tcPr>
          <w:p w14:paraId="4B8BD826" w14:textId="77777777" w:rsidR="008910F1" w:rsidRPr="00C1551C" w:rsidRDefault="004A3C0D" w:rsidP="005A076F">
            <w:pPr>
              <w:pStyle w:val="SDSTableTextNormal"/>
              <w:rPr>
                <w:noProof w:val="0"/>
                <w:lang w:val="en-US"/>
              </w:rPr>
            </w:pPr>
            <w:r w:rsidRPr="00C1551C">
              <w:rPr>
                <w:lang w:val="en-US"/>
              </w:rPr>
              <w:t>Restrictions on use</w:t>
            </w:r>
          </w:p>
        </w:tc>
        <w:tc>
          <w:tcPr>
            <w:tcW w:w="283" w:type="dxa"/>
            <w:tcBorders>
              <w:top w:val="none" w:sz="0" w:space="0" w:color="D4D2D2"/>
              <w:left w:val="none" w:sz="0" w:space="0" w:color="D4D2D2"/>
              <w:bottom w:val="none" w:sz="0" w:space="0" w:color="D4D2D2"/>
              <w:right w:val="none" w:sz="0" w:space="0" w:color="D4D2D2"/>
            </w:tcBorders>
          </w:tcPr>
          <w:p w14:paraId="4EF00178" w14:textId="77777777" w:rsidR="008910F1" w:rsidRPr="00C1551C" w:rsidRDefault="008D0B6F" w:rsidP="008D397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875465D" w14:textId="77777777" w:rsidR="008910F1" w:rsidRPr="00C1551C" w:rsidRDefault="004A3C0D" w:rsidP="005A076F">
            <w:pPr>
              <w:pStyle w:val="SDSTableTextNormal"/>
              <w:rPr>
                <w:noProof w:val="0"/>
                <w:lang w:val="en-US"/>
              </w:rPr>
            </w:pPr>
            <w:r w:rsidRPr="00C1551C">
              <w:rPr>
                <w:lang w:val="en-US"/>
              </w:rPr>
              <w:t>All other uses not recommended above</w:t>
            </w:r>
          </w:p>
        </w:tc>
      </w:tr>
    </w:tbl>
    <w:p w14:paraId="41101FF1" w14:textId="77777777" w:rsidR="0075599D" w:rsidRPr="00C1551C" w:rsidRDefault="00530C1D" w:rsidP="00BC2E56">
      <w:pPr>
        <w:pStyle w:val="SDSTextHeading2"/>
        <w:rPr>
          <w:noProof w:val="0"/>
          <w:lang w:val="en-US"/>
        </w:rPr>
      </w:pPr>
      <w:r w:rsidRPr="00C1551C">
        <w:rPr>
          <w:noProof w:val="0"/>
          <w:lang w:val="en-US"/>
        </w:rPr>
        <w:t xml:space="preserve">1.3. </w:t>
      </w:r>
      <w:r w:rsidR="004A3C0D" w:rsidRPr="00C1551C">
        <w:rPr>
          <w:lang w:val="en-US"/>
        </w:rPr>
        <w:t>Supplier</w:t>
      </w:r>
    </w:p>
    <w:tbl>
      <w:tblPr>
        <w:tblStyle w:val="SDSTableWithoutBorders"/>
        <w:tblW w:w="10830" w:type="dxa"/>
        <w:tblLayout w:type="fixed"/>
        <w:tblLook w:val="04A0" w:firstRow="1" w:lastRow="0" w:firstColumn="1" w:lastColumn="0" w:noHBand="0" w:noVBand="1"/>
      </w:tblPr>
      <w:tblGrid>
        <w:gridCol w:w="10830"/>
      </w:tblGrid>
      <w:tr w:rsidR="00DD14CB" w14:paraId="5FCFCC57" w14:textId="77777777" w:rsidTr="00866399">
        <w:trPr>
          <w:trHeight w:val="20"/>
        </w:trPr>
        <w:tc>
          <w:tcPr>
            <w:tcW w:w="10829" w:type="dxa"/>
            <w:tcBorders>
              <w:top w:val="none" w:sz="0" w:space="0" w:color="D4D2D2"/>
              <w:left w:val="none" w:sz="0" w:space="0" w:color="D4D2D2"/>
              <w:bottom w:val="none" w:sz="0" w:space="0" w:color="D4D2D2"/>
              <w:right w:val="none" w:sz="0" w:space="0" w:color="D4D2D2"/>
            </w:tcBorders>
            <w:hideMark/>
          </w:tcPr>
          <w:p w14:paraId="22A645C8" w14:textId="77777777" w:rsidR="00866399" w:rsidRPr="00C1551C" w:rsidRDefault="008D0B6F">
            <w:pPr>
              <w:pStyle w:val="SDSTableTextNormal"/>
              <w:rPr>
                <w:noProof w:val="0"/>
                <w:lang w:val="en-US"/>
              </w:rPr>
            </w:pPr>
            <w:r>
              <w:rPr>
                <w:noProof w:val="0"/>
                <w:lang w:val="en-US"/>
              </w:rPr>
              <w:t xml:space="preserve">Mercury Paint Corporation </w:t>
            </w:r>
            <w:r>
              <w:rPr>
                <w:noProof w:val="0"/>
                <w:lang w:val="en-US"/>
              </w:rPr>
              <w:br/>
              <w:t xml:space="preserve">4808 Farragut Rd </w:t>
            </w:r>
            <w:r>
              <w:rPr>
                <w:noProof w:val="0"/>
                <w:lang w:val="en-US"/>
              </w:rPr>
              <w:br/>
            </w:r>
            <w:proofErr w:type="gramStart"/>
            <w:r>
              <w:rPr>
                <w:noProof w:val="0"/>
                <w:lang w:val="en-US"/>
              </w:rPr>
              <w:t>Brooklyn ,</w:t>
            </w:r>
            <w:proofErr w:type="gramEnd"/>
            <w:r>
              <w:rPr>
                <w:noProof w:val="0"/>
                <w:lang w:val="en-US"/>
              </w:rPr>
              <w:t xml:space="preserve"> New York 11203</w:t>
            </w:r>
            <w:r>
              <w:rPr>
                <w:noProof w:val="0"/>
                <w:lang w:val="en-US"/>
              </w:rPr>
              <w:br/>
              <w:t xml:space="preserve">T 718-469-8787 </w:t>
            </w:r>
            <w:r>
              <w:rPr>
                <w:noProof w:val="0"/>
                <w:lang w:val="en-US"/>
              </w:rPr>
              <w:br/>
            </w:r>
            <w:hyperlink r:id="rId7" w:history="1">
              <w:r>
                <w:rPr>
                  <w:noProof w:val="0"/>
                  <w:color w:val="0000EE"/>
                  <w:u w:val="single" w:color="0000EE"/>
                  <w:lang w:val="en-US"/>
                </w:rPr>
                <w:t xml:space="preserve">info@mercurypaint.com </w:t>
              </w:r>
            </w:hyperlink>
          </w:p>
        </w:tc>
      </w:tr>
    </w:tbl>
    <w:p w14:paraId="41DF18C5" w14:textId="77777777" w:rsidR="0075599D" w:rsidRPr="00C1551C" w:rsidRDefault="00530C1D" w:rsidP="00BC2E56">
      <w:pPr>
        <w:pStyle w:val="SDSTextHeading2"/>
        <w:rPr>
          <w:noProof w:val="0"/>
          <w:lang w:val="en-US"/>
        </w:rPr>
      </w:pPr>
      <w:r w:rsidRPr="00C1551C">
        <w:rPr>
          <w:noProof w:val="0"/>
          <w:lang w:val="en-US"/>
        </w:rPr>
        <w:t xml:space="preserve">1.4. </w:t>
      </w:r>
      <w:r w:rsidR="004A3C0D" w:rsidRPr="00C1551C">
        <w:rPr>
          <w:lang w:val="en-US"/>
        </w:rPr>
        <w:t>Emergency telephone number</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37C6137D" w14:textId="77777777" w:rsidTr="0034120E">
        <w:trPr>
          <w:trHeight w:val="20"/>
        </w:trPr>
        <w:tc>
          <w:tcPr>
            <w:tcW w:w="3685" w:type="dxa"/>
            <w:tcBorders>
              <w:top w:val="none" w:sz="0" w:space="0" w:color="D4D2D2"/>
              <w:left w:val="none" w:sz="0" w:space="0" w:color="D4D2D2"/>
              <w:bottom w:val="none" w:sz="0" w:space="0" w:color="D4D2D2"/>
              <w:right w:val="none" w:sz="0" w:space="0" w:color="D4D2D2"/>
            </w:tcBorders>
          </w:tcPr>
          <w:p w14:paraId="26C61E60" w14:textId="77777777" w:rsidR="00223F4D" w:rsidRPr="00C1551C" w:rsidRDefault="004A3C0D" w:rsidP="005A076F">
            <w:pPr>
              <w:pStyle w:val="SDSTableTextNormal"/>
              <w:rPr>
                <w:noProof w:val="0"/>
                <w:lang w:val="en-US"/>
              </w:rPr>
            </w:pPr>
            <w:r w:rsidRPr="00C1551C">
              <w:rPr>
                <w:lang w:val="en-US"/>
              </w:rPr>
              <w:t>Emergency number</w:t>
            </w:r>
          </w:p>
        </w:tc>
        <w:tc>
          <w:tcPr>
            <w:tcW w:w="283" w:type="dxa"/>
            <w:tcBorders>
              <w:top w:val="none" w:sz="0" w:space="0" w:color="D4D2D2"/>
              <w:left w:val="none" w:sz="0" w:space="0" w:color="D4D2D2"/>
              <w:bottom w:val="none" w:sz="0" w:space="0" w:color="D4D2D2"/>
              <w:right w:val="none" w:sz="0" w:space="0" w:color="D4D2D2"/>
            </w:tcBorders>
          </w:tcPr>
          <w:p w14:paraId="1988166E" w14:textId="77777777" w:rsidR="00223F4D" w:rsidRPr="00C1551C" w:rsidRDefault="008D0B6F" w:rsidP="008D397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4D12D5D" w14:textId="77777777" w:rsidR="00223F4D" w:rsidRPr="00C1551C" w:rsidRDefault="008D0B6F" w:rsidP="005A076F">
            <w:pPr>
              <w:pStyle w:val="SDSTableTextNormal"/>
              <w:rPr>
                <w:noProof w:val="0"/>
                <w:lang w:val="en-US"/>
              </w:rPr>
            </w:pPr>
            <w:r w:rsidRPr="00C1551C">
              <w:rPr>
                <w:lang w:val="en-US"/>
              </w:rPr>
              <w:t>1-800-858-8787</w:t>
            </w:r>
            <w:r w:rsidRPr="00C1551C">
              <w:rPr>
                <w:lang w:val="en-US"/>
              </w:rPr>
              <w:br/>
              <w:t>For Hazardous Materials or Dangerous Goods Incident Spill, Leak, Fire, Exposure, or Accident Call CHEMTREC Day or Night: 1-800-424-9300 (Toll Free, USA) / 703-527-3887 (Virgina, USA) CCN 14251</w:t>
            </w:r>
          </w:p>
        </w:tc>
      </w:tr>
    </w:tbl>
    <w:p w14:paraId="44E67FEC" w14:textId="77777777" w:rsidR="00346760" w:rsidRPr="00C1551C" w:rsidRDefault="004A3C0D" w:rsidP="00B42135">
      <w:pPr>
        <w:pStyle w:val="SDSTextHeading1"/>
        <w:rPr>
          <w:noProof w:val="0"/>
          <w:lang w:val="en-US"/>
        </w:rPr>
      </w:pPr>
      <w:r w:rsidRPr="00C1551C">
        <w:rPr>
          <w:lang w:val="en-US"/>
        </w:rPr>
        <w:t>SECTION 2</w:t>
      </w:r>
      <w:r w:rsidR="008D0B6F" w:rsidRPr="00C1551C">
        <w:rPr>
          <w:noProof w:val="0"/>
          <w:lang w:val="en-US"/>
        </w:rPr>
        <w:t xml:space="preserve">: </w:t>
      </w:r>
      <w:r w:rsidRPr="00C1551C">
        <w:rPr>
          <w:lang w:val="en-US"/>
        </w:rPr>
        <w:t>Hazard(s) identification</w:t>
      </w:r>
    </w:p>
    <w:p w14:paraId="59C64E95" w14:textId="77777777" w:rsidR="000401C3" w:rsidRPr="00C1551C" w:rsidRDefault="00530C1D" w:rsidP="00B42135">
      <w:pPr>
        <w:pStyle w:val="SDSTextHeading2"/>
        <w:rPr>
          <w:noProof w:val="0"/>
          <w:lang w:val="en-US"/>
        </w:rPr>
      </w:pPr>
      <w:r w:rsidRPr="00C1551C">
        <w:rPr>
          <w:noProof w:val="0"/>
          <w:lang w:val="en-US"/>
        </w:rPr>
        <w:t xml:space="preserve">2.1. </w:t>
      </w:r>
      <w:r w:rsidR="003B1123" w:rsidRPr="00C1551C">
        <w:rPr>
          <w:lang w:val="en-US"/>
        </w:rPr>
        <w:t>Classification of the substance or mixture</w:t>
      </w:r>
    </w:p>
    <w:p w14:paraId="27C19FC5" w14:textId="77777777" w:rsidR="00242E38" w:rsidRPr="00C1551C" w:rsidRDefault="004A3C0D" w:rsidP="00BC2E56">
      <w:pPr>
        <w:pStyle w:val="SDSTextHeading3"/>
        <w:rPr>
          <w:noProof w:val="0"/>
          <w:lang w:val="en-US"/>
        </w:rPr>
      </w:pPr>
      <w:r w:rsidRPr="00C1551C">
        <w:rPr>
          <w:lang w:val="en-US"/>
        </w:rPr>
        <w:t>GHS US classification</w:t>
      </w:r>
    </w:p>
    <w:tbl>
      <w:tblPr>
        <w:tblStyle w:val="SDSTableWithoutBorders"/>
        <w:tblW w:w="9694" w:type="dxa"/>
        <w:tblLayout w:type="fixed"/>
        <w:tblLook w:val="04A0" w:firstRow="1" w:lastRow="0" w:firstColumn="1" w:lastColumn="0" w:noHBand="0" w:noVBand="1"/>
      </w:tblPr>
      <w:tblGrid>
        <w:gridCol w:w="5102"/>
        <w:gridCol w:w="4592"/>
      </w:tblGrid>
      <w:tr w:rsidR="00DD14CB" w14:paraId="790ECAAB" w14:textId="77777777" w:rsidTr="00E93069">
        <w:trPr>
          <w:trHeight w:val="20"/>
        </w:trPr>
        <w:tc>
          <w:tcPr>
            <w:tcW w:w="5102" w:type="dxa"/>
            <w:tcBorders>
              <w:top w:val="none" w:sz="0" w:space="0" w:color="D4D2D2"/>
              <w:left w:val="none" w:sz="0" w:space="0" w:color="D4D2D2"/>
              <w:bottom w:val="none" w:sz="0" w:space="0" w:color="D4D2D2"/>
              <w:right w:val="none" w:sz="0" w:space="0" w:color="D4D2D2"/>
            </w:tcBorders>
          </w:tcPr>
          <w:p w14:paraId="4A1B02C9" w14:textId="77777777" w:rsidR="00E93069" w:rsidRPr="00C1551C" w:rsidRDefault="008D0B6F" w:rsidP="005A076F">
            <w:pPr>
              <w:pStyle w:val="SDSTableTextNormal"/>
              <w:rPr>
                <w:noProof w:val="0"/>
                <w:lang w:val="en-US"/>
              </w:rPr>
            </w:pPr>
            <w:r w:rsidRPr="00C1551C">
              <w:rPr>
                <w:lang w:val="en-US"/>
              </w:rPr>
              <w:t>Flammable liquids Category 3</w:t>
            </w:r>
          </w:p>
        </w:tc>
        <w:tc>
          <w:tcPr>
            <w:tcW w:w="4592" w:type="dxa"/>
            <w:tcBorders>
              <w:top w:val="none" w:sz="0" w:space="0" w:color="D4D2D2"/>
              <w:left w:val="none" w:sz="0" w:space="0" w:color="D4D2D2"/>
              <w:bottom w:val="none" w:sz="0" w:space="0" w:color="D4D2D2"/>
              <w:right w:val="none" w:sz="0" w:space="0" w:color="D4D2D2"/>
            </w:tcBorders>
          </w:tcPr>
          <w:p w14:paraId="0946B808" w14:textId="77777777" w:rsidR="00E93069" w:rsidRPr="00C1551C" w:rsidRDefault="008D0B6F" w:rsidP="005A076F">
            <w:pPr>
              <w:pStyle w:val="SDSTableTextNormal"/>
              <w:rPr>
                <w:noProof w:val="0"/>
                <w:lang w:val="en-US"/>
              </w:rPr>
            </w:pPr>
            <w:r w:rsidRPr="00C1551C">
              <w:rPr>
                <w:lang w:val="en-US"/>
              </w:rPr>
              <w:t>Flammable liquid and vapor</w:t>
            </w:r>
          </w:p>
        </w:tc>
      </w:tr>
      <w:tr w:rsidR="00DD14CB" w14:paraId="57E2A482" w14:textId="77777777" w:rsidTr="00E93069">
        <w:trPr>
          <w:trHeight w:val="20"/>
        </w:trPr>
        <w:tc>
          <w:tcPr>
            <w:tcW w:w="5102" w:type="dxa"/>
            <w:tcBorders>
              <w:top w:val="none" w:sz="0" w:space="0" w:color="D4D2D2"/>
              <w:left w:val="none" w:sz="0" w:space="0" w:color="D4D2D2"/>
              <w:bottom w:val="none" w:sz="0" w:space="0" w:color="D4D2D2"/>
              <w:right w:val="none" w:sz="0" w:space="0" w:color="D4D2D2"/>
            </w:tcBorders>
          </w:tcPr>
          <w:p w14:paraId="4781F210" w14:textId="77777777" w:rsidR="00E93069" w:rsidRPr="00C1551C" w:rsidRDefault="008D0B6F" w:rsidP="005A076F">
            <w:pPr>
              <w:pStyle w:val="SDSTableTextNormal"/>
              <w:rPr>
                <w:noProof w:val="0"/>
                <w:lang w:val="en-US"/>
              </w:rPr>
            </w:pPr>
            <w:r w:rsidRPr="00C1551C">
              <w:rPr>
                <w:lang w:val="en-US"/>
              </w:rPr>
              <w:t>Skin sensitization, Category 1</w:t>
            </w:r>
          </w:p>
        </w:tc>
        <w:tc>
          <w:tcPr>
            <w:tcW w:w="4592" w:type="dxa"/>
            <w:tcBorders>
              <w:top w:val="none" w:sz="0" w:space="0" w:color="D4D2D2"/>
              <w:left w:val="none" w:sz="0" w:space="0" w:color="D4D2D2"/>
              <w:bottom w:val="none" w:sz="0" w:space="0" w:color="D4D2D2"/>
              <w:right w:val="none" w:sz="0" w:space="0" w:color="D4D2D2"/>
            </w:tcBorders>
          </w:tcPr>
          <w:p w14:paraId="5F303809" w14:textId="77777777" w:rsidR="00E93069" w:rsidRPr="00C1551C" w:rsidRDefault="008D0B6F" w:rsidP="005A076F">
            <w:pPr>
              <w:pStyle w:val="SDSTableTextNormal"/>
              <w:rPr>
                <w:noProof w:val="0"/>
                <w:lang w:val="en-US"/>
              </w:rPr>
            </w:pPr>
            <w:r w:rsidRPr="00C1551C">
              <w:rPr>
                <w:lang w:val="en-US"/>
              </w:rPr>
              <w:t>May cause an allergic skin reaction</w:t>
            </w:r>
          </w:p>
        </w:tc>
      </w:tr>
      <w:tr w:rsidR="00DD14CB" w14:paraId="606A07E2" w14:textId="77777777" w:rsidTr="00E93069">
        <w:trPr>
          <w:trHeight w:val="20"/>
        </w:trPr>
        <w:tc>
          <w:tcPr>
            <w:tcW w:w="5102" w:type="dxa"/>
            <w:tcBorders>
              <w:top w:val="none" w:sz="0" w:space="0" w:color="D4D2D2"/>
              <w:left w:val="none" w:sz="0" w:space="0" w:color="D4D2D2"/>
              <w:bottom w:val="none" w:sz="0" w:space="0" w:color="D4D2D2"/>
              <w:right w:val="none" w:sz="0" w:space="0" w:color="D4D2D2"/>
            </w:tcBorders>
          </w:tcPr>
          <w:p w14:paraId="2CCDF701" w14:textId="77777777" w:rsidR="00E93069" w:rsidRPr="00C1551C" w:rsidRDefault="008D0B6F" w:rsidP="005A076F">
            <w:pPr>
              <w:pStyle w:val="SDSTableTextNormal"/>
              <w:rPr>
                <w:noProof w:val="0"/>
                <w:lang w:val="en-US"/>
              </w:rPr>
            </w:pPr>
            <w:r w:rsidRPr="00C1551C">
              <w:rPr>
                <w:lang w:val="en-US"/>
              </w:rPr>
              <w:t>Germ cell mutagenicity Category 1B</w:t>
            </w:r>
          </w:p>
        </w:tc>
        <w:tc>
          <w:tcPr>
            <w:tcW w:w="4592" w:type="dxa"/>
            <w:tcBorders>
              <w:top w:val="none" w:sz="0" w:space="0" w:color="D4D2D2"/>
              <w:left w:val="none" w:sz="0" w:space="0" w:color="D4D2D2"/>
              <w:bottom w:val="none" w:sz="0" w:space="0" w:color="D4D2D2"/>
              <w:right w:val="none" w:sz="0" w:space="0" w:color="D4D2D2"/>
            </w:tcBorders>
          </w:tcPr>
          <w:p w14:paraId="7489AACA" w14:textId="77777777" w:rsidR="00E93069" w:rsidRPr="00C1551C" w:rsidRDefault="008D0B6F" w:rsidP="005A076F">
            <w:pPr>
              <w:pStyle w:val="SDSTableTextNormal"/>
              <w:rPr>
                <w:noProof w:val="0"/>
                <w:lang w:val="en-US"/>
              </w:rPr>
            </w:pPr>
            <w:r w:rsidRPr="00C1551C">
              <w:rPr>
                <w:lang w:val="en-US"/>
              </w:rPr>
              <w:t>May cause genetic defects</w:t>
            </w:r>
          </w:p>
        </w:tc>
      </w:tr>
      <w:tr w:rsidR="00DD14CB" w14:paraId="52463C3B" w14:textId="77777777" w:rsidTr="00E93069">
        <w:trPr>
          <w:trHeight w:val="20"/>
        </w:trPr>
        <w:tc>
          <w:tcPr>
            <w:tcW w:w="5102" w:type="dxa"/>
            <w:tcBorders>
              <w:top w:val="none" w:sz="0" w:space="0" w:color="D4D2D2"/>
              <w:left w:val="none" w:sz="0" w:space="0" w:color="D4D2D2"/>
              <w:bottom w:val="none" w:sz="0" w:space="0" w:color="D4D2D2"/>
              <w:right w:val="none" w:sz="0" w:space="0" w:color="D4D2D2"/>
            </w:tcBorders>
          </w:tcPr>
          <w:p w14:paraId="5EBD56B8" w14:textId="77777777" w:rsidR="00E93069" w:rsidRPr="00C1551C" w:rsidRDefault="008D0B6F" w:rsidP="005A076F">
            <w:pPr>
              <w:pStyle w:val="SDSTableTextNormal"/>
              <w:rPr>
                <w:noProof w:val="0"/>
                <w:lang w:val="en-US"/>
              </w:rPr>
            </w:pPr>
            <w:r w:rsidRPr="00C1551C">
              <w:rPr>
                <w:lang w:val="en-US"/>
              </w:rPr>
              <w:t>Carcinogenicity Category 1B</w:t>
            </w:r>
          </w:p>
        </w:tc>
        <w:tc>
          <w:tcPr>
            <w:tcW w:w="4592" w:type="dxa"/>
            <w:tcBorders>
              <w:top w:val="none" w:sz="0" w:space="0" w:color="D4D2D2"/>
              <w:left w:val="none" w:sz="0" w:space="0" w:color="D4D2D2"/>
              <w:bottom w:val="none" w:sz="0" w:space="0" w:color="D4D2D2"/>
              <w:right w:val="none" w:sz="0" w:space="0" w:color="D4D2D2"/>
            </w:tcBorders>
          </w:tcPr>
          <w:p w14:paraId="20B4C715" w14:textId="77777777" w:rsidR="00E93069" w:rsidRPr="00C1551C" w:rsidRDefault="008D0B6F" w:rsidP="005A076F">
            <w:pPr>
              <w:pStyle w:val="SDSTableTextNormal"/>
              <w:rPr>
                <w:noProof w:val="0"/>
                <w:lang w:val="en-US"/>
              </w:rPr>
            </w:pPr>
            <w:r w:rsidRPr="00C1551C">
              <w:rPr>
                <w:lang w:val="en-US"/>
              </w:rPr>
              <w:t>May cause cancer</w:t>
            </w:r>
          </w:p>
        </w:tc>
      </w:tr>
      <w:tr w:rsidR="00DD14CB" w14:paraId="69FEE97E" w14:textId="77777777" w:rsidTr="00E93069">
        <w:trPr>
          <w:trHeight w:val="20"/>
        </w:trPr>
        <w:tc>
          <w:tcPr>
            <w:tcW w:w="5102" w:type="dxa"/>
            <w:tcBorders>
              <w:top w:val="none" w:sz="0" w:space="0" w:color="D4D2D2"/>
              <w:left w:val="none" w:sz="0" w:space="0" w:color="D4D2D2"/>
              <w:bottom w:val="none" w:sz="0" w:space="0" w:color="D4D2D2"/>
              <w:right w:val="none" w:sz="0" w:space="0" w:color="D4D2D2"/>
            </w:tcBorders>
          </w:tcPr>
          <w:p w14:paraId="6B8187D6" w14:textId="77777777" w:rsidR="00E93069" w:rsidRPr="00C1551C" w:rsidRDefault="008D0B6F" w:rsidP="005A076F">
            <w:pPr>
              <w:pStyle w:val="SDSTableTextNormal"/>
              <w:rPr>
                <w:noProof w:val="0"/>
                <w:lang w:val="en-US"/>
              </w:rPr>
            </w:pPr>
            <w:r w:rsidRPr="00C1551C">
              <w:rPr>
                <w:lang w:val="en-US"/>
              </w:rPr>
              <w:t>Reproductive toxicity Category 2</w:t>
            </w:r>
          </w:p>
        </w:tc>
        <w:tc>
          <w:tcPr>
            <w:tcW w:w="4592" w:type="dxa"/>
            <w:tcBorders>
              <w:top w:val="none" w:sz="0" w:space="0" w:color="D4D2D2"/>
              <w:left w:val="none" w:sz="0" w:space="0" w:color="D4D2D2"/>
              <w:bottom w:val="none" w:sz="0" w:space="0" w:color="D4D2D2"/>
              <w:right w:val="none" w:sz="0" w:space="0" w:color="D4D2D2"/>
            </w:tcBorders>
          </w:tcPr>
          <w:p w14:paraId="634505DD" w14:textId="77777777" w:rsidR="00E93069" w:rsidRPr="00C1551C" w:rsidRDefault="008D0B6F" w:rsidP="005A076F">
            <w:pPr>
              <w:pStyle w:val="SDSTableTextNormal"/>
              <w:rPr>
                <w:noProof w:val="0"/>
                <w:lang w:val="en-US"/>
              </w:rPr>
            </w:pPr>
            <w:r w:rsidRPr="00C1551C">
              <w:rPr>
                <w:lang w:val="en-US"/>
              </w:rPr>
              <w:t>Suspected of damaging fertility or the unborn child</w:t>
            </w:r>
          </w:p>
        </w:tc>
      </w:tr>
      <w:tr w:rsidR="00DD14CB" w14:paraId="4B6F80E5" w14:textId="77777777" w:rsidTr="00E93069">
        <w:trPr>
          <w:trHeight w:val="20"/>
        </w:trPr>
        <w:tc>
          <w:tcPr>
            <w:tcW w:w="5102" w:type="dxa"/>
            <w:tcBorders>
              <w:top w:val="none" w:sz="0" w:space="0" w:color="D4D2D2"/>
              <w:left w:val="none" w:sz="0" w:space="0" w:color="D4D2D2"/>
              <w:bottom w:val="none" w:sz="0" w:space="0" w:color="D4D2D2"/>
              <w:right w:val="none" w:sz="0" w:space="0" w:color="D4D2D2"/>
            </w:tcBorders>
          </w:tcPr>
          <w:p w14:paraId="73506A6D" w14:textId="77777777" w:rsidR="00E93069" w:rsidRPr="00C1551C" w:rsidRDefault="008D0B6F" w:rsidP="005A076F">
            <w:pPr>
              <w:pStyle w:val="SDSTableTextNormal"/>
              <w:rPr>
                <w:noProof w:val="0"/>
                <w:lang w:val="en-US"/>
              </w:rPr>
            </w:pPr>
            <w:r w:rsidRPr="00C1551C">
              <w:rPr>
                <w:lang w:val="en-US"/>
              </w:rPr>
              <w:t>Aspiration hazard Category 1</w:t>
            </w:r>
          </w:p>
        </w:tc>
        <w:tc>
          <w:tcPr>
            <w:tcW w:w="4592" w:type="dxa"/>
            <w:tcBorders>
              <w:top w:val="none" w:sz="0" w:space="0" w:color="D4D2D2"/>
              <w:left w:val="none" w:sz="0" w:space="0" w:color="D4D2D2"/>
              <w:bottom w:val="none" w:sz="0" w:space="0" w:color="D4D2D2"/>
              <w:right w:val="none" w:sz="0" w:space="0" w:color="D4D2D2"/>
            </w:tcBorders>
          </w:tcPr>
          <w:p w14:paraId="6F0FC7C3" w14:textId="77777777" w:rsidR="00E93069" w:rsidRPr="00C1551C" w:rsidRDefault="008D0B6F" w:rsidP="005A076F">
            <w:pPr>
              <w:pStyle w:val="SDSTableTextNormal"/>
              <w:rPr>
                <w:noProof w:val="0"/>
                <w:lang w:val="en-US"/>
              </w:rPr>
            </w:pPr>
            <w:r w:rsidRPr="00C1551C">
              <w:rPr>
                <w:lang w:val="en-US"/>
              </w:rPr>
              <w:t>May be fatal if swallowed and enters airways</w:t>
            </w:r>
          </w:p>
        </w:tc>
      </w:tr>
    </w:tbl>
    <w:p w14:paraId="0FB0B12E" w14:textId="77777777" w:rsidR="00346760" w:rsidRPr="00C1551C" w:rsidRDefault="008D0B6F" w:rsidP="00850B91">
      <w:pPr>
        <w:pStyle w:val="SDSTextNormal"/>
        <w:rPr>
          <w:lang w:val="en-US"/>
        </w:rPr>
      </w:pPr>
      <w:r w:rsidRPr="00C1551C">
        <w:rPr>
          <w:noProof/>
          <w:lang w:val="en-US"/>
        </w:rPr>
        <w:t>Full text of H statements : see section 16</w:t>
      </w:r>
    </w:p>
    <w:p w14:paraId="0889D8FA" w14:textId="77777777" w:rsidR="0075599D" w:rsidRPr="00C1551C" w:rsidRDefault="00530C1D" w:rsidP="00B42135">
      <w:pPr>
        <w:pStyle w:val="SDSTextHeading2"/>
        <w:rPr>
          <w:noProof w:val="0"/>
          <w:lang w:val="en-US"/>
        </w:rPr>
      </w:pPr>
      <w:r w:rsidRPr="00C1551C">
        <w:rPr>
          <w:noProof w:val="0"/>
          <w:lang w:val="en-US"/>
        </w:rPr>
        <w:t xml:space="preserve">2.2. </w:t>
      </w:r>
      <w:r w:rsidR="004A3C0D" w:rsidRPr="00C1551C">
        <w:rPr>
          <w:lang w:val="en-US"/>
        </w:rPr>
        <w:t>GHS Label elements, including precautionary statements</w:t>
      </w:r>
    </w:p>
    <w:p w14:paraId="2B55A931" w14:textId="77777777" w:rsidR="00F06270" w:rsidRPr="00C1551C" w:rsidRDefault="004A3C0D" w:rsidP="00BC2E56">
      <w:pPr>
        <w:pStyle w:val="SDSTextHeading3"/>
        <w:rPr>
          <w:noProof w:val="0"/>
          <w:lang w:val="en-US"/>
        </w:rPr>
      </w:pPr>
      <w:r w:rsidRPr="00C1551C">
        <w:rPr>
          <w:lang w:val="en-US"/>
        </w:rPr>
        <w:t>GHS US labeling</w:t>
      </w:r>
    </w:p>
    <w:tbl>
      <w:tblPr>
        <w:tblStyle w:val="SDSTableWithoutBorders"/>
        <w:tblW w:w="10829" w:type="dxa"/>
        <w:tblLayout w:type="fixed"/>
        <w:tblLook w:val="04A0" w:firstRow="1" w:lastRow="0" w:firstColumn="1" w:lastColumn="0" w:noHBand="0" w:noVBand="1"/>
      </w:tblPr>
      <w:tblGrid>
        <w:gridCol w:w="3685"/>
        <w:gridCol w:w="283"/>
        <w:gridCol w:w="1134"/>
        <w:gridCol w:w="1134"/>
        <w:gridCol w:w="1134"/>
        <w:gridCol w:w="1134"/>
        <w:gridCol w:w="1134"/>
        <w:gridCol w:w="1191"/>
      </w:tblGrid>
      <w:tr w:rsidR="00DD14CB" w14:paraId="1ED3996A" w14:textId="77777777" w:rsidTr="004049BC">
        <w:trPr>
          <w:trHeight w:val="20"/>
        </w:trPr>
        <w:tc>
          <w:tcPr>
            <w:tcW w:w="3685" w:type="dxa"/>
            <w:tcBorders>
              <w:top w:val="none" w:sz="0" w:space="0" w:color="D4D2D2"/>
              <w:left w:val="none" w:sz="0" w:space="0" w:color="D4D2D2"/>
              <w:bottom w:val="none" w:sz="0" w:space="0" w:color="D4D2D2"/>
              <w:right w:val="none" w:sz="0" w:space="0" w:color="D4D2D2"/>
            </w:tcBorders>
          </w:tcPr>
          <w:p w14:paraId="10488363" w14:textId="77777777" w:rsidR="00427413" w:rsidRPr="00C1551C" w:rsidRDefault="004A3C0D" w:rsidP="005A076F">
            <w:pPr>
              <w:pStyle w:val="SDSTableTextNormal"/>
              <w:rPr>
                <w:noProof w:val="0"/>
                <w:lang w:val="en-US"/>
              </w:rPr>
            </w:pPr>
            <w:r w:rsidRPr="00C1551C">
              <w:rPr>
                <w:lang w:val="en-US"/>
              </w:rPr>
              <w:t>Hazard pictograms (GHS US)</w:t>
            </w:r>
          </w:p>
        </w:tc>
        <w:tc>
          <w:tcPr>
            <w:tcW w:w="283" w:type="dxa"/>
            <w:tcBorders>
              <w:top w:val="none" w:sz="0" w:space="0" w:color="D4D2D2"/>
              <w:left w:val="none" w:sz="0" w:space="0" w:color="D4D2D2"/>
              <w:bottom w:val="none" w:sz="0" w:space="0" w:color="D4D2D2"/>
              <w:right w:val="none" w:sz="0" w:space="0" w:color="D4D2D2"/>
            </w:tcBorders>
          </w:tcPr>
          <w:p w14:paraId="48E5247D" w14:textId="77777777" w:rsidR="00427413" w:rsidRPr="00C1551C" w:rsidRDefault="008D0B6F" w:rsidP="00C219EF">
            <w:pPr>
              <w:pStyle w:val="SDSTableTextColonColumn"/>
              <w:rPr>
                <w:noProof w:val="0"/>
                <w:lang w:val="en-US"/>
              </w:rPr>
            </w:pPr>
            <w:r w:rsidRPr="00C1551C">
              <w:rPr>
                <w:noProof w:val="0"/>
                <w:lang w:val="en-US"/>
              </w:rPr>
              <w:t>:</w:t>
            </w:r>
          </w:p>
        </w:tc>
        <w:tc>
          <w:tcPr>
            <w:tcW w:w="1134" w:type="dxa"/>
            <w:tcBorders>
              <w:top w:val="none" w:sz="0" w:space="0" w:color="D4D2D2"/>
              <w:left w:val="none" w:sz="0" w:space="0" w:color="D4D2D2"/>
              <w:bottom w:val="none" w:sz="0" w:space="0" w:color="D4D2D2"/>
              <w:right w:val="none" w:sz="0" w:space="0" w:color="D4D2D2"/>
            </w:tcBorders>
          </w:tcPr>
          <w:p w14:paraId="19B599BE" w14:textId="77777777" w:rsidR="00427413" w:rsidRPr="00C1551C" w:rsidRDefault="004A3C0D" w:rsidP="00D542C5">
            <w:pPr>
              <w:pStyle w:val="SDSTableTextCentered"/>
              <w:rPr>
                <w:noProof w:val="0"/>
                <w:lang w:val="en-US"/>
              </w:rPr>
            </w:pPr>
            <w:r w:rsidRPr="00C1551C">
              <w:rPr>
                <w:lang w:val="en-US"/>
              </w:rPr>
              <w:drawing>
                <wp:inline distT="0" distB="0" distL="0" distR="0" wp14:anchorId="295EDEF3" wp14:editId="379BE313">
                  <wp:extent cx="635000" cy="635000"/>
                  <wp:effectExtent l="0" t="0" r="0" b="0"/>
                  <wp:docPr id="100006" name="Picture 100006" descr="GHS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6"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p>
        </w:tc>
        <w:tc>
          <w:tcPr>
            <w:tcW w:w="1134" w:type="dxa"/>
            <w:tcBorders>
              <w:top w:val="none" w:sz="0" w:space="0" w:color="D4D2D2"/>
              <w:left w:val="none" w:sz="0" w:space="0" w:color="D4D2D2"/>
              <w:bottom w:val="none" w:sz="0" w:space="0" w:color="D4D2D2"/>
              <w:right w:val="none" w:sz="0" w:space="0" w:color="D4D2D2"/>
            </w:tcBorders>
          </w:tcPr>
          <w:p w14:paraId="66D7C8B1" w14:textId="77777777" w:rsidR="00427413" w:rsidRPr="00C1551C" w:rsidRDefault="004A3C0D" w:rsidP="00D542C5">
            <w:pPr>
              <w:pStyle w:val="SDSTableTextCentered"/>
              <w:rPr>
                <w:noProof w:val="0"/>
                <w:lang w:val="en-US"/>
              </w:rPr>
            </w:pPr>
            <w:r w:rsidRPr="00C1551C">
              <w:rPr>
                <w:lang w:val="en-US"/>
              </w:rPr>
              <w:drawing>
                <wp:inline distT="0" distB="0" distL="0" distR="0" wp14:anchorId="72631EB9" wp14:editId="5F9EA2B4">
                  <wp:extent cx="635000" cy="635000"/>
                  <wp:effectExtent l="0" t="0" r="0" b="0"/>
                  <wp:docPr id="100008" name="Picture 100008"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8"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p>
        </w:tc>
        <w:tc>
          <w:tcPr>
            <w:tcW w:w="1134" w:type="dxa"/>
            <w:tcBorders>
              <w:top w:val="none" w:sz="0" w:space="0" w:color="D4D2D2"/>
              <w:left w:val="none" w:sz="0" w:space="0" w:color="D4D2D2"/>
              <w:bottom w:val="none" w:sz="0" w:space="0" w:color="D4D2D2"/>
              <w:right w:val="none" w:sz="0" w:space="0" w:color="D4D2D2"/>
            </w:tcBorders>
          </w:tcPr>
          <w:p w14:paraId="7F3B10C1" w14:textId="77777777" w:rsidR="00427413" w:rsidRPr="00C1551C" w:rsidRDefault="004A3C0D" w:rsidP="00D542C5">
            <w:pPr>
              <w:pStyle w:val="SDSTableTextCentered"/>
              <w:rPr>
                <w:noProof w:val="0"/>
                <w:lang w:val="en-US"/>
              </w:rPr>
            </w:pPr>
            <w:r w:rsidRPr="00C1551C">
              <w:rPr>
                <w:lang w:val="en-US"/>
              </w:rPr>
              <w:drawing>
                <wp:inline distT="0" distB="0" distL="0" distR="0" wp14:anchorId="63D4CB33" wp14:editId="75844E5F">
                  <wp:extent cx="635000" cy="635000"/>
                  <wp:effectExtent l="0" t="0" r="0" b="0"/>
                  <wp:docPr id="100010" name="Picture 100010" descr="GHS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0"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p>
        </w:tc>
        <w:tc>
          <w:tcPr>
            <w:tcW w:w="1134" w:type="dxa"/>
            <w:tcBorders>
              <w:top w:val="none" w:sz="0" w:space="0" w:color="D4D2D2"/>
              <w:left w:val="none" w:sz="0" w:space="0" w:color="D4D2D2"/>
              <w:bottom w:val="none" w:sz="0" w:space="0" w:color="D4D2D2"/>
              <w:right w:val="none" w:sz="0" w:space="0" w:color="D4D2D2"/>
            </w:tcBorders>
          </w:tcPr>
          <w:p w14:paraId="17FEAFE1" w14:textId="77777777" w:rsidR="00427413" w:rsidRPr="00C1551C" w:rsidRDefault="00427413" w:rsidP="00D542C5">
            <w:pPr>
              <w:pStyle w:val="SDSTableTextCentered"/>
              <w:rPr>
                <w:noProof w:val="0"/>
                <w:lang w:val="en-US"/>
              </w:rPr>
            </w:pPr>
          </w:p>
        </w:tc>
        <w:tc>
          <w:tcPr>
            <w:tcW w:w="1134" w:type="dxa"/>
            <w:tcBorders>
              <w:top w:val="none" w:sz="0" w:space="0" w:color="D4D2D2"/>
              <w:left w:val="none" w:sz="0" w:space="0" w:color="D4D2D2"/>
              <w:bottom w:val="none" w:sz="0" w:space="0" w:color="D4D2D2"/>
              <w:right w:val="none" w:sz="0" w:space="0" w:color="D4D2D2"/>
            </w:tcBorders>
          </w:tcPr>
          <w:p w14:paraId="20AE16A5" w14:textId="77777777" w:rsidR="00427413" w:rsidRPr="00C1551C" w:rsidRDefault="00427413" w:rsidP="00D542C5">
            <w:pPr>
              <w:pStyle w:val="SDSTableTextCentered"/>
              <w:rPr>
                <w:noProof w:val="0"/>
                <w:lang w:val="en-US"/>
              </w:rPr>
            </w:pPr>
          </w:p>
        </w:tc>
        <w:tc>
          <w:tcPr>
            <w:tcW w:w="1191" w:type="dxa"/>
            <w:tcBorders>
              <w:top w:val="none" w:sz="0" w:space="0" w:color="D4D2D2"/>
              <w:left w:val="none" w:sz="0" w:space="0" w:color="D4D2D2"/>
              <w:bottom w:val="none" w:sz="0" w:space="0" w:color="D4D2D2"/>
              <w:right w:val="none" w:sz="0" w:space="0" w:color="D4D2D2"/>
            </w:tcBorders>
          </w:tcPr>
          <w:p w14:paraId="51A76B7E" w14:textId="77777777" w:rsidR="00427413" w:rsidRPr="00C1551C" w:rsidRDefault="00427413" w:rsidP="00D542C5">
            <w:pPr>
              <w:pStyle w:val="SDSTableTextCentered"/>
              <w:rPr>
                <w:noProof w:val="0"/>
                <w:lang w:val="en-US"/>
              </w:rPr>
            </w:pPr>
          </w:p>
        </w:tc>
      </w:tr>
      <w:tr w:rsidR="00DD14CB" w14:paraId="5E5D3DF8" w14:textId="77777777" w:rsidTr="00E93069">
        <w:trPr>
          <w:trHeight w:val="20"/>
        </w:trPr>
        <w:tc>
          <w:tcPr>
            <w:tcW w:w="3685" w:type="dxa"/>
            <w:tcBorders>
              <w:top w:val="none" w:sz="0" w:space="0" w:color="D4D2D2"/>
              <w:left w:val="none" w:sz="0" w:space="0" w:color="D4D2D2"/>
              <w:bottom w:val="none" w:sz="0" w:space="0" w:color="D4D2D2"/>
              <w:right w:val="none" w:sz="0" w:space="0" w:color="D4D2D2"/>
            </w:tcBorders>
          </w:tcPr>
          <w:p w14:paraId="36B14CC7" w14:textId="77777777" w:rsidR="00427413" w:rsidRPr="00C1551C" w:rsidRDefault="004A3C0D" w:rsidP="005A076F">
            <w:pPr>
              <w:pStyle w:val="SDSTableTextNormal"/>
              <w:rPr>
                <w:noProof w:val="0"/>
                <w:lang w:val="en-US"/>
              </w:rPr>
            </w:pPr>
            <w:r w:rsidRPr="00C1551C">
              <w:rPr>
                <w:lang w:val="en-US"/>
              </w:rPr>
              <w:t>Signal word (GHS US)</w:t>
            </w:r>
          </w:p>
        </w:tc>
        <w:tc>
          <w:tcPr>
            <w:tcW w:w="283" w:type="dxa"/>
            <w:tcBorders>
              <w:top w:val="none" w:sz="0" w:space="0" w:color="D4D2D2"/>
              <w:left w:val="none" w:sz="0" w:space="0" w:color="D4D2D2"/>
              <w:bottom w:val="none" w:sz="0" w:space="0" w:color="D4D2D2"/>
              <w:right w:val="none" w:sz="0" w:space="0" w:color="D4D2D2"/>
            </w:tcBorders>
          </w:tcPr>
          <w:p w14:paraId="4ADB3CE4" w14:textId="77777777" w:rsidR="00427413" w:rsidRPr="00C1551C" w:rsidRDefault="008D0B6F" w:rsidP="00C219EF">
            <w:pPr>
              <w:pStyle w:val="SDSTableTextColonColumn"/>
              <w:rPr>
                <w:noProof w:val="0"/>
                <w:lang w:val="en-US"/>
              </w:rPr>
            </w:pPr>
            <w:r w:rsidRPr="00C1551C">
              <w:rPr>
                <w:noProof w:val="0"/>
                <w:lang w:val="en-US"/>
              </w:rPr>
              <w:t>:</w:t>
            </w:r>
          </w:p>
        </w:tc>
        <w:tc>
          <w:tcPr>
            <w:tcW w:w="6861" w:type="dxa"/>
            <w:gridSpan w:val="6"/>
            <w:tcBorders>
              <w:top w:val="none" w:sz="0" w:space="0" w:color="D4D2D2"/>
              <w:left w:val="none" w:sz="0" w:space="0" w:color="D4D2D2"/>
              <w:bottom w:val="none" w:sz="0" w:space="0" w:color="D4D2D2"/>
              <w:right w:val="none" w:sz="0" w:space="0" w:color="D4D2D2"/>
            </w:tcBorders>
          </w:tcPr>
          <w:p w14:paraId="57BBE56C" w14:textId="77777777" w:rsidR="00427413" w:rsidRPr="00C1551C" w:rsidRDefault="004A3C0D" w:rsidP="005A076F">
            <w:pPr>
              <w:pStyle w:val="SDSTableTextNormal"/>
              <w:rPr>
                <w:noProof w:val="0"/>
                <w:lang w:val="en-US"/>
              </w:rPr>
            </w:pPr>
            <w:r w:rsidRPr="00C1551C">
              <w:rPr>
                <w:lang w:val="en-US"/>
              </w:rPr>
              <w:t>Danger</w:t>
            </w:r>
          </w:p>
        </w:tc>
      </w:tr>
      <w:tr w:rsidR="00DD14CB" w14:paraId="195A1C66" w14:textId="77777777" w:rsidTr="00E93069">
        <w:trPr>
          <w:cantSplit w:val="0"/>
          <w:trHeight w:val="20"/>
        </w:trPr>
        <w:tc>
          <w:tcPr>
            <w:tcW w:w="3685" w:type="dxa"/>
            <w:tcBorders>
              <w:top w:val="none" w:sz="0" w:space="0" w:color="D4D2D2"/>
              <w:left w:val="none" w:sz="0" w:space="0" w:color="D4D2D2"/>
              <w:bottom w:val="none" w:sz="0" w:space="0" w:color="D4D2D2"/>
              <w:right w:val="none" w:sz="0" w:space="0" w:color="D4D2D2"/>
            </w:tcBorders>
          </w:tcPr>
          <w:p w14:paraId="3A1F35DA" w14:textId="77777777" w:rsidR="00427413" w:rsidRPr="00C1551C" w:rsidRDefault="004A3C0D" w:rsidP="005A076F">
            <w:pPr>
              <w:pStyle w:val="SDSTableTextNormal"/>
              <w:rPr>
                <w:noProof w:val="0"/>
                <w:lang w:val="en-US"/>
              </w:rPr>
            </w:pPr>
            <w:r w:rsidRPr="00C1551C">
              <w:rPr>
                <w:lang w:val="en-US"/>
              </w:rPr>
              <w:t>Hazard statements (GHS US)</w:t>
            </w:r>
          </w:p>
        </w:tc>
        <w:tc>
          <w:tcPr>
            <w:tcW w:w="283" w:type="dxa"/>
            <w:tcBorders>
              <w:top w:val="none" w:sz="0" w:space="0" w:color="D4D2D2"/>
              <w:left w:val="none" w:sz="0" w:space="0" w:color="D4D2D2"/>
              <w:bottom w:val="none" w:sz="0" w:space="0" w:color="D4D2D2"/>
              <w:right w:val="none" w:sz="0" w:space="0" w:color="D4D2D2"/>
            </w:tcBorders>
          </w:tcPr>
          <w:p w14:paraId="5A61AF1B" w14:textId="77777777" w:rsidR="00427413" w:rsidRPr="00C1551C" w:rsidRDefault="008D0B6F" w:rsidP="00C219EF">
            <w:pPr>
              <w:pStyle w:val="SDSTableTextColonColumn"/>
              <w:rPr>
                <w:noProof w:val="0"/>
                <w:lang w:val="en-US"/>
              </w:rPr>
            </w:pPr>
            <w:r w:rsidRPr="00C1551C">
              <w:rPr>
                <w:noProof w:val="0"/>
                <w:lang w:val="en-US"/>
              </w:rPr>
              <w:t>:</w:t>
            </w:r>
          </w:p>
        </w:tc>
        <w:tc>
          <w:tcPr>
            <w:tcW w:w="6861" w:type="dxa"/>
            <w:gridSpan w:val="6"/>
            <w:tcBorders>
              <w:top w:val="none" w:sz="0" w:space="0" w:color="D4D2D2"/>
              <w:left w:val="none" w:sz="0" w:space="0" w:color="D4D2D2"/>
              <w:bottom w:val="none" w:sz="0" w:space="0" w:color="D4D2D2"/>
              <w:right w:val="none" w:sz="0" w:space="0" w:color="D4D2D2"/>
            </w:tcBorders>
          </w:tcPr>
          <w:p w14:paraId="70878083" w14:textId="77777777" w:rsidR="00427413" w:rsidRPr="00C1551C" w:rsidRDefault="008D0B6F" w:rsidP="00384A21">
            <w:pPr>
              <w:pStyle w:val="SDSTableTextNormal"/>
              <w:keepLines w:val="0"/>
              <w:rPr>
                <w:noProof w:val="0"/>
                <w:lang w:val="en-US"/>
              </w:rPr>
            </w:pPr>
            <w:r w:rsidRPr="00C1551C">
              <w:rPr>
                <w:lang w:val="en-US"/>
              </w:rPr>
              <w:t>Flammable liquid and vapor</w:t>
            </w:r>
            <w:r w:rsidRPr="00C1551C">
              <w:rPr>
                <w:lang w:val="en-US"/>
              </w:rPr>
              <w:br/>
              <w:t>May be fatal if swallowed and enters airways</w:t>
            </w:r>
            <w:r w:rsidRPr="00C1551C">
              <w:rPr>
                <w:lang w:val="en-US"/>
              </w:rPr>
              <w:br/>
              <w:t>May cause an allergic skin reaction</w:t>
            </w:r>
            <w:r w:rsidRPr="00C1551C">
              <w:rPr>
                <w:lang w:val="en-US"/>
              </w:rPr>
              <w:br/>
              <w:t>May cause genetic defects</w:t>
            </w:r>
            <w:r w:rsidRPr="00C1551C">
              <w:rPr>
                <w:lang w:val="en-US"/>
              </w:rPr>
              <w:br/>
              <w:t>May cause cancer</w:t>
            </w:r>
            <w:r w:rsidRPr="00C1551C">
              <w:rPr>
                <w:lang w:val="en-US"/>
              </w:rPr>
              <w:br/>
              <w:t>Suspected of damaging fertility or the unborn child</w:t>
            </w:r>
          </w:p>
        </w:tc>
      </w:tr>
      <w:tr w:rsidR="00DD14CB" w14:paraId="63725023" w14:textId="77777777" w:rsidTr="00E93069">
        <w:trPr>
          <w:cantSplit w:val="0"/>
          <w:trHeight w:val="20"/>
        </w:trPr>
        <w:tc>
          <w:tcPr>
            <w:tcW w:w="3685" w:type="dxa"/>
            <w:tcBorders>
              <w:top w:val="none" w:sz="0" w:space="0" w:color="D4D2D2"/>
              <w:left w:val="none" w:sz="0" w:space="0" w:color="D4D2D2"/>
              <w:bottom w:val="none" w:sz="0" w:space="0" w:color="D4D2D2"/>
              <w:right w:val="none" w:sz="0" w:space="0" w:color="D4D2D2"/>
            </w:tcBorders>
          </w:tcPr>
          <w:p w14:paraId="310043CE" w14:textId="77777777" w:rsidR="00427413" w:rsidRPr="00C1551C" w:rsidRDefault="004A3C0D" w:rsidP="005A076F">
            <w:pPr>
              <w:pStyle w:val="SDSTableTextNormal"/>
              <w:rPr>
                <w:noProof w:val="0"/>
                <w:lang w:val="en-US"/>
              </w:rPr>
            </w:pPr>
            <w:r w:rsidRPr="00C1551C">
              <w:rPr>
                <w:lang w:val="en-US"/>
              </w:rPr>
              <w:lastRenderedPageBreak/>
              <w:t>Precautionary statements (GHS US)</w:t>
            </w:r>
          </w:p>
        </w:tc>
        <w:tc>
          <w:tcPr>
            <w:tcW w:w="283" w:type="dxa"/>
            <w:tcBorders>
              <w:top w:val="none" w:sz="0" w:space="0" w:color="D4D2D2"/>
              <w:left w:val="none" w:sz="0" w:space="0" w:color="D4D2D2"/>
              <w:bottom w:val="none" w:sz="0" w:space="0" w:color="D4D2D2"/>
              <w:right w:val="none" w:sz="0" w:space="0" w:color="D4D2D2"/>
            </w:tcBorders>
          </w:tcPr>
          <w:p w14:paraId="72360C00" w14:textId="77777777" w:rsidR="00427413" w:rsidRPr="00C1551C" w:rsidRDefault="008D0B6F" w:rsidP="00C219EF">
            <w:pPr>
              <w:pStyle w:val="SDSTableTextColonColumn"/>
              <w:rPr>
                <w:noProof w:val="0"/>
                <w:lang w:val="en-US"/>
              </w:rPr>
            </w:pPr>
            <w:r w:rsidRPr="00C1551C">
              <w:rPr>
                <w:noProof w:val="0"/>
                <w:lang w:val="en-US"/>
              </w:rPr>
              <w:t>:</w:t>
            </w:r>
          </w:p>
        </w:tc>
        <w:tc>
          <w:tcPr>
            <w:tcW w:w="6861" w:type="dxa"/>
            <w:gridSpan w:val="6"/>
            <w:tcBorders>
              <w:top w:val="none" w:sz="0" w:space="0" w:color="D4D2D2"/>
              <w:left w:val="none" w:sz="0" w:space="0" w:color="D4D2D2"/>
              <w:bottom w:val="none" w:sz="0" w:space="0" w:color="D4D2D2"/>
              <w:right w:val="none" w:sz="0" w:space="0" w:color="D4D2D2"/>
            </w:tcBorders>
          </w:tcPr>
          <w:p w14:paraId="1E7757DC" w14:textId="77777777" w:rsidR="00427413" w:rsidRPr="00C1551C" w:rsidRDefault="008D0B6F" w:rsidP="00384A21">
            <w:pPr>
              <w:pStyle w:val="SDSTableTextNormal"/>
              <w:keepLines w:val="0"/>
              <w:rPr>
                <w:noProof w:val="0"/>
                <w:lang w:val="en-US"/>
              </w:rPr>
            </w:pPr>
            <w:r w:rsidRPr="00C1551C">
              <w:rPr>
                <w:lang w:val="en-US"/>
              </w:rPr>
              <w:t>Obtain special instructions before use.</w:t>
            </w:r>
            <w:r w:rsidRPr="00C1551C">
              <w:rPr>
                <w:lang w:val="en-US"/>
              </w:rPr>
              <w:br/>
              <w:t>Do not handle until all safety precautions have been read and understood.</w:t>
            </w:r>
            <w:r w:rsidRPr="00C1551C">
              <w:rPr>
                <w:lang w:val="en-US"/>
              </w:rPr>
              <w:br/>
              <w:t>Keep away from heat, hot surfaces, sparks, open flames and other ignition sources. No smoking.</w:t>
            </w:r>
            <w:r w:rsidRPr="00C1551C">
              <w:rPr>
                <w:lang w:val="en-US"/>
              </w:rPr>
              <w:br/>
              <w:t>Keep container tightly closed.</w:t>
            </w:r>
            <w:r w:rsidRPr="00C1551C">
              <w:rPr>
                <w:lang w:val="en-US"/>
              </w:rPr>
              <w:br/>
              <w:t>Ground/Bond container and receiving equipment.</w:t>
            </w:r>
            <w:r w:rsidRPr="00C1551C">
              <w:rPr>
                <w:lang w:val="en-US"/>
              </w:rPr>
              <w:br/>
              <w:t>Use explosion-proof electrical/ventilating/lighting equipment.</w:t>
            </w:r>
            <w:r w:rsidRPr="00C1551C">
              <w:rPr>
                <w:lang w:val="en-US"/>
              </w:rPr>
              <w:br/>
              <w:t>Avoid breathing spray, mist, vapors, gas.</w:t>
            </w:r>
            <w:r w:rsidRPr="00C1551C">
              <w:rPr>
                <w:lang w:val="en-US"/>
              </w:rPr>
              <w:br/>
              <w:t>Contaminated work clothing must not be allowed out of the workplace.</w:t>
            </w:r>
            <w:r w:rsidRPr="00C1551C">
              <w:rPr>
                <w:lang w:val="en-US"/>
              </w:rPr>
              <w:br/>
              <w:t>Wear protective gloves/protective clothing/eye protection/face protection.</w:t>
            </w:r>
            <w:r w:rsidRPr="00C1551C">
              <w:rPr>
                <w:lang w:val="en-US"/>
              </w:rPr>
              <w:br/>
              <w:t>If swallowed: Immediately call a poison center or doctor.</w:t>
            </w:r>
            <w:r w:rsidRPr="00C1551C">
              <w:rPr>
                <w:lang w:val="en-US"/>
              </w:rPr>
              <w:br/>
              <w:t>Do NOT induce vomiting.</w:t>
            </w:r>
            <w:r w:rsidRPr="00C1551C">
              <w:rPr>
                <w:lang w:val="en-US"/>
              </w:rPr>
              <w:br/>
              <w:t>If on skin (or hair): Take off immediately all contaminated clothing. Rinse skin with water/shower.</w:t>
            </w:r>
            <w:r w:rsidRPr="00C1551C">
              <w:rPr>
                <w:lang w:val="en-US"/>
              </w:rPr>
              <w:br/>
              <w:t>If skin irritation or rash occurs: Get medical advice/attention.</w:t>
            </w:r>
            <w:r w:rsidRPr="00C1551C">
              <w:rPr>
                <w:lang w:val="en-US"/>
              </w:rPr>
              <w:br/>
              <w:t>Wash contaminated clothing before reuse.</w:t>
            </w:r>
            <w:r w:rsidRPr="00C1551C">
              <w:rPr>
                <w:lang w:val="en-US"/>
              </w:rPr>
              <w:br/>
              <w:t>If exposed or concerned: Get medical advice/attention.</w:t>
            </w:r>
            <w:r w:rsidRPr="00C1551C">
              <w:rPr>
                <w:lang w:val="en-US"/>
              </w:rPr>
              <w:br/>
              <w:t>In case of fire: Use media other than water to extinguish.</w:t>
            </w:r>
            <w:r w:rsidRPr="00C1551C">
              <w:rPr>
                <w:lang w:val="en-US"/>
              </w:rPr>
              <w:br/>
              <w:t>Store in a well-ventilated place. Keep cool.</w:t>
            </w:r>
            <w:r w:rsidRPr="00C1551C">
              <w:rPr>
                <w:lang w:val="en-US"/>
              </w:rPr>
              <w:br/>
              <w:t>Store locked up.</w:t>
            </w:r>
            <w:r w:rsidRPr="00C1551C">
              <w:rPr>
                <w:lang w:val="en-US"/>
              </w:rPr>
              <w:br/>
              <w:t>Dispose of contents/container to hazardous or special waste collection point, in accordance with local, regional, national and/or international regulation.</w:t>
            </w:r>
          </w:p>
        </w:tc>
      </w:tr>
    </w:tbl>
    <w:p w14:paraId="337937EA" w14:textId="77777777" w:rsidR="00B43BB1" w:rsidRPr="00C1551C" w:rsidRDefault="00530C1D" w:rsidP="00BC2E56">
      <w:pPr>
        <w:pStyle w:val="SDSTextHeading2"/>
        <w:rPr>
          <w:noProof w:val="0"/>
          <w:lang w:val="en-US"/>
        </w:rPr>
      </w:pPr>
      <w:r w:rsidRPr="00C1551C">
        <w:rPr>
          <w:noProof w:val="0"/>
          <w:lang w:val="en-US"/>
        </w:rPr>
        <w:t xml:space="preserve">2.3. </w:t>
      </w:r>
      <w:r w:rsidR="003C5CF9" w:rsidRPr="00C1551C">
        <w:rPr>
          <w:lang w:val="en-US"/>
        </w:rPr>
        <w:t>Other hazards which do not result in classification</w:t>
      </w:r>
    </w:p>
    <w:p w14:paraId="4C62E6BF" w14:textId="77777777" w:rsidR="001C2819" w:rsidRPr="00C1551C" w:rsidRDefault="008D0B6F" w:rsidP="00850B91">
      <w:pPr>
        <w:pStyle w:val="SDSTextNormal"/>
        <w:rPr>
          <w:lang w:val="en-US"/>
        </w:rPr>
      </w:pPr>
      <w:r w:rsidRPr="00C1551C">
        <w:rPr>
          <w:lang w:val="en-US"/>
        </w:rPr>
        <w:t>No additional information available</w:t>
      </w:r>
    </w:p>
    <w:p w14:paraId="093B05F5" w14:textId="77777777" w:rsidR="0075599D" w:rsidRPr="00C1551C" w:rsidRDefault="00530C1D" w:rsidP="00BC2E56">
      <w:pPr>
        <w:pStyle w:val="SDSTextHeading2"/>
        <w:rPr>
          <w:noProof w:val="0"/>
          <w:lang w:val="en-US"/>
        </w:rPr>
      </w:pPr>
      <w:r w:rsidRPr="00C1551C">
        <w:rPr>
          <w:noProof w:val="0"/>
          <w:lang w:val="en-US"/>
        </w:rPr>
        <w:t xml:space="preserve">2.4. </w:t>
      </w:r>
      <w:r w:rsidR="004A3C0D" w:rsidRPr="00C1551C">
        <w:rPr>
          <w:lang w:val="en-US"/>
        </w:rPr>
        <w:t>Unknown acute toxicity (GHS US)</w:t>
      </w:r>
    </w:p>
    <w:tbl>
      <w:tblPr>
        <w:tblStyle w:val="SDSTableWithoutBorders"/>
        <w:tblW w:w="10828" w:type="dxa"/>
        <w:tblLayout w:type="fixed"/>
        <w:tblLook w:val="04A0" w:firstRow="1" w:lastRow="0" w:firstColumn="1" w:lastColumn="0" w:noHBand="0" w:noVBand="1"/>
      </w:tblPr>
      <w:tblGrid>
        <w:gridCol w:w="10828"/>
      </w:tblGrid>
      <w:tr w:rsidR="00DD14CB" w14:paraId="5D1C0345" w14:textId="77777777" w:rsidTr="00563116">
        <w:tc>
          <w:tcPr>
            <w:tcW w:w="10828" w:type="dxa"/>
            <w:tcBorders>
              <w:top w:val="none" w:sz="0" w:space="0" w:color="D4D2D2"/>
              <w:left w:val="none" w:sz="0" w:space="0" w:color="D4D2D2"/>
              <w:bottom w:val="none" w:sz="0" w:space="0" w:color="D4D2D2"/>
              <w:right w:val="none" w:sz="0" w:space="0" w:color="D4D2D2"/>
            </w:tcBorders>
          </w:tcPr>
          <w:p w14:paraId="38602FF1" w14:textId="77777777" w:rsidR="002D54D3" w:rsidRPr="00C1551C" w:rsidRDefault="008D0B6F" w:rsidP="005A076F">
            <w:pPr>
              <w:pStyle w:val="SDSTableTextNormal"/>
              <w:rPr>
                <w:noProof w:val="0"/>
                <w:lang w:val="en-US"/>
              </w:rPr>
            </w:pPr>
            <w:r w:rsidRPr="00C1551C">
              <w:rPr>
                <w:lang w:val="en-US"/>
              </w:rPr>
              <w:t>41.22% of the mixture consists of ingredient(s) of unknown acute toxicity (Oral)</w:t>
            </w:r>
            <w:r w:rsidRPr="00C1551C">
              <w:rPr>
                <w:lang w:val="en-US"/>
              </w:rPr>
              <w:br/>
              <w:t>41.22% of the mixture consists of ingredient(s) of unknown acute toxicity (Dermal)</w:t>
            </w:r>
            <w:r w:rsidRPr="00C1551C">
              <w:rPr>
                <w:lang w:val="en-US"/>
              </w:rPr>
              <w:br/>
              <w:t>49.25% of the mixture consists of ingredient(s) of unknown acute toxicity (Inhalation (Dust/Mist))</w:t>
            </w:r>
          </w:p>
        </w:tc>
      </w:tr>
    </w:tbl>
    <w:p w14:paraId="16B65C4A" w14:textId="77777777" w:rsidR="00346760" w:rsidRPr="00657656" w:rsidRDefault="004A3C0D" w:rsidP="00B42135">
      <w:pPr>
        <w:pStyle w:val="SDSTextHeading1"/>
        <w:rPr>
          <w:noProof w:val="0"/>
          <w:lang w:val="fr-BE"/>
        </w:rPr>
      </w:pPr>
      <w:r w:rsidRPr="00657656">
        <w:rPr>
          <w:lang w:val="fr-BE"/>
        </w:rPr>
        <w:t xml:space="preserve">SECTION </w:t>
      </w:r>
      <w:proofErr w:type="gramStart"/>
      <w:r w:rsidRPr="00657656">
        <w:rPr>
          <w:lang w:val="fr-BE"/>
        </w:rPr>
        <w:t>3</w:t>
      </w:r>
      <w:r w:rsidR="008D0B6F" w:rsidRPr="00657656">
        <w:rPr>
          <w:noProof w:val="0"/>
          <w:lang w:val="fr-BE"/>
        </w:rPr>
        <w:t>:</w:t>
      </w:r>
      <w:proofErr w:type="gramEnd"/>
      <w:r w:rsidR="008D0B6F" w:rsidRPr="00657656">
        <w:rPr>
          <w:noProof w:val="0"/>
          <w:lang w:val="fr-BE"/>
        </w:rPr>
        <w:t xml:space="preserve"> </w:t>
      </w:r>
      <w:r w:rsidRPr="00657656">
        <w:rPr>
          <w:lang w:val="fr-BE"/>
        </w:rPr>
        <w:t>Composition/Information on ingredients</w:t>
      </w:r>
    </w:p>
    <w:p w14:paraId="6CFF3DC6" w14:textId="77777777" w:rsidR="0075599D" w:rsidRPr="00657656" w:rsidRDefault="00530C1D" w:rsidP="00B42135">
      <w:pPr>
        <w:pStyle w:val="SDSTextHeading2"/>
        <w:rPr>
          <w:noProof w:val="0"/>
          <w:lang w:val="fr-BE"/>
        </w:rPr>
      </w:pPr>
      <w:r w:rsidRPr="00657656">
        <w:rPr>
          <w:noProof w:val="0"/>
          <w:lang w:val="fr-BE"/>
        </w:rPr>
        <w:t xml:space="preserve">3.1. </w:t>
      </w:r>
      <w:r w:rsidR="004A3C0D" w:rsidRPr="00657656">
        <w:rPr>
          <w:lang w:val="fr-BE"/>
        </w:rPr>
        <w:t>Substances</w:t>
      </w:r>
    </w:p>
    <w:p w14:paraId="16F1CC4B" w14:textId="77777777" w:rsidR="004D0747" w:rsidRPr="00C1551C" w:rsidRDefault="004A3C0D" w:rsidP="00850B91">
      <w:pPr>
        <w:pStyle w:val="SDSTextNormal"/>
        <w:rPr>
          <w:lang w:val="en-US"/>
        </w:rPr>
      </w:pPr>
      <w:r w:rsidRPr="00C1551C">
        <w:rPr>
          <w:noProof/>
          <w:lang w:val="en-US"/>
        </w:rPr>
        <w:t>Not applicable</w:t>
      </w:r>
    </w:p>
    <w:p w14:paraId="55371A5C" w14:textId="77777777" w:rsidR="0075599D" w:rsidRPr="00C1551C" w:rsidRDefault="00530C1D" w:rsidP="00D878A1">
      <w:pPr>
        <w:pStyle w:val="SDSTextHeading2"/>
        <w:rPr>
          <w:noProof w:val="0"/>
          <w:lang w:val="en-US"/>
        </w:rPr>
      </w:pPr>
      <w:r w:rsidRPr="00C1551C">
        <w:rPr>
          <w:noProof w:val="0"/>
          <w:lang w:val="en-US"/>
        </w:rPr>
        <w:t xml:space="preserve">3.2. </w:t>
      </w:r>
      <w:r w:rsidR="004A3C0D" w:rsidRPr="00C1551C">
        <w:rPr>
          <w:lang w:val="en-US"/>
        </w:rPr>
        <w:t>Mixtures</w:t>
      </w:r>
    </w:p>
    <w:tbl>
      <w:tblPr>
        <w:tblStyle w:val="SDSTableWithBordersWithHeaderRow"/>
        <w:tblW w:w="10831" w:type="dxa"/>
        <w:tblLayout w:type="fixed"/>
        <w:tblLook w:val="04A0" w:firstRow="1" w:lastRow="0" w:firstColumn="1" w:lastColumn="0" w:noHBand="0" w:noVBand="1"/>
      </w:tblPr>
      <w:tblGrid>
        <w:gridCol w:w="5388"/>
        <w:gridCol w:w="1701"/>
        <w:gridCol w:w="1134"/>
        <w:gridCol w:w="2608"/>
      </w:tblGrid>
      <w:tr w:rsidR="00DD14CB" w14:paraId="461C2940" w14:textId="77777777" w:rsidTr="00DD14CB">
        <w:trPr>
          <w:cnfStyle w:val="100000000000" w:firstRow="1" w:lastRow="0" w:firstColumn="0" w:lastColumn="0" w:oddVBand="0" w:evenVBand="0" w:oddHBand="0" w:evenHBand="0" w:firstRowFirstColumn="0" w:firstRowLastColumn="0" w:lastRowFirstColumn="0" w:lastRowLastColumn="0"/>
          <w:trHeight w:val="20"/>
          <w:tblHeader/>
        </w:trPr>
        <w:tc>
          <w:tcPr>
            <w:tcW w:w="5388" w:type="dxa"/>
            <w:tcBorders>
              <w:top w:val="single" w:sz="4" w:space="0" w:color="D4D2D2"/>
              <w:left w:val="single" w:sz="4" w:space="0" w:color="D4D2D2"/>
              <w:bottom w:val="single" w:sz="4" w:space="0" w:color="D4D2D2"/>
              <w:right w:val="single" w:sz="4" w:space="0" w:color="D4D2D2"/>
            </w:tcBorders>
            <w:shd w:val="clear" w:color="auto" w:fill="D2D2D2"/>
          </w:tcPr>
          <w:p w14:paraId="3DFB0F58" w14:textId="77777777" w:rsidR="00C15211" w:rsidRPr="00C1551C" w:rsidRDefault="004A3C0D" w:rsidP="00A3676F">
            <w:pPr>
              <w:pStyle w:val="SDSTableTextHeading1"/>
              <w:rPr>
                <w:noProof w:val="0"/>
                <w:lang w:val="en-US"/>
              </w:rPr>
            </w:pPr>
            <w:r w:rsidRPr="00C1551C">
              <w:rPr>
                <w:lang w:val="en-US"/>
              </w:rPr>
              <w:t>Name</w:t>
            </w:r>
          </w:p>
        </w:tc>
        <w:tc>
          <w:tcPr>
            <w:tcW w:w="1701" w:type="dxa"/>
            <w:tcBorders>
              <w:top w:val="single" w:sz="4" w:space="0" w:color="D4D2D2"/>
              <w:left w:val="single" w:sz="4" w:space="0" w:color="D4D2D2"/>
              <w:bottom w:val="single" w:sz="4" w:space="0" w:color="D4D2D2"/>
              <w:right w:val="single" w:sz="4" w:space="0" w:color="D4D2D2"/>
            </w:tcBorders>
            <w:shd w:val="clear" w:color="auto" w:fill="D2D2D2"/>
          </w:tcPr>
          <w:p w14:paraId="6388673A" w14:textId="77777777" w:rsidR="00C15211" w:rsidRPr="00C1551C" w:rsidRDefault="004A3C0D" w:rsidP="00A3676F">
            <w:pPr>
              <w:pStyle w:val="SDSTableTextHeading1"/>
              <w:rPr>
                <w:noProof w:val="0"/>
                <w:lang w:val="en-US"/>
              </w:rPr>
            </w:pPr>
            <w:r w:rsidRPr="00C1551C">
              <w:rPr>
                <w:lang w:val="en-US"/>
              </w:rPr>
              <w:t>Product identifier</w:t>
            </w:r>
          </w:p>
        </w:tc>
        <w:tc>
          <w:tcPr>
            <w:tcW w:w="1134" w:type="dxa"/>
            <w:tcBorders>
              <w:top w:val="single" w:sz="4" w:space="0" w:color="D4D2D2"/>
              <w:left w:val="single" w:sz="4" w:space="0" w:color="D4D2D2"/>
              <w:bottom w:val="single" w:sz="4" w:space="0" w:color="D4D2D2"/>
              <w:right w:val="single" w:sz="4" w:space="0" w:color="D4D2D2"/>
            </w:tcBorders>
            <w:shd w:val="clear" w:color="auto" w:fill="D2D2D2"/>
          </w:tcPr>
          <w:p w14:paraId="02ED081F" w14:textId="77777777" w:rsidR="00C15211" w:rsidRPr="00C1551C" w:rsidRDefault="004A3C0D" w:rsidP="00A3676F">
            <w:pPr>
              <w:pStyle w:val="SDSTableTextHeading1"/>
              <w:rPr>
                <w:noProof w:val="0"/>
                <w:lang w:val="en-US"/>
              </w:rPr>
            </w:pPr>
            <w:r w:rsidRPr="00C1551C">
              <w:rPr>
                <w:lang w:val="en-US"/>
              </w:rPr>
              <w:t>%</w:t>
            </w:r>
          </w:p>
        </w:tc>
        <w:tc>
          <w:tcPr>
            <w:tcW w:w="2608" w:type="dxa"/>
            <w:tcBorders>
              <w:top w:val="single" w:sz="4" w:space="0" w:color="D4D2D2"/>
              <w:left w:val="single" w:sz="4" w:space="0" w:color="D4D2D2"/>
              <w:bottom w:val="single" w:sz="4" w:space="0" w:color="D4D2D2"/>
              <w:right w:val="single" w:sz="4" w:space="0" w:color="D4D2D2"/>
            </w:tcBorders>
            <w:shd w:val="clear" w:color="auto" w:fill="D2D2D2"/>
          </w:tcPr>
          <w:p w14:paraId="5A5D3DE4" w14:textId="77777777" w:rsidR="00C15211" w:rsidRPr="00C1551C" w:rsidRDefault="004A3C0D" w:rsidP="00A3676F">
            <w:pPr>
              <w:pStyle w:val="SDSTableTextHeading1"/>
              <w:rPr>
                <w:noProof w:val="0"/>
                <w:lang w:val="en-US"/>
              </w:rPr>
            </w:pPr>
            <w:r w:rsidRPr="00C1551C">
              <w:rPr>
                <w:lang w:val="en-US"/>
              </w:rPr>
              <w:t>GHS US classification</w:t>
            </w:r>
          </w:p>
        </w:tc>
      </w:tr>
      <w:tr w:rsidR="00DD14CB" w14:paraId="2F86AB1E" w14:textId="77777777" w:rsidTr="00DD14CB">
        <w:trPr>
          <w:trHeight w:val="20"/>
        </w:trPr>
        <w:tc>
          <w:tcPr>
            <w:tcW w:w="5388" w:type="dxa"/>
            <w:tcBorders>
              <w:top w:val="single" w:sz="4" w:space="0" w:color="D4D2D2"/>
              <w:left w:val="single" w:sz="4" w:space="0" w:color="D4D2D2"/>
              <w:bottom w:val="single" w:sz="4" w:space="0" w:color="D4D2D2"/>
              <w:right w:val="single" w:sz="4" w:space="0" w:color="D4D2D2"/>
            </w:tcBorders>
          </w:tcPr>
          <w:p w14:paraId="4167496D" w14:textId="77777777" w:rsidR="00C15211" w:rsidRPr="00C1551C" w:rsidRDefault="004A3C0D" w:rsidP="005A076F">
            <w:pPr>
              <w:pStyle w:val="SDSTableTextNormal"/>
              <w:rPr>
                <w:noProof w:val="0"/>
                <w:lang w:val="en-US"/>
              </w:rPr>
            </w:pPr>
            <w:r w:rsidRPr="00C1551C">
              <w:rPr>
                <w:lang w:val="en-US"/>
              </w:rPr>
              <w:t>Octamethyl Cyclotetrasiloxane</w:t>
            </w:r>
          </w:p>
        </w:tc>
        <w:tc>
          <w:tcPr>
            <w:tcW w:w="1701" w:type="dxa"/>
            <w:tcBorders>
              <w:top w:val="single" w:sz="4" w:space="0" w:color="D4D2D2"/>
              <w:left w:val="single" w:sz="4" w:space="0" w:color="D4D2D2"/>
              <w:bottom w:val="single" w:sz="4" w:space="0" w:color="D4D2D2"/>
              <w:right w:val="single" w:sz="4" w:space="0" w:color="D4D2D2"/>
            </w:tcBorders>
          </w:tcPr>
          <w:p w14:paraId="3278B7E2"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556-67-2</w:t>
            </w:r>
          </w:p>
        </w:tc>
        <w:tc>
          <w:tcPr>
            <w:tcW w:w="1134" w:type="dxa"/>
            <w:tcBorders>
              <w:top w:val="single" w:sz="4" w:space="0" w:color="D4D2D2"/>
              <w:left w:val="single" w:sz="4" w:space="0" w:color="D4D2D2"/>
              <w:bottom w:val="single" w:sz="4" w:space="0" w:color="D4D2D2"/>
              <w:right w:val="single" w:sz="4" w:space="0" w:color="D4D2D2"/>
            </w:tcBorders>
          </w:tcPr>
          <w:p w14:paraId="5C333869" w14:textId="5DCAD846" w:rsidR="00C15211" w:rsidRPr="00C1551C" w:rsidRDefault="001D2D65" w:rsidP="005A076F">
            <w:pPr>
              <w:pStyle w:val="SDSTableTextNormal"/>
              <w:rPr>
                <w:noProof w:val="0"/>
                <w:lang w:val="en-US"/>
              </w:rPr>
            </w:pPr>
            <w:r>
              <w:rPr>
                <w:lang w:val="en-US"/>
              </w:rPr>
              <w:t>2</w:t>
            </w:r>
            <w:r w:rsidR="004A3C0D" w:rsidRPr="00C1551C">
              <w:rPr>
                <w:lang w:val="en-US"/>
              </w:rPr>
              <w:t>.0</w:t>
            </w:r>
            <w:r w:rsidR="00D011DC">
              <w:rPr>
                <w:lang w:val="en-US"/>
              </w:rPr>
              <w:t>0</w:t>
            </w:r>
            <w:r w:rsidR="004A3C0D" w:rsidRPr="00C1551C">
              <w:rPr>
                <w:lang w:val="en-US"/>
              </w:rPr>
              <w:t xml:space="preserve"> – </w:t>
            </w:r>
            <w:r>
              <w:rPr>
                <w:lang w:val="en-US"/>
              </w:rPr>
              <w:t>6</w:t>
            </w:r>
            <w:r w:rsidR="004A3C0D" w:rsidRPr="00C1551C">
              <w:rPr>
                <w:lang w:val="en-US"/>
              </w:rPr>
              <w:t>.</w:t>
            </w:r>
            <w:r>
              <w:rPr>
                <w:lang w:val="en-US"/>
              </w:rPr>
              <w:t>00</w:t>
            </w:r>
          </w:p>
        </w:tc>
        <w:tc>
          <w:tcPr>
            <w:tcW w:w="2608" w:type="dxa"/>
            <w:tcBorders>
              <w:top w:val="single" w:sz="4" w:space="0" w:color="D4D2D2"/>
              <w:left w:val="single" w:sz="4" w:space="0" w:color="D4D2D2"/>
              <w:bottom w:val="single" w:sz="4" w:space="0" w:color="D4D2D2"/>
              <w:right w:val="single" w:sz="4" w:space="0" w:color="D4D2D2"/>
            </w:tcBorders>
          </w:tcPr>
          <w:p w14:paraId="3407EFC8" w14:textId="77777777" w:rsidR="00C15211" w:rsidRPr="00C1551C" w:rsidRDefault="008D0B6F" w:rsidP="005A076F">
            <w:pPr>
              <w:pStyle w:val="SDSTableTextNormal"/>
              <w:rPr>
                <w:noProof w:val="0"/>
                <w:lang w:val="en-US"/>
              </w:rPr>
            </w:pPr>
            <w:r w:rsidRPr="00C1551C">
              <w:rPr>
                <w:lang w:val="en-US"/>
              </w:rPr>
              <w:t>Repr. 2, H361</w:t>
            </w:r>
            <w:r w:rsidRPr="00C1551C">
              <w:rPr>
                <w:lang w:val="en-US"/>
              </w:rPr>
              <w:br/>
              <w:t>Aquatic Chronic 1, H410</w:t>
            </w:r>
          </w:p>
        </w:tc>
      </w:tr>
      <w:tr w:rsidR="00DD14CB" w:rsidRPr="00C87FC5" w14:paraId="2FD40990" w14:textId="77777777" w:rsidTr="00DD14CB">
        <w:trPr>
          <w:trHeight w:val="20"/>
        </w:trPr>
        <w:tc>
          <w:tcPr>
            <w:tcW w:w="5388" w:type="dxa"/>
            <w:tcBorders>
              <w:top w:val="single" w:sz="4" w:space="0" w:color="D4D2D2"/>
              <w:left w:val="single" w:sz="4" w:space="0" w:color="D4D2D2"/>
              <w:bottom w:val="single" w:sz="4" w:space="0" w:color="D4D2D2"/>
              <w:right w:val="single" w:sz="4" w:space="0" w:color="D4D2D2"/>
            </w:tcBorders>
          </w:tcPr>
          <w:p w14:paraId="5C5F611C" w14:textId="77777777" w:rsidR="00C15211" w:rsidRPr="00C1551C" w:rsidRDefault="004A3C0D" w:rsidP="005A076F">
            <w:pPr>
              <w:pStyle w:val="SDSTableTextNormal"/>
              <w:rPr>
                <w:noProof w:val="0"/>
                <w:lang w:val="en-US"/>
              </w:rPr>
            </w:pPr>
            <w:r w:rsidRPr="00C1551C">
              <w:rPr>
                <w:lang w:val="en-US"/>
              </w:rPr>
              <w:t>Stoddard Solvent</w:t>
            </w:r>
          </w:p>
        </w:tc>
        <w:tc>
          <w:tcPr>
            <w:tcW w:w="1701" w:type="dxa"/>
            <w:tcBorders>
              <w:top w:val="single" w:sz="4" w:space="0" w:color="D4D2D2"/>
              <w:left w:val="single" w:sz="4" w:space="0" w:color="D4D2D2"/>
              <w:bottom w:val="single" w:sz="4" w:space="0" w:color="D4D2D2"/>
              <w:right w:val="single" w:sz="4" w:space="0" w:color="D4D2D2"/>
            </w:tcBorders>
          </w:tcPr>
          <w:p w14:paraId="521D4663"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8052-41-3</w:t>
            </w:r>
          </w:p>
        </w:tc>
        <w:tc>
          <w:tcPr>
            <w:tcW w:w="1134" w:type="dxa"/>
            <w:tcBorders>
              <w:top w:val="single" w:sz="4" w:space="0" w:color="D4D2D2"/>
              <w:left w:val="single" w:sz="4" w:space="0" w:color="D4D2D2"/>
              <w:bottom w:val="single" w:sz="4" w:space="0" w:color="D4D2D2"/>
              <w:right w:val="single" w:sz="4" w:space="0" w:color="D4D2D2"/>
            </w:tcBorders>
          </w:tcPr>
          <w:p w14:paraId="48222E4A" w14:textId="12CF9863" w:rsidR="00C15211" w:rsidRPr="00C1551C" w:rsidRDefault="002C4CFA" w:rsidP="005A076F">
            <w:pPr>
              <w:pStyle w:val="SDSTableTextNormal"/>
              <w:rPr>
                <w:noProof w:val="0"/>
                <w:lang w:val="en-US"/>
              </w:rPr>
            </w:pPr>
            <w:r>
              <w:rPr>
                <w:lang w:val="en-US"/>
              </w:rPr>
              <w:t>20.00</w:t>
            </w:r>
            <w:r w:rsidR="004A3C0D" w:rsidRPr="00C1551C">
              <w:rPr>
                <w:lang w:val="en-US"/>
              </w:rPr>
              <w:t xml:space="preserve"> – </w:t>
            </w:r>
            <w:r>
              <w:rPr>
                <w:lang w:val="en-US"/>
              </w:rPr>
              <w:t>20</w:t>
            </w:r>
            <w:r w:rsidR="004A3C0D" w:rsidRPr="00C1551C">
              <w:rPr>
                <w:lang w:val="en-US"/>
              </w:rPr>
              <w:t>.</w:t>
            </w:r>
            <w:r>
              <w:rPr>
                <w:lang w:val="en-US"/>
              </w:rPr>
              <w:t>40</w:t>
            </w:r>
          </w:p>
        </w:tc>
        <w:tc>
          <w:tcPr>
            <w:tcW w:w="2608" w:type="dxa"/>
            <w:tcBorders>
              <w:top w:val="single" w:sz="4" w:space="0" w:color="D4D2D2"/>
              <w:left w:val="single" w:sz="4" w:space="0" w:color="D4D2D2"/>
              <w:bottom w:val="single" w:sz="4" w:space="0" w:color="D4D2D2"/>
              <w:right w:val="single" w:sz="4" w:space="0" w:color="D4D2D2"/>
            </w:tcBorders>
          </w:tcPr>
          <w:p w14:paraId="62569D0E" w14:textId="77777777" w:rsidR="00C15211" w:rsidRPr="008D0B6F" w:rsidRDefault="008D0B6F" w:rsidP="005A076F">
            <w:pPr>
              <w:pStyle w:val="SDSTableTextNormal"/>
              <w:rPr>
                <w:noProof w:val="0"/>
                <w:lang w:val="pt-BR"/>
              </w:rPr>
            </w:pPr>
            <w:r w:rsidRPr="008D0B6F">
              <w:rPr>
                <w:lang w:val="pt-BR"/>
              </w:rPr>
              <w:t>Flam. Liq. 3, H226</w:t>
            </w:r>
            <w:r w:rsidRPr="008D0B6F">
              <w:rPr>
                <w:lang w:val="pt-BR"/>
              </w:rPr>
              <w:br/>
              <w:t>Muta. 1B, H340</w:t>
            </w:r>
            <w:r w:rsidRPr="008D0B6F">
              <w:rPr>
                <w:lang w:val="pt-BR"/>
              </w:rPr>
              <w:br/>
              <w:t>Carc. 1B, H350</w:t>
            </w:r>
            <w:r w:rsidRPr="008D0B6F">
              <w:rPr>
                <w:lang w:val="pt-BR"/>
              </w:rPr>
              <w:br/>
              <w:t>Asp. Tox. 1, H304</w:t>
            </w:r>
          </w:p>
        </w:tc>
      </w:tr>
      <w:tr w:rsidR="00DD14CB" w:rsidRPr="00C87FC5" w14:paraId="20AE366E" w14:textId="77777777" w:rsidTr="00DD14CB">
        <w:trPr>
          <w:trHeight w:val="20"/>
        </w:trPr>
        <w:tc>
          <w:tcPr>
            <w:tcW w:w="5388" w:type="dxa"/>
            <w:tcBorders>
              <w:top w:val="single" w:sz="4" w:space="0" w:color="D4D2D2"/>
              <w:left w:val="single" w:sz="4" w:space="0" w:color="D4D2D2"/>
              <w:bottom w:val="single" w:sz="4" w:space="0" w:color="D4D2D2"/>
              <w:right w:val="single" w:sz="4" w:space="0" w:color="D4D2D2"/>
            </w:tcBorders>
          </w:tcPr>
          <w:p w14:paraId="747FAD3B" w14:textId="77777777" w:rsidR="00C15211" w:rsidRPr="00C1551C" w:rsidRDefault="008D0B6F" w:rsidP="005A076F">
            <w:pPr>
              <w:pStyle w:val="SDSTableTextNormal"/>
              <w:rPr>
                <w:noProof w:val="0"/>
                <w:lang w:val="en-US"/>
              </w:rPr>
            </w:pPr>
            <w:r w:rsidRPr="00C1551C">
              <w:rPr>
                <w:lang w:val="en-US"/>
              </w:rPr>
              <w:t>Paraffinic Napthenic Solvent</w:t>
            </w:r>
            <w:r w:rsidRPr="00C1551C">
              <w:rPr>
                <w:lang w:val="en-US"/>
              </w:rPr>
              <w:br/>
            </w:r>
          </w:p>
        </w:tc>
        <w:tc>
          <w:tcPr>
            <w:tcW w:w="1701" w:type="dxa"/>
            <w:tcBorders>
              <w:top w:val="single" w:sz="4" w:space="0" w:color="D4D2D2"/>
              <w:left w:val="single" w:sz="4" w:space="0" w:color="D4D2D2"/>
              <w:bottom w:val="single" w:sz="4" w:space="0" w:color="D4D2D2"/>
              <w:right w:val="single" w:sz="4" w:space="0" w:color="D4D2D2"/>
            </w:tcBorders>
          </w:tcPr>
          <w:p w14:paraId="61259B0E"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64742-47-8</w:t>
            </w:r>
          </w:p>
        </w:tc>
        <w:tc>
          <w:tcPr>
            <w:tcW w:w="1134" w:type="dxa"/>
            <w:tcBorders>
              <w:top w:val="single" w:sz="4" w:space="0" w:color="D4D2D2"/>
              <w:left w:val="single" w:sz="4" w:space="0" w:color="D4D2D2"/>
              <w:bottom w:val="single" w:sz="4" w:space="0" w:color="D4D2D2"/>
              <w:right w:val="single" w:sz="4" w:space="0" w:color="D4D2D2"/>
            </w:tcBorders>
          </w:tcPr>
          <w:p w14:paraId="7ABA5434" w14:textId="4BCE34D3" w:rsidR="00C15211" w:rsidRPr="00C1551C" w:rsidRDefault="00D02EE3" w:rsidP="005A076F">
            <w:pPr>
              <w:pStyle w:val="SDSTableTextNormal"/>
              <w:rPr>
                <w:noProof w:val="0"/>
                <w:lang w:val="en-US"/>
              </w:rPr>
            </w:pPr>
            <w:r>
              <w:rPr>
                <w:lang w:val="en-US"/>
              </w:rPr>
              <w:t>7.0</w:t>
            </w:r>
            <w:r w:rsidR="001D2D65">
              <w:rPr>
                <w:lang w:val="en-US"/>
              </w:rPr>
              <w:t>8- 8.04</w:t>
            </w:r>
          </w:p>
        </w:tc>
        <w:tc>
          <w:tcPr>
            <w:tcW w:w="2608" w:type="dxa"/>
            <w:tcBorders>
              <w:top w:val="single" w:sz="4" w:space="0" w:color="D4D2D2"/>
              <w:left w:val="single" w:sz="4" w:space="0" w:color="D4D2D2"/>
              <w:bottom w:val="single" w:sz="4" w:space="0" w:color="D4D2D2"/>
              <w:right w:val="single" w:sz="4" w:space="0" w:color="D4D2D2"/>
            </w:tcBorders>
          </w:tcPr>
          <w:p w14:paraId="593D5336" w14:textId="77777777" w:rsidR="00C15211" w:rsidRPr="008D0B6F" w:rsidRDefault="008D0B6F" w:rsidP="005A076F">
            <w:pPr>
              <w:pStyle w:val="SDSTableTextNormal"/>
              <w:rPr>
                <w:noProof w:val="0"/>
                <w:lang w:val="pt-BR"/>
              </w:rPr>
            </w:pPr>
            <w:r w:rsidRPr="008D0B6F">
              <w:rPr>
                <w:lang w:val="pt-BR"/>
              </w:rPr>
              <w:t>Flam. Liq. 3, H226</w:t>
            </w:r>
            <w:r w:rsidRPr="008D0B6F">
              <w:rPr>
                <w:lang w:val="pt-BR"/>
              </w:rPr>
              <w:br/>
              <w:t>Asp. Tox. 1, H304</w:t>
            </w:r>
          </w:p>
        </w:tc>
      </w:tr>
      <w:tr w:rsidR="00DD14CB" w14:paraId="6CCD0FE5" w14:textId="77777777" w:rsidTr="00DD14CB">
        <w:trPr>
          <w:trHeight w:val="20"/>
        </w:trPr>
        <w:tc>
          <w:tcPr>
            <w:tcW w:w="5388" w:type="dxa"/>
            <w:tcBorders>
              <w:top w:val="single" w:sz="4" w:space="0" w:color="D4D2D2"/>
              <w:left w:val="single" w:sz="4" w:space="0" w:color="D4D2D2"/>
              <w:bottom w:val="single" w:sz="4" w:space="0" w:color="D4D2D2"/>
              <w:right w:val="single" w:sz="4" w:space="0" w:color="D4D2D2"/>
            </w:tcBorders>
          </w:tcPr>
          <w:p w14:paraId="566ADE72" w14:textId="77777777" w:rsidR="00C15211" w:rsidRPr="00C1551C" w:rsidRDefault="008D0B6F" w:rsidP="005A076F">
            <w:pPr>
              <w:pStyle w:val="SDSTableTextNormal"/>
              <w:rPr>
                <w:noProof w:val="0"/>
                <w:lang w:val="en-US"/>
              </w:rPr>
            </w:pPr>
            <w:r w:rsidRPr="00C1551C">
              <w:rPr>
                <w:lang w:val="en-US"/>
              </w:rPr>
              <w:t>Naphtha, petroleum, light steam-cracked, debenzenized, polymers</w:t>
            </w:r>
          </w:p>
        </w:tc>
        <w:tc>
          <w:tcPr>
            <w:tcW w:w="1701" w:type="dxa"/>
            <w:tcBorders>
              <w:top w:val="single" w:sz="4" w:space="0" w:color="D4D2D2"/>
              <w:left w:val="single" w:sz="4" w:space="0" w:color="D4D2D2"/>
              <w:bottom w:val="single" w:sz="4" w:space="0" w:color="D4D2D2"/>
              <w:right w:val="single" w:sz="4" w:space="0" w:color="D4D2D2"/>
            </w:tcBorders>
          </w:tcPr>
          <w:p w14:paraId="5CE49600"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68131-99-7</w:t>
            </w:r>
          </w:p>
        </w:tc>
        <w:tc>
          <w:tcPr>
            <w:tcW w:w="1134" w:type="dxa"/>
            <w:tcBorders>
              <w:top w:val="single" w:sz="4" w:space="0" w:color="D4D2D2"/>
              <w:left w:val="single" w:sz="4" w:space="0" w:color="D4D2D2"/>
              <w:bottom w:val="single" w:sz="4" w:space="0" w:color="D4D2D2"/>
              <w:right w:val="single" w:sz="4" w:space="0" w:color="D4D2D2"/>
            </w:tcBorders>
          </w:tcPr>
          <w:p w14:paraId="485B6EFE" w14:textId="1F54171D" w:rsidR="00C15211" w:rsidRPr="00C1551C" w:rsidRDefault="004A3C0D" w:rsidP="005A076F">
            <w:pPr>
              <w:pStyle w:val="SDSTableTextNormal"/>
              <w:rPr>
                <w:noProof w:val="0"/>
                <w:lang w:val="en-US"/>
              </w:rPr>
            </w:pPr>
            <w:r w:rsidRPr="00C1551C">
              <w:rPr>
                <w:lang w:val="en-US"/>
              </w:rPr>
              <w:t>1.25-3</w:t>
            </w:r>
            <w:r w:rsidR="001D2D65">
              <w:rPr>
                <w:lang w:val="en-US"/>
              </w:rPr>
              <w:t>.0</w:t>
            </w:r>
          </w:p>
        </w:tc>
        <w:tc>
          <w:tcPr>
            <w:tcW w:w="2608" w:type="dxa"/>
            <w:tcBorders>
              <w:top w:val="single" w:sz="4" w:space="0" w:color="D4D2D2"/>
              <w:left w:val="single" w:sz="4" w:space="0" w:color="D4D2D2"/>
              <w:bottom w:val="single" w:sz="4" w:space="0" w:color="D4D2D2"/>
              <w:right w:val="single" w:sz="4" w:space="0" w:color="D4D2D2"/>
            </w:tcBorders>
          </w:tcPr>
          <w:p w14:paraId="76BDDCD0" w14:textId="77777777" w:rsidR="00C15211" w:rsidRPr="00C1551C" w:rsidRDefault="004A3C0D" w:rsidP="005A076F">
            <w:pPr>
              <w:pStyle w:val="SDSTableTextNormal"/>
              <w:rPr>
                <w:noProof w:val="0"/>
                <w:lang w:val="en-US"/>
              </w:rPr>
            </w:pPr>
            <w:r w:rsidRPr="00C1551C">
              <w:rPr>
                <w:lang w:val="en-US"/>
              </w:rPr>
              <w:t>Comb. Dust</w:t>
            </w:r>
          </w:p>
        </w:tc>
      </w:tr>
      <w:tr w:rsidR="00DD14CB" w14:paraId="7E838A39" w14:textId="77777777" w:rsidTr="00DD14CB">
        <w:trPr>
          <w:trHeight w:val="20"/>
        </w:trPr>
        <w:tc>
          <w:tcPr>
            <w:tcW w:w="5388" w:type="dxa"/>
            <w:tcBorders>
              <w:top w:val="single" w:sz="4" w:space="0" w:color="D4D2D2"/>
              <w:left w:val="single" w:sz="4" w:space="0" w:color="D4D2D2"/>
              <w:bottom w:val="single" w:sz="4" w:space="0" w:color="D4D2D2"/>
              <w:right w:val="single" w:sz="4" w:space="0" w:color="D4D2D2"/>
            </w:tcBorders>
          </w:tcPr>
          <w:p w14:paraId="11E7B99B" w14:textId="77777777" w:rsidR="00C15211" w:rsidRPr="00C1551C" w:rsidRDefault="004A3C0D" w:rsidP="005A076F">
            <w:pPr>
              <w:pStyle w:val="SDSTableTextNormal"/>
              <w:rPr>
                <w:noProof w:val="0"/>
                <w:lang w:val="en-US"/>
              </w:rPr>
            </w:pPr>
            <w:r w:rsidRPr="00C1551C">
              <w:rPr>
                <w:lang w:val="en-US"/>
              </w:rPr>
              <w:t>Dimethyl Carbonate</w:t>
            </w:r>
          </w:p>
        </w:tc>
        <w:tc>
          <w:tcPr>
            <w:tcW w:w="1701" w:type="dxa"/>
            <w:tcBorders>
              <w:top w:val="single" w:sz="4" w:space="0" w:color="D4D2D2"/>
              <w:left w:val="single" w:sz="4" w:space="0" w:color="D4D2D2"/>
              <w:bottom w:val="single" w:sz="4" w:space="0" w:color="D4D2D2"/>
              <w:right w:val="single" w:sz="4" w:space="0" w:color="D4D2D2"/>
            </w:tcBorders>
          </w:tcPr>
          <w:p w14:paraId="01C83B11"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616-38-6</w:t>
            </w:r>
          </w:p>
        </w:tc>
        <w:tc>
          <w:tcPr>
            <w:tcW w:w="1134" w:type="dxa"/>
            <w:tcBorders>
              <w:top w:val="single" w:sz="4" w:space="0" w:color="D4D2D2"/>
              <w:left w:val="single" w:sz="4" w:space="0" w:color="D4D2D2"/>
              <w:bottom w:val="single" w:sz="4" w:space="0" w:color="D4D2D2"/>
              <w:right w:val="single" w:sz="4" w:space="0" w:color="D4D2D2"/>
            </w:tcBorders>
          </w:tcPr>
          <w:p w14:paraId="798EA0C9" w14:textId="77777777" w:rsidR="00C15211" w:rsidRPr="00C1551C" w:rsidRDefault="004A3C0D" w:rsidP="005A076F">
            <w:pPr>
              <w:pStyle w:val="SDSTableTextNormal"/>
              <w:rPr>
                <w:noProof w:val="0"/>
                <w:lang w:val="en-US"/>
              </w:rPr>
            </w:pPr>
            <w:r w:rsidRPr="00C1551C">
              <w:rPr>
                <w:lang w:val="en-US"/>
              </w:rPr>
              <w:t>1-5</w:t>
            </w:r>
          </w:p>
        </w:tc>
        <w:tc>
          <w:tcPr>
            <w:tcW w:w="2608" w:type="dxa"/>
            <w:tcBorders>
              <w:top w:val="single" w:sz="4" w:space="0" w:color="D4D2D2"/>
              <w:left w:val="single" w:sz="4" w:space="0" w:color="D4D2D2"/>
              <w:bottom w:val="single" w:sz="4" w:space="0" w:color="D4D2D2"/>
              <w:right w:val="single" w:sz="4" w:space="0" w:color="D4D2D2"/>
            </w:tcBorders>
          </w:tcPr>
          <w:p w14:paraId="6FBB4644" w14:textId="77777777" w:rsidR="00C15211" w:rsidRPr="00C1551C" w:rsidRDefault="008D0B6F" w:rsidP="005A076F">
            <w:pPr>
              <w:pStyle w:val="SDSTableTextNormal"/>
              <w:rPr>
                <w:noProof w:val="0"/>
                <w:lang w:val="en-US"/>
              </w:rPr>
            </w:pPr>
            <w:r w:rsidRPr="00C1551C">
              <w:rPr>
                <w:lang w:val="en-US"/>
              </w:rPr>
              <w:t>Flam. Liq. 2, H225</w:t>
            </w:r>
          </w:p>
        </w:tc>
      </w:tr>
      <w:tr w:rsidR="00DD14CB" w:rsidRPr="00C87FC5" w14:paraId="0B45772F" w14:textId="77777777" w:rsidTr="00DD14CB">
        <w:trPr>
          <w:trHeight w:val="20"/>
        </w:trPr>
        <w:tc>
          <w:tcPr>
            <w:tcW w:w="5388" w:type="dxa"/>
            <w:tcBorders>
              <w:top w:val="single" w:sz="4" w:space="0" w:color="D4D2D2"/>
              <w:left w:val="single" w:sz="4" w:space="0" w:color="D4D2D2"/>
              <w:bottom w:val="single" w:sz="4" w:space="0" w:color="D4D2D2"/>
              <w:right w:val="single" w:sz="4" w:space="0" w:color="D4D2D2"/>
            </w:tcBorders>
          </w:tcPr>
          <w:p w14:paraId="175A9FBA" w14:textId="77777777" w:rsidR="00C15211" w:rsidRPr="00C1551C" w:rsidRDefault="008D0B6F" w:rsidP="005A076F">
            <w:pPr>
              <w:pStyle w:val="SDSTableTextNormal"/>
              <w:rPr>
                <w:noProof w:val="0"/>
                <w:lang w:val="en-US"/>
              </w:rPr>
            </w:pPr>
            <w:r w:rsidRPr="00C1551C">
              <w:rPr>
                <w:lang w:val="en-US"/>
              </w:rPr>
              <w:t>Naphtha, petroleum, hydrodesulfurized heavy</w:t>
            </w:r>
          </w:p>
        </w:tc>
        <w:tc>
          <w:tcPr>
            <w:tcW w:w="1701" w:type="dxa"/>
            <w:tcBorders>
              <w:top w:val="single" w:sz="4" w:space="0" w:color="D4D2D2"/>
              <w:left w:val="single" w:sz="4" w:space="0" w:color="D4D2D2"/>
              <w:bottom w:val="single" w:sz="4" w:space="0" w:color="D4D2D2"/>
              <w:right w:val="single" w:sz="4" w:space="0" w:color="D4D2D2"/>
            </w:tcBorders>
          </w:tcPr>
          <w:p w14:paraId="0AAE4F28"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64742-82-1</w:t>
            </w:r>
          </w:p>
        </w:tc>
        <w:tc>
          <w:tcPr>
            <w:tcW w:w="1134" w:type="dxa"/>
            <w:tcBorders>
              <w:top w:val="single" w:sz="4" w:space="0" w:color="D4D2D2"/>
              <w:left w:val="single" w:sz="4" w:space="0" w:color="D4D2D2"/>
              <w:bottom w:val="single" w:sz="4" w:space="0" w:color="D4D2D2"/>
              <w:right w:val="single" w:sz="4" w:space="0" w:color="D4D2D2"/>
            </w:tcBorders>
          </w:tcPr>
          <w:p w14:paraId="5C1F67EE" w14:textId="77777777" w:rsidR="00C15211" w:rsidRPr="00C1551C" w:rsidRDefault="004A3C0D" w:rsidP="005A076F">
            <w:pPr>
              <w:pStyle w:val="SDSTableTextNormal"/>
              <w:rPr>
                <w:noProof w:val="0"/>
                <w:lang w:val="en-US"/>
              </w:rPr>
            </w:pPr>
            <w:r w:rsidRPr="00C1551C">
              <w:rPr>
                <w:lang w:val="en-US"/>
              </w:rPr>
              <w:t>0.308 – 0.437</w:t>
            </w:r>
          </w:p>
        </w:tc>
        <w:tc>
          <w:tcPr>
            <w:tcW w:w="2608" w:type="dxa"/>
            <w:tcBorders>
              <w:top w:val="single" w:sz="4" w:space="0" w:color="D4D2D2"/>
              <w:left w:val="single" w:sz="4" w:space="0" w:color="D4D2D2"/>
              <w:bottom w:val="single" w:sz="4" w:space="0" w:color="D4D2D2"/>
              <w:right w:val="single" w:sz="4" w:space="0" w:color="D4D2D2"/>
            </w:tcBorders>
          </w:tcPr>
          <w:p w14:paraId="3BE2EA5B" w14:textId="77777777" w:rsidR="00C15211" w:rsidRPr="008D0B6F" w:rsidRDefault="008D0B6F" w:rsidP="005A076F">
            <w:pPr>
              <w:pStyle w:val="SDSTableTextNormal"/>
              <w:rPr>
                <w:noProof w:val="0"/>
                <w:lang w:val="pt-BR"/>
              </w:rPr>
            </w:pPr>
            <w:r w:rsidRPr="008D0B6F">
              <w:rPr>
                <w:lang w:val="pt-BR"/>
              </w:rPr>
              <w:t>Flam. Liq. 2, H225</w:t>
            </w:r>
            <w:r w:rsidRPr="008D0B6F">
              <w:rPr>
                <w:lang w:val="pt-BR"/>
              </w:rPr>
              <w:br/>
              <w:t>Muta. 1B, H340</w:t>
            </w:r>
            <w:r w:rsidRPr="008D0B6F">
              <w:rPr>
                <w:lang w:val="pt-BR"/>
              </w:rPr>
              <w:br/>
              <w:t>Carc. 1B, H350</w:t>
            </w:r>
            <w:r w:rsidRPr="008D0B6F">
              <w:rPr>
                <w:lang w:val="pt-BR"/>
              </w:rPr>
              <w:br/>
              <w:t>STOT RE 1, H372</w:t>
            </w:r>
            <w:r w:rsidRPr="008D0B6F">
              <w:rPr>
                <w:lang w:val="pt-BR"/>
              </w:rPr>
              <w:br/>
              <w:t>Asp. Tox. 1, H304</w:t>
            </w:r>
          </w:p>
        </w:tc>
      </w:tr>
      <w:tr w:rsidR="00DD14CB" w:rsidRPr="00C87FC5" w14:paraId="5E84E4DE" w14:textId="77777777" w:rsidTr="00DD14CB">
        <w:trPr>
          <w:trHeight w:val="20"/>
        </w:trPr>
        <w:tc>
          <w:tcPr>
            <w:tcW w:w="5388" w:type="dxa"/>
            <w:tcBorders>
              <w:top w:val="single" w:sz="4" w:space="0" w:color="D4D2D2"/>
              <w:left w:val="single" w:sz="4" w:space="0" w:color="D4D2D2"/>
              <w:bottom w:val="single" w:sz="4" w:space="0" w:color="D4D2D2"/>
              <w:right w:val="single" w:sz="4" w:space="0" w:color="D4D2D2"/>
            </w:tcBorders>
          </w:tcPr>
          <w:p w14:paraId="02F9FC8D" w14:textId="77777777" w:rsidR="00C15211" w:rsidRPr="00C1551C" w:rsidRDefault="004A3C0D" w:rsidP="005A076F">
            <w:pPr>
              <w:pStyle w:val="SDSTableTextNormal"/>
              <w:rPr>
                <w:noProof w:val="0"/>
                <w:lang w:val="en-US"/>
              </w:rPr>
            </w:pPr>
            <w:r w:rsidRPr="00C1551C">
              <w:rPr>
                <w:lang w:val="en-US"/>
              </w:rPr>
              <w:lastRenderedPageBreak/>
              <w:t>2-Butanone oxime</w:t>
            </w:r>
          </w:p>
        </w:tc>
        <w:tc>
          <w:tcPr>
            <w:tcW w:w="1701" w:type="dxa"/>
            <w:tcBorders>
              <w:top w:val="single" w:sz="4" w:space="0" w:color="D4D2D2"/>
              <w:left w:val="single" w:sz="4" w:space="0" w:color="D4D2D2"/>
              <w:bottom w:val="single" w:sz="4" w:space="0" w:color="D4D2D2"/>
              <w:right w:val="single" w:sz="4" w:space="0" w:color="D4D2D2"/>
            </w:tcBorders>
          </w:tcPr>
          <w:p w14:paraId="4B5A62B9"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96-29-7</w:t>
            </w:r>
          </w:p>
        </w:tc>
        <w:tc>
          <w:tcPr>
            <w:tcW w:w="1134" w:type="dxa"/>
            <w:tcBorders>
              <w:top w:val="single" w:sz="4" w:space="0" w:color="D4D2D2"/>
              <w:left w:val="single" w:sz="4" w:space="0" w:color="D4D2D2"/>
              <w:bottom w:val="single" w:sz="4" w:space="0" w:color="D4D2D2"/>
              <w:right w:val="single" w:sz="4" w:space="0" w:color="D4D2D2"/>
            </w:tcBorders>
          </w:tcPr>
          <w:p w14:paraId="658A2135" w14:textId="59411315" w:rsidR="00C15211" w:rsidRPr="00C1551C" w:rsidRDefault="004A3C0D" w:rsidP="005A076F">
            <w:pPr>
              <w:pStyle w:val="SDSTableTextNormal"/>
              <w:rPr>
                <w:noProof w:val="0"/>
                <w:lang w:val="en-US"/>
              </w:rPr>
            </w:pPr>
            <w:r w:rsidRPr="00C1551C">
              <w:rPr>
                <w:lang w:val="en-US"/>
              </w:rPr>
              <w:t>0.27 – 0.</w:t>
            </w:r>
            <w:r w:rsidR="00F047F6">
              <w:rPr>
                <w:lang w:val="en-US"/>
              </w:rPr>
              <w:t>29</w:t>
            </w:r>
          </w:p>
        </w:tc>
        <w:tc>
          <w:tcPr>
            <w:tcW w:w="2608" w:type="dxa"/>
            <w:tcBorders>
              <w:top w:val="single" w:sz="4" w:space="0" w:color="D4D2D2"/>
              <w:left w:val="single" w:sz="4" w:space="0" w:color="D4D2D2"/>
              <w:bottom w:val="single" w:sz="4" w:space="0" w:color="D4D2D2"/>
              <w:right w:val="single" w:sz="4" w:space="0" w:color="D4D2D2"/>
            </w:tcBorders>
          </w:tcPr>
          <w:p w14:paraId="7F28E277" w14:textId="77777777" w:rsidR="00C15211" w:rsidRPr="008D0B6F" w:rsidRDefault="008D0B6F" w:rsidP="005A076F">
            <w:pPr>
              <w:pStyle w:val="SDSTableTextNormal"/>
              <w:rPr>
                <w:noProof w:val="0"/>
                <w:lang w:val="pt-BR"/>
              </w:rPr>
            </w:pPr>
            <w:r w:rsidRPr="008D0B6F">
              <w:rPr>
                <w:lang w:val="pt-BR"/>
              </w:rPr>
              <w:t>Flam. Liq. 4, H227</w:t>
            </w:r>
            <w:r w:rsidRPr="008D0B6F">
              <w:rPr>
                <w:lang w:val="pt-BR"/>
              </w:rPr>
              <w:br/>
              <w:t>Acute Tox. 3 (Oral), H301</w:t>
            </w:r>
            <w:r w:rsidRPr="008D0B6F">
              <w:rPr>
                <w:lang w:val="pt-BR"/>
              </w:rPr>
              <w:br/>
              <w:t>Acute Tox. 4 (Dermal), H312</w:t>
            </w:r>
            <w:r w:rsidRPr="008D0B6F">
              <w:rPr>
                <w:lang w:val="pt-BR"/>
              </w:rPr>
              <w:br/>
              <w:t>Skin Irrit. 2, H315</w:t>
            </w:r>
            <w:r w:rsidRPr="008D0B6F">
              <w:rPr>
                <w:lang w:val="pt-BR"/>
              </w:rPr>
              <w:br/>
              <w:t>Eye Dam. 1, H318</w:t>
            </w:r>
            <w:r w:rsidRPr="008D0B6F">
              <w:rPr>
                <w:lang w:val="pt-BR"/>
              </w:rPr>
              <w:br/>
              <w:t>Skin Sens. 1, H317</w:t>
            </w:r>
            <w:r w:rsidRPr="008D0B6F">
              <w:rPr>
                <w:lang w:val="pt-BR"/>
              </w:rPr>
              <w:br/>
              <w:t>Carc. 1B, H350</w:t>
            </w:r>
            <w:r w:rsidRPr="008D0B6F">
              <w:rPr>
                <w:lang w:val="pt-BR"/>
              </w:rPr>
              <w:br/>
              <w:t>STOT SE 1, H370</w:t>
            </w:r>
            <w:r w:rsidRPr="008D0B6F">
              <w:rPr>
                <w:lang w:val="pt-BR"/>
              </w:rPr>
              <w:br/>
              <w:t>STOT SE 3, H336</w:t>
            </w:r>
            <w:r w:rsidRPr="008D0B6F">
              <w:rPr>
                <w:lang w:val="pt-BR"/>
              </w:rPr>
              <w:br/>
              <w:t>STOT RE 2, H373</w:t>
            </w:r>
            <w:r w:rsidRPr="008D0B6F">
              <w:rPr>
                <w:lang w:val="pt-BR"/>
              </w:rPr>
              <w:br/>
              <w:t>Aquatic Chronic 2, H411</w:t>
            </w:r>
          </w:p>
        </w:tc>
      </w:tr>
      <w:tr w:rsidR="00DD14CB" w:rsidRPr="00C87FC5" w14:paraId="17A3F7B3" w14:textId="77777777" w:rsidTr="00DD14CB">
        <w:trPr>
          <w:trHeight w:val="20"/>
        </w:trPr>
        <w:tc>
          <w:tcPr>
            <w:tcW w:w="5388" w:type="dxa"/>
            <w:tcBorders>
              <w:top w:val="single" w:sz="4" w:space="0" w:color="D4D2D2"/>
              <w:left w:val="single" w:sz="4" w:space="0" w:color="D4D2D2"/>
              <w:bottom w:val="single" w:sz="4" w:space="0" w:color="D4D2D2"/>
              <w:right w:val="single" w:sz="4" w:space="0" w:color="D4D2D2"/>
            </w:tcBorders>
          </w:tcPr>
          <w:p w14:paraId="2B4CF962" w14:textId="77777777" w:rsidR="00C15211" w:rsidRPr="00C1551C" w:rsidRDefault="008D0B6F" w:rsidP="005A076F">
            <w:pPr>
              <w:pStyle w:val="SDSTableTextNormal"/>
              <w:rPr>
                <w:noProof w:val="0"/>
                <w:lang w:val="en-US"/>
              </w:rPr>
            </w:pPr>
            <w:r w:rsidRPr="00C1551C">
              <w:rPr>
                <w:lang w:val="en-US"/>
              </w:rPr>
              <w:t>Zinc bis(2-ethylhexanoate)</w:t>
            </w:r>
          </w:p>
        </w:tc>
        <w:tc>
          <w:tcPr>
            <w:tcW w:w="1701" w:type="dxa"/>
            <w:tcBorders>
              <w:top w:val="single" w:sz="4" w:space="0" w:color="D4D2D2"/>
              <w:left w:val="single" w:sz="4" w:space="0" w:color="D4D2D2"/>
              <w:bottom w:val="single" w:sz="4" w:space="0" w:color="D4D2D2"/>
              <w:right w:val="single" w:sz="4" w:space="0" w:color="D4D2D2"/>
            </w:tcBorders>
          </w:tcPr>
          <w:p w14:paraId="4307EB2F"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136-53-8</w:t>
            </w:r>
          </w:p>
        </w:tc>
        <w:tc>
          <w:tcPr>
            <w:tcW w:w="1134" w:type="dxa"/>
            <w:tcBorders>
              <w:top w:val="single" w:sz="4" w:space="0" w:color="D4D2D2"/>
              <w:left w:val="single" w:sz="4" w:space="0" w:color="D4D2D2"/>
              <w:bottom w:val="single" w:sz="4" w:space="0" w:color="D4D2D2"/>
              <w:right w:val="single" w:sz="4" w:space="0" w:color="D4D2D2"/>
            </w:tcBorders>
          </w:tcPr>
          <w:p w14:paraId="21D647F6" w14:textId="7FBE4A1A" w:rsidR="00C15211" w:rsidRPr="00C1551C" w:rsidRDefault="004A3C0D" w:rsidP="005A076F">
            <w:pPr>
              <w:pStyle w:val="SDSTableTextNormal"/>
              <w:rPr>
                <w:noProof w:val="0"/>
                <w:lang w:val="en-US"/>
              </w:rPr>
            </w:pPr>
            <w:r w:rsidRPr="00C1551C">
              <w:rPr>
                <w:lang w:val="en-US"/>
              </w:rPr>
              <w:t>0.1</w:t>
            </w:r>
            <w:r w:rsidR="00F047F6">
              <w:rPr>
                <w:lang w:val="en-US"/>
              </w:rPr>
              <w:t xml:space="preserve">0 </w:t>
            </w:r>
            <w:r w:rsidR="002C4CFA">
              <w:rPr>
                <w:lang w:val="en-US"/>
              </w:rPr>
              <w:t>–</w:t>
            </w:r>
            <w:r w:rsidR="00F047F6">
              <w:rPr>
                <w:lang w:val="en-US"/>
              </w:rPr>
              <w:t xml:space="preserve"> </w:t>
            </w:r>
            <w:r w:rsidR="002C4CFA">
              <w:rPr>
                <w:lang w:val="en-US"/>
              </w:rPr>
              <w:t>0.14</w:t>
            </w:r>
          </w:p>
        </w:tc>
        <w:tc>
          <w:tcPr>
            <w:tcW w:w="2608" w:type="dxa"/>
            <w:tcBorders>
              <w:top w:val="single" w:sz="4" w:space="0" w:color="D4D2D2"/>
              <w:left w:val="single" w:sz="4" w:space="0" w:color="D4D2D2"/>
              <w:bottom w:val="single" w:sz="4" w:space="0" w:color="D4D2D2"/>
              <w:right w:val="single" w:sz="4" w:space="0" w:color="D4D2D2"/>
            </w:tcBorders>
          </w:tcPr>
          <w:p w14:paraId="349372B2" w14:textId="77777777" w:rsidR="00C15211" w:rsidRPr="008D0B6F" w:rsidRDefault="008D0B6F" w:rsidP="005A076F">
            <w:pPr>
              <w:pStyle w:val="SDSTableTextNormal"/>
              <w:rPr>
                <w:noProof w:val="0"/>
                <w:lang w:val="pt-BR"/>
              </w:rPr>
            </w:pPr>
            <w:r w:rsidRPr="008D0B6F">
              <w:rPr>
                <w:lang w:val="pt-BR"/>
              </w:rPr>
              <w:t>Eye Irrit. 2A, H319</w:t>
            </w:r>
            <w:r w:rsidRPr="008D0B6F">
              <w:rPr>
                <w:lang w:val="pt-BR"/>
              </w:rPr>
              <w:br/>
              <w:t>Repr. 2, H361</w:t>
            </w:r>
          </w:p>
        </w:tc>
      </w:tr>
    </w:tbl>
    <w:p w14:paraId="08624A20" w14:textId="77777777" w:rsidR="006327DF" w:rsidRPr="00C1551C" w:rsidRDefault="008D0B6F" w:rsidP="00850B91">
      <w:pPr>
        <w:pStyle w:val="SDSTextNormal"/>
        <w:rPr>
          <w:lang w:val="en-US"/>
        </w:rPr>
      </w:pPr>
      <w:r w:rsidRPr="00C1551C">
        <w:rPr>
          <w:noProof/>
          <w:lang w:val="en-US"/>
        </w:rPr>
        <w:t>Full text of hazard classes and H-statements : see section 16</w:t>
      </w:r>
    </w:p>
    <w:p w14:paraId="3DC254AA" w14:textId="77777777" w:rsidR="00346760" w:rsidRPr="00C1551C" w:rsidRDefault="004A3C0D" w:rsidP="00B42135">
      <w:pPr>
        <w:pStyle w:val="SDSTextHeading1"/>
        <w:rPr>
          <w:noProof w:val="0"/>
          <w:lang w:val="en-US"/>
        </w:rPr>
      </w:pPr>
      <w:r w:rsidRPr="00C1551C">
        <w:rPr>
          <w:lang w:val="en-US"/>
        </w:rPr>
        <w:t>SECTION 4</w:t>
      </w:r>
      <w:r w:rsidR="00887FD5" w:rsidRPr="00C1551C">
        <w:rPr>
          <w:noProof w:val="0"/>
          <w:lang w:val="en-US"/>
        </w:rPr>
        <w:t xml:space="preserve">: </w:t>
      </w:r>
      <w:r w:rsidRPr="00C1551C">
        <w:rPr>
          <w:lang w:val="en-US"/>
        </w:rPr>
        <w:t>First-aid measures</w:t>
      </w:r>
    </w:p>
    <w:p w14:paraId="6336C995" w14:textId="77777777" w:rsidR="0075599D" w:rsidRPr="00C1551C" w:rsidRDefault="00530C1D" w:rsidP="00B42135">
      <w:pPr>
        <w:pStyle w:val="SDSTextHeading2"/>
        <w:rPr>
          <w:noProof w:val="0"/>
          <w:lang w:val="en-US"/>
        </w:rPr>
      </w:pPr>
      <w:r w:rsidRPr="00C1551C">
        <w:rPr>
          <w:noProof w:val="0"/>
          <w:lang w:val="en-US"/>
        </w:rPr>
        <w:t xml:space="preserve">4.1. </w:t>
      </w:r>
      <w:r w:rsidR="004A3C0D" w:rsidRPr="00C1551C">
        <w:rPr>
          <w:lang w:val="en-US"/>
        </w:rPr>
        <w:t>Description of first aid measures</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70FB8F9A" w14:textId="77777777" w:rsidTr="00824E47">
        <w:trPr>
          <w:trHeight w:val="20"/>
        </w:trPr>
        <w:tc>
          <w:tcPr>
            <w:tcW w:w="3685" w:type="dxa"/>
            <w:tcBorders>
              <w:top w:val="none" w:sz="0" w:space="0" w:color="D4D2D2"/>
              <w:left w:val="none" w:sz="0" w:space="0" w:color="D4D2D2"/>
              <w:bottom w:val="none" w:sz="0" w:space="0" w:color="D4D2D2"/>
              <w:right w:val="none" w:sz="0" w:space="0" w:color="D4D2D2"/>
            </w:tcBorders>
          </w:tcPr>
          <w:p w14:paraId="47E05270" w14:textId="77777777" w:rsidR="00D85AC5" w:rsidRPr="00C1551C" w:rsidRDefault="004A3C0D" w:rsidP="005A076F">
            <w:pPr>
              <w:pStyle w:val="SDSTableTextNormal"/>
              <w:rPr>
                <w:noProof w:val="0"/>
                <w:lang w:val="en-US"/>
              </w:rPr>
            </w:pPr>
            <w:r w:rsidRPr="00C1551C">
              <w:rPr>
                <w:lang w:val="en-US"/>
              </w:rPr>
              <w:t>First-aid measures general</w:t>
            </w:r>
          </w:p>
        </w:tc>
        <w:tc>
          <w:tcPr>
            <w:tcW w:w="283" w:type="dxa"/>
            <w:tcBorders>
              <w:top w:val="none" w:sz="0" w:space="0" w:color="D4D2D2"/>
              <w:left w:val="none" w:sz="0" w:space="0" w:color="D4D2D2"/>
              <w:bottom w:val="none" w:sz="0" w:space="0" w:color="D4D2D2"/>
              <w:right w:val="none" w:sz="0" w:space="0" w:color="D4D2D2"/>
            </w:tcBorders>
          </w:tcPr>
          <w:p w14:paraId="03C76F74" w14:textId="77777777" w:rsidR="00D85AC5"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50B63AD" w14:textId="77777777" w:rsidR="00D85AC5" w:rsidRPr="00C1551C" w:rsidRDefault="008D0B6F" w:rsidP="005A076F">
            <w:pPr>
              <w:pStyle w:val="SDSTableTextNormal"/>
              <w:rPr>
                <w:noProof w:val="0"/>
                <w:lang w:val="en-US"/>
              </w:rPr>
            </w:pPr>
            <w:r w:rsidRPr="00C1551C">
              <w:rPr>
                <w:lang w:val="en-US"/>
              </w:rPr>
              <w:t>IF exposed or concerned: Get medical advice/attention. First aider: Pay attention to self-protection. Never give anything by mouth to an unconscious person. Give artificial respiration if necessary. Induce artificial respiration with mask fitted with one-way valve or other suitable device but not mouth-to-mouth.</w:t>
            </w:r>
          </w:p>
        </w:tc>
      </w:tr>
      <w:tr w:rsidR="00DD14CB" w14:paraId="370FE14A" w14:textId="77777777" w:rsidTr="00824E47">
        <w:trPr>
          <w:trHeight w:val="20"/>
        </w:trPr>
        <w:tc>
          <w:tcPr>
            <w:tcW w:w="3685" w:type="dxa"/>
            <w:tcBorders>
              <w:top w:val="none" w:sz="0" w:space="0" w:color="D4D2D2"/>
              <w:left w:val="none" w:sz="0" w:space="0" w:color="D4D2D2"/>
              <w:bottom w:val="none" w:sz="0" w:space="0" w:color="D4D2D2"/>
              <w:right w:val="none" w:sz="0" w:space="0" w:color="D4D2D2"/>
            </w:tcBorders>
          </w:tcPr>
          <w:p w14:paraId="7DC10A24" w14:textId="77777777" w:rsidR="00D85AC5" w:rsidRPr="00C1551C" w:rsidRDefault="004A3C0D" w:rsidP="005A076F">
            <w:pPr>
              <w:pStyle w:val="SDSTableTextNormal"/>
              <w:rPr>
                <w:noProof w:val="0"/>
                <w:lang w:val="en-US"/>
              </w:rPr>
            </w:pPr>
            <w:r w:rsidRPr="00C1551C">
              <w:rPr>
                <w:lang w:val="en-US"/>
              </w:rPr>
              <w:t>First-aid measures after inhalation</w:t>
            </w:r>
          </w:p>
        </w:tc>
        <w:tc>
          <w:tcPr>
            <w:tcW w:w="283" w:type="dxa"/>
            <w:tcBorders>
              <w:top w:val="none" w:sz="0" w:space="0" w:color="D4D2D2"/>
              <w:left w:val="none" w:sz="0" w:space="0" w:color="D4D2D2"/>
              <w:bottom w:val="none" w:sz="0" w:space="0" w:color="D4D2D2"/>
              <w:right w:val="none" w:sz="0" w:space="0" w:color="D4D2D2"/>
            </w:tcBorders>
          </w:tcPr>
          <w:p w14:paraId="71AF0960" w14:textId="77777777" w:rsidR="00D85AC5"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307A348" w14:textId="77777777" w:rsidR="00D85AC5" w:rsidRPr="00C1551C" w:rsidRDefault="008D0B6F" w:rsidP="005A076F">
            <w:pPr>
              <w:pStyle w:val="SDSTableTextNormal"/>
              <w:rPr>
                <w:noProof w:val="0"/>
                <w:lang w:val="en-US"/>
              </w:rPr>
            </w:pPr>
            <w:r w:rsidRPr="00C1551C">
              <w:rPr>
                <w:lang w:val="en-US"/>
              </w:rPr>
              <w:t>If breathing is difficult, remove victim to fresh air and keep at rest in a position comfortable for breathing. If the victim is unconscious : Lay in a stable manner on victim's side. Induce artificial respiration with mask fitted with one-way valve or other suitable device; not mouth-to-mouth. Call a physician immediately.</w:t>
            </w:r>
          </w:p>
        </w:tc>
      </w:tr>
      <w:tr w:rsidR="00DD14CB" w14:paraId="698C3CBF" w14:textId="77777777" w:rsidTr="00824E47">
        <w:trPr>
          <w:trHeight w:val="20"/>
        </w:trPr>
        <w:tc>
          <w:tcPr>
            <w:tcW w:w="3685" w:type="dxa"/>
            <w:tcBorders>
              <w:top w:val="none" w:sz="0" w:space="0" w:color="D4D2D2"/>
              <w:left w:val="none" w:sz="0" w:space="0" w:color="D4D2D2"/>
              <w:bottom w:val="none" w:sz="0" w:space="0" w:color="D4D2D2"/>
              <w:right w:val="none" w:sz="0" w:space="0" w:color="D4D2D2"/>
            </w:tcBorders>
          </w:tcPr>
          <w:p w14:paraId="7742AF71" w14:textId="77777777" w:rsidR="00D85AC5" w:rsidRPr="00C1551C" w:rsidRDefault="004A3C0D" w:rsidP="005A076F">
            <w:pPr>
              <w:pStyle w:val="SDSTableTextNormal"/>
              <w:rPr>
                <w:noProof w:val="0"/>
                <w:lang w:val="en-US"/>
              </w:rPr>
            </w:pPr>
            <w:r w:rsidRPr="00C1551C">
              <w:rPr>
                <w:lang w:val="en-US"/>
              </w:rPr>
              <w:t>First-aid measures after skin contact</w:t>
            </w:r>
          </w:p>
        </w:tc>
        <w:tc>
          <w:tcPr>
            <w:tcW w:w="283" w:type="dxa"/>
            <w:tcBorders>
              <w:top w:val="none" w:sz="0" w:space="0" w:color="D4D2D2"/>
              <w:left w:val="none" w:sz="0" w:space="0" w:color="D4D2D2"/>
              <w:bottom w:val="none" w:sz="0" w:space="0" w:color="D4D2D2"/>
              <w:right w:val="none" w:sz="0" w:space="0" w:color="D4D2D2"/>
            </w:tcBorders>
          </w:tcPr>
          <w:p w14:paraId="545180E7" w14:textId="77777777" w:rsidR="00D85AC5"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5CB0BB0" w14:textId="77777777" w:rsidR="00D85AC5" w:rsidRPr="00C1551C" w:rsidRDefault="008D0B6F" w:rsidP="005A076F">
            <w:pPr>
              <w:pStyle w:val="SDSTableTextNormal"/>
              <w:rPr>
                <w:noProof w:val="0"/>
                <w:lang w:val="en-US"/>
              </w:rPr>
            </w:pPr>
            <w:r w:rsidRPr="00C1551C">
              <w:rPr>
                <w:lang w:val="en-US"/>
              </w:rPr>
              <w:t>Remove affected clothing and wash all exposed skin area with mild soap and water, followed by warm water rinse. If skin irritation or rash occurs: Get medical advice/attention. Wash contaminated clothing before reuse.</w:t>
            </w:r>
          </w:p>
        </w:tc>
      </w:tr>
      <w:tr w:rsidR="00DD14CB" w14:paraId="3A5350B8" w14:textId="77777777" w:rsidTr="00824E47">
        <w:trPr>
          <w:trHeight w:val="20"/>
        </w:trPr>
        <w:tc>
          <w:tcPr>
            <w:tcW w:w="3685" w:type="dxa"/>
            <w:tcBorders>
              <w:top w:val="none" w:sz="0" w:space="0" w:color="D4D2D2"/>
              <w:left w:val="none" w:sz="0" w:space="0" w:color="D4D2D2"/>
              <w:bottom w:val="none" w:sz="0" w:space="0" w:color="D4D2D2"/>
              <w:right w:val="none" w:sz="0" w:space="0" w:color="D4D2D2"/>
            </w:tcBorders>
          </w:tcPr>
          <w:p w14:paraId="4403551C" w14:textId="77777777" w:rsidR="00D85AC5" w:rsidRPr="00C1551C" w:rsidRDefault="004A3C0D" w:rsidP="005A076F">
            <w:pPr>
              <w:pStyle w:val="SDSTableTextNormal"/>
              <w:rPr>
                <w:noProof w:val="0"/>
                <w:lang w:val="en-US"/>
              </w:rPr>
            </w:pPr>
            <w:r w:rsidRPr="00C1551C">
              <w:rPr>
                <w:lang w:val="en-US"/>
              </w:rPr>
              <w:t>First-aid measures after eye contact</w:t>
            </w:r>
          </w:p>
        </w:tc>
        <w:tc>
          <w:tcPr>
            <w:tcW w:w="283" w:type="dxa"/>
            <w:tcBorders>
              <w:top w:val="none" w:sz="0" w:space="0" w:color="D4D2D2"/>
              <w:left w:val="none" w:sz="0" w:space="0" w:color="D4D2D2"/>
              <w:bottom w:val="none" w:sz="0" w:space="0" w:color="D4D2D2"/>
              <w:right w:val="none" w:sz="0" w:space="0" w:color="D4D2D2"/>
            </w:tcBorders>
          </w:tcPr>
          <w:p w14:paraId="4EE4F853" w14:textId="77777777" w:rsidR="00D85AC5"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1176A3C" w14:textId="77777777" w:rsidR="00D85AC5" w:rsidRPr="00C1551C" w:rsidRDefault="008D0B6F" w:rsidP="005A076F">
            <w:pPr>
              <w:pStyle w:val="SDSTableTextNormal"/>
              <w:rPr>
                <w:noProof w:val="0"/>
                <w:lang w:val="en-US"/>
              </w:rPr>
            </w:pPr>
            <w:r w:rsidRPr="00C1551C">
              <w:rPr>
                <w:lang w:val="en-US"/>
              </w:rPr>
              <w:t>IF IN EYES: Rinse cautiously with water for several minutes. Remove contact lenses, if present and easy to do. Continue rinsing. If eye irritation persists: Get medical advice/attention.</w:t>
            </w:r>
          </w:p>
        </w:tc>
      </w:tr>
      <w:tr w:rsidR="00DD14CB" w14:paraId="008CF4F1" w14:textId="77777777" w:rsidTr="00824E47">
        <w:trPr>
          <w:trHeight w:val="20"/>
        </w:trPr>
        <w:tc>
          <w:tcPr>
            <w:tcW w:w="3685" w:type="dxa"/>
            <w:tcBorders>
              <w:top w:val="none" w:sz="0" w:space="0" w:color="D4D2D2"/>
              <w:left w:val="none" w:sz="0" w:space="0" w:color="D4D2D2"/>
              <w:bottom w:val="none" w:sz="0" w:space="0" w:color="D4D2D2"/>
              <w:right w:val="none" w:sz="0" w:space="0" w:color="D4D2D2"/>
            </w:tcBorders>
          </w:tcPr>
          <w:p w14:paraId="294C8347" w14:textId="77777777" w:rsidR="00D85AC5" w:rsidRPr="00C1551C" w:rsidRDefault="004A3C0D" w:rsidP="005A076F">
            <w:pPr>
              <w:pStyle w:val="SDSTableTextNormal"/>
              <w:rPr>
                <w:noProof w:val="0"/>
                <w:lang w:val="en-US"/>
              </w:rPr>
            </w:pPr>
            <w:r w:rsidRPr="00C1551C">
              <w:rPr>
                <w:lang w:val="en-US"/>
              </w:rPr>
              <w:t>First-aid measures after ingestion</w:t>
            </w:r>
          </w:p>
        </w:tc>
        <w:tc>
          <w:tcPr>
            <w:tcW w:w="283" w:type="dxa"/>
            <w:tcBorders>
              <w:top w:val="none" w:sz="0" w:space="0" w:color="D4D2D2"/>
              <w:left w:val="none" w:sz="0" w:space="0" w:color="D4D2D2"/>
              <w:bottom w:val="none" w:sz="0" w:space="0" w:color="D4D2D2"/>
              <w:right w:val="none" w:sz="0" w:space="0" w:color="D4D2D2"/>
            </w:tcBorders>
          </w:tcPr>
          <w:p w14:paraId="77550BDD" w14:textId="77777777" w:rsidR="00D85AC5"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4B50BA8" w14:textId="77777777" w:rsidR="00D85AC5" w:rsidRPr="00C1551C" w:rsidRDefault="008D0B6F" w:rsidP="005A076F">
            <w:pPr>
              <w:pStyle w:val="SDSTableTextNormal"/>
              <w:rPr>
                <w:noProof w:val="0"/>
                <w:lang w:val="en-US"/>
              </w:rPr>
            </w:pPr>
            <w:r w:rsidRPr="00C1551C">
              <w:rPr>
                <w:lang w:val="en-US"/>
              </w:rPr>
              <w:t>Rinse mouth and spit the fluids out. Do NOT induce vomiting. If vomiting occurs, the head should be kept low so that vomit does not enter the lungs. Call a physician immediately.</w:t>
            </w:r>
          </w:p>
        </w:tc>
      </w:tr>
    </w:tbl>
    <w:p w14:paraId="3A9D6AE9" w14:textId="77777777" w:rsidR="0075599D" w:rsidRPr="00C1551C" w:rsidRDefault="00530C1D" w:rsidP="00B42135">
      <w:pPr>
        <w:pStyle w:val="SDSTextHeading2"/>
        <w:rPr>
          <w:noProof w:val="0"/>
          <w:lang w:val="en-US"/>
        </w:rPr>
      </w:pPr>
      <w:r w:rsidRPr="00C1551C">
        <w:rPr>
          <w:noProof w:val="0"/>
          <w:lang w:val="en-US"/>
        </w:rPr>
        <w:t xml:space="preserve">4.2. </w:t>
      </w:r>
      <w:r w:rsidR="003C5CF9" w:rsidRPr="00C1551C">
        <w:rPr>
          <w:lang w:val="en-US"/>
        </w:rPr>
        <w:t>Most important symptoms and effects (acute and delayed)</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0A9A60E0"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441B50AD" w14:textId="77777777" w:rsidR="003A636F" w:rsidRPr="00C1551C" w:rsidRDefault="004A3C0D" w:rsidP="005A076F">
            <w:pPr>
              <w:pStyle w:val="SDSTableTextNormal"/>
              <w:rPr>
                <w:noProof w:val="0"/>
                <w:lang w:val="en-US"/>
              </w:rPr>
            </w:pPr>
            <w:r w:rsidRPr="00C1551C">
              <w:rPr>
                <w:lang w:val="en-US"/>
              </w:rPr>
              <w:t>Symptoms/effects after inhalation</w:t>
            </w:r>
          </w:p>
        </w:tc>
        <w:tc>
          <w:tcPr>
            <w:tcW w:w="283" w:type="dxa"/>
            <w:tcBorders>
              <w:top w:val="none" w:sz="0" w:space="0" w:color="D4D2D2"/>
              <w:left w:val="none" w:sz="0" w:space="0" w:color="D4D2D2"/>
              <w:bottom w:val="none" w:sz="0" w:space="0" w:color="D4D2D2"/>
              <w:right w:val="none" w:sz="0" w:space="0" w:color="D4D2D2"/>
            </w:tcBorders>
          </w:tcPr>
          <w:p w14:paraId="66F2CE98" w14:textId="77777777" w:rsidR="003A636F"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BEC7D94" w14:textId="77777777" w:rsidR="003A636F" w:rsidRPr="00C1551C" w:rsidRDefault="008D0B6F" w:rsidP="005A076F">
            <w:pPr>
              <w:pStyle w:val="SDSTableTextNormal"/>
              <w:rPr>
                <w:noProof w:val="0"/>
                <w:lang w:val="en-US"/>
              </w:rPr>
            </w:pPr>
            <w:r w:rsidRPr="00C1551C">
              <w:rPr>
                <w:lang w:val="en-US"/>
              </w:rPr>
              <w:t>Aspiration of the product into the lungs may cause very serious pneumonia. Inhalation may cause irritation (cough, short breathing, difficulty in breathing).</w:t>
            </w:r>
          </w:p>
        </w:tc>
      </w:tr>
      <w:tr w:rsidR="00DD14CB" w14:paraId="64A7EEC0"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5F831723" w14:textId="77777777" w:rsidR="003A636F" w:rsidRPr="00C1551C" w:rsidRDefault="004A3C0D" w:rsidP="005A076F">
            <w:pPr>
              <w:pStyle w:val="SDSTableTextNormal"/>
              <w:rPr>
                <w:noProof w:val="0"/>
                <w:lang w:val="en-US"/>
              </w:rPr>
            </w:pPr>
            <w:r w:rsidRPr="00C1551C">
              <w:rPr>
                <w:lang w:val="en-US"/>
              </w:rPr>
              <w:t>Symptoms/effects after skin contact</w:t>
            </w:r>
          </w:p>
        </w:tc>
        <w:tc>
          <w:tcPr>
            <w:tcW w:w="283" w:type="dxa"/>
            <w:tcBorders>
              <w:top w:val="none" w:sz="0" w:space="0" w:color="D4D2D2"/>
              <w:left w:val="none" w:sz="0" w:space="0" w:color="D4D2D2"/>
              <w:bottom w:val="none" w:sz="0" w:space="0" w:color="D4D2D2"/>
              <w:right w:val="none" w:sz="0" w:space="0" w:color="D4D2D2"/>
            </w:tcBorders>
          </w:tcPr>
          <w:p w14:paraId="431B8889" w14:textId="77777777" w:rsidR="003A636F"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251BC0D" w14:textId="77777777" w:rsidR="003A636F" w:rsidRPr="00C1551C" w:rsidRDefault="004A3C0D" w:rsidP="005A076F">
            <w:pPr>
              <w:pStyle w:val="SDSTableTextNormal"/>
              <w:rPr>
                <w:noProof w:val="0"/>
                <w:lang w:val="en-US"/>
              </w:rPr>
            </w:pPr>
            <w:r w:rsidRPr="00C1551C">
              <w:rPr>
                <w:lang w:val="en-US"/>
              </w:rPr>
              <w:t>May cause an allergic skin reaction.</w:t>
            </w:r>
          </w:p>
        </w:tc>
      </w:tr>
      <w:tr w:rsidR="00DD14CB" w14:paraId="56DCDC5C"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197F2627" w14:textId="77777777" w:rsidR="003A636F" w:rsidRPr="00C1551C" w:rsidRDefault="004A3C0D" w:rsidP="005A076F">
            <w:pPr>
              <w:pStyle w:val="SDSTableTextNormal"/>
              <w:rPr>
                <w:noProof w:val="0"/>
                <w:lang w:val="en-US"/>
              </w:rPr>
            </w:pPr>
            <w:r w:rsidRPr="00C1551C">
              <w:rPr>
                <w:lang w:val="en-US"/>
              </w:rPr>
              <w:t>Symptoms/effects after eye contact</w:t>
            </w:r>
          </w:p>
        </w:tc>
        <w:tc>
          <w:tcPr>
            <w:tcW w:w="283" w:type="dxa"/>
            <w:tcBorders>
              <w:top w:val="none" w:sz="0" w:space="0" w:color="D4D2D2"/>
              <w:left w:val="none" w:sz="0" w:space="0" w:color="D4D2D2"/>
              <w:bottom w:val="none" w:sz="0" w:space="0" w:color="D4D2D2"/>
              <w:right w:val="none" w:sz="0" w:space="0" w:color="D4D2D2"/>
            </w:tcBorders>
          </w:tcPr>
          <w:p w14:paraId="3DE756F2" w14:textId="77777777" w:rsidR="003A636F"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EFF6544" w14:textId="77777777" w:rsidR="003A636F" w:rsidRPr="00C1551C" w:rsidRDefault="008D0B6F" w:rsidP="005A076F">
            <w:pPr>
              <w:pStyle w:val="SDSTableTextNormal"/>
              <w:rPr>
                <w:noProof w:val="0"/>
                <w:lang w:val="en-US"/>
              </w:rPr>
            </w:pPr>
            <w:r w:rsidRPr="00C1551C">
              <w:rPr>
                <w:lang w:val="en-US"/>
              </w:rPr>
              <w:t>Direct contact with the eyes is likely to be irritating.</w:t>
            </w:r>
          </w:p>
        </w:tc>
      </w:tr>
      <w:tr w:rsidR="00DD14CB" w14:paraId="735B2400"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71FE9C98" w14:textId="77777777" w:rsidR="003A636F" w:rsidRPr="00C1551C" w:rsidRDefault="004A3C0D" w:rsidP="005A076F">
            <w:pPr>
              <w:pStyle w:val="SDSTableTextNormal"/>
              <w:rPr>
                <w:noProof w:val="0"/>
                <w:lang w:val="en-US"/>
              </w:rPr>
            </w:pPr>
            <w:r w:rsidRPr="00C1551C">
              <w:rPr>
                <w:lang w:val="en-US"/>
              </w:rPr>
              <w:t>Symptoms/effects after ingestion</w:t>
            </w:r>
          </w:p>
        </w:tc>
        <w:tc>
          <w:tcPr>
            <w:tcW w:w="283" w:type="dxa"/>
            <w:tcBorders>
              <w:top w:val="none" w:sz="0" w:space="0" w:color="D4D2D2"/>
              <w:left w:val="none" w:sz="0" w:space="0" w:color="D4D2D2"/>
              <w:bottom w:val="none" w:sz="0" w:space="0" w:color="D4D2D2"/>
              <w:right w:val="none" w:sz="0" w:space="0" w:color="D4D2D2"/>
            </w:tcBorders>
          </w:tcPr>
          <w:p w14:paraId="4FCA77FE" w14:textId="77777777" w:rsidR="003A636F"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56A2005" w14:textId="77777777" w:rsidR="003A636F" w:rsidRPr="00C1551C" w:rsidRDefault="008D0B6F" w:rsidP="005A076F">
            <w:pPr>
              <w:pStyle w:val="SDSTableTextNormal"/>
              <w:rPr>
                <w:noProof w:val="0"/>
                <w:lang w:val="en-US"/>
              </w:rPr>
            </w:pPr>
            <w:r w:rsidRPr="00C1551C">
              <w:rPr>
                <w:lang w:val="en-US"/>
              </w:rPr>
              <w:t>Ingestion may cause nausea and vomiting. During vomiting high danger of aspiration. Gastrointestinal disturbances.</w:t>
            </w:r>
          </w:p>
        </w:tc>
      </w:tr>
      <w:tr w:rsidR="00DD14CB" w14:paraId="3DB4411B"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0A80F915" w14:textId="77777777" w:rsidR="003A636F" w:rsidRPr="00C1551C" w:rsidRDefault="004A3C0D" w:rsidP="005A076F">
            <w:pPr>
              <w:pStyle w:val="SDSTableTextNormal"/>
              <w:rPr>
                <w:noProof w:val="0"/>
                <w:lang w:val="en-US"/>
              </w:rPr>
            </w:pPr>
            <w:r w:rsidRPr="00C1551C">
              <w:rPr>
                <w:lang w:val="en-US"/>
              </w:rPr>
              <w:t>Most Important Symptoms/Effects</w:t>
            </w:r>
          </w:p>
        </w:tc>
        <w:tc>
          <w:tcPr>
            <w:tcW w:w="283" w:type="dxa"/>
            <w:tcBorders>
              <w:top w:val="none" w:sz="0" w:space="0" w:color="D4D2D2"/>
              <w:left w:val="none" w:sz="0" w:space="0" w:color="D4D2D2"/>
              <w:bottom w:val="none" w:sz="0" w:space="0" w:color="D4D2D2"/>
              <w:right w:val="none" w:sz="0" w:space="0" w:color="D4D2D2"/>
            </w:tcBorders>
          </w:tcPr>
          <w:p w14:paraId="10E04F75" w14:textId="77777777" w:rsidR="003A636F"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854F128" w14:textId="77777777" w:rsidR="003A636F" w:rsidRPr="00657656" w:rsidRDefault="008D0B6F" w:rsidP="005A076F">
            <w:pPr>
              <w:pStyle w:val="SDSTableTextNormal"/>
              <w:rPr>
                <w:noProof w:val="0"/>
                <w:lang w:val="fr-BE"/>
              </w:rPr>
            </w:pPr>
            <w:r w:rsidRPr="008D0B6F">
              <w:rPr>
                <w:lang w:val="en-US"/>
              </w:rPr>
              <w:t xml:space="preserve">Depression of the central nervous system, headaches, dizziness, drowsiness, loss of coordination. Irritation to eyes, skin and respiratory tract. May be fatal if swallowed and enters airways. </w:t>
            </w:r>
            <w:r w:rsidRPr="00657656">
              <w:rPr>
                <w:lang w:val="fr-BE"/>
              </w:rPr>
              <w:t>May cause an allergic skin reaction.</w:t>
            </w:r>
          </w:p>
        </w:tc>
      </w:tr>
      <w:tr w:rsidR="00DD14CB" w14:paraId="50AD1BA9"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47327DC7" w14:textId="77777777" w:rsidR="003A636F" w:rsidRPr="00C1551C" w:rsidRDefault="004A3C0D" w:rsidP="005A076F">
            <w:pPr>
              <w:pStyle w:val="SDSTableTextNormal"/>
              <w:rPr>
                <w:noProof w:val="0"/>
                <w:lang w:val="en-US"/>
              </w:rPr>
            </w:pPr>
            <w:r w:rsidRPr="00C1551C">
              <w:rPr>
                <w:lang w:val="en-US"/>
              </w:rPr>
              <w:t>Chronic symptoms</w:t>
            </w:r>
          </w:p>
        </w:tc>
        <w:tc>
          <w:tcPr>
            <w:tcW w:w="283" w:type="dxa"/>
            <w:tcBorders>
              <w:top w:val="none" w:sz="0" w:space="0" w:color="D4D2D2"/>
              <w:left w:val="none" w:sz="0" w:space="0" w:color="D4D2D2"/>
              <w:bottom w:val="none" w:sz="0" w:space="0" w:color="D4D2D2"/>
              <w:right w:val="none" w:sz="0" w:space="0" w:color="D4D2D2"/>
            </w:tcBorders>
          </w:tcPr>
          <w:p w14:paraId="77101461" w14:textId="77777777" w:rsidR="003A636F"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EEACC51" w14:textId="77777777" w:rsidR="003A636F" w:rsidRPr="00C1551C" w:rsidRDefault="008D0B6F" w:rsidP="005A076F">
            <w:pPr>
              <w:pStyle w:val="SDSTableTextNormal"/>
              <w:rPr>
                <w:noProof w:val="0"/>
                <w:lang w:val="en-US"/>
              </w:rPr>
            </w:pPr>
            <w:r w:rsidRPr="00C1551C">
              <w:rPr>
                <w:lang w:val="en-US"/>
              </w:rPr>
              <w:t>May cause cancer. May cause heritable genetic damage. Suspected of damaging fertility.</w:t>
            </w:r>
          </w:p>
        </w:tc>
      </w:tr>
    </w:tbl>
    <w:p w14:paraId="1C0B133D" w14:textId="77777777" w:rsidR="0075599D" w:rsidRPr="00C1551C" w:rsidRDefault="00530C1D" w:rsidP="00B42135">
      <w:pPr>
        <w:pStyle w:val="SDSTextHeading2"/>
        <w:rPr>
          <w:noProof w:val="0"/>
          <w:lang w:val="en-US"/>
        </w:rPr>
      </w:pPr>
      <w:r w:rsidRPr="00C1551C">
        <w:rPr>
          <w:noProof w:val="0"/>
          <w:lang w:val="en-US"/>
        </w:rPr>
        <w:t xml:space="preserve">4.3. </w:t>
      </w:r>
      <w:r w:rsidR="003C5CF9" w:rsidRPr="00C1551C">
        <w:rPr>
          <w:lang w:val="en-US"/>
        </w:rPr>
        <w:t>Immediate medical attention and special treatment, if necessary</w:t>
      </w:r>
    </w:p>
    <w:p w14:paraId="6FEDD3C3" w14:textId="77777777" w:rsidR="00B72E6C" w:rsidRPr="00C1551C" w:rsidRDefault="004A3C0D" w:rsidP="00850B91">
      <w:pPr>
        <w:pStyle w:val="SDSTextNormal"/>
        <w:rPr>
          <w:lang w:val="en-US"/>
        </w:rPr>
      </w:pPr>
      <w:r w:rsidRPr="00C1551C">
        <w:rPr>
          <w:noProof/>
          <w:lang w:val="en-US"/>
        </w:rPr>
        <w:t>Treat symptomatically.</w:t>
      </w:r>
    </w:p>
    <w:p w14:paraId="11E1E06C" w14:textId="77777777" w:rsidR="00346760" w:rsidRPr="00C1551C" w:rsidRDefault="004A3C0D" w:rsidP="00B42135">
      <w:pPr>
        <w:pStyle w:val="SDSTextHeading1"/>
        <w:rPr>
          <w:noProof w:val="0"/>
          <w:lang w:val="en-US"/>
        </w:rPr>
      </w:pPr>
      <w:r w:rsidRPr="00C1551C">
        <w:rPr>
          <w:lang w:val="en-US"/>
        </w:rPr>
        <w:lastRenderedPageBreak/>
        <w:t>SECTION 5</w:t>
      </w:r>
      <w:r w:rsidR="008D0B6F" w:rsidRPr="00C1551C">
        <w:rPr>
          <w:noProof w:val="0"/>
          <w:lang w:val="en-US"/>
        </w:rPr>
        <w:t xml:space="preserve">: </w:t>
      </w:r>
      <w:r w:rsidRPr="00C1551C">
        <w:rPr>
          <w:lang w:val="en-US"/>
        </w:rPr>
        <w:t>Fire-fighting measures</w:t>
      </w:r>
    </w:p>
    <w:p w14:paraId="216B3706" w14:textId="77777777" w:rsidR="0075599D" w:rsidRPr="00C1551C" w:rsidRDefault="00530C1D" w:rsidP="00B42135">
      <w:pPr>
        <w:pStyle w:val="SDSTextHeading2"/>
        <w:rPr>
          <w:noProof w:val="0"/>
          <w:lang w:val="en-US"/>
        </w:rPr>
      </w:pPr>
      <w:r w:rsidRPr="00C1551C">
        <w:rPr>
          <w:noProof w:val="0"/>
          <w:lang w:val="en-US"/>
        </w:rPr>
        <w:t xml:space="preserve">5.1. </w:t>
      </w:r>
      <w:r w:rsidR="003C5CF9" w:rsidRPr="00C1551C">
        <w:rPr>
          <w:lang w:val="en-US"/>
        </w:rPr>
        <w:t>Suitable (and unsuitable) extinguishing media</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4879C1B8"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292AA5F7" w14:textId="77777777" w:rsidR="00525E83" w:rsidRPr="00C1551C" w:rsidRDefault="004A3C0D" w:rsidP="005A076F">
            <w:pPr>
              <w:pStyle w:val="SDSTableTextNormal"/>
              <w:rPr>
                <w:noProof w:val="0"/>
                <w:lang w:val="en-US"/>
              </w:rPr>
            </w:pPr>
            <w:r w:rsidRPr="00C1551C">
              <w:rPr>
                <w:lang w:val="en-US"/>
              </w:rPr>
              <w:t>Suitable extinguishing media</w:t>
            </w:r>
          </w:p>
        </w:tc>
        <w:tc>
          <w:tcPr>
            <w:tcW w:w="283" w:type="dxa"/>
            <w:tcBorders>
              <w:top w:val="none" w:sz="0" w:space="0" w:color="D4D2D2"/>
              <w:left w:val="none" w:sz="0" w:space="0" w:color="D4D2D2"/>
              <w:bottom w:val="none" w:sz="0" w:space="0" w:color="D4D2D2"/>
              <w:right w:val="none" w:sz="0" w:space="0" w:color="D4D2D2"/>
            </w:tcBorders>
          </w:tcPr>
          <w:p w14:paraId="642DC4D4" w14:textId="77777777" w:rsidR="00525E83"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AE4D986" w14:textId="77777777" w:rsidR="00525E83" w:rsidRPr="00C1551C" w:rsidRDefault="004A3C0D" w:rsidP="005A076F">
            <w:pPr>
              <w:pStyle w:val="SDSTableTextNormal"/>
              <w:rPr>
                <w:noProof w:val="0"/>
                <w:lang w:val="en-US"/>
              </w:rPr>
            </w:pPr>
            <w:r w:rsidRPr="00C1551C">
              <w:rPr>
                <w:lang w:val="en-US"/>
              </w:rPr>
              <w:t>Carbon dioxide. Dry powder. Foam.</w:t>
            </w:r>
          </w:p>
        </w:tc>
      </w:tr>
      <w:tr w:rsidR="00DD14CB" w14:paraId="5573576D"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02099A19" w14:textId="77777777" w:rsidR="00525E83" w:rsidRPr="00C1551C" w:rsidRDefault="004A3C0D" w:rsidP="005A076F">
            <w:pPr>
              <w:pStyle w:val="SDSTableTextNormal"/>
              <w:rPr>
                <w:noProof w:val="0"/>
                <w:lang w:val="en-US"/>
              </w:rPr>
            </w:pPr>
            <w:r w:rsidRPr="00C1551C">
              <w:rPr>
                <w:lang w:val="en-US"/>
              </w:rPr>
              <w:t>Unsuitable extinguishing media</w:t>
            </w:r>
          </w:p>
        </w:tc>
        <w:tc>
          <w:tcPr>
            <w:tcW w:w="283" w:type="dxa"/>
            <w:tcBorders>
              <w:top w:val="none" w:sz="0" w:space="0" w:color="D4D2D2"/>
              <w:left w:val="none" w:sz="0" w:space="0" w:color="D4D2D2"/>
              <w:bottom w:val="none" w:sz="0" w:space="0" w:color="D4D2D2"/>
              <w:right w:val="none" w:sz="0" w:space="0" w:color="D4D2D2"/>
            </w:tcBorders>
          </w:tcPr>
          <w:p w14:paraId="456953EC" w14:textId="77777777" w:rsidR="00525E83"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4C57055" w14:textId="77777777" w:rsidR="00525E83" w:rsidRPr="00C1551C" w:rsidRDefault="008D0B6F" w:rsidP="005A076F">
            <w:pPr>
              <w:pStyle w:val="SDSTableTextNormal"/>
              <w:rPr>
                <w:noProof w:val="0"/>
                <w:lang w:val="en-US"/>
              </w:rPr>
            </w:pPr>
            <w:r w:rsidRPr="00C1551C">
              <w:rPr>
                <w:lang w:val="en-US"/>
              </w:rPr>
              <w:t>Do not use a heavy water stream.</w:t>
            </w:r>
          </w:p>
        </w:tc>
      </w:tr>
    </w:tbl>
    <w:p w14:paraId="44EDD5D3" w14:textId="77777777" w:rsidR="0075599D" w:rsidRPr="00C1551C" w:rsidRDefault="00530C1D" w:rsidP="00B42135">
      <w:pPr>
        <w:pStyle w:val="SDSTextHeading2"/>
        <w:rPr>
          <w:noProof w:val="0"/>
          <w:lang w:val="en-US"/>
        </w:rPr>
      </w:pPr>
      <w:r w:rsidRPr="00C1551C">
        <w:rPr>
          <w:noProof w:val="0"/>
          <w:lang w:val="en-US"/>
        </w:rPr>
        <w:t xml:space="preserve">5.2. </w:t>
      </w:r>
      <w:r w:rsidR="003B1123" w:rsidRPr="00C1551C">
        <w:rPr>
          <w:lang w:val="en-US"/>
        </w:rPr>
        <w:t>Specific hazards arising from the chemical</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086C6419"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7330E8B3" w14:textId="77777777" w:rsidR="00F654D9" w:rsidRPr="00C1551C" w:rsidRDefault="004A3C0D" w:rsidP="005A076F">
            <w:pPr>
              <w:pStyle w:val="SDSTableTextNormal"/>
              <w:rPr>
                <w:noProof w:val="0"/>
                <w:lang w:val="en-US"/>
              </w:rPr>
            </w:pPr>
            <w:r w:rsidRPr="00C1551C">
              <w:rPr>
                <w:lang w:val="en-US"/>
              </w:rPr>
              <w:t>Fire hazard</w:t>
            </w:r>
          </w:p>
        </w:tc>
        <w:tc>
          <w:tcPr>
            <w:tcW w:w="283" w:type="dxa"/>
            <w:tcBorders>
              <w:top w:val="none" w:sz="0" w:space="0" w:color="D4D2D2"/>
              <w:left w:val="none" w:sz="0" w:space="0" w:color="D4D2D2"/>
              <w:bottom w:val="none" w:sz="0" w:space="0" w:color="D4D2D2"/>
              <w:right w:val="none" w:sz="0" w:space="0" w:color="D4D2D2"/>
            </w:tcBorders>
          </w:tcPr>
          <w:p w14:paraId="365C0E31" w14:textId="77777777" w:rsidR="00F654D9"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4994EB0" w14:textId="77777777" w:rsidR="00F654D9" w:rsidRPr="00C1551C" w:rsidRDefault="004A3C0D" w:rsidP="005A076F">
            <w:pPr>
              <w:pStyle w:val="SDSTableTextNormal"/>
              <w:rPr>
                <w:noProof w:val="0"/>
                <w:lang w:val="en-US"/>
              </w:rPr>
            </w:pPr>
            <w:r w:rsidRPr="00C1551C">
              <w:rPr>
                <w:lang w:val="en-US"/>
              </w:rPr>
              <w:t>Flammable liquid and vapor.</w:t>
            </w:r>
          </w:p>
        </w:tc>
      </w:tr>
      <w:tr w:rsidR="00DD14CB" w14:paraId="1AE4490A"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4148C25D" w14:textId="77777777" w:rsidR="00F654D9" w:rsidRPr="00C1551C" w:rsidRDefault="004A3C0D" w:rsidP="005A076F">
            <w:pPr>
              <w:pStyle w:val="SDSTableTextNormal"/>
              <w:rPr>
                <w:noProof w:val="0"/>
                <w:lang w:val="en-US"/>
              </w:rPr>
            </w:pPr>
            <w:r w:rsidRPr="00C1551C">
              <w:rPr>
                <w:lang w:val="en-US"/>
              </w:rPr>
              <w:t>Explosion hazard</w:t>
            </w:r>
          </w:p>
        </w:tc>
        <w:tc>
          <w:tcPr>
            <w:tcW w:w="283" w:type="dxa"/>
            <w:tcBorders>
              <w:top w:val="none" w:sz="0" w:space="0" w:color="D4D2D2"/>
              <w:left w:val="none" w:sz="0" w:space="0" w:color="D4D2D2"/>
              <w:bottom w:val="none" w:sz="0" w:space="0" w:color="D4D2D2"/>
              <w:right w:val="none" w:sz="0" w:space="0" w:color="D4D2D2"/>
            </w:tcBorders>
          </w:tcPr>
          <w:p w14:paraId="1F5534DE" w14:textId="77777777" w:rsidR="00F654D9"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2D9DC47" w14:textId="77777777" w:rsidR="00F654D9" w:rsidRPr="00C1551C" w:rsidRDefault="008D0B6F" w:rsidP="005A076F">
            <w:pPr>
              <w:pStyle w:val="SDSTableTextNormal"/>
              <w:rPr>
                <w:noProof w:val="0"/>
                <w:lang w:val="en-US"/>
              </w:rPr>
            </w:pPr>
            <w:r w:rsidRPr="00C1551C">
              <w:rPr>
                <w:lang w:val="en-US"/>
              </w:rPr>
              <w:t>Vapors are heavier than air and may travel considerable distance to an ignition source and flash back to source of vapors.</w:t>
            </w:r>
          </w:p>
        </w:tc>
      </w:tr>
      <w:tr w:rsidR="00DD14CB" w14:paraId="6D40C471"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42D2D5C8" w14:textId="77777777" w:rsidR="00D773C3" w:rsidRPr="00C1551C" w:rsidRDefault="004A3C0D" w:rsidP="005A076F">
            <w:pPr>
              <w:pStyle w:val="SDSTableTextNormal"/>
              <w:rPr>
                <w:noProof w:val="0"/>
                <w:lang w:val="en-US"/>
              </w:rPr>
            </w:pPr>
            <w:r w:rsidRPr="00C1551C">
              <w:rPr>
                <w:lang w:val="en-US"/>
              </w:rPr>
              <w:t>Hazardous decomposition products in case of fire</w:t>
            </w:r>
          </w:p>
        </w:tc>
        <w:tc>
          <w:tcPr>
            <w:tcW w:w="283" w:type="dxa"/>
            <w:tcBorders>
              <w:top w:val="none" w:sz="0" w:space="0" w:color="D4D2D2"/>
              <w:left w:val="none" w:sz="0" w:space="0" w:color="D4D2D2"/>
              <w:bottom w:val="none" w:sz="0" w:space="0" w:color="D4D2D2"/>
              <w:right w:val="none" w:sz="0" w:space="0" w:color="D4D2D2"/>
            </w:tcBorders>
          </w:tcPr>
          <w:p w14:paraId="2D6028A2" w14:textId="77777777" w:rsidR="00D773C3"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D03938F" w14:textId="77777777" w:rsidR="00D773C3" w:rsidRPr="00C1551C" w:rsidRDefault="008D0B6F" w:rsidP="005A076F">
            <w:pPr>
              <w:pStyle w:val="SDSTableTextNormal"/>
              <w:rPr>
                <w:noProof w:val="0"/>
                <w:lang w:val="en-US"/>
              </w:rPr>
            </w:pPr>
            <w:r w:rsidRPr="00C1551C">
              <w:rPr>
                <w:lang w:val="en-US"/>
              </w:rPr>
              <w:t xml:space="preserve">Toxic fumes may be released. </w:t>
            </w:r>
            <w:r w:rsidRPr="008D0B6F">
              <w:rPr>
                <w:lang w:val="fr-FR"/>
              </w:rPr>
              <w:t xml:space="preserve">Carbon dioxide. Carbon monoxide. Hydrocarbons. </w:t>
            </w:r>
            <w:r w:rsidRPr="00C1551C">
              <w:rPr>
                <w:lang w:val="en-US"/>
              </w:rPr>
              <w:t>Sulphur oxides. Metallic oxides.</w:t>
            </w:r>
          </w:p>
        </w:tc>
      </w:tr>
    </w:tbl>
    <w:p w14:paraId="68BD07AD" w14:textId="77777777" w:rsidR="0075599D" w:rsidRPr="00C1551C" w:rsidRDefault="00530C1D" w:rsidP="00B42135">
      <w:pPr>
        <w:pStyle w:val="SDSTextHeading2"/>
        <w:rPr>
          <w:noProof w:val="0"/>
          <w:lang w:val="en-US"/>
        </w:rPr>
      </w:pPr>
      <w:r w:rsidRPr="00C1551C">
        <w:rPr>
          <w:noProof w:val="0"/>
          <w:lang w:val="en-US"/>
        </w:rPr>
        <w:t xml:space="preserve">5.3. </w:t>
      </w:r>
      <w:r w:rsidR="003C5CF9" w:rsidRPr="00C1551C">
        <w:rPr>
          <w:lang w:val="en-US"/>
        </w:rPr>
        <w:t>Special protective equipment and precautions for fire-fighters</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58A3F62D"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36DC75F4" w14:textId="77777777" w:rsidR="00CC230A" w:rsidRPr="00C1551C" w:rsidRDefault="004A3C0D" w:rsidP="005A076F">
            <w:pPr>
              <w:pStyle w:val="SDSTableTextNormal"/>
              <w:rPr>
                <w:noProof w:val="0"/>
                <w:lang w:val="en-US"/>
              </w:rPr>
            </w:pPr>
            <w:r w:rsidRPr="00C1551C">
              <w:rPr>
                <w:lang w:val="en-US"/>
              </w:rPr>
              <w:t>Firefighting instructions</w:t>
            </w:r>
          </w:p>
        </w:tc>
        <w:tc>
          <w:tcPr>
            <w:tcW w:w="283" w:type="dxa"/>
            <w:tcBorders>
              <w:top w:val="none" w:sz="0" w:space="0" w:color="D4D2D2"/>
              <w:left w:val="none" w:sz="0" w:space="0" w:color="D4D2D2"/>
              <w:bottom w:val="none" w:sz="0" w:space="0" w:color="D4D2D2"/>
              <w:right w:val="none" w:sz="0" w:space="0" w:color="D4D2D2"/>
            </w:tcBorders>
          </w:tcPr>
          <w:p w14:paraId="42A5E004" w14:textId="77777777" w:rsidR="00CC230A"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08FD324" w14:textId="77777777" w:rsidR="00CC230A" w:rsidRPr="00C1551C" w:rsidRDefault="008D0B6F" w:rsidP="005A076F">
            <w:pPr>
              <w:pStyle w:val="SDSTableTextNormal"/>
              <w:rPr>
                <w:noProof w:val="0"/>
                <w:lang w:val="en-US"/>
              </w:rPr>
            </w:pPr>
            <w:r w:rsidRPr="00C1551C">
              <w:rPr>
                <w:lang w:val="en-US"/>
              </w:rPr>
              <w:t>In case of major fire and large quantities: Evacuate area. Fight fire remotely due to the risk of explosion. Fight fire with normal precautions from a reasonable distance. Do not enter fire area without proper protective equipment, including respiratory protection. Eliminate all ignition sources if safe to do so. Get the package away from the fire if this can be done without risk.</w:t>
            </w:r>
          </w:p>
        </w:tc>
      </w:tr>
      <w:tr w:rsidR="00DD14CB" w14:paraId="48DB1FA0"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2527FDFB" w14:textId="77777777" w:rsidR="00CC230A" w:rsidRPr="00C1551C" w:rsidRDefault="004A3C0D" w:rsidP="005A076F">
            <w:pPr>
              <w:pStyle w:val="SDSTableTextNormal"/>
              <w:rPr>
                <w:noProof w:val="0"/>
                <w:lang w:val="en-US"/>
              </w:rPr>
            </w:pPr>
            <w:r w:rsidRPr="00C1551C">
              <w:rPr>
                <w:lang w:val="en-US"/>
              </w:rPr>
              <w:t>Protection during firefighting</w:t>
            </w:r>
          </w:p>
        </w:tc>
        <w:tc>
          <w:tcPr>
            <w:tcW w:w="283" w:type="dxa"/>
            <w:tcBorders>
              <w:top w:val="none" w:sz="0" w:space="0" w:color="D4D2D2"/>
              <w:left w:val="none" w:sz="0" w:space="0" w:color="D4D2D2"/>
              <w:bottom w:val="none" w:sz="0" w:space="0" w:color="D4D2D2"/>
              <w:right w:val="none" w:sz="0" w:space="0" w:color="D4D2D2"/>
            </w:tcBorders>
          </w:tcPr>
          <w:p w14:paraId="0A4753AA" w14:textId="77777777" w:rsidR="00CC230A"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D614D30" w14:textId="77777777" w:rsidR="00CC230A" w:rsidRPr="00C1551C" w:rsidRDefault="008D0B6F" w:rsidP="005A076F">
            <w:pPr>
              <w:pStyle w:val="SDSTableTextNormal"/>
              <w:rPr>
                <w:noProof w:val="0"/>
                <w:lang w:val="en-US"/>
              </w:rPr>
            </w:pPr>
            <w:r w:rsidRPr="00C1551C">
              <w:rPr>
                <w:lang w:val="en-US"/>
              </w:rPr>
              <w:t>Do not attempt to take action without suitable protective equipment. Self-contained breathing apparatus. Complete protective clothing.</w:t>
            </w:r>
          </w:p>
        </w:tc>
      </w:tr>
    </w:tbl>
    <w:p w14:paraId="19591A43" w14:textId="77777777" w:rsidR="00346760" w:rsidRPr="00657656" w:rsidRDefault="004A3C0D" w:rsidP="00B42135">
      <w:pPr>
        <w:pStyle w:val="SDSTextHeading1"/>
        <w:rPr>
          <w:noProof w:val="0"/>
          <w:lang w:val="fr-BE"/>
        </w:rPr>
      </w:pPr>
      <w:r w:rsidRPr="00657656">
        <w:rPr>
          <w:lang w:val="fr-BE"/>
        </w:rPr>
        <w:t xml:space="preserve">SECTION </w:t>
      </w:r>
      <w:proofErr w:type="gramStart"/>
      <w:r w:rsidRPr="00657656">
        <w:rPr>
          <w:lang w:val="fr-BE"/>
        </w:rPr>
        <w:t>6</w:t>
      </w:r>
      <w:r w:rsidR="008D0B6F" w:rsidRPr="00657656">
        <w:rPr>
          <w:noProof w:val="0"/>
          <w:lang w:val="fr-BE"/>
        </w:rPr>
        <w:t>:</w:t>
      </w:r>
      <w:proofErr w:type="gramEnd"/>
      <w:r w:rsidR="008D0B6F" w:rsidRPr="00657656">
        <w:rPr>
          <w:noProof w:val="0"/>
          <w:lang w:val="fr-BE"/>
        </w:rPr>
        <w:t xml:space="preserve"> </w:t>
      </w:r>
      <w:r w:rsidRPr="00657656">
        <w:rPr>
          <w:lang w:val="fr-BE"/>
        </w:rPr>
        <w:t>Accidental release measures</w:t>
      </w:r>
    </w:p>
    <w:p w14:paraId="0A514DB7" w14:textId="77777777" w:rsidR="0075599D" w:rsidRPr="008D0B6F" w:rsidRDefault="00530C1D" w:rsidP="00B42135">
      <w:pPr>
        <w:pStyle w:val="SDSTextHeading2"/>
        <w:rPr>
          <w:noProof w:val="0"/>
          <w:lang w:val="en-US"/>
        </w:rPr>
      </w:pPr>
      <w:r w:rsidRPr="008D0B6F">
        <w:rPr>
          <w:noProof w:val="0"/>
          <w:lang w:val="en-US"/>
        </w:rPr>
        <w:t xml:space="preserve">6.1. </w:t>
      </w:r>
      <w:r w:rsidR="003B1123" w:rsidRPr="008D0B6F">
        <w:rPr>
          <w:lang w:val="en-US"/>
        </w:rPr>
        <w:t>Personal precautions, protective equipment and emergency procedures</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06291B90" w14:textId="77777777" w:rsidTr="00A426C6">
        <w:trPr>
          <w:trHeight w:val="20"/>
        </w:trPr>
        <w:tc>
          <w:tcPr>
            <w:tcW w:w="3685" w:type="dxa"/>
            <w:tcBorders>
              <w:top w:val="none" w:sz="0" w:space="0" w:color="D4D2D2"/>
              <w:left w:val="none" w:sz="0" w:space="0" w:color="D4D2D2"/>
              <w:bottom w:val="none" w:sz="0" w:space="0" w:color="D4D2D2"/>
              <w:right w:val="none" w:sz="0" w:space="0" w:color="D4D2D2"/>
            </w:tcBorders>
          </w:tcPr>
          <w:p w14:paraId="6C1F22FF" w14:textId="77777777" w:rsidR="006A01DE" w:rsidRPr="00C1551C" w:rsidRDefault="004A3C0D" w:rsidP="005A076F">
            <w:pPr>
              <w:pStyle w:val="SDSTableTextNormal"/>
              <w:rPr>
                <w:noProof w:val="0"/>
                <w:lang w:val="en-US"/>
              </w:rPr>
            </w:pPr>
            <w:r w:rsidRPr="00C1551C">
              <w:rPr>
                <w:lang w:val="en-US"/>
              </w:rPr>
              <w:t>General measures</w:t>
            </w:r>
          </w:p>
        </w:tc>
        <w:tc>
          <w:tcPr>
            <w:tcW w:w="283" w:type="dxa"/>
            <w:tcBorders>
              <w:top w:val="none" w:sz="0" w:space="0" w:color="D4D2D2"/>
              <w:left w:val="none" w:sz="0" w:space="0" w:color="D4D2D2"/>
              <w:bottom w:val="none" w:sz="0" w:space="0" w:color="D4D2D2"/>
              <w:right w:val="none" w:sz="0" w:space="0" w:color="D4D2D2"/>
            </w:tcBorders>
          </w:tcPr>
          <w:p w14:paraId="018E6F5A" w14:textId="77777777" w:rsidR="006A01DE"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0527396" w14:textId="77777777" w:rsidR="006A01DE" w:rsidRPr="00C1551C" w:rsidRDefault="008D0B6F" w:rsidP="005A076F">
            <w:pPr>
              <w:pStyle w:val="SDSTableTextNormal"/>
              <w:rPr>
                <w:noProof w:val="0"/>
                <w:lang w:val="en-US"/>
              </w:rPr>
            </w:pPr>
            <w:r w:rsidRPr="00C1551C">
              <w:rPr>
                <w:lang w:val="en-US"/>
              </w:rPr>
              <w:t>Avoid all personal contact including breathing in the mist, spray, vapors, gas. Do not take actions involving personal risks. Stop leak if safe to do so. Notify authorities if product enters sewers or public waters.</w:t>
            </w:r>
          </w:p>
        </w:tc>
      </w:tr>
    </w:tbl>
    <w:p w14:paraId="721308A0" w14:textId="77777777" w:rsidR="003B7BB8" w:rsidRPr="00C1551C" w:rsidRDefault="00530C1D" w:rsidP="00B42135">
      <w:pPr>
        <w:pStyle w:val="SDSTextHeading3"/>
        <w:rPr>
          <w:noProof w:val="0"/>
          <w:lang w:val="en-US"/>
        </w:rPr>
      </w:pPr>
      <w:r w:rsidRPr="00C1551C">
        <w:rPr>
          <w:noProof w:val="0"/>
          <w:lang w:val="en-US"/>
        </w:rPr>
        <w:t xml:space="preserve">6.1.1. </w:t>
      </w:r>
      <w:r w:rsidR="004A3C0D" w:rsidRPr="00C1551C">
        <w:rPr>
          <w:lang w:val="en-US"/>
        </w:rPr>
        <w:t>For non-emergency personnel</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27DC98C4" w14:textId="77777777" w:rsidTr="00A426C6">
        <w:trPr>
          <w:trHeight w:val="20"/>
        </w:trPr>
        <w:tc>
          <w:tcPr>
            <w:tcW w:w="3685" w:type="dxa"/>
            <w:tcBorders>
              <w:top w:val="none" w:sz="0" w:space="0" w:color="D4D2D2"/>
              <w:left w:val="none" w:sz="0" w:space="0" w:color="D4D2D2"/>
              <w:bottom w:val="none" w:sz="0" w:space="0" w:color="D4D2D2"/>
              <w:right w:val="none" w:sz="0" w:space="0" w:color="D4D2D2"/>
            </w:tcBorders>
          </w:tcPr>
          <w:p w14:paraId="5F3ECD7F" w14:textId="77777777" w:rsidR="00D719E6" w:rsidRPr="00657656" w:rsidRDefault="004A3C0D" w:rsidP="005A076F">
            <w:pPr>
              <w:pStyle w:val="SDSTableTextNormal"/>
              <w:rPr>
                <w:noProof w:val="0"/>
                <w:lang w:val="fr-BE"/>
              </w:rPr>
            </w:pPr>
            <w:r w:rsidRPr="00657656">
              <w:rPr>
                <w:lang w:val="fr-BE"/>
              </w:rPr>
              <w:t>Protective equipment</w:t>
            </w:r>
          </w:p>
        </w:tc>
        <w:tc>
          <w:tcPr>
            <w:tcW w:w="283" w:type="dxa"/>
            <w:tcBorders>
              <w:top w:val="none" w:sz="0" w:space="0" w:color="D4D2D2"/>
              <w:left w:val="none" w:sz="0" w:space="0" w:color="D4D2D2"/>
              <w:bottom w:val="none" w:sz="0" w:space="0" w:color="D4D2D2"/>
              <w:right w:val="none" w:sz="0" w:space="0" w:color="D4D2D2"/>
            </w:tcBorders>
          </w:tcPr>
          <w:p w14:paraId="075E6638" w14:textId="77777777" w:rsidR="00D719E6"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B842718" w14:textId="77777777" w:rsidR="00D719E6" w:rsidRPr="008D0B6F" w:rsidRDefault="004A3C0D" w:rsidP="005A076F">
            <w:pPr>
              <w:pStyle w:val="SDSTableTextNormal"/>
              <w:rPr>
                <w:noProof w:val="0"/>
                <w:lang w:val="en-US"/>
              </w:rPr>
            </w:pPr>
            <w:r w:rsidRPr="008D0B6F">
              <w:rPr>
                <w:lang w:val="en-US"/>
              </w:rPr>
              <w:t>Wear recommended personal protective equipment.</w:t>
            </w:r>
          </w:p>
        </w:tc>
      </w:tr>
      <w:tr w:rsidR="00DD14CB" w14:paraId="27FFA1D4" w14:textId="77777777" w:rsidTr="00A426C6">
        <w:trPr>
          <w:trHeight w:val="20"/>
        </w:trPr>
        <w:tc>
          <w:tcPr>
            <w:tcW w:w="3685" w:type="dxa"/>
            <w:tcBorders>
              <w:top w:val="none" w:sz="0" w:space="0" w:color="D4D2D2"/>
              <w:left w:val="none" w:sz="0" w:space="0" w:color="D4D2D2"/>
              <w:bottom w:val="none" w:sz="0" w:space="0" w:color="D4D2D2"/>
              <w:right w:val="none" w:sz="0" w:space="0" w:color="D4D2D2"/>
            </w:tcBorders>
          </w:tcPr>
          <w:p w14:paraId="54DD50E6" w14:textId="77777777" w:rsidR="00D719E6" w:rsidRPr="00657656" w:rsidRDefault="004A3C0D" w:rsidP="005A076F">
            <w:pPr>
              <w:pStyle w:val="SDSTableTextNormal"/>
              <w:rPr>
                <w:noProof w:val="0"/>
                <w:lang w:val="fr-BE"/>
              </w:rPr>
            </w:pPr>
            <w:r w:rsidRPr="00657656">
              <w:rPr>
                <w:lang w:val="fr-BE"/>
              </w:rPr>
              <w:t>Emergency procedures</w:t>
            </w:r>
          </w:p>
        </w:tc>
        <w:tc>
          <w:tcPr>
            <w:tcW w:w="283" w:type="dxa"/>
            <w:tcBorders>
              <w:top w:val="none" w:sz="0" w:space="0" w:color="D4D2D2"/>
              <w:left w:val="none" w:sz="0" w:space="0" w:color="D4D2D2"/>
              <w:bottom w:val="none" w:sz="0" w:space="0" w:color="D4D2D2"/>
              <w:right w:val="none" w:sz="0" w:space="0" w:color="D4D2D2"/>
            </w:tcBorders>
          </w:tcPr>
          <w:p w14:paraId="49755C26" w14:textId="77777777" w:rsidR="00D719E6"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65CFA6B" w14:textId="77777777" w:rsidR="00D719E6" w:rsidRPr="008D0B6F" w:rsidRDefault="008D0B6F" w:rsidP="005A076F">
            <w:pPr>
              <w:pStyle w:val="SDSTableTextNormal"/>
              <w:rPr>
                <w:noProof w:val="0"/>
                <w:lang w:val="en-US"/>
              </w:rPr>
            </w:pPr>
            <w:r w:rsidRPr="008D0B6F">
              <w:rPr>
                <w:lang w:val="en-US"/>
              </w:rPr>
              <w:t>Evacuate the danger area. If outdoors, move to an area upwind of the danger area. Avoid breathing mist, spray, vapors, gas. If possible without taking personal risks, remove ignition sources, ventilate area. No open flames, no sparks, and no smoking. Prevent other non-emergency personnel from entering the danger area.</w:t>
            </w:r>
          </w:p>
        </w:tc>
      </w:tr>
    </w:tbl>
    <w:p w14:paraId="14F01C62" w14:textId="77777777" w:rsidR="003B7BB8" w:rsidRPr="00C1551C" w:rsidRDefault="00530C1D" w:rsidP="00B42135">
      <w:pPr>
        <w:pStyle w:val="SDSTextHeading3"/>
        <w:rPr>
          <w:noProof w:val="0"/>
          <w:lang w:val="en-US"/>
        </w:rPr>
      </w:pPr>
      <w:r w:rsidRPr="00C1551C">
        <w:rPr>
          <w:noProof w:val="0"/>
          <w:lang w:val="en-US"/>
        </w:rPr>
        <w:t xml:space="preserve">6.1.2. </w:t>
      </w:r>
      <w:r w:rsidR="004A3C0D" w:rsidRPr="00C1551C">
        <w:rPr>
          <w:lang w:val="en-US"/>
        </w:rPr>
        <w:t>For emergency responders</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72D60D12" w14:textId="77777777" w:rsidTr="00F90800">
        <w:trPr>
          <w:trHeight w:val="20"/>
        </w:trPr>
        <w:tc>
          <w:tcPr>
            <w:tcW w:w="3685" w:type="dxa"/>
            <w:tcBorders>
              <w:top w:val="none" w:sz="0" w:space="0" w:color="D4D2D2"/>
              <w:left w:val="none" w:sz="0" w:space="0" w:color="D4D2D2"/>
              <w:bottom w:val="none" w:sz="0" w:space="0" w:color="D4D2D2"/>
              <w:right w:val="none" w:sz="0" w:space="0" w:color="D4D2D2"/>
            </w:tcBorders>
          </w:tcPr>
          <w:p w14:paraId="5A7D9153" w14:textId="77777777" w:rsidR="00D719E6" w:rsidRPr="00657656" w:rsidRDefault="004A3C0D" w:rsidP="005A076F">
            <w:pPr>
              <w:pStyle w:val="SDSTableTextNormal"/>
              <w:rPr>
                <w:noProof w:val="0"/>
                <w:lang w:val="fr-BE"/>
              </w:rPr>
            </w:pPr>
            <w:r w:rsidRPr="00657656">
              <w:rPr>
                <w:lang w:val="fr-BE"/>
              </w:rPr>
              <w:t>Protective equipment</w:t>
            </w:r>
          </w:p>
        </w:tc>
        <w:tc>
          <w:tcPr>
            <w:tcW w:w="283" w:type="dxa"/>
            <w:tcBorders>
              <w:top w:val="none" w:sz="0" w:space="0" w:color="D4D2D2"/>
              <w:left w:val="none" w:sz="0" w:space="0" w:color="D4D2D2"/>
              <w:bottom w:val="none" w:sz="0" w:space="0" w:color="D4D2D2"/>
              <w:right w:val="none" w:sz="0" w:space="0" w:color="D4D2D2"/>
            </w:tcBorders>
          </w:tcPr>
          <w:p w14:paraId="1E3D000F" w14:textId="77777777" w:rsidR="00D719E6"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538104C" w14:textId="77777777" w:rsidR="00D719E6" w:rsidRPr="008D0B6F" w:rsidRDefault="008D0B6F" w:rsidP="005A076F">
            <w:pPr>
              <w:pStyle w:val="SDSTableTextNormal"/>
              <w:rPr>
                <w:noProof w:val="0"/>
                <w:lang w:val="en-US"/>
              </w:rPr>
            </w:pPr>
            <w:r w:rsidRPr="008D0B6F">
              <w:rPr>
                <w:lang w:val="en-US"/>
              </w:rPr>
              <w:t>Wear the recommended personal protective equipment. Do not attempt to take action without suitable protective equipment. For further information refer to section 8: "Exposure controls/personal protection".</w:t>
            </w:r>
          </w:p>
        </w:tc>
      </w:tr>
      <w:tr w:rsidR="00DD14CB" w14:paraId="7D80C3A0" w14:textId="77777777" w:rsidTr="00F90800">
        <w:trPr>
          <w:trHeight w:val="20"/>
        </w:trPr>
        <w:tc>
          <w:tcPr>
            <w:tcW w:w="3685" w:type="dxa"/>
            <w:tcBorders>
              <w:top w:val="none" w:sz="0" w:space="0" w:color="D4D2D2"/>
              <w:left w:val="none" w:sz="0" w:space="0" w:color="D4D2D2"/>
              <w:bottom w:val="none" w:sz="0" w:space="0" w:color="D4D2D2"/>
              <w:right w:val="none" w:sz="0" w:space="0" w:color="D4D2D2"/>
            </w:tcBorders>
          </w:tcPr>
          <w:p w14:paraId="18C06719" w14:textId="77777777" w:rsidR="00D719E6" w:rsidRPr="00657656" w:rsidRDefault="004A3C0D" w:rsidP="005A076F">
            <w:pPr>
              <w:pStyle w:val="SDSTableTextNormal"/>
              <w:rPr>
                <w:noProof w:val="0"/>
                <w:lang w:val="fr-BE"/>
              </w:rPr>
            </w:pPr>
            <w:r w:rsidRPr="00657656">
              <w:rPr>
                <w:lang w:val="fr-BE"/>
              </w:rPr>
              <w:t>Emergency procedures</w:t>
            </w:r>
          </w:p>
        </w:tc>
        <w:tc>
          <w:tcPr>
            <w:tcW w:w="283" w:type="dxa"/>
            <w:tcBorders>
              <w:top w:val="none" w:sz="0" w:space="0" w:color="D4D2D2"/>
              <w:left w:val="none" w:sz="0" w:space="0" w:color="D4D2D2"/>
              <w:bottom w:val="none" w:sz="0" w:space="0" w:color="D4D2D2"/>
              <w:right w:val="none" w:sz="0" w:space="0" w:color="D4D2D2"/>
            </w:tcBorders>
          </w:tcPr>
          <w:p w14:paraId="283FF1CA" w14:textId="77777777" w:rsidR="00D719E6"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82BA5B4" w14:textId="77777777" w:rsidR="00D719E6" w:rsidRPr="008D0B6F" w:rsidRDefault="008D0B6F" w:rsidP="005A076F">
            <w:pPr>
              <w:pStyle w:val="SDSTableTextNormal"/>
              <w:rPr>
                <w:noProof w:val="0"/>
                <w:lang w:val="en-US"/>
              </w:rPr>
            </w:pPr>
            <w:r w:rsidRPr="008D0B6F">
              <w:rPr>
                <w:lang w:val="en-US"/>
              </w:rPr>
              <w:t>Evacuate unnecessary personnel. Ventilate spillage area. Stop leak if safe to do so. Prevent from entering sewers, basements and workpits, or any place where its accumulation can be dangerous. All equipment used when handling the product must be grounded.</w:t>
            </w:r>
          </w:p>
        </w:tc>
      </w:tr>
    </w:tbl>
    <w:p w14:paraId="4FDDDE24" w14:textId="77777777" w:rsidR="0075599D" w:rsidRPr="00C1551C" w:rsidRDefault="00530C1D" w:rsidP="00B42135">
      <w:pPr>
        <w:pStyle w:val="SDSTextHeading2"/>
        <w:rPr>
          <w:noProof w:val="0"/>
          <w:lang w:val="en-US"/>
        </w:rPr>
      </w:pPr>
      <w:r w:rsidRPr="00C1551C">
        <w:rPr>
          <w:noProof w:val="0"/>
          <w:lang w:val="en-US"/>
        </w:rPr>
        <w:t xml:space="preserve">6.2. </w:t>
      </w:r>
      <w:r w:rsidR="004A3C0D" w:rsidRPr="00C1551C">
        <w:rPr>
          <w:lang w:val="en-US"/>
        </w:rPr>
        <w:t>Environmental precautions</w:t>
      </w:r>
    </w:p>
    <w:p w14:paraId="0D9FDF3A" w14:textId="77777777" w:rsidR="004D0747" w:rsidRPr="00C1551C" w:rsidRDefault="008D0B6F" w:rsidP="00850B91">
      <w:pPr>
        <w:pStyle w:val="SDSTextNormal"/>
        <w:rPr>
          <w:lang w:val="en-US"/>
        </w:rPr>
      </w:pPr>
      <w:r w:rsidRPr="00C1551C">
        <w:rPr>
          <w:noProof/>
          <w:lang w:val="en-US"/>
        </w:rPr>
        <w:t>Very toxic to aquatic life with long lasting effects. Do not let the product reach soil, drains, sewers, or surface and ground water. Notify authorities if product enters sewers or public waters.</w:t>
      </w:r>
    </w:p>
    <w:p w14:paraId="494366DF" w14:textId="77777777" w:rsidR="0075599D" w:rsidRPr="00C1551C" w:rsidRDefault="00530C1D" w:rsidP="00B42135">
      <w:pPr>
        <w:pStyle w:val="SDSTextHeading2"/>
        <w:rPr>
          <w:noProof w:val="0"/>
          <w:lang w:val="en-US"/>
        </w:rPr>
      </w:pPr>
      <w:r w:rsidRPr="00C1551C">
        <w:rPr>
          <w:noProof w:val="0"/>
          <w:lang w:val="en-US"/>
        </w:rPr>
        <w:t xml:space="preserve">6.3. </w:t>
      </w:r>
      <w:r w:rsidR="003C5CF9" w:rsidRPr="00C1551C">
        <w:rPr>
          <w:lang w:val="en-US"/>
        </w:rPr>
        <w:t>Methods and material for containment and cleaning up</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2ADD99AD" w14:textId="77777777" w:rsidTr="00BF4DD5">
        <w:trPr>
          <w:trHeight w:val="20"/>
        </w:trPr>
        <w:tc>
          <w:tcPr>
            <w:tcW w:w="3685" w:type="dxa"/>
            <w:tcBorders>
              <w:top w:val="none" w:sz="0" w:space="0" w:color="D4D2D2"/>
              <w:left w:val="none" w:sz="0" w:space="0" w:color="D4D2D2"/>
              <w:bottom w:val="none" w:sz="0" w:space="0" w:color="D4D2D2"/>
              <w:right w:val="none" w:sz="0" w:space="0" w:color="D4D2D2"/>
            </w:tcBorders>
          </w:tcPr>
          <w:p w14:paraId="39CE58B2" w14:textId="77777777" w:rsidR="000B1E04" w:rsidRPr="00657656" w:rsidRDefault="004A3C0D" w:rsidP="005A076F">
            <w:pPr>
              <w:pStyle w:val="SDSTableTextNormal"/>
              <w:rPr>
                <w:noProof w:val="0"/>
                <w:lang w:val="fr-BE"/>
              </w:rPr>
            </w:pPr>
            <w:r w:rsidRPr="00657656">
              <w:rPr>
                <w:lang w:val="fr-BE"/>
              </w:rPr>
              <w:t>For containment</w:t>
            </w:r>
          </w:p>
        </w:tc>
        <w:tc>
          <w:tcPr>
            <w:tcW w:w="283" w:type="dxa"/>
            <w:tcBorders>
              <w:top w:val="none" w:sz="0" w:space="0" w:color="D4D2D2"/>
              <w:left w:val="none" w:sz="0" w:space="0" w:color="D4D2D2"/>
              <w:bottom w:val="none" w:sz="0" w:space="0" w:color="D4D2D2"/>
              <w:right w:val="none" w:sz="0" w:space="0" w:color="D4D2D2"/>
            </w:tcBorders>
          </w:tcPr>
          <w:p w14:paraId="3C2D7CC8" w14:textId="77777777" w:rsidR="000B1E04"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818CF83" w14:textId="77777777" w:rsidR="000B1E04" w:rsidRPr="00657656" w:rsidRDefault="004A3C0D" w:rsidP="005A076F">
            <w:pPr>
              <w:pStyle w:val="SDSTableTextNormal"/>
              <w:rPr>
                <w:noProof w:val="0"/>
                <w:lang w:val="fr-BE"/>
              </w:rPr>
            </w:pPr>
            <w:r w:rsidRPr="00657656">
              <w:rPr>
                <w:lang w:val="fr-BE"/>
              </w:rPr>
              <w:t>Contain with non-combustible inert absorbent.</w:t>
            </w:r>
          </w:p>
        </w:tc>
      </w:tr>
      <w:tr w:rsidR="00DD14CB" w14:paraId="7934EF4A" w14:textId="77777777" w:rsidTr="00BF4DD5">
        <w:trPr>
          <w:trHeight w:val="20"/>
        </w:trPr>
        <w:tc>
          <w:tcPr>
            <w:tcW w:w="3685" w:type="dxa"/>
            <w:tcBorders>
              <w:top w:val="none" w:sz="0" w:space="0" w:color="D4D2D2"/>
              <w:left w:val="none" w:sz="0" w:space="0" w:color="D4D2D2"/>
              <w:bottom w:val="none" w:sz="0" w:space="0" w:color="D4D2D2"/>
              <w:right w:val="none" w:sz="0" w:space="0" w:color="D4D2D2"/>
            </w:tcBorders>
          </w:tcPr>
          <w:p w14:paraId="125D4776" w14:textId="77777777" w:rsidR="000B1E04" w:rsidRPr="00C1551C" w:rsidRDefault="004A3C0D" w:rsidP="005A076F">
            <w:pPr>
              <w:pStyle w:val="SDSTableTextNormal"/>
              <w:rPr>
                <w:noProof w:val="0"/>
                <w:lang w:val="en-US"/>
              </w:rPr>
            </w:pPr>
            <w:r w:rsidRPr="00C1551C">
              <w:rPr>
                <w:lang w:val="en-US"/>
              </w:rPr>
              <w:lastRenderedPageBreak/>
              <w:t>Methods for cleaning up</w:t>
            </w:r>
          </w:p>
        </w:tc>
        <w:tc>
          <w:tcPr>
            <w:tcW w:w="283" w:type="dxa"/>
            <w:tcBorders>
              <w:top w:val="none" w:sz="0" w:space="0" w:color="D4D2D2"/>
              <w:left w:val="none" w:sz="0" w:space="0" w:color="D4D2D2"/>
              <w:bottom w:val="none" w:sz="0" w:space="0" w:color="D4D2D2"/>
              <w:right w:val="none" w:sz="0" w:space="0" w:color="D4D2D2"/>
            </w:tcBorders>
          </w:tcPr>
          <w:p w14:paraId="1F8B2388" w14:textId="77777777" w:rsidR="000B1E04"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7DECB95" w14:textId="77777777" w:rsidR="000B1E04" w:rsidRPr="008D0B6F" w:rsidRDefault="008D0B6F" w:rsidP="005A076F">
            <w:pPr>
              <w:pStyle w:val="SDSTableTextNormal"/>
              <w:rPr>
                <w:noProof w:val="0"/>
                <w:lang w:val="en-US"/>
              </w:rPr>
            </w:pPr>
            <w:r w:rsidRPr="008D0B6F">
              <w:rPr>
                <w:lang w:val="en-US"/>
              </w:rPr>
              <w:t>Small spill: Take up in non-combustible inert absorbent and place into container for disposal. For large spills, confine the spill in a dike and charge it with wet sand or earth for subsequent safe disposal. Use non-sparking tools. Contaminated absorbent material may pose the same hazard as the spilt product. Decontaminate surfaces and equipment with water and detergent. Until a sufficient level of dilution is achieved, the decontamination water may pose the same hazards as the product. This material and its container must be disposed of in a safe way, and as per local legislation.</w:t>
            </w:r>
          </w:p>
        </w:tc>
      </w:tr>
    </w:tbl>
    <w:p w14:paraId="7ECCD3C1" w14:textId="77777777" w:rsidR="0075599D" w:rsidRPr="00C1551C" w:rsidRDefault="00530C1D" w:rsidP="00B42135">
      <w:pPr>
        <w:pStyle w:val="SDSTextHeading2"/>
        <w:rPr>
          <w:noProof w:val="0"/>
          <w:lang w:val="en-US"/>
        </w:rPr>
      </w:pPr>
      <w:r w:rsidRPr="00C1551C">
        <w:rPr>
          <w:noProof w:val="0"/>
          <w:lang w:val="en-US"/>
        </w:rPr>
        <w:t xml:space="preserve">6.4. </w:t>
      </w:r>
      <w:r w:rsidR="004A3C0D" w:rsidRPr="00C1551C">
        <w:rPr>
          <w:lang w:val="en-US"/>
        </w:rPr>
        <w:t>Reference to other sections</w:t>
      </w:r>
    </w:p>
    <w:p w14:paraId="12E48648" w14:textId="77777777" w:rsidR="00761A68" w:rsidRPr="008D0B6F" w:rsidRDefault="008D0B6F" w:rsidP="00850B91">
      <w:pPr>
        <w:pStyle w:val="SDSTextNormal"/>
        <w:rPr>
          <w:lang w:val="en-US"/>
        </w:rPr>
      </w:pPr>
      <w:r w:rsidRPr="008D0B6F">
        <w:rPr>
          <w:noProof/>
          <w:lang w:val="en-US"/>
        </w:rPr>
        <w:t>For further information refer to section 8: "Exposure controls/personal protection". For further information refer to section 13.</w:t>
      </w:r>
    </w:p>
    <w:p w14:paraId="640032AC" w14:textId="77777777" w:rsidR="00346760" w:rsidRPr="008D0B6F" w:rsidRDefault="004A3C0D" w:rsidP="00B42135">
      <w:pPr>
        <w:pStyle w:val="SDSTextHeading1"/>
        <w:rPr>
          <w:noProof w:val="0"/>
          <w:lang w:val="en-US"/>
        </w:rPr>
      </w:pPr>
      <w:r w:rsidRPr="008D0B6F">
        <w:rPr>
          <w:lang w:val="en-US"/>
        </w:rPr>
        <w:t>SECTION 7</w:t>
      </w:r>
      <w:r w:rsidR="008D0B6F" w:rsidRPr="008D0B6F">
        <w:rPr>
          <w:noProof w:val="0"/>
          <w:lang w:val="en-US"/>
        </w:rPr>
        <w:t xml:space="preserve">: </w:t>
      </w:r>
      <w:r w:rsidRPr="008D0B6F">
        <w:rPr>
          <w:lang w:val="en-US"/>
        </w:rPr>
        <w:t>Handling and storage</w:t>
      </w:r>
    </w:p>
    <w:p w14:paraId="76A4EB5D" w14:textId="77777777" w:rsidR="0075599D" w:rsidRPr="008D0B6F" w:rsidRDefault="00530C1D" w:rsidP="00B42135">
      <w:pPr>
        <w:pStyle w:val="SDSTextHeading2"/>
        <w:rPr>
          <w:noProof w:val="0"/>
          <w:lang w:val="en-US"/>
        </w:rPr>
      </w:pPr>
      <w:r w:rsidRPr="008D0B6F">
        <w:rPr>
          <w:noProof w:val="0"/>
          <w:lang w:val="en-US"/>
        </w:rPr>
        <w:t xml:space="preserve">7.1. </w:t>
      </w:r>
      <w:r w:rsidR="004A3C0D" w:rsidRPr="008D0B6F">
        <w:rPr>
          <w:lang w:val="en-US"/>
        </w:rPr>
        <w:t>Precautions for safe handling</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5F7E4D13" w14:textId="77777777" w:rsidTr="00BF4DD5">
        <w:tc>
          <w:tcPr>
            <w:tcW w:w="3685" w:type="dxa"/>
            <w:tcBorders>
              <w:top w:val="none" w:sz="0" w:space="0" w:color="D4D2D2"/>
              <w:left w:val="none" w:sz="0" w:space="0" w:color="D4D2D2"/>
              <w:bottom w:val="none" w:sz="0" w:space="0" w:color="D4D2D2"/>
              <w:right w:val="none" w:sz="0" w:space="0" w:color="D4D2D2"/>
            </w:tcBorders>
          </w:tcPr>
          <w:p w14:paraId="2FE64ACB" w14:textId="77777777" w:rsidR="001008D5" w:rsidRPr="00C1551C" w:rsidRDefault="004A3C0D" w:rsidP="005A076F">
            <w:pPr>
              <w:pStyle w:val="SDSTableTextNormal"/>
              <w:rPr>
                <w:noProof w:val="0"/>
                <w:lang w:val="en-US"/>
              </w:rPr>
            </w:pPr>
            <w:r w:rsidRPr="00C1551C">
              <w:rPr>
                <w:lang w:val="en-US"/>
              </w:rPr>
              <w:t>Precautions for safe handling</w:t>
            </w:r>
          </w:p>
        </w:tc>
        <w:tc>
          <w:tcPr>
            <w:tcW w:w="283" w:type="dxa"/>
            <w:tcBorders>
              <w:top w:val="none" w:sz="0" w:space="0" w:color="D4D2D2"/>
              <w:left w:val="none" w:sz="0" w:space="0" w:color="D4D2D2"/>
              <w:bottom w:val="none" w:sz="0" w:space="0" w:color="D4D2D2"/>
              <w:right w:val="none" w:sz="0" w:space="0" w:color="D4D2D2"/>
            </w:tcBorders>
          </w:tcPr>
          <w:p w14:paraId="30D018E7" w14:textId="77777777" w:rsidR="001008D5"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A581083" w14:textId="77777777" w:rsidR="001008D5" w:rsidRPr="00C1551C" w:rsidRDefault="008D0B6F" w:rsidP="005A076F">
            <w:pPr>
              <w:pStyle w:val="SDSTableTextNormal"/>
              <w:rPr>
                <w:noProof w:val="0"/>
                <w:lang w:val="en-US"/>
              </w:rPr>
            </w:pPr>
            <w:r w:rsidRPr="00C1551C">
              <w:rPr>
                <w:lang w:val="en-US"/>
              </w:rPr>
              <w:t>Obtain special instructions before use. Do not handle until all safety precautions have been read and understood. Ensure good ventilation of the work station. Wear personal protective equipment. Do not breathe mist, spray, vapors, gas. Do not get in eyes, on skin, or on clothing. Keep away from heat, hot surfaces, sparks, open flames and other ignition sources. No smoking. Use explosion-proof equipment in any process generating vapors, gas air mixtures above the Lower Explosive Limit (refer to Section 9). Handling this product may result in electrostatic accumulation. Use proper grounding procedures. Floors, walls and other surfaces in the hazard area must be cleaned regularly.</w:t>
            </w:r>
          </w:p>
        </w:tc>
      </w:tr>
      <w:tr w:rsidR="00DD14CB" w14:paraId="6D5BA7C5" w14:textId="77777777" w:rsidTr="00BF4DD5">
        <w:tc>
          <w:tcPr>
            <w:tcW w:w="3685" w:type="dxa"/>
            <w:tcBorders>
              <w:top w:val="none" w:sz="0" w:space="0" w:color="D4D2D2"/>
              <w:left w:val="none" w:sz="0" w:space="0" w:color="D4D2D2"/>
              <w:bottom w:val="none" w:sz="0" w:space="0" w:color="D4D2D2"/>
              <w:right w:val="none" w:sz="0" w:space="0" w:color="D4D2D2"/>
            </w:tcBorders>
          </w:tcPr>
          <w:p w14:paraId="0B5FC9CB" w14:textId="77777777" w:rsidR="00A44DDE" w:rsidRPr="00C1551C" w:rsidRDefault="004A3C0D" w:rsidP="005A076F">
            <w:pPr>
              <w:pStyle w:val="SDSTableTextNormal"/>
              <w:rPr>
                <w:noProof w:val="0"/>
                <w:lang w:val="en-US"/>
              </w:rPr>
            </w:pPr>
            <w:r w:rsidRPr="00C1551C">
              <w:rPr>
                <w:lang w:val="en-US"/>
              </w:rPr>
              <w:t>Hygiene measures</w:t>
            </w:r>
          </w:p>
        </w:tc>
        <w:tc>
          <w:tcPr>
            <w:tcW w:w="283" w:type="dxa"/>
            <w:tcBorders>
              <w:top w:val="none" w:sz="0" w:space="0" w:color="D4D2D2"/>
              <w:left w:val="none" w:sz="0" w:space="0" w:color="D4D2D2"/>
              <w:bottom w:val="none" w:sz="0" w:space="0" w:color="D4D2D2"/>
              <w:right w:val="none" w:sz="0" w:space="0" w:color="D4D2D2"/>
            </w:tcBorders>
          </w:tcPr>
          <w:p w14:paraId="74CD15D5" w14:textId="77777777" w:rsidR="00A44DDE"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ACB8935" w14:textId="77777777" w:rsidR="00A44DDE" w:rsidRPr="00C1551C" w:rsidRDefault="008D0B6F" w:rsidP="005A076F">
            <w:pPr>
              <w:pStyle w:val="SDSTableTextNormal"/>
              <w:rPr>
                <w:noProof w:val="0"/>
                <w:lang w:val="en-US"/>
              </w:rPr>
            </w:pPr>
            <w:r w:rsidRPr="00C1551C">
              <w:rPr>
                <w:lang w:val="en-US"/>
              </w:rPr>
              <w:t>Do not eat, drink or smoke when using this product. Always wash hands after handling the product. Contaminated work clothing should not be allowed out of the workplace.</w:t>
            </w:r>
          </w:p>
        </w:tc>
      </w:tr>
    </w:tbl>
    <w:p w14:paraId="70401199" w14:textId="77777777" w:rsidR="0075599D" w:rsidRPr="00C1551C" w:rsidRDefault="00530C1D" w:rsidP="00B42135">
      <w:pPr>
        <w:pStyle w:val="SDSTextHeading2"/>
        <w:rPr>
          <w:noProof w:val="0"/>
          <w:lang w:val="en-US"/>
        </w:rPr>
      </w:pPr>
      <w:r w:rsidRPr="00C1551C">
        <w:rPr>
          <w:noProof w:val="0"/>
          <w:lang w:val="en-US"/>
        </w:rPr>
        <w:t xml:space="preserve">7.2. </w:t>
      </w:r>
      <w:r w:rsidR="003B1123" w:rsidRPr="00C1551C">
        <w:rPr>
          <w:lang w:val="en-US"/>
        </w:rPr>
        <w:t>Conditions for safe storage, including any incompatibilities</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37B0231F" w14:textId="77777777" w:rsidTr="00BF4DD5">
        <w:tc>
          <w:tcPr>
            <w:tcW w:w="3685" w:type="dxa"/>
            <w:tcBorders>
              <w:top w:val="none" w:sz="0" w:space="0" w:color="D4D2D2"/>
              <w:left w:val="none" w:sz="0" w:space="0" w:color="D4D2D2"/>
              <w:bottom w:val="none" w:sz="0" w:space="0" w:color="D4D2D2"/>
              <w:right w:val="none" w:sz="0" w:space="0" w:color="D4D2D2"/>
            </w:tcBorders>
          </w:tcPr>
          <w:p w14:paraId="64EFFD1C" w14:textId="77777777" w:rsidR="00E70FFC" w:rsidRPr="00C1551C" w:rsidRDefault="004A3C0D" w:rsidP="005A076F">
            <w:pPr>
              <w:pStyle w:val="SDSTableTextNormal"/>
              <w:rPr>
                <w:noProof w:val="0"/>
                <w:lang w:val="en-US"/>
              </w:rPr>
            </w:pPr>
            <w:r w:rsidRPr="00C1551C">
              <w:rPr>
                <w:lang w:val="en-US"/>
              </w:rPr>
              <w:t>Storage conditions</w:t>
            </w:r>
          </w:p>
        </w:tc>
        <w:tc>
          <w:tcPr>
            <w:tcW w:w="283" w:type="dxa"/>
            <w:tcBorders>
              <w:top w:val="none" w:sz="0" w:space="0" w:color="D4D2D2"/>
              <w:left w:val="none" w:sz="0" w:space="0" w:color="D4D2D2"/>
              <w:bottom w:val="none" w:sz="0" w:space="0" w:color="D4D2D2"/>
              <w:right w:val="none" w:sz="0" w:space="0" w:color="D4D2D2"/>
            </w:tcBorders>
          </w:tcPr>
          <w:p w14:paraId="65CE15FA" w14:textId="77777777" w:rsidR="00E70FFC"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E2E0CDC" w14:textId="77777777" w:rsidR="00E70FFC" w:rsidRPr="00C1551C" w:rsidRDefault="008D0B6F" w:rsidP="005A076F">
            <w:pPr>
              <w:pStyle w:val="SDSTableTextNormal"/>
              <w:rPr>
                <w:noProof w:val="0"/>
                <w:lang w:val="en-US"/>
              </w:rPr>
            </w:pPr>
            <w:r w:rsidRPr="00C1551C">
              <w:rPr>
                <w:lang w:val="en-US"/>
              </w:rPr>
              <w:t>Store in a cool, dry and well-ventilated area away from incompatible substances. Keep only in original container. Keep away from heat, hot surfaces, sparks, open flames and other ignition sources. No smoking. Keep container closed when not in use. Stored containers should be periodically checked for general condition and leakage.</w:t>
            </w:r>
          </w:p>
        </w:tc>
      </w:tr>
    </w:tbl>
    <w:p w14:paraId="7B4035DF" w14:textId="77777777" w:rsidR="00346760" w:rsidRPr="00344CE5" w:rsidRDefault="004A3C0D" w:rsidP="00B42135">
      <w:pPr>
        <w:pStyle w:val="SDSTextHeading1"/>
        <w:rPr>
          <w:noProof w:val="0"/>
          <w:lang w:val="fr-BE"/>
        </w:rPr>
      </w:pPr>
      <w:r w:rsidRPr="00344CE5">
        <w:rPr>
          <w:lang w:val="fr-BE"/>
        </w:rPr>
        <w:t xml:space="preserve">SECTION </w:t>
      </w:r>
      <w:proofErr w:type="gramStart"/>
      <w:r w:rsidRPr="00344CE5">
        <w:rPr>
          <w:lang w:val="fr-BE"/>
        </w:rPr>
        <w:t>8</w:t>
      </w:r>
      <w:r w:rsidR="008D0B6F" w:rsidRPr="00344CE5">
        <w:rPr>
          <w:noProof w:val="0"/>
          <w:lang w:val="fr-BE"/>
        </w:rPr>
        <w:t>:</w:t>
      </w:r>
      <w:proofErr w:type="gramEnd"/>
      <w:r w:rsidR="008D0B6F" w:rsidRPr="00344CE5">
        <w:rPr>
          <w:noProof w:val="0"/>
          <w:lang w:val="fr-BE"/>
        </w:rPr>
        <w:t xml:space="preserve"> </w:t>
      </w:r>
      <w:r w:rsidRPr="00344CE5">
        <w:rPr>
          <w:lang w:val="fr-BE"/>
        </w:rPr>
        <w:t>Exposure controls/personal protection</w:t>
      </w:r>
    </w:p>
    <w:p w14:paraId="695FB581" w14:textId="77777777" w:rsidR="0075599D" w:rsidRPr="00C1551C" w:rsidRDefault="00530C1D" w:rsidP="00B42135">
      <w:pPr>
        <w:pStyle w:val="SDSTextHeading2"/>
        <w:rPr>
          <w:noProof w:val="0"/>
          <w:lang w:val="en-US"/>
        </w:rPr>
      </w:pPr>
      <w:r w:rsidRPr="00C1551C">
        <w:rPr>
          <w:noProof w:val="0"/>
          <w:lang w:val="en-US"/>
        </w:rPr>
        <w:t xml:space="preserve">8.1. </w:t>
      </w:r>
      <w:r w:rsidR="004A3C0D" w:rsidRPr="00C1551C">
        <w:rPr>
          <w:lang w:val="en-US"/>
        </w:rPr>
        <w:t>Control parameters</w:t>
      </w:r>
    </w:p>
    <w:p w14:paraId="17C2FBB2"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3028D3B6" w14:textId="77777777" w:rsidTr="00DD14CB">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2E3E895F" w14:textId="77777777" w:rsidR="002E4282" w:rsidRPr="00C1551C" w:rsidRDefault="008D0B6F" w:rsidP="00A3676F">
            <w:pPr>
              <w:pStyle w:val="SDSTableTextHeading1"/>
              <w:rPr>
                <w:noProof w:val="0"/>
                <w:lang w:val="en-US"/>
              </w:rPr>
            </w:pPr>
            <w:r w:rsidRPr="00C1551C">
              <w:rPr>
                <w:lang w:val="en-US"/>
              </w:rPr>
              <w:t>Series 6600 Polyurethane High Gloss- 275 VOC</w:t>
            </w:r>
            <w:r w:rsidRPr="00C1551C">
              <w:rPr>
                <w:noProof w:val="0"/>
                <w:lang w:val="en-US"/>
              </w:rPr>
              <w:t xml:space="preserve"> </w:t>
            </w:r>
          </w:p>
        </w:tc>
      </w:tr>
      <w:tr w:rsidR="00DD14CB" w14:paraId="49F207B1" w14:textId="77777777" w:rsidTr="00DD14CB">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294EAA8F"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651DDFAD"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8"/>
        <w:gridCol w:w="6862"/>
      </w:tblGrid>
      <w:tr w:rsidR="00DD14CB" w14:paraId="0CB276DF" w14:textId="77777777" w:rsidTr="00DD14CB">
        <w:trPr>
          <w:cnfStyle w:val="100000000000" w:firstRow="1" w:lastRow="0" w:firstColumn="0" w:lastColumn="0" w:oddVBand="0" w:evenVBand="0" w:oddHBand="0" w:evenHBand="0" w:firstRowFirstColumn="0" w:firstRowLastColumn="0" w:lastRowFirstColumn="0" w:lastRowLastColumn="0"/>
          <w:trHeight w:val="20"/>
          <w:tblHeader/>
        </w:trPr>
        <w:tc>
          <w:tcPr>
            <w:tcW w:w="5000" w:type="pct"/>
            <w:gridSpan w:val="2"/>
            <w:tcBorders>
              <w:top w:val="single" w:sz="4" w:space="0" w:color="D4D2D2"/>
              <w:left w:val="single" w:sz="4" w:space="0" w:color="D4D2D2"/>
              <w:bottom w:val="single" w:sz="4" w:space="0" w:color="D4D2D2"/>
              <w:right w:val="single" w:sz="4" w:space="0" w:color="D4D2D2"/>
            </w:tcBorders>
            <w:shd w:val="clear" w:color="auto" w:fill="D2D2D2"/>
            <w:hideMark/>
          </w:tcPr>
          <w:p w14:paraId="461AC989" w14:textId="77777777" w:rsidR="002E4282" w:rsidRPr="00C1551C" w:rsidRDefault="008D0B6F" w:rsidP="00A3676F">
            <w:pPr>
              <w:pStyle w:val="SDSTableTextHeading1"/>
              <w:rPr>
                <w:noProof w:val="0"/>
                <w:lang w:val="en-US"/>
              </w:rPr>
            </w:pPr>
            <w:r w:rsidRPr="00C1551C">
              <w:rPr>
                <w:lang w:val="en-US"/>
              </w:rPr>
              <w:t>Stoddard Solvent</w:t>
            </w:r>
            <w:r w:rsidRPr="00C1551C">
              <w:rPr>
                <w:noProof w:val="0"/>
                <w:lang w:val="en-US"/>
              </w:rPr>
              <w:t xml:space="preserve"> </w:t>
            </w:r>
            <w:r w:rsidR="00447F8B" w:rsidRPr="00C1551C">
              <w:rPr>
                <w:lang w:val="en-US"/>
              </w:rPr>
              <w:t>(8052-41-3)</w:t>
            </w:r>
          </w:p>
        </w:tc>
      </w:tr>
      <w:tr w:rsidR="00DD14CB" w:rsidRPr="00C87FC5" w14:paraId="17BC0BA3" w14:textId="77777777" w:rsidTr="00DD14CB">
        <w:trPr>
          <w:trHeight w:val="20"/>
        </w:trPr>
        <w:tc>
          <w:tcPr>
            <w:tcW w:w="5000" w:type="pct"/>
            <w:gridSpan w:val="2"/>
            <w:tcBorders>
              <w:top w:val="single" w:sz="4" w:space="0" w:color="D4D2D2"/>
              <w:left w:val="single" w:sz="4" w:space="0" w:color="D4D2D2"/>
              <w:bottom w:val="single" w:sz="4" w:space="0" w:color="D4D2D2"/>
              <w:right w:val="single" w:sz="4" w:space="0" w:color="D4D2D2"/>
            </w:tcBorders>
            <w:hideMark/>
          </w:tcPr>
          <w:p w14:paraId="35870448" w14:textId="77777777" w:rsidR="002E4282" w:rsidRPr="008D0B6F" w:rsidRDefault="008D0B6F" w:rsidP="00664571">
            <w:pPr>
              <w:pStyle w:val="SDSTableTextHeading2"/>
              <w:rPr>
                <w:noProof w:val="0"/>
                <w:lang w:val="fr-FR"/>
              </w:rPr>
            </w:pPr>
            <w:r w:rsidRPr="008D0B6F">
              <w:rPr>
                <w:lang w:val="fr-FR"/>
              </w:rPr>
              <w:t>USA - ACGIH - Occupational Exposure Limits</w:t>
            </w:r>
          </w:p>
        </w:tc>
      </w:tr>
      <w:tr w:rsidR="00DD14CB" w14:paraId="5A963A1F" w14:textId="77777777" w:rsidTr="00DD14CB">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241718A6" w14:textId="77777777" w:rsidR="002E4282" w:rsidRPr="00C1551C" w:rsidRDefault="008D0B6F" w:rsidP="005A076F">
            <w:pPr>
              <w:pStyle w:val="SDSTableTextNormal"/>
              <w:rPr>
                <w:noProof w:val="0"/>
                <w:lang w:val="en-US"/>
              </w:rPr>
            </w:pPr>
            <w:bookmarkStart w:id="0" w:name="_Hlk1569914"/>
            <w:r w:rsidRPr="00C1551C">
              <w:rPr>
                <w:lang w:val="en-US"/>
              </w:rPr>
              <w:t>Local name</w:t>
            </w:r>
          </w:p>
        </w:tc>
        <w:tc>
          <w:tcPr>
            <w:tcW w:w="3167" w:type="pct"/>
            <w:tcBorders>
              <w:top w:val="single" w:sz="4" w:space="0" w:color="D4D2D2"/>
              <w:left w:val="single" w:sz="4" w:space="0" w:color="D4D2D2"/>
              <w:bottom w:val="single" w:sz="4" w:space="0" w:color="D4D2D2"/>
              <w:right w:val="single" w:sz="4" w:space="0" w:color="D4D2D2"/>
            </w:tcBorders>
            <w:hideMark/>
          </w:tcPr>
          <w:p w14:paraId="25196722" w14:textId="77777777" w:rsidR="002E4282" w:rsidRPr="00C1551C" w:rsidRDefault="008D0B6F" w:rsidP="005A076F">
            <w:pPr>
              <w:pStyle w:val="SDSTableTextNormal"/>
              <w:rPr>
                <w:noProof w:val="0"/>
                <w:lang w:val="en-US"/>
              </w:rPr>
            </w:pPr>
            <w:r w:rsidRPr="00C1551C">
              <w:rPr>
                <w:lang w:val="en-US"/>
              </w:rPr>
              <w:t>Stoddard solvent</w:t>
            </w:r>
          </w:p>
        </w:tc>
      </w:tr>
      <w:tr w:rsidR="00DD14CB" w14:paraId="27CBB6AA" w14:textId="77777777" w:rsidTr="00DD14CB">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5040AEFF" w14:textId="77777777" w:rsidR="002E4282" w:rsidRPr="00C1551C" w:rsidRDefault="008D0B6F" w:rsidP="005A076F">
            <w:pPr>
              <w:pStyle w:val="SDSTableTextNormal"/>
              <w:rPr>
                <w:noProof w:val="0"/>
                <w:lang w:val="en-US"/>
              </w:rPr>
            </w:pPr>
            <w:r w:rsidRPr="00C1551C">
              <w:rPr>
                <w:lang w:val="en-US"/>
              </w:rPr>
              <w:t>ACGIH OEL TWA</w:t>
            </w:r>
          </w:p>
        </w:tc>
        <w:tc>
          <w:tcPr>
            <w:tcW w:w="3167" w:type="pct"/>
            <w:tcBorders>
              <w:top w:val="single" w:sz="4" w:space="0" w:color="D4D2D2"/>
              <w:left w:val="single" w:sz="4" w:space="0" w:color="D4D2D2"/>
              <w:bottom w:val="single" w:sz="4" w:space="0" w:color="D4D2D2"/>
              <w:right w:val="single" w:sz="4" w:space="0" w:color="D4D2D2"/>
            </w:tcBorders>
            <w:hideMark/>
          </w:tcPr>
          <w:p w14:paraId="5C865084" w14:textId="77777777" w:rsidR="002E4282" w:rsidRPr="00C1551C" w:rsidRDefault="008D0B6F" w:rsidP="005A076F">
            <w:pPr>
              <w:pStyle w:val="SDSTableTextNormal"/>
              <w:rPr>
                <w:noProof w:val="0"/>
                <w:lang w:val="en-US"/>
              </w:rPr>
            </w:pPr>
            <w:r w:rsidRPr="00C1551C">
              <w:rPr>
                <w:lang w:val="en-US"/>
              </w:rPr>
              <w:t>100 ppm</w:t>
            </w:r>
          </w:p>
        </w:tc>
      </w:tr>
      <w:tr w:rsidR="00DD14CB" w14:paraId="24BFA9BF" w14:textId="77777777" w:rsidTr="00DD14CB">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4D2B6203" w14:textId="77777777" w:rsidR="002E4282" w:rsidRPr="00C1551C" w:rsidRDefault="008D0B6F" w:rsidP="005A076F">
            <w:pPr>
              <w:pStyle w:val="SDSTableTextNormal"/>
              <w:rPr>
                <w:noProof w:val="0"/>
                <w:lang w:val="en-US"/>
              </w:rPr>
            </w:pPr>
            <w:r w:rsidRPr="00C1551C">
              <w:rPr>
                <w:lang w:val="en-US"/>
              </w:rPr>
              <w:t>Remark (ACGIH)</w:t>
            </w:r>
          </w:p>
        </w:tc>
        <w:tc>
          <w:tcPr>
            <w:tcW w:w="3167" w:type="pct"/>
            <w:tcBorders>
              <w:top w:val="single" w:sz="4" w:space="0" w:color="D4D2D2"/>
              <w:left w:val="single" w:sz="4" w:space="0" w:color="D4D2D2"/>
              <w:bottom w:val="single" w:sz="4" w:space="0" w:color="D4D2D2"/>
              <w:right w:val="single" w:sz="4" w:space="0" w:color="D4D2D2"/>
            </w:tcBorders>
            <w:hideMark/>
          </w:tcPr>
          <w:p w14:paraId="145BE728" w14:textId="77777777" w:rsidR="002E4282" w:rsidRPr="00C1551C" w:rsidRDefault="008D0B6F" w:rsidP="005A076F">
            <w:pPr>
              <w:pStyle w:val="SDSTableTextNormal"/>
              <w:rPr>
                <w:noProof w:val="0"/>
                <w:lang w:val="en-US"/>
              </w:rPr>
            </w:pPr>
            <w:r w:rsidRPr="00C1551C">
              <w:rPr>
                <w:lang w:val="en-US"/>
              </w:rPr>
              <w:t>TLV® Basis: Eye, skin, &amp; kidney dam; nausea; CNS impair</w:t>
            </w:r>
          </w:p>
        </w:tc>
      </w:tr>
      <w:tr w:rsidR="00DD14CB" w14:paraId="71E81F1B" w14:textId="77777777" w:rsidTr="00DD14CB">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67DFD169" w14:textId="77777777" w:rsidR="002E4282" w:rsidRPr="00C1551C" w:rsidRDefault="008D0B6F" w:rsidP="005A076F">
            <w:pPr>
              <w:pStyle w:val="SDSTableTextNormal"/>
              <w:rPr>
                <w:noProof w:val="0"/>
                <w:lang w:val="en-US"/>
              </w:rPr>
            </w:pPr>
            <w:r w:rsidRPr="00C1551C">
              <w:rPr>
                <w:lang w:val="en-US"/>
              </w:rPr>
              <w:t>Regulatory reference</w:t>
            </w:r>
          </w:p>
        </w:tc>
        <w:tc>
          <w:tcPr>
            <w:tcW w:w="3167" w:type="pct"/>
            <w:tcBorders>
              <w:top w:val="single" w:sz="4" w:space="0" w:color="D4D2D2"/>
              <w:left w:val="single" w:sz="4" w:space="0" w:color="D4D2D2"/>
              <w:bottom w:val="single" w:sz="4" w:space="0" w:color="D4D2D2"/>
              <w:right w:val="single" w:sz="4" w:space="0" w:color="D4D2D2"/>
            </w:tcBorders>
            <w:hideMark/>
          </w:tcPr>
          <w:p w14:paraId="10719EDC" w14:textId="77777777" w:rsidR="002E4282" w:rsidRPr="00C1551C" w:rsidRDefault="008D0B6F" w:rsidP="005A076F">
            <w:pPr>
              <w:pStyle w:val="SDSTableTextNormal"/>
              <w:rPr>
                <w:noProof w:val="0"/>
                <w:lang w:val="en-US"/>
              </w:rPr>
            </w:pPr>
            <w:r w:rsidRPr="00C1551C">
              <w:rPr>
                <w:lang w:val="en-US"/>
              </w:rPr>
              <w:t>ACGIH 2024</w:t>
            </w:r>
          </w:p>
        </w:tc>
      </w:tr>
      <w:bookmarkEnd w:id="0"/>
      <w:tr w:rsidR="00DD14CB" w:rsidRPr="00C87FC5" w14:paraId="67523606" w14:textId="77777777" w:rsidTr="00DD14CB">
        <w:trPr>
          <w:trHeight w:val="20"/>
        </w:trPr>
        <w:tc>
          <w:tcPr>
            <w:tcW w:w="5000" w:type="pct"/>
            <w:gridSpan w:val="2"/>
            <w:tcBorders>
              <w:top w:val="single" w:sz="4" w:space="0" w:color="D4D2D2"/>
              <w:left w:val="single" w:sz="4" w:space="0" w:color="D4D2D2"/>
              <w:bottom w:val="single" w:sz="4" w:space="0" w:color="D4D2D2"/>
              <w:right w:val="single" w:sz="4" w:space="0" w:color="D4D2D2"/>
            </w:tcBorders>
            <w:hideMark/>
          </w:tcPr>
          <w:p w14:paraId="70FE500F" w14:textId="77777777" w:rsidR="002E4282" w:rsidRPr="008D0B6F" w:rsidRDefault="008D0B6F" w:rsidP="00664571">
            <w:pPr>
              <w:pStyle w:val="SDSTableTextHeading2"/>
              <w:rPr>
                <w:noProof w:val="0"/>
                <w:lang w:val="fr-FR"/>
              </w:rPr>
            </w:pPr>
            <w:r w:rsidRPr="008D0B6F">
              <w:rPr>
                <w:lang w:val="fr-FR"/>
              </w:rPr>
              <w:t>USA - OSHA - Occupational Exposure Limits</w:t>
            </w:r>
          </w:p>
        </w:tc>
      </w:tr>
      <w:tr w:rsidR="00DD14CB" w14:paraId="29FB8668" w14:textId="77777777" w:rsidTr="00DD14CB">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57EF77A5" w14:textId="77777777" w:rsidR="002E4282" w:rsidRPr="00C1551C" w:rsidRDefault="008D0B6F" w:rsidP="005A076F">
            <w:pPr>
              <w:pStyle w:val="SDSTableTextNormal"/>
              <w:rPr>
                <w:noProof w:val="0"/>
                <w:lang w:val="en-US"/>
              </w:rPr>
            </w:pPr>
            <w:r w:rsidRPr="00C1551C">
              <w:rPr>
                <w:lang w:val="en-US"/>
              </w:rPr>
              <w:t>Local name</w:t>
            </w:r>
          </w:p>
        </w:tc>
        <w:tc>
          <w:tcPr>
            <w:tcW w:w="3167" w:type="pct"/>
            <w:tcBorders>
              <w:top w:val="single" w:sz="4" w:space="0" w:color="D4D2D2"/>
              <w:left w:val="single" w:sz="4" w:space="0" w:color="D4D2D2"/>
              <w:bottom w:val="single" w:sz="4" w:space="0" w:color="D4D2D2"/>
              <w:right w:val="single" w:sz="4" w:space="0" w:color="D4D2D2"/>
            </w:tcBorders>
            <w:hideMark/>
          </w:tcPr>
          <w:p w14:paraId="18CDCB43" w14:textId="77777777" w:rsidR="002E4282" w:rsidRPr="00C1551C" w:rsidRDefault="008D0B6F" w:rsidP="005A076F">
            <w:pPr>
              <w:pStyle w:val="SDSTableTextNormal"/>
              <w:rPr>
                <w:noProof w:val="0"/>
                <w:lang w:val="en-US"/>
              </w:rPr>
            </w:pPr>
            <w:r w:rsidRPr="00C1551C">
              <w:rPr>
                <w:lang w:val="en-US"/>
              </w:rPr>
              <w:t>Stoddard solvent</w:t>
            </w:r>
          </w:p>
        </w:tc>
      </w:tr>
      <w:tr w:rsidR="00DD14CB" w14:paraId="74050DA2" w14:textId="77777777" w:rsidTr="00DD14CB">
        <w:trPr>
          <w:trHeight w:val="20"/>
        </w:trPr>
        <w:tc>
          <w:tcPr>
            <w:tcW w:w="1832" w:type="pct"/>
            <w:vMerge w:val="restart"/>
            <w:tcBorders>
              <w:top w:val="single" w:sz="4" w:space="0" w:color="D4D2D2"/>
              <w:left w:val="single" w:sz="4" w:space="0" w:color="D4D2D2"/>
              <w:bottom w:val="single" w:sz="4" w:space="0" w:color="D4D2D2"/>
              <w:right w:val="single" w:sz="4" w:space="0" w:color="D4D2D2"/>
            </w:tcBorders>
            <w:hideMark/>
          </w:tcPr>
          <w:p w14:paraId="31601F0C" w14:textId="77777777" w:rsidR="002E4282" w:rsidRPr="00C1551C" w:rsidRDefault="008D0B6F" w:rsidP="005A076F">
            <w:pPr>
              <w:pStyle w:val="SDSTableTextNormal"/>
              <w:rPr>
                <w:noProof w:val="0"/>
                <w:lang w:val="en-US"/>
              </w:rPr>
            </w:pPr>
            <w:r w:rsidRPr="00C1551C">
              <w:rPr>
                <w:lang w:val="en-US"/>
              </w:rPr>
              <w:t>OSHA PEL TWA</w:t>
            </w:r>
          </w:p>
        </w:tc>
        <w:tc>
          <w:tcPr>
            <w:tcW w:w="3167" w:type="pct"/>
            <w:tcBorders>
              <w:top w:val="single" w:sz="4" w:space="0" w:color="D4D2D2"/>
              <w:left w:val="single" w:sz="4" w:space="0" w:color="D4D2D2"/>
              <w:bottom w:val="single" w:sz="4" w:space="0" w:color="D4D2D2"/>
              <w:right w:val="single" w:sz="4" w:space="0" w:color="D4D2D2"/>
            </w:tcBorders>
            <w:hideMark/>
          </w:tcPr>
          <w:p w14:paraId="4F93CBFA" w14:textId="77777777" w:rsidR="002E4282" w:rsidRPr="00C1551C" w:rsidRDefault="008D0B6F" w:rsidP="005A076F">
            <w:pPr>
              <w:pStyle w:val="SDSTableTextNormal"/>
              <w:rPr>
                <w:noProof w:val="0"/>
                <w:lang w:val="en-US"/>
              </w:rPr>
            </w:pPr>
            <w:r w:rsidRPr="00C1551C">
              <w:rPr>
                <w:lang w:val="en-US"/>
              </w:rPr>
              <w:t>2900 mg/m³</w:t>
            </w:r>
          </w:p>
        </w:tc>
      </w:tr>
      <w:tr w:rsidR="00DD14CB" w14:paraId="09C3FC4D" w14:textId="77777777" w:rsidTr="00DD14CB">
        <w:trPr>
          <w:trHeight w:val="20"/>
        </w:trPr>
        <w:tc>
          <w:tcPr>
            <w:tcW w:w="1832" w:type="pct"/>
            <w:vMerge/>
            <w:tcBorders>
              <w:top w:val="single" w:sz="4" w:space="0" w:color="D4D2D2"/>
              <w:left w:val="single" w:sz="4" w:space="0" w:color="D4D2D2"/>
              <w:bottom w:val="single" w:sz="4" w:space="0" w:color="D4D2D2"/>
              <w:right w:val="single" w:sz="4" w:space="0" w:color="D4D2D2"/>
            </w:tcBorders>
            <w:hideMark/>
          </w:tcPr>
          <w:p w14:paraId="00E8FB90" w14:textId="77777777" w:rsidR="002E4282" w:rsidRPr="00C1551C" w:rsidRDefault="008D0B6F" w:rsidP="005A076F">
            <w:pPr>
              <w:pStyle w:val="SDSTableTextNormal"/>
              <w:rPr>
                <w:noProof w:val="0"/>
                <w:lang w:val="en-US"/>
              </w:rPr>
            </w:pPr>
            <w:r w:rsidRPr="00C1551C">
              <w:rPr>
                <w:lang w:val="en-US"/>
              </w:rPr>
              <w:t>OSHA PEL TWA</w:t>
            </w:r>
          </w:p>
        </w:tc>
        <w:tc>
          <w:tcPr>
            <w:tcW w:w="3167" w:type="pct"/>
            <w:tcBorders>
              <w:top w:val="single" w:sz="4" w:space="0" w:color="D4D2D2"/>
              <w:left w:val="single" w:sz="4" w:space="0" w:color="D4D2D2"/>
              <w:bottom w:val="single" w:sz="4" w:space="0" w:color="D4D2D2"/>
              <w:right w:val="single" w:sz="4" w:space="0" w:color="D4D2D2"/>
            </w:tcBorders>
            <w:hideMark/>
          </w:tcPr>
          <w:p w14:paraId="05077299" w14:textId="77777777" w:rsidR="002E4282" w:rsidRPr="00C1551C" w:rsidRDefault="008D0B6F" w:rsidP="005A076F">
            <w:pPr>
              <w:pStyle w:val="SDSTableTextNormal"/>
              <w:rPr>
                <w:noProof w:val="0"/>
                <w:lang w:val="en-US"/>
              </w:rPr>
            </w:pPr>
            <w:r w:rsidRPr="00C1551C">
              <w:rPr>
                <w:lang w:val="en-US"/>
              </w:rPr>
              <w:t>500 ppm</w:t>
            </w:r>
          </w:p>
        </w:tc>
      </w:tr>
      <w:tr w:rsidR="00DD14CB" w14:paraId="0F9CB890" w14:textId="77777777" w:rsidTr="00DD14CB">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3EB2D518" w14:textId="77777777" w:rsidR="002E4282" w:rsidRPr="00C1551C" w:rsidRDefault="008D0B6F" w:rsidP="005A076F">
            <w:pPr>
              <w:pStyle w:val="SDSTableTextNormal"/>
              <w:rPr>
                <w:noProof w:val="0"/>
                <w:lang w:val="en-US"/>
              </w:rPr>
            </w:pPr>
            <w:r w:rsidRPr="00C1551C">
              <w:rPr>
                <w:lang w:val="en-US"/>
              </w:rPr>
              <w:lastRenderedPageBreak/>
              <w:t>Regulatory reference (US-OSHA)</w:t>
            </w:r>
          </w:p>
        </w:tc>
        <w:tc>
          <w:tcPr>
            <w:tcW w:w="3167" w:type="pct"/>
            <w:tcBorders>
              <w:top w:val="single" w:sz="4" w:space="0" w:color="D4D2D2"/>
              <w:left w:val="single" w:sz="4" w:space="0" w:color="D4D2D2"/>
              <w:bottom w:val="single" w:sz="4" w:space="0" w:color="D4D2D2"/>
              <w:right w:val="single" w:sz="4" w:space="0" w:color="D4D2D2"/>
            </w:tcBorders>
            <w:hideMark/>
          </w:tcPr>
          <w:p w14:paraId="6DA5E059" w14:textId="77777777" w:rsidR="002E4282" w:rsidRPr="00C1551C" w:rsidRDefault="008D0B6F" w:rsidP="005A076F">
            <w:pPr>
              <w:pStyle w:val="SDSTableTextNormal"/>
              <w:rPr>
                <w:noProof w:val="0"/>
                <w:lang w:val="en-US"/>
              </w:rPr>
            </w:pPr>
            <w:r w:rsidRPr="00C1551C">
              <w:rPr>
                <w:lang w:val="en-US"/>
              </w:rPr>
              <w:t>OSHA Annotated Table Z-1</w:t>
            </w:r>
          </w:p>
        </w:tc>
      </w:tr>
    </w:tbl>
    <w:p w14:paraId="0A61141A"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275C1D89" w14:textId="77777777" w:rsidTr="00DD14CB">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494CEE3B" w14:textId="77777777" w:rsidR="002E4282" w:rsidRPr="00C1551C" w:rsidRDefault="008D0B6F" w:rsidP="00A3676F">
            <w:pPr>
              <w:pStyle w:val="SDSTableTextHeading1"/>
              <w:rPr>
                <w:noProof w:val="0"/>
                <w:lang w:val="en-US"/>
              </w:rPr>
            </w:pPr>
            <w:r w:rsidRPr="00C1551C">
              <w:rPr>
                <w:lang w:val="en-US"/>
              </w:rPr>
              <w:t>Naphtha, petroleum, light steam-cracked, debenzenized, polymers</w:t>
            </w:r>
            <w:r w:rsidRPr="00C1551C">
              <w:rPr>
                <w:noProof w:val="0"/>
                <w:lang w:val="en-US"/>
              </w:rPr>
              <w:t xml:space="preserve"> </w:t>
            </w:r>
            <w:r w:rsidR="00447F8B" w:rsidRPr="00C1551C">
              <w:rPr>
                <w:lang w:val="en-US"/>
              </w:rPr>
              <w:t>(68131-99-7)</w:t>
            </w:r>
          </w:p>
        </w:tc>
      </w:tr>
      <w:tr w:rsidR="00DD14CB" w14:paraId="71A64B0C" w14:textId="77777777" w:rsidTr="00DD14CB">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13E5CAEB"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1399F59C"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6F1CFDC8" w14:textId="77777777" w:rsidTr="00DD14CB">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14702B08" w14:textId="77777777" w:rsidR="002E4282" w:rsidRPr="00C1551C" w:rsidRDefault="008D0B6F" w:rsidP="00A3676F">
            <w:pPr>
              <w:pStyle w:val="SDSTableTextHeading1"/>
              <w:rPr>
                <w:noProof w:val="0"/>
                <w:lang w:val="en-US"/>
              </w:rPr>
            </w:pPr>
            <w:r w:rsidRPr="00C1551C">
              <w:rPr>
                <w:lang w:val="en-US"/>
              </w:rPr>
              <w:t>Paraffinic Napthenic Solvent</w:t>
            </w:r>
          </w:p>
          <w:p w14:paraId="2E2F7EB7" w14:textId="77777777" w:rsidR="00DD14CB" w:rsidRPr="00C1551C" w:rsidRDefault="008D0B6F" w:rsidP="00A3676F">
            <w:pPr>
              <w:pStyle w:val="SDSTableTextHeading1"/>
              <w:rPr>
                <w:noProof w:val="0"/>
                <w:lang w:val="en-US"/>
              </w:rPr>
            </w:pPr>
            <w:r w:rsidRPr="00C1551C">
              <w:rPr>
                <w:noProof w:val="0"/>
                <w:lang w:val="en-US"/>
              </w:rPr>
              <w:t xml:space="preserve"> </w:t>
            </w:r>
            <w:r w:rsidR="00447F8B" w:rsidRPr="00C1551C">
              <w:rPr>
                <w:lang w:val="en-US"/>
              </w:rPr>
              <w:t>(64742-47-8)</w:t>
            </w:r>
          </w:p>
        </w:tc>
      </w:tr>
      <w:tr w:rsidR="00DD14CB" w14:paraId="3F8D8478" w14:textId="77777777" w:rsidTr="00DD14CB">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4640D08D"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331FC1DE"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6489E111" w14:textId="77777777" w:rsidTr="00DD14CB">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645D260E" w14:textId="77777777" w:rsidR="002E4282" w:rsidRPr="00C1551C" w:rsidRDefault="008D0B6F" w:rsidP="00A3676F">
            <w:pPr>
              <w:pStyle w:val="SDSTableTextHeading1"/>
              <w:rPr>
                <w:noProof w:val="0"/>
                <w:lang w:val="en-US"/>
              </w:rPr>
            </w:pPr>
            <w:r w:rsidRPr="00C1551C">
              <w:rPr>
                <w:lang w:val="en-US"/>
              </w:rPr>
              <w:t>Octamethyl Cyclotetrasiloxane</w:t>
            </w:r>
            <w:r w:rsidRPr="00C1551C">
              <w:rPr>
                <w:noProof w:val="0"/>
                <w:lang w:val="en-US"/>
              </w:rPr>
              <w:t xml:space="preserve"> </w:t>
            </w:r>
            <w:r w:rsidR="00447F8B" w:rsidRPr="00C1551C">
              <w:rPr>
                <w:lang w:val="en-US"/>
              </w:rPr>
              <w:t>(556-67-2)</w:t>
            </w:r>
          </w:p>
        </w:tc>
      </w:tr>
      <w:tr w:rsidR="00DD14CB" w14:paraId="573E730D" w14:textId="77777777" w:rsidTr="00DD14CB">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188C3E4B"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11D08F38"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3C05BB47" w14:textId="77777777" w:rsidTr="00DD14CB">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0913147D" w14:textId="77777777" w:rsidR="002E4282" w:rsidRPr="00C1551C" w:rsidRDefault="008D0B6F" w:rsidP="00A3676F">
            <w:pPr>
              <w:pStyle w:val="SDSTableTextHeading1"/>
              <w:rPr>
                <w:noProof w:val="0"/>
                <w:lang w:val="en-US"/>
              </w:rPr>
            </w:pPr>
            <w:r w:rsidRPr="00C1551C">
              <w:rPr>
                <w:lang w:val="en-US"/>
              </w:rPr>
              <w:t>Naphtha, petroleum, hydrodesulfurized heavy</w:t>
            </w:r>
            <w:r w:rsidRPr="00C1551C">
              <w:rPr>
                <w:noProof w:val="0"/>
                <w:lang w:val="en-US"/>
              </w:rPr>
              <w:t xml:space="preserve"> </w:t>
            </w:r>
            <w:r w:rsidR="00447F8B" w:rsidRPr="00C1551C">
              <w:rPr>
                <w:lang w:val="en-US"/>
              </w:rPr>
              <w:t>(64742-82-1)</w:t>
            </w:r>
          </w:p>
        </w:tc>
      </w:tr>
      <w:tr w:rsidR="00DD14CB" w14:paraId="508AEBDC" w14:textId="77777777" w:rsidTr="00DD14CB">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42EE71A7"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7C8728BD"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04088AC2" w14:textId="77777777" w:rsidTr="00DD14CB">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6832E859" w14:textId="77777777" w:rsidR="002E4282" w:rsidRPr="00C1551C" w:rsidRDefault="008D0B6F" w:rsidP="00A3676F">
            <w:pPr>
              <w:pStyle w:val="SDSTableTextHeading1"/>
              <w:rPr>
                <w:noProof w:val="0"/>
                <w:lang w:val="en-US"/>
              </w:rPr>
            </w:pPr>
            <w:r w:rsidRPr="00C1551C">
              <w:rPr>
                <w:lang w:val="en-US"/>
              </w:rPr>
              <w:t>Zinc bis(2-ethylhexanoate)</w:t>
            </w:r>
            <w:r w:rsidRPr="00C1551C">
              <w:rPr>
                <w:noProof w:val="0"/>
                <w:lang w:val="en-US"/>
              </w:rPr>
              <w:t xml:space="preserve"> </w:t>
            </w:r>
            <w:r w:rsidR="00447F8B" w:rsidRPr="00C1551C">
              <w:rPr>
                <w:lang w:val="en-US"/>
              </w:rPr>
              <w:t>(136-53-8)</w:t>
            </w:r>
          </w:p>
        </w:tc>
      </w:tr>
      <w:tr w:rsidR="00DD14CB" w14:paraId="1A3DF84F" w14:textId="77777777" w:rsidTr="00DD14CB">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56BFE195"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566BA6BF"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4E6C5689" w14:textId="77777777" w:rsidTr="00DD14CB">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7AE8C221" w14:textId="77777777" w:rsidR="002E4282" w:rsidRPr="00C1551C" w:rsidRDefault="008D0B6F" w:rsidP="00A3676F">
            <w:pPr>
              <w:pStyle w:val="SDSTableTextHeading1"/>
              <w:rPr>
                <w:noProof w:val="0"/>
                <w:lang w:val="en-US"/>
              </w:rPr>
            </w:pPr>
            <w:r w:rsidRPr="00C1551C">
              <w:rPr>
                <w:lang w:val="en-US"/>
              </w:rPr>
              <w:t>2-Butanone oxime</w:t>
            </w:r>
            <w:r w:rsidRPr="00C1551C">
              <w:rPr>
                <w:noProof w:val="0"/>
                <w:lang w:val="en-US"/>
              </w:rPr>
              <w:t xml:space="preserve"> </w:t>
            </w:r>
            <w:r w:rsidR="00447F8B" w:rsidRPr="00C1551C">
              <w:rPr>
                <w:lang w:val="en-US"/>
              </w:rPr>
              <w:t>(96-29-7)</w:t>
            </w:r>
          </w:p>
        </w:tc>
      </w:tr>
      <w:tr w:rsidR="00DD14CB" w14:paraId="24ECE1B0" w14:textId="77777777" w:rsidTr="00DD14CB">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2D40AB00"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2E9AE9BE"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634E4125" w14:textId="77777777" w:rsidTr="00DD14CB">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0805D879" w14:textId="77777777" w:rsidR="002E4282" w:rsidRPr="00C1551C" w:rsidRDefault="008D0B6F" w:rsidP="00A3676F">
            <w:pPr>
              <w:pStyle w:val="SDSTableTextHeading1"/>
              <w:rPr>
                <w:noProof w:val="0"/>
                <w:lang w:val="en-US"/>
              </w:rPr>
            </w:pPr>
            <w:r w:rsidRPr="00C1551C">
              <w:rPr>
                <w:lang w:val="en-US"/>
              </w:rPr>
              <w:t>Dimethyl Carbonate</w:t>
            </w:r>
            <w:r w:rsidRPr="00C1551C">
              <w:rPr>
                <w:noProof w:val="0"/>
                <w:lang w:val="en-US"/>
              </w:rPr>
              <w:t xml:space="preserve"> </w:t>
            </w:r>
            <w:r w:rsidR="00447F8B" w:rsidRPr="00C1551C">
              <w:rPr>
                <w:lang w:val="en-US"/>
              </w:rPr>
              <w:t>(616-38-6)</w:t>
            </w:r>
          </w:p>
        </w:tc>
      </w:tr>
      <w:tr w:rsidR="00DD14CB" w14:paraId="692F75F5" w14:textId="77777777" w:rsidTr="00DD14CB">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4C260235"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5CCD1583" w14:textId="77777777" w:rsidR="0075599D" w:rsidRPr="00C1551C" w:rsidRDefault="00530C1D" w:rsidP="00B42135">
      <w:pPr>
        <w:pStyle w:val="SDSTextHeading2"/>
        <w:rPr>
          <w:noProof w:val="0"/>
          <w:lang w:val="en-US"/>
        </w:rPr>
      </w:pPr>
      <w:r w:rsidRPr="00C1551C">
        <w:rPr>
          <w:noProof w:val="0"/>
          <w:lang w:val="en-US"/>
        </w:rPr>
        <w:t xml:space="preserve">8.2. </w:t>
      </w:r>
      <w:r w:rsidR="004A3C0D" w:rsidRPr="00C1551C">
        <w:rPr>
          <w:lang w:val="en-US"/>
        </w:rPr>
        <w:t>Appropriate engineering controls</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11B70120" w14:textId="77777777" w:rsidTr="00BF4DD5">
        <w:tc>
          <w:tcPr>
            <w:tcW w:w="3685" w:type="dxa"/>
            <w:tcBorders>
              <w:top w:val="none" w:sz="0" w:space="0" w:color="D4D2D2"/>
              <w:left w:val="none" w:sz="0" w:space="0" w:color="D4D2D2"/>
              <w:bottom w:val="none" w:sz="0" w:space="0" w:color="D4D2D2"/>
              <w:right w:val="none" w:sz="0" w:space="0" w:color="D4D2D2"/>
            </w:tcBorders>
          </w:tcPr>
          <w:p w14:paraId="42BF36CE" w14:textId="77777777" w:rsidR="00FF57F9" w:rsidRPr="00C1551C" w:rsidRDefault="004A3C0D" w:rsidP="005A076F">
            <w:pPr>
              <w:pStyle w:val="SDSTableTextNormal"/>
              <w:rPr>
                <w:noProof w:val="0"/>
                <w:lang w:val="en-US"/>
              </w:rPr>
            </w:pPr>
            <w:r w:rsidRPr="00C1551C">
              <w:rPr>
                <w:lang w:val="en-US"/>
              </w:rPr>
              <w:t>Appropriate engineering controls</w:t>
            </w:r>
          </w:p>
        </w:tc>
        <w:tc>
          <w:tcPr>
            <w:tcW w:w="283" w:type="dxa"/>
            <w:tcBorders>
              <w:top w:val="none" w:sz="0" w:space="0" w:color="D4D2D2"/>
              <w:left w:val="none" w:sz="0" w:space="0" w:color="D4D2D2"/>
              <w:bottom w:val="none" w:sz="0" w:space="0" w:color="D4D2D2"/>
              <w:right w:val="none" w:sz="0" w:space="0" w:color="D4D2D2"/>
            </w:tcBorders>
          </w:tcPr>
          <w:p w14:paraId="3CA64C1C" w14:textId="77777777" w:rsidR="00FF57F9"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2C2AEC1" w14:textId="77777777" w:rsidR="00FF57F9" w:rsidRPr="00C1551C" w:rsidRDefault="008D0B6F" w:rsidP="005A076F">
            <w:pPr>
              <w:pStyle w:val="SDSTableTextNormal"/>
              <w:rPr>
                <w:noProof w:val="0"/>
                <w:lang w:val="en-US"/>
              </w:rPr>
            </w:pPr>
            <w:r w:rsidRPr="00C1551C">
              <w:rPr>
                <w:lang w:val="en-US"/>
              </w:rPr>
              <w:t>Ensure good ventilation of the work station. Use general ventilation, local exhaust ventilation or process enclosure to keep the airborne concentrations below the permissible exposure limits.</w:t>
            </w:r>
          </w:p>
        </w:tc>
      </w:tr>
      <w:tr w:rsidR="00DD14CB" w14:paraId="57F1395C" w14:textId="77777777" w:rsidTr="00BF4DD5">
        <w:tc>
          <w:tcPr>
            <w:tcW w:w="3685" w:type="dxa"/>
            <w:tcBorders>
              <w:top w:val="none" w:sz="0" w:space="0" w:color="D4D2D2"/>
              <w:left w:val="none" w:sz="0" w:space="0" w:color="D4D2D2"/>
              <w:bottom w:val="none" w:sz="0" w:space="0" w:color="D4D2D2"/>
              <w:right w:val="none" w:sz="0" w:space="0" w:color="D4D2D2"/>
            </w:tcBorders>
          </w:tcPr>
          <w:p w14:paraId="34B2E864" w14:textId="77777777" w:rsidR="00B54F29" w:rsidRPr="00C1551C" w:rsidRDefault="004A3C0D" w:rsidP="005A076F">
            <w:pPr>
              <w:pStyle w:val="SDSTableTextNormal"/>
              <w:rPr>
                <w:noProof w:val="0"/>
                <w:lang w:val="en-US"/>
              </w:rPr>
            </w:pPr>
            <w:r w:rsidRPr="00C1551C">
              <w:rPr>
                <w:lang w:val="en-US"/>
              </w:rPr>
              <w:t>Environmental exposure controls</w:t>
            </w:r>
          </w:p>
        </w:tc>
        <w:tc>
          <w:tcPr>
            <w:tcW w:w="283" w:type="dxa"/>
            <w:tcBorders>
              <w:top w:val="none" w:sz="0" w:space="0" w:color="D4D2D2"/>
              <w:left w:val="none" w:sz="0" w:space="0" w:color="D4D2D2"/>
              <w:bottom w:val="none" w:sz="0" w:space="0" w:color="D4D2D2"/>
              <w:right w:val="none" w:sz="0" w:space="0" w:color="D4D2D2"/>
            </w:tcBorders>
          </w:tcPr>
          <w:p w14:paraId="4E8A0DE8" w14:textId="77777777" w:rsidR="00B54F29"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144655C" w14:textId="77777777" w:rsidR="00B54F29" w:rsidRPr="00C1551C" w:rsidRDefault="008D0B6F" w:rsidP="005A076F">
            <w:pPr>
              <w:pStyle w:val="SDSTableTextNormal"/>
              <w:rPr>
                <w:noProof w:val="0"/>
                <w:lang w:val="en-US"/>
              </w:rPr>
            </w:pPr>
            <w:r w:rsidRPr="00C1551C">
              <w:rPr>
                <w:lang w:val="en-US"/>
              </w:rPr>
              <w:t>Avoid release to the environment. Take measures to reduce or limit air emissions and releases to soil and the aquatic environment.</w:t>
            </w:r>
          </w:p>
        </w:tc>
      </w:tr>
    </w:tbl>
    <w:p w14:paraId="5C326E70" w14:textId="77777777" w:rsidR="007B2E5F" w:rsidRPr="00C1551C" w:rsidRDefault="00530C1D" w:rsidP="00B42135">
      <w:pPr>
        <w:pStyle w:val="SDSTextHeading2"/>
        <w:rPr>
          <w:noProof w:val="0"/>
          <w:lang w:val="en-US"/>
        </w:rPr>
      </w:pPr>
      <w:r w:rsidRPr="00C1551C">
        <w:rPr>
          <w:noProof w:val="0"/>
          <w:lang w:val="en-US"/>
        </w:rPr>
        <w:t xml:space="preserve">8.3. </w:t>
      </w:r>
      <w:r w:rsidR="004A3C0D" w:rsidRPr="00C1551C">
        <w:rPr>
          <w:lang w:val="en-US"/>
        </w:rPr>
        <w:t>Individual protection measures/Personal protective equipment</w:t>
      </w:r>
    </w:p>
    <w:tbl>
      <w:tblPr>
        <w:tblStyle w:val="SDSTableWithoutBorders"/>
        <w:tblW w:w="10828" w:type="dxa"/>
        <w:tblLayout w:type="fixed"/>
        <w:tblLook w:val="04A0" w:firstRow="1" w:lastRow="0" w:firstColumn="1" w:lastColumn="0" w:noHBand="0" w:noVBand="1"/>
      </w:tblPr>
      <w:tblGrid>
        <w:gridCol w:w="10828"/>
      </w:tblGrid>
      <w:tr w:rsidR="00DD14CB" w14:paraId="0EECC01E" w14:textId="77777777" w:rsidTr="00BF4DD5">
        <w:tc>
          <w:tcPr>
            <w:tcW w:w="10828" w:type="dxa"/>
            <w:tcBorders>
              <w:top w:val="none" w:sz="0" w:space="0" w:color="D4D2D2"/>
              <w:left w:val="none" w:sz="0" w:space="0" w:color="D4D2D2"/>
              <w:bottom w:val="none" w:sz="0" w:space="0" w:color="D4D2D2"/>
              <w:right w:val="none" w:sz="0" w:space="0" w:color="D4D2D2"/>
            </w:tcBorders>
          </w:tcPr>
          <w:p w14:paraId="15C3ADBC" w14:textId="77777777" w:rsidR="007B2E5F" w:rsidRPr="00C1551C" w:rsidRDefault="004A3C0D" w:rsidP="00AD016F">
            <w:pPr>
              <w:pStyle w:val="SDSTableTextBold"/>
              <w:rPr>
                <w:noProof w:val="0"/>
                <w:lang w:val="en-US"/>
              </w:rPr>
            </w:pPr>
            <w:r w:rsidRPr="00C1551C">
              <w:rPr>
                <w:lang w:val="en-US"/>
              </w:rPr>
              <w:t>Personal protective equipment</w:t>
            </w:r>
            <w:r w:rsidR="008D0B6F" w:rsidRPr="00C1551C">
              <w:rPr>
                <w:noProof w:val="0"/>
                <w:lang w:val="en-US"/>
              </w:rPr>
              <w:t>:</w:t>
            </w:r>
          </w:p>
        </w:tc>
      </w:tr>
      <w:tr w:rsidR="00DD14CB" w14:paraId="42CA579F" w14:textId="77777777" w:rsidTr="00BF4DD5">
        <w:tc>
          <w:tcPr>
            <w:tcW w:w="10828" w:type="dxa"/>
            <w:tcBorders>
              <w:top w:val="none" w:sz="0" w:space="0" w:color="D4D2D2"/>
              <w:left w:val="none" w:sz="0" w:space="0" w:color="D4D2D2"/>
              <w:bottom w:val="none" w:sz="0" w:space="0" w:color="D4D2D2"/>
              <w:right w:val="none" w:sz="0" w:space="0" w:color="D4D2D2"/>
            </w:tcBorders>
          </w:tcPr>
          <w:p w14:paraId="2B9308EE" w14:textId="77777777" w:rsidR="007B2E5F" w:rsidRPr="00C1551C" w:rsidRDefault="008D0B6F" w:rsidP="005A076F">
            <w:pPr>
              <w:pStyle w:val="SDSTableTextNormal"/>
              <w:rPr>
                <w:noProof w:val="0"/>
                <w:lang w:val="en-US"/>
              </w:rPr>
            </w:pPr>
            <w:r w:rsidRPr="00C1551C">
              <w:rPr>
                <w:lang w:val="en-US"/>
              </w:rPr>
              <w:t>Personal protective equipment should be chosen according to national standards and in discussion with the supplier of the protective equipment. Wear recommended personal protective equipment.</w:t>
            </w:r>
          </w:p>
        </w:tc>
      </w:tr>
    </w:tbl>
    <w:p w14:paraId="67903B56" w14:textId="77777777"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DD14CB" w14:paraId="19EE0925" w14:textId="77777777" w:rsidTr="004554DA">
        <w:tc>
          <w:tcPr>
            <w:tcW w:w="10830" w:type="dxa"/>
            <w:tcBorders>
              <w:top w:val="single" w:sz="4" w:space="0" w:color="D4D2D2"/>
              <w:left w:val="single" w:sz="4" w:space="0" w:color="D4D2D2"/>
              <w:bottom w:val="single" w:sz="4" w:space="0" w:color="D4D2D2"/>
              <w:right w:val="single" w:sz="4" w:space="0" w:color="D4D2D2"/>
            </w:tcBorders>
          </w:tcPr>
          <w:p w14:paraId="23414483" w14:textId="77777777" w:rsidR="007B2E5F" w:rsidRPr="00C1551C" w:rsidRDefault="004A3C0D" w:rsidP="00D95915">
            <w:pPr>
              <w:pStyle w:val="SDSTableTextBold"/>
              <w:rPr>
                <w:noProof w:val="0"/>
                <w:lang w:val="en-US"/>
              </w:rPr>
            </w:pPr>
            <w:r w:rsidRPr="00C1551C">
              <w:rPr>
                <w:lang w:val="en-US"/>
              </w:rPr>
              <w:t>Hand protection</w:t>
            </w:r>
            <w:r w:rsidR="008D0B6F" w:rsidRPr="00C1551C">
              <w:rPr>
                <w:noProof w:val="0"/>
                <w:lang w:val="en-US"/>
              </w:rPr>
              <w:t>:</w:t>
            </w:r>
          </w:p>
        </w:tc>
      </w:tr>
      <w:tr w:rsidR="00DD14CB" w14:paraId="7560A21C" w14:textId="77777777" w:rsidTr="004554DA">
        <w:tc>
          <w:tcPr>
            <w:tcW w:w="10830" w:type="dxa"/>
            <w:tcBorders>
              <w:top w:val="single" w:sz="4" w:space="0" w:color="D4D2D2"/>
              <w:left w:val="single" w:sz="4" w:space="0" w:color="D4D2D2"/>
              <w:bottom w:val="single" w:sz="4" w:space="0" w:color="D4D2D2"/>
              <w:right w:val="single" w:sz="4" w:space="0" w:color="D4D2D2"/>
            </w:tcBorders>
          </w:tcPr>
          <w:p w14:paraId="5BE182B8" w14:textId="77777777" w:rsidR="007B2E5F" w:rsidRPr="00C1551C" w:rsidRDefault="004A3C0D" w:rsidP="005A076F">
            <w:pPr>
              <w:pStyle w:val="SDSTableTextNormal"/>
              <w:rPr>
                <w:noProof w:val="0"/>
                <w:lang w:val="en-US"/>
              </w:rPr>
            </w:pPr>
            <w:r w:rsidRPr="00C1551C">
              <w:rPr>
                <w:lang w:val="en-US"/>
              </w:rPr>
              <w:t>Protective gloves against chemicals (EN 374)</w:t>
            </w:r>
          </w:p>
        </w:tc>
      </w:tr>
    </w:tbl>
    <w:p w14:paraId="17380123" w14:textId="77777777"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DD14CB" w14:paraId="7059F884" w14:textId="77777777" w:rsidTr="00630EF5">
        <w:tc>
          <w:tcPr>
            <w:tcW w:w="10830" w:type="dxa"/>
            <w:tcBorders>
              <w:top w:val="single" w:sz="4" w:space="0" w:color="D4D2D2"/>
              <w:left w:val="single" w:sz="4" w:space="0" w:color="D4D2D2"/>
              <w:bottom w:val="single" w:sz="4" w:space="0" w:color="D4D2D2"/>
              <w:right w:val="single" w:sz="4" w:space="0" w:color="D4D2D2"/>
            </w:tcBorders>
          </w:tcPr>
          <w:p w14:paraId="5A906405" w14:textId="77777777" w:rsidR="007B2E5F" w:rsidRPr="00C1551C" w:rsidRDefault="004A3C0D" w:rsidP="00D95915">
            <w:pPr>
              <w:pStyle w:val="SDSTableTextBold"/>
              <w:rPr>
                <w:noProof w:val="0"/>
                <w:lang w:val="en-US"/>
              </w:rPr>
            </w:pPr>
            <w:r w:rsidRPr="00C1551C">
              <w:rPr>
                <w:lang w:val="en-US"/>
              </w:rPr>
              <w:t>Eye protection</w:t>
            </w:r>
            <w:r w:rsidR="008D0B6F" w:rsidRPr="00C1551C">
              <w:rPr>
                <w:noProof w:val="0"/>
                <w:lang w:val="en-US"/>
              </w:rPr>
              <w:t>:</w:t>
            </w:r>
          </w:p>
        </w:tc>
      </w:tr>
      <w:tr w:rsidR="00DD14CB" w14:paraId="7F1F27FF" w14:textId="77777777" w:rsidTr="00630EF5">
        <w:tc>
          <w:tcPr>
            <w:tcW w:w="10830" w:type="dxa"/>
            <w:tcBorders>
              <w:top w:val="single" w:sz="4" w:space="0" w:color="D4D2D2"/>
              <w:left w:val="single" w:sz="4" w:space="0" w:color="D4D2D2"/>
              <w:bottom w:val="single" w:sz="4" w:space="0" w:color="D4D2D2"/>
              <w:right w:val="single" w:sz="4" w:space="0" w:color="D4D2D2"/>
            </w:tcBorders>
          </w:tcPr>
          <w:p w14:paraId="469FE4F3" w14:textId="77777777" w:rsidR="007B2E5F" w:rsidRPr="00C1551C" w:rsidRDefault="004A3C0D" w:rsidP="005A076F">
            <w:pPr>
              <w:pStyle w:val="SDSTableTextNormal"/>
              <w:rPr>
                <w:noProof w:val="0"/>
                <w:lang w:val="en-US"/>
              </w:rPr>
            </w:pPr>
            <w:r w:rsidRPr="00C1551C">
              <w:rPr>
                <w:lang w:val="en-US"/>
              </w:rPr>
              <w:t>Chemical goggles or face shield</w:t>
            </w:r>
          </w:p>
        </w:tc>
      </w:tr>
    </w:tbl>
    <w:p w14:paraId="694E6D27" w14:textId="77777777"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DD14CB" w14:paraId="20924EEB" w14:textId="77777777" w:rsidTr="00862C76">
        <w:tc>
          <w:tcPr>
            <w:tcW w:w="10830" w:type="dxa"/>
            <w:tcBorders>
              <w:top w:val="single" w:sz="4" w:space="0" w:color="D4D2D2"/>
              <w:left w:val="single" w:sz="4" w:space="0" w:color="D4D2D2"/>
              <w:bottom w:val="single" w:sz="4" w:space="0" w:color="D4D2D2"/>
              <w:right w:val="single" w:sz="4" w:space="0" w:color="D4D2D2"/>
            </w:tcBorders>
          </w:tcPr>
          <w:p w14:paraId="00BE5367" w14:textId="77777777" w:rsidR="007B2E5F" w:rsidRPr="00C1551C" w:rsidRDefault="004A3C0D" w:rsidP="00D95915">
            <w:pPr>
              <w:pStyle w:val="SDSTableTextBold"/>
              <w:rPr>
                <w:noProof w:val="0"/>
                <w:lang w:val="en-US"/>
              </w:rPr>
            </w:pPr>
            <w:r w:rsidRPr="00C1551C">
              <w:rPr>
                <w:lang w:val="en-US"/>
              </w:rPr>
              <w:t>Skin and body protection</w:t>
            </w:r>
            <w:r w:rsidR="008D0B6F" w:rsidRPr="00C1551C">
              <w:rPr>
                <w:noProof w:val="0"/>
                <w:lang w:val="en-US"/>
              </w:rPr>
              <w:t>:</w:t>
            </w:r>
          </w:p>
        </w:tc>
      </w:tr>
      <w:tr w:rsidR="00DD14CB" w14:paraId="608764D9" w14:textId="77777777" w:rsidTr="00862C76">
        <w:tc>
          <w:tcPr>
            <w:tcW w:w="10830" w:type="dxa"/>
            <w:tcBorders>
              <w:top w:val="single" w:sz="4" w:space="0" w:color="D4D2D2"/>
              <w:left w:val="single" w:sz="4" w:space="0" w:color="D4D2D2"/>
              <w:bottom w:val="single" w:sz="4" w:space="0" w:color="D4D2D2"/>
              <w:right w:val="single" w:sz="4" w:space="0" w:color="D4D2D2"/>
            </w:tcBorders>
          </w:tcPr>
          <w:p w14:paraId="27EA3F34" w14:textId="77777777" w:rsidR="007B2E5F" w:rsidRPr="00C1551C" w:rsidRDefault="004A3C0D" w:rsidP="005A076F">
            <w:pPr>
              <w:pStyle w:val="SDSTableTextNormal"/>
              <w:rPr>
                <w:noProof w:val="0"/>
                <w:lang w:val="en-US"/>
              </w:rPr>
            </w:pPr>
            <w:r w:rsidRPr="00C1551C">
              <w:rPr>
                <w:lang w:val="en-US"/>
              </w:rPr>
              <w:t>Wear suitable protective clothing</w:t>
            </w:r>
          </w:p>
        </w:tc>
      </w:tr>
    </w:tbl>
    <w:p w14:paraId="4534CECE" w14:textId="77777777"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DD14CB" w14:paraId="7EBB93CC" w14:textId="77777777" w:rsidTr="00157695">
        <w:tc>
          <w:tcPr>
            <w:tcW w:w="10830" w:type="dxa"/>
            <w:tcBorders>
              <w:top w:val="single" w:sz="4" w:space="0" w:color="D4D2D2"/>
              <w:left w:val="single" w:sz="4" w:space="0" w:color="D4D2D2"/>
              <w:bottom w:val="single" w:sz="4" w:space="0" w:color="D4D2D2"/>
              <w:right w:val="single" w:sz="4" w:space="0" w:color="D4D2D2"/>
            </w:tcBorders>
          </w:tcPr>
          <w:p w14:paraId="15EEA1A2" w14:textId="77777777" w:rsidR="007B2E5F" w:rsidRPr="00C1551C" w:rsidRDefault="004A3C0D" w:rsidP="00D95915">
            <w:pPr>
              <w:pStyle w:val="SDSTableTextBold"/>
              <w:rPr>
                <w:noProof w:val="0"/>
                <w:lang w:val="en-US"/>
              </w:rPr>
            </w:pPr>
            <w:r w:rsidRPr="00C1551C">
              <w:rPr>
                <w:lang w:val="en-US"/>
              </w:rPr>
              <w:t>Respiratory protection</w:t>
            </w:r>
            <w:r w:rsidR="008D0B6F" w:rsidRPr="00C1551C">
              <w:rPr>
                <w:noProof w:val="0"/>
                <w:lang w:val="en-US"/>
              </w:rPr>
              <w:t>:</w:t>
            </w:r>
          </w:p>
        </w:tc>
      </w:tr>
      <w:tr w:rsidR="00DD14CB" w14:paraId="1A4F706E" w14:textId="77777777" w:rsidTr="00157695">
        <w:tc>
          <w:tcPr>
            <w:tcW w:w="10830" w:type="dxa"/>
            <w:tcBorders>
              <w:top w:val="single" w:sz="4" w:space="0" w:color="D4D2D2"/>
              <w:left w:val="single" w:sz="4" w:space="0" w:color="D4D2D2"/>
              <w:bottom w:val="single" w:sz="4" w:space="0" w:color="D4D2D2"/>
              <w:right w:val="single" w:sz="4" w:space="0" w:color="D4D2D2"/>
            </w:tcBorders>
          </w:tcPr>
          <w:p w14:paraId="7D21F20A" w14:textId="77777777" w:rsidR="007B2E5F" w:rsidRPr="00C1551C" w:rsidRDefault="008D0B6F" w:rsidP="005A076F">
            <w:pPr>
              <w:pStyle w:val="SDSTableTextNormal"/>
              <w:rPr>
                <w:noProof w:val="0"/>
                <w:lang w:val="en-US"/>
              </w:rPr>
            </w:pPr>
            <w:r w:rsidRPr="00C1551C">
              <w:rPr>
                <w:lang w:val="en-US"/>
              </w:rPr>
              <w:t>Use NIOSH approved respirator if ventilation is inadequate. SCBA for emergency responders. Must be used in accordance with an OSHA complaint respiratory protection program.</w:t>
            </w:r>
          </w:p>
        </w:tc>
      </w:tr>
    </w:tbl>
    <w:p w14:paraId="7498FD1B" w14:textId="77777777" w:rsidR="007B2E5F" w:rsidRPr="00C1551C" w:rsidRDefault="007B2E5F" w:rsidP="007C76BA">
      <w:pPr>
        <w:pStyle w:val="SDSTextBlankLine"/>
        <w:rPr>
          <w:lang w:val="en-US"/>
        </w:rPr>
      </w:pPr>
    </w:p>
    <w:tbl>
      <w:tblPr>
        <w:tblStyle w:val="SDSTableWithoutBorders"/>
        <w:tblW w:w="10828" w:type="dxa"/>
        <w:tblLayout w:type="fixed"/>
        <w:tblLook w:val="04A0" w:firstRow="1" w:lastRow="0" w:firstColumn="1" w:lastColumn="0" w:noHBand="0" w:noVBand="1"/>
      </w:tblPr>
      <w:tblGrid>
        <w:gridCol w:w="10828"/>
      </w:tblGrid>
      <w:tr w:rsidR="00DD14CB" w14:paraId="384D78AA" w14:textId="77777777" w:rsidTr="00BF4DD5">
        <w:tc>
          <w:tcPr>
            <w:tcW w:w="10828" w:type="dxa"/>
            <w:tcBorders>
              <w:top w:val="none" w:sz="0" w:space="0" w:color="D4D2D2"/>
              <w:left w:val="none" w:sz="0" w:space="0" w:color="D4D2D2"/>
              <w:bottom w:val="none" w:sz="0" w:space="0" w:color="D4D2D2"/>
              <w:right w:val="none" w:sz="0" w:space="0" w:color="D4D2D2"/>
            </w:tcBorders>
          </w:tcPr>
          <w:p w14:paraId="2C32EA26" w14:textId="77777777" w:rsidR="007B2E5F" w:rsidRPr="00C1551C" w:rsidRDefault="008D0B6F" w:rsidP="00AD016F">
            <w:pPr>
              <w:pStyle w:val="SDSTableTextBold"/>
              <w:rPr>
                <w:noProof w:val="0"/>
                <w:lang w:val="en-US"/>
              </w:rPr>
            </w:pPr>
            <w:r w:rsidRPr="00C1551C">
              <w:rPr>
                <w:lang w:val="en-US"/>
              </w:rPr>
              <w:lastRenderedPageBreak/>
              <w:t>Personal protective equipment symbol(s)</w:t>
            </w:r>
            <w:r w:rsidRPr="00C1551C">
              <w:rPr>
                <w:noProof w:val="0"/>
                <w:lang w:val="en-US"/>
              </w:rPr>
              <w:t>:</w:t>
            </w:r>
          </w:p>
        </w:tc>
      </w:tr>
      <w:tr w:rsidR="00DD14CB" w14:paraId="1662C30B" w14:textId="77777777" w:rsidTr="00BF4DD5">
        <w:tc>
          <w:tcPr>
            <w:tcW w:w="10828" w:type="dxa"/>
            <w:tcBorders>
              <w:top w:val="none" w:sz="0" w:space="0" w:color="D4D2D2"/>
              <w:left w:val="none" w:sz="0" w:space="0" w:color="D4D2D2"/>
              <w:bottom w:val="none" w:sz="0" w:space="0" w:color="D4D2D2"/>
              <w:right w:val="none" w:sz="0" w:space="0" w:color="D4D2D2"/>
            </w:tcBorders>
          </w:tcPr>
          <w:p w14:paraId="0F1AE8D4" w14:textId="77777777" w:rsidR="000C19E2" w:rsidRPr="00C1551C" w:rsidRDefault="004A3C0D" w:rsidP="005A076F">
            <w:pPr>
              <w:pStyle w:val="SDSTableTextNormal"/>
              <w:rPr>
                <w:noProof w:val="0"/>
                <w:lang w:val="en-US"/>
              </w:rPr>
            </w:pPr>
            <w:r w:rsidRPr="00C1551C">
              <w:rPr>
                <w:lang w:val="en-US"/>
              </w:rPr>
              <w:drawing>
                <wp:inline distT="0" distB="0" distL="0" distR="0" wp14:anchorId="6FBF9376" wp14:editId="238906F0">
                  <wp:extent cx="635000" cy="635000"/>
                  <wp:effectExtent l="0" t="0" r="0" b="0"/>
                  <wp:docPr id="100012" name="Picture 100012" descr="Protective gloves against chemicals (EN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2" name=""/>
                          <pic:cNvPicPr>
                            <a:picLocks noChangeAspect="1"/>
                          </pic:cNvPicPr>
                        </pic:nvPicPr>
                        <pic:blipFill>
                          <a:blip r:embed="rId11"/>
                          <a:stretch>
                            <a:fillRect/>
                          </a:stretch>
                        </pic:blipFill>
                        <pic:spPr>
                          <a:xfrm>
                            <a:off x="0" y="0"/>
                            <a:ext cx="635000" cy="635000"/>
                          </a:xfrm>
                          <a:prstGeom prst="rect">
                            <a:avLst/>
                          </a:prstGeom>
                        </pic:spPr>
                      </pic:pic>
                    </a:graphicData>
                  </a:graphic>
                </wp:inline>
              </w:drawing>
            </w:r>
            <w:r w:rsidRPr="00C1551C">
              <w:rPr>
                <w:noProof w:val="0"/>
                <w:lang w:val="en-US"/>
              </w:rPr>
              <w:t xml:space="preserve"> </w:t>
            </w:r>
            <w:r w:rsidRPr="00C1551C">
              <w:rPr>
                <w:lang w:val="en-US"/>
              </w:rPr>
              <w:drawing>
                <wp:inline distT="0" distB="0" distL="0" distR="0" wp14:anchorId="5ADBDC69" wp14:editId="3FA37CF7">
                  <wp:extent cx="635000" cy="635000"/>
                  <wp:effectExtent l="0" t="0" r="0" b="0"/>
                  <wp:docPr id="100014" name="Picture 100014" descr="Chemical goggles or face 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4" name=""/>
                          <pic:cNvPicPr>
                            <a:picLocks noChangeAspect="1"/>
                          </pic:cNvPicPr>
                        </pic:nvPicPr>
                        <pic:blipFill>
                          <a:blip r:embed="rId12"/>
                          <a:stretch>
                            <a:fillRect/>
                          </a:stretch>
                        </pic:blipFill>
                        <pic:spPr>
                          <a:xfrm>
                            <a:off x="0" y="0"/>
                            <a:ext cx="635000" cy="635000"/>
                          </a:xfrm>
                          <a:prstGeom prst="rect">
                            <a:avLst/>
                          </a:prstGeom>
                        </pic:spPr>
                      </pic:pic>
                    </a:graphicData>
                  </a:graphic>
                </wp:inline>
              </w:drawing>
            </w:r>
            <w:r w:rsidRPr="00C1551C">
              <w:rPr>
                <w:noProof w:val="0"/>
                <w:lang w:val="en-US"/>
              </w:rPr>
              <w:t xml:space="preserve"> </w:t>
            </w:r>
            <w:r w:rsidRPr="00C1551C">
              <w:rPr>
                <w:lang w:val="en-US"/>
              </w:rPr>
              <w:drawing>
                <wp:inline distT="0" distB="0" distL="0" distR="0" wp14:anchorId="7DFDDAE1" wp14:editId="0EC2F110">
                  <wp:extent cx="635000" cy="635000"/>
                  <wp:effectExtent l="0" t="0" r="0" b="0"/>
                  <wp:docPr id="100016" name="Picture 100016"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6" name=""/>
                          <pic:cNvPicPr>
                            <a:picLocks noChangeAspect="1"/>
                          </pic:cNvPicPr>
                        </pic:nvPicPr>
                        <pic:blipFill>
                          <a:blip r:embed="rId13"/>
                          <a:stretch>
                            <a:fillRect/>
                          </a:stretch>
                        </pic:blipFill>
                        <pic:spPr>
                          <a:xfrm>
                            <a:off x="0" y="0"/>
                            <a:ext cx="635000" cy="635000"/>
                          </a:xfrm>
                          <a:prstGeom prst="rect">
                            <a:avLst/>
                          </a:prstGeom>
                        </pic:spPr>
                      </pic:pic>
                    </a:graphicData>
                  </a:graphic>
                </wp:inline>
              </w:drawing>
            </w:r>
            <w:r w:rsidRPr="00C1551C">
              <w:rPr>
                <w:noProof w:val="0"/>
                <w:lang w:val="en-US"/>
              </w:rPr>
              <w:t xml:space="preserve"> </w:t>
            </w:r>
            <w:r w:rsidRPr="00C1551C">
              <w:rPr>
                <w:lang w:val="en-US"/>
              </w:rPr>
              <w:drawing>
                <wp:inline distT="0" distB="0" distL="0" distR="0" wp14:anchorId="67A6A816" wp14:editId="7F8B3373">
                  <wp:extent cx="635000" cy="635000"/>
                  <wp:effectExtent l="0" t="0" r="0" b="0"/>
                  <wp:docPr id="100018" name="Picture 100018" descr="Use NIOSH approved respirator if ventilation is inadequate. SCBA for emergency responders. Must be used in accordance with an OSHA complaint respiratory protection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8" name=""/>
                          <pic:cNvPicPr>
                            <a:picLocks noChangeAspect="1"/>
                          </pic:cNvPicPr>
                        </pic:nvPicPr>
                        <pic:blipFill>
                          <a:blip r:embed="rId14"/>
                          <a:stretch>
                            <a:fillRect/>
                          </a:stretch>
                        </pic:blipFill>
                        <pic:spPr>
                          <a:xfrm>
                            <a:off x="0" y="0"/>
                            <a:ext cx="635000" cy="635000"/>
                          </a:xfrm>
                          <a:prstGeom prst="rect">
                            <a:avLst/>
                          </a:prstGeom>
                        </pic:spPr>
                      </pic:pic>
                    </a:graphicData>
                  </a:graphic>
                </wp:inline>
              </w:drawing>
            </w:r>
          </w:p>
        </w:tc>
      </w:tr>
    </w:tbl>
    <w:p w14:paraId="65E12F0C" w14:textId="77777777" w:rsidR="00346760" w:rsidRPr="00C87FC5" w:rsidRDefault="004A3C0D" w:rsidP="00B42135">
      <w:pPr>
        <w:pStyle w:val="SDSTextHeading1"/>
        <w:rPr>
          <w:noProof w:val="0"/>
          <w:lang w:val="en-US"/>
        </w:rPr>
      </w:pPr>
      <w:r w:rsidRPr="00C87FC5">
        <w:rPr>
          <w:lang w:val="en-US"/>
        </w:rPr>
        <w:t>SECTION 9</w:t>
      </w:r>
      <w:r w:rsidR="008D0B6F" w:rsidRPr="00C87FC5">
        <w:rPr>
          <w:noProof w:val="0"/>
          <w:lang w:val="en-US"/>
        </w:rPr>
        <w:t xml:space="preserve">: </w:t>
      </w:r>
      <w:r w:rsidRPr="00C87FC5">
        <w:rPr>
          <w:lang w:val="en-US"/>
        </w:rPr>
        <w:t>Physical and chemical properties</w:t>
      </w:r>
    </w:p>
    <w:p w14:paraId="0AD6C617" w14:textId="77777777" w:rsidR="0075599D" w:rsidRPr="008D0B6F" w:rsidRDefault="00530C1D" w:rsidP="00B42135">
      <w:pPr>
        <w:pStyle w:val="SDSTextHeading2"/>
        <w:rPr>
          <w:noProof w:val="0"/>
          <w:lang w:val="en-US"/>
        </w:rPr>
      </w:pPr>
      <w:r w:rsidRPr="008D0B6F">
        <w:rPr>
          <w:noProof w:val="0"/>
          <w:lang w:val="en-US"/>
        </w:rPr>
        <w:t xml:space="preserve">9.1. </w:t>
      </w:r>
      <w:r w:rsidR="003B1123" w:rsidRPr="008D0B6F">
        <w:rPr>
          <w:lang w:val="en-US"/>
        </w:rPr>
        <w:t>Information on basic physical and chemical properties</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5A1899AC"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6C7A14F4" w14:textId="77777777" w:rsidR="000D2F41" w:rsidRPr="00C1551C" w:rsidRDefault="004A3C0D" w:rsidP="005A076F">
            <w:pPr>
              <w:pStyle w:val="SDSTableTextNormal"/>
              <w:rPr>
                <w:noProof w:val="0"/>
                <w:lang w:val="en-US"/>
              </w:rPr>
            </w:pPr>
            <w:r w:rsidRPr="00C1551C">
              <w:rPr>
                <w:lang w:val="en-US"/>
              </w:rPr>
              <w:t>Physical state</w:t>
            </w:r>
          </w:p>
        </w:tc>
        <w:tc>
          <w:tcPr>
            <w:tcW w:w="283" w:type="dxa"/>
            <w:tcBorders>
              <w:top w:val="none" w:sz="0" w:space="0" w:color="D4D2D2"/>
              <w:left w:val="none" w:sz="0" w:space="0" w:color="D4D2D2"/>
              <w:bottom w:val="none" w:sz="0" w:space="0" w:color="D4D2D2"/>
              <w:right w:val="none" w:sz="0" w:space="0" w:color="D4D2D2"/>
            </w:tcBorders>
          </w:tcPr>
          <w:p w14:paraId="2282C21D"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D5D948D" w14:textId="77777777" w:rsidR="000D2F41" w:rsidRPr="00C1551C" w:rsidRDefault="00C87E71" w:rsidP="005A076F">
            <w:pPr>
              <w:pStyle w:val="SDSTableTextNormal"/>
              <w:rPr>
                <w:noProof w:val="0"/>
                <w:lang w:val="en-US"/>
              </w:rPr>
            </w:pPr>
            <w:r>
              <w:rPr>
                <w:lang w:val="en-US"/>
              </w:rPr>
              <w:t>Liquid.</w:t>
            </w:r>
          </w:p>
        </w:tc>
      </w:tr>
      <w:tr w:rsidR="00DD14CB" w14:paraId="21E9AD60"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7CCC3B04" w14:textId="77777777" w:rsidR="000D2F41" w:rsidRPr="00C1551C" w:rsidRDefault="004A3C0D" w:rsidP="005A076F">
            <w:pPr>
              <w:pStyle w:val="SDSTableTextNormal"/>
              <w:rPr>
                <w:noProof w:val="0"/>
                <w:lang w:val="en-US"/>
              </w:rPr>
            </w:pPr>
            <w:r w:rsidRPr="00C1551C">
              <w:rPr>
                <w:lang w:val="en-US"/>
              </w:rPr>
              <w:t>Appearance</w:t>
            </w:r>
          </w:p>
        </w:tc>
        <w:tc>
          <w:tcPr>
            <w:tcW w:w="283" w:type="dxa"/>
            <w:tcBorders>
              <w:top w:val="none" w:sz="0" w:space="0" w:color="D4D2D2"/>
              <w:left w:val="none" w:sz="0" w:space="0" w:color="D4D2D2"/>
              <w:bottom w:val="none" w:sz="0" w:space="0" w:color="D4D2D2"/>
              <w:right w:val="none" w:sz="0" w:space="0" w:color="D4D2D2"/>
            </w:tcBorders>
          </w:tcPr>
          <w:p w14:paraId="4200F8FF"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A5D21E2" w14:textId="77777777" w:rsidR="000D2F41" w:rsidRPr="00C1551C" w:rsidRDefault="00EC5792" w:rsidP="005A076F">
            <w:pPr>
              <w:pStyle w:val="SDSTableTextNormal"/>
              <w:rPr>
                <w:noProof w:val="0"/>
                <w:lang w:val="en-US"/>
              </w:rPr>
            </w:pPr>
            <w:r>
              <w:rPr>
                <w:lang w:val="en-US"/>
              </w:rPr>
              <w:t>Liquid.</w:t>
            </w:r>
          </w:p>
        </w:tc>
      </w:tr>
      <w:tr w:rsidR="00DD14CB" w14:paraId="6919062E"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1CAD0049" w14:textId="77777777" w:rsidR="000D2F41" w:rsidRPr="00C1551C" w:rsidRDefault="004A3C0D" w:rsidP="005A076F">
            <w:pPr>
              <w:pStyle w:val="SDSTableTextNormal"/>
              <w:rPr>
                <w:noProof w:val="0"/>
                <w:lang w:val="en-US"/>
              </w:rPr>
            </w:pPr>
            <w:r w:rsidRPr="00C1551C">
              <w:rPr>
                <w:lang w:val="en-US"/>
              </w:rPr>
              <w:t>Color</w:t>
            </w:r>
          </w:p>
        </w:tc>
        <w:tc>
          <w:tcPr>
            <w:tcW w:w="283" w:type="dxa"/>
            <w:tcBorders>
              <w:top w:val="none" w:sz="0" w:space="0" w:color="D4D2D2"/>
              <w:left w:val="none" w:sz="0" w:space="0" w:color="D4D2D2"/>
              <w:bottom w:val="none" w:sz="0" w:space="0" w:color="D4D2D2"/>
              <w:right w:val="none" w:sz="0" w:space="0" w:color="D4D2D2"/>
            </w:tcBorders>
          </w:tcPr>
          <w:p w14:paraId="33F0C424"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6A167D4" w14:textId="77777777" w:rsidR="000D2F41" w:rsidRPr="00C1551C" w:rsidRDefault="004A3C0D" w:rsidP="005A076F">
            <w:pPr>
              <w:pStyle w:val="SDSTableTextNormal"/>
              <w:rPr>
                <w:noProof w:val="0"/>
                <w:lang w:val="en-US"/>
              </w:rPr>
            </w:pPr>
            <w:r w:rsidRPr="00C1551C">
              <w:rPr>
                <w:lang w:val="en-US"/>
              </w:rPr>
              <w:t>Amber</w:t>
            </w:r>
          </w:p>
        </w:tc>
      </w:tr>
      <w:tr w:rsidR="00DD14CB" w14:paraId="6CD34C0B"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000F0E92" w14:textId="77777777" w:rsidR="000D2F41" w:rsidRPr="00C1551C" w:rsidRDefault="004A3C0D" w:rsidP="005A076F">
            <w:pPr>
              <w:pStyle w:val="SDSTableTextNormal"/>
              <w:rPr>
                <w:noProof w:val="0"/>
                <w:lang w:val="en-US"/>
              </w:rPr>
            </w:pPr>
            <w:r w:rsidRPr="00C1551C">
              <w:rPr>
                <w:lang w:val="en-US"/>
              </w:rPr>
              <w:t>Odor</w:t>
            </w:r>
          </w:p>
        </w:tc>
        <w:tc>
          <w:tcPr>
            <w:tcW w:w="283" w:type="dxa"/>
            <w:tcBorders>
              <w:top w:val="none" w:sz="0" w:space="0" w:color="D4D2D2"/>
              <w:left w:val="none" w:sz="0" w:space="0" w:color="D4D2D2"/>
              <w:bottom w:val="none" w:sz="0" w:space="0" w:color="D4D2D2"/>
              <w:right w:val="none" w:sz="0" w:space="0" w:color="D4D2D2"/>
            </w:tcBorders>
          </w:tcPr>
          <w:p w14:paraId="5CAEB42E"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5432AF2" w14:textId="77777777" w:rsidR="000D2F41" w:rsidRPr="00C1551C" w:rsidRDefault="004A3C0D" w:rsidP="005A076F">
            <w:pPr>
              <w:pStyle w:val="SDSTableTextNormal"/>
              <w:rPr>
                <w:noProof w:val="0"/>
                <w:lang w:val="en-US"/>
              </w:rPr>
            </w:pPr>
            <w:r w:rsidRPr="00C1551C">
              <w:rPr>
                <w:lang w:val="en-US"/>
              </w:rPr>
              <w:t>Solvent-like</w:t>
            </w:r>
          </w:p>
        </w:tc>
      </w:tr>
      <w:tr w:rsidR="00DD14CB" w14:paraId="14155593"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011942CD" w14:textId="77777777" w:rsidR="000D2F41" w:rsidRPr="00C1551C" w:rsidRDefault="004A3C0D" w:rsidP="005A076F">
            <w:pPr>
              <w:pStyle w:val="SDSTableTextNormal"/>
              <w:rPr>
                <w:noProof w:val="0"/>
                <w:lang w:val="en-US"/>
              </w:rPr>
            </w:pPr>
            <w:r w:rsidRPr="00C1551C">
              <w:rPr>
                <w:lang w:val="en-US"/>
              </w:rPr>
              <w:t>Odor threshold</w:t>
            </w:r>
          </w:p>
        </w:tc>
        <w:tc>
          <w:tcPr>
            <w:tcW w:w="283" w:type="dxa"/>
            <w:tcBorders>
              <w:top w:val="none" w:sz="0" w:space="0" w:color="D4D2D2"/>
              <w:left w:val="none" w:sz="0" w:space="0" w:color="D4D2D2"/>
              <w:bottom w:val="none" w:sz="0" w:space="0" w:color="D4D2D2"/>
              <w:right w:val="none" w:sz="0" w:space="0" w:color="D4D2D2"/>
            </w:tcBorders>
          </w:tcPr>
          <w:p w14:paraId="41246F3D"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DCC5CEA" w14:textId="77777777" w:rsidR="00844440" w:rsidRPr="00C1551C" w:rsidRDefault="008D0B6F" w:rsidP="005A076F">
            <w:pPr>
              <w:pStyle w:val="SDSTableTextNormal"/>
              <w:rPr>
                <w:noProof w:val="0"/>
                <w:lang w:val="en-US"/>
              </w:rPr>
            </w:pPr>
            <w:r w:rsidRPr="00C1551C">
              <w:rPr>
                <w:noProof w:val="0"/>
                <w:lang w:val="en-US"/>
              </w:rPr>
              <w:t>No data available</w:t>
            </w:r>
          </w:p>
        </w:tc>
      </w:tr>
      <w:tr w:rsidR="00DD14CB" w14:paraId="4AA33796"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1180B6B5" w14:textId="77777777" w:rsidR="000D2F41" w:rsidRPr="00C1551C" w:rsidRDefault="004A3C0D" w:rsidP="005A076F">
            <w:pPr>
              <w:pStyle w:val="SDSTableTextNormal"/>
              <w:rPr>
                <w:noProof w:val="0"/>
                <w:lang w:val="en-US"/>
              </w:rPr>
            </w:pPr>
            <w:r w:rsidRPr="00C1551C">
              <w:rPr>
                <w:lang w:val="en-US"/>
              </w:rPr>
              <w:t>pH</w:t>
            </w:r>
          </w:p>
        </w:tc>
        <w:tc>
          <w:tcPr>
            <w:tcW w:w="283" w:type="dxa"/>
            <w:tcBorders>
              <w:top w:val="none" w:sz="0" w:space="0" w:color="D4D2D2"/>
              <w:left w:val="none" w:sz="0" w:space="0" w:color="D4D2D2"/>
              <w:bottom w:val="none" w:sz="0" w:space="0" w:color="D4D2D2"/>
              <w:right w:val="none" w:sz="0" w:space="0" w:color="D4D2D2"/>
            </w:tcBorders>
          </w:tcPr>
          <w:p w14:paraId="11EDEA1D"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F3B2264" w14:textId="77777777" w:rsidR="000D2F41" w:rsidRPr="00C1551C" w:rsidRDefault="008D0B6F" w:rsidP="005A076F">
            <w:pPr>
              <w:pStyle w:val="SDSTableTextNormal"/>
              <w:rPr>
                <w:noProof w:val="0"/>
                <w:lang w:val="en-US"/>
              </w:rPr>
            </w:pPr>
            <w:r w:rsidRPr="00C1551C">
              <w:rPr>
                <w:noProof w:val="0"/>
                <w:lang w:val="en-US"/>
              </w:rPr>
              <w:t>No data available</w:t>
            </w:r>
          </w:p>
        </w:tc>
      </w:tr>
      <w:tr w:rsidR="00DD14CB" w14:paraId="71A1987A"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729846A3" w14:textId="77777777" w:rsidR="000D2F41" w:rsidRPr="00C1551C" w:rsidRDefault="004A3C0D" w:rsidP="005A076F">
            <w:pPr>
              <w:pStyle w:val="SDSTableTextNormal"/>
              <w:rPr>
                <w:noProof w:val="0"/>
                <w:lang w:val="en-US"/>
              </w:rPr>
            </w:pPr>
            <w:r w:rsidRPr="00C1551C">
              <w:rPr>
                <w:lang w:val="en-US"/>
              </w:rPr>
              <w:t>Melting point</w:t>
            </w:r>
          </w:p>
        </w:tc>
        <w:tc>
          <w:tcPr>
            <w:tcW w:w="283" w:type="dxa"/>
            <w:tcBorders>
              <w:top w:val="none" w:sz="0" w:space="0" w:color="D4D2D2"/>
              <w:left w:val="none" w:sz="0" w:space="0" w:color="D4D2D2"/>
              <w:bottom w:val="none" w:sz="0" w:space="0" w:color="D4D2D2"/>
              <w:right w:val="none" w:sz="0" w:space="0" w:color="D4D2D2"/>
            </w:tcBorders>
          </w:tcPr>
          <w:p w14:paraId="56DAD08D"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37F9C72" w14:textId="77777777" w:rsidR="000D2F41" w:rsidRPr="00C1551C" w:rsidRDefault="004A3C0D" w:rsidP="005A076F">
            <w:pPr>
              <w:pStyle w:val="SDSTableTextNormal"/>
              <w:rPr>
                <w:noProof w:val="0"/>
                <w:lang w:val="en-US"/>
              </w:rPr>
            </w:pPr>
            <w:r w:rsidRPr="00C1551C">
              <w:rPr>
                <w:lang w:val="en-US"/>
              </w:rPr>
              <w:t>Not applicable</w:t>
            </w:r>
          </w:p>
        </w:tc>
      </w:tr>
      <w:tr w:rsidR="00DD14CB" w14:paraId="04627F02"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5F638312" w14:textId="77777777" w:rsidR="000D2F41" w:rsidRPr="00C1551C" w:rsidRDefault="004A3C0D" w:rsidP="005A076F">
            <w:pPr>
              <w:pStyle w:val="SDSTableTextNormal"/>
              <w:rPr>
                <w:noProof w:val="0"/>
                <w:lang w:val="en-US"/>
              </w:rPr>
            </w:pPr>
            <w:r w:rsidRPr="00C1551C">
              <w:rPr>
                <w:lang w:val="en-US"/>
              </w:rPr>
              <w:t>Freezing point</w:t>
            </w:r>
          </w:p>
        </w:tc>
        <w:tc>
          <w:tcPr>
            <w:tcW w:w="283" w:type="dxa"/>
            <w:tcBorders>
              <w:top w:val="none" w:sz="0" w:space="0" w:color="D4D2D2"/>
              <w:left w:val="none" w:sz="0" w:space="0" w:color="D4D2D2"/>
              <w:bottom w:val="none" w:sz="0" w:space="0" w:color="D4D2D2"/>
              <w:right w:val="none" w:sz="0" w:space="0" w:color="D4D2D2"/>
            </w:tcBorders>
          </w:tcPr>
          <w:p w14:paraId="07A82208"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82E543D" w14:textId="77777777" w:rsidR="000D2F41" w:rsidRPr="00C1551C" w:rsidRDefault="008D0B6F" w:rsidP="005A076F">
            <w:pPr>
              <w:pStyle w:val="SDSTableTextNormal"/>
              <w:rPr>
                <w:noProof w:val="0"/>
                <w:lang w:val="en-US"/>
              </w:rPr>
            </w:pPr>
            <w:r w:rsidRPr="00C1551C">
              <w:rPr>
                <w:noProof w:val="0"/>
                <w:lang w:val="en-US"/>
              </w:rPr>
              <w:t>No data available</w:t>
            </w:r>
          </w:p>
        </w:tc>
      </w:tr>
      <w:tr w:rsidR="00DD14CB" w14:paraId="0DECC9F1"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51AF10D8" w14:textId="77777777" w:rsidR="000D2F41" w:rsidRPr="00C1551C" w:rsidRDefault="004A3C0D" w:rsidP="005A076F">
            <w:pPr>
              <w:pStyle w:val="SDSTableTextNormal"/>
              <w:rPr>
                <w:noProof w:val="0"/>
                <w:lang w:val="en-US"/>
              </w:rPr>
            </w:pPr>
            <w:r w:rsidRPr="00C1551C">
              <w:rPr>
                <w:lang w:val="en-US"/>
              </w:rPr>
              <w:t>Boiling point</w:t>
            </w:r>
          </w:p>
        </w:tc>
        <w:tc>
          <w:tcPr>
            <w:tcW w:w="283" w:type="dxa"/>
            <w:tcBorders>
              <w:top w:val="none" w:sz="0" w:space="0" w:color="D4D2D2"/>
              <w:left w:val="none" w:sz="0" w:space="0" w:color="D4D2D2"/>
              <w:bottom w:val="none" w:sz="0" w:space="0" w:color="D4D2D2"/>
              <w:right w:val="none" w:sz="0" w:space="0" w:color="D4D2D2"/>
            </w:tcBorders>
          </w:tcPr>
          <w:p w14:paraId="4426133F"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3BD3D7E" w14:textId="77777777" w:rsidR="000D2F41" w:rsidRPr="00C1551C" w:rsidRDefault="008D0B6F" w:rsidP="005A076F">
            <w:pPr>
              <w:pStyle w:val="SDSTableTextNormal"/>
              <w:rPr>
                <w:noProof w:val="0"/>
                <w:lang w:val="en-US"/>
              </w:rPr>
            </w:pPr>
            <w:r w:rsidRPr="00C1551C">
              <w:rPr>
                <w:noProof w:val="0"/>
                <w:lang w:val="en-US"/>
              </w:rPr>
              <w:t>No data available</w:t>
            </w:r>
          </w:p>
        </w:tc>
      </w:tr>
      <w:tr w:rsidR="00DD14CB" w14:paraId="312A9E83"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500BDABF" w14:textId="77777777" w:rsidR="000D2F41" w:rsidRPr="00C1551C" w:rsidRDefault="004A3C0D" w:rsidP="005A076F">
            <w:pPr>
              <w:pStyle w:val="SDSTableTextNormal"/>
              <w:rPr>
                <w:noProof w:val="0"/>
                <w:lang w:val="en-US"/>
              </w:rPr>
            </w:pPr>
            <w:r w:rsidRPr="00C1551C">
              <w:rPr>
                <w:lang w:val="en-US"/>
              </w:rPr>
              <w:t>Flash point</w:t>
            </w:r>
          </w:p>
        </w:tc>
        <w:tc>
          <w:tcPr>
            <w:tcW w:w="283" w:type="dxa"/>
            <w:tcBorders>
              <w:top w:val="none" w:sz="0" w:space="0" w:color="D4D2D2"/>
              <w:left w:val="none" w:sz="0" w:space="0" w:color="D4D2D2"/>
              <w:bottom w:val="none" w:sz="0" w:space="0" w:color="D4D2D2"/>
              <w:right w:val="none" w:sz="0" w:space="0" w:color="D4D2D2"/>
            </w:tcBorders>
          </w:tcPr>
          <w:p w14:paraId="71D3B411"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1AFD27B" w14:textId="77777777" w:rsidR="000D2F41" w:rsidRPr="00C1551C" w:rsidRDefault="004A3C0D" w:rsidP="005A076F">
            <w:pPr>
              <w:pStyle w:val="SDSTableTextNormal"/>
              <w:rPr>
                <w:noProof w:val="0"/>
                <w:lang w:val="en-US"/>
              </w:rPr>
            </w:pPr>
            <w:r w:rsidRPr="00C1551C">
              <w:rPr>
                <w:lang w:val="en-US"/>
              </w:rPr>
              <w:t>104 °F</w:t>
            </w:r>
          </w:p>
        </w:tc>
      </w:tr>
      <w:tr w:rsidR="00DD14CB" w14:paraId="2D507323"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4B0FDBA9" w14:textId="77777777" w:rsidR="000D2F41" w:rsidRPr="00C1551C" w:rsidRDefault="004A3C0D" w:rsidP="005A076F">
            <w:pPr>
              <w:pStyle w:val="SDSTableTextNormal"/>
              <w:rPr>
                <w:noProof w:val="0"/>
                <w:lang w:val="en-US"/>
              </w:rPr>
            </w:pPr>
            <w:r w:rsidRPr="00C1551C">
              <w:rPr>
                <w:lang w:val="en-US"/>
              </w:rPr>
              <w:t>Relative evaporation rate (butyl acetate=1)</w:t>
            </w:r>
          </w:p>
        </w:tc>
        <w:tc>
          <w:tcPr>
            <w:tcW w:w="283" w:type="dxa"/>
            <w:tcBorders>
              <w:top w:val="none" w:sz="0" w:space="0" w:color="D4D2D2"/>
              <w:left w:val="none" w:sz="0" w:space="0" w:color="D4D2D2"/>
              <w:bottom w:val="none" w:sz="0" w:space="0" w:color="D4D2D2"/>
              <w:right w:val="none" w:sz="0" w:space="0" w:color="D4D2D2"/>
            </w:tcBorders>
          </w:tcPr>
          <w:p w14:paraId="3A6AB497"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A9EE8A9" w14:textId="77777777" w:rsidR="000D2F41" w:rsidRPr="00C1551C" w:rsidRDefault="008D0B6F" w:rsidP="005A076F">
            <w:pPr>
              <w:pStyle w:val="SDSTableTextNormal"/>
              <w:rPr>
                <w:noProof w:val="0"/>
                <w:lang w:val="en-US"/>
              </w:rPr>
            </w:pPr>
            <w:r w:rsidRPr="00C1551C">
              <w:rPr>
                <w:noProof w:val="0"/>
                <w:lang w:val="en-US"/>
              </w:rPr>
              <w:t>No data available</w:t>
            </w:r>
          </w:p>
        </w:tc>
      </w:tr>
      <w:tr w:rsidR="00DD14CB" w14:paraId="2A17B15B"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025DD418" w14:textId="77777777" w:rsidR="000D2F41" w:rsidRPr="00C1551C" w:rsidRDefault="008D0B6F" w:rsidP="005A076F">
            <w:pPr>
              <w:pStyle w:val="SDSTableTextNormal"/>
              <w:rPr>
                <w:noProof w:val="0"/>
                <w:lang w:val="en-US"/>
              </w:rPr>
            </w:pPr>
            <w:r>
              <w:rPr>
                <w:lang w:val="en-US"/>
              </w:rPr>
              <w:t>Flammability (solid, gas)</w:t>
            </w:r>
          </w:p>
        </w:tc>
        <w:tc>
          <w:tcPr>
            <w:tcW w:w="283" w:type="dxa"/>
            <w:tcBorders>
              <w:top w:val="none" w:sz="0" w:space="0" w:color="D4D2D2"/>
              <w:left w:val="none" w:sz="0" w:space="0" w:color="D4D2D2"/>
              <w:bottom w:val="none" w:sz="0" w:space="0" w:color="D4D2D2"/>
              <w:right w:val="none" w:sz="0" w:space="0" w:color="D4D2D2"/>
            </w:tcBorders>
          </w:tcPr>
          <w:p w14:paraId="649E500B"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871A019" w14:textId="77777777" w:rsidR="000D2F41" w:rsidRPr="00C1551C" w:rsidRDefault="004A3C0D" w:rsidP="005A076F">
            <w:pPr>
              <w:pStyle w:val="SDSTableTextNormal"/>
              <w:rPr>
                <w:noProof w:val="0"/>
                <w:lang w:val="en-US"/>
              </w:rPr>
            </w:pPr>
            <w:r w:rsidRPr="00C1551C">
              <w:rPr>
                <w:lang w:val="en-US"/>
              </w:rPr>
              <w:t>Not applicable.</w:t>
            </w:r>
          </w:p>
        </w:tc>
      </w:tr>
      <w:tr w:rsidR="00DD14CB" w14:paraId="1F24432E"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69FBB477" w14:textId="77777777" w:rsidR="000D2F41" w:rsidRPr="00C1551C" w:rsidRDefault="004A3C0D" w:rsidP="005A076F">
            <w:pPr>
              <w:pStyle w:val="SDSTableTextNormal"/>
              <w:rPr>
                <w:noProof w:val="0"/>
                <w:lang w:val="en-US"/>
              </w:rPr>
            </w:pPr>
            <w:r w:rsidRPr="00C1551C">
              <w:rPr>
                <w:lang w:val="en-US"/>
              </w:rPr>
              <w:t>Vapor pressure</w:t>
            </w:r>
          </w:p>
        </w:tc>
        <w:tc>
          <w:tcPr>
            <w:tcW w:w="283" w:type="dxa"/>
            <w:tcBorders>
              <w:top w:val="none" w:sz="0" w:space="0" w:color="D4D2D2"/>
              <w:left w:val="none" w:sz="0" w:space="0" w:color="D4D2D2"/>
              <w:bottom w:val="none" w:sz="0" w:space="0" w:color="D4D2D2"/>
              <w:right w:val="none" w:sz="0" w:space="0" w:color="D4D2D2"/>
            </w:tcBorders>
          </w:tcPr>
          <w:p w14:paraId="78473336"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E8493BB" w14:textId="77777777" w:rsidR="000D2F41" w:rsidRPr="00C1551C" w:rsidRDefault="008D0B6F" w:rsidP="005A076F">
            <w:pPr>
              <w:pStyle w:val="SDSTableTextNormal"/>
              <w:rPr>
                <w:noProof w:val="0"/>
                <w:lang w:val="en-US"/>
              </w:rPr>
            </w:pPr>
            <w:r w:rsidRPr="00C1551C">
              <w:rPr>
                <w:noProof w:val="0"/>
                <w:lang w:val="en-US"/>
              </w:rPr>
              <w:t>No data available</w:t>
            </w:r>
          </w:p>
        </w:tc>
      </w:tr>
      <w:tr w:rsidR="00DD14CB" w14:paraId="33035EA3"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4D31F1CF" w14:textId="77777777" w:rsidR="000D2F41" w:rsidRPr="00A27762" w:rsidRDefault="004A3C0D" w:rsidP="005A076F">
            <w:pPr>
              <w:pStyle w:val="SDSTableTextNormal"/>
              <w:rPr>
                <w:noProof w:val="0"/>
                <w:lang w:val="nl-BE"/>
              </w:rPr>
            </w:pPr>
            <w:r w:rsidRPr="00A27762">
              <w:rPr>
                <w:lang w:val="nl-BE"/>
              </w:rPr>
              <w:t>Relative vapor density at 20°C</w:t>
            </w:r>
          </w:p>
        </w:tc>
        <w:tc>
          <w:tcPr>
            <w:tcW w:w="283" w:type="dxa"/>
            <w:tcBorders>
              <w:top w:val="none" w:sz="0" w:space="0" w:color="D4D2D2"/>
              <w:left w:val="none" w:sz="0" w:space="0" w:color="D4D2D2"/>
              <w:bottom w:val="none" w:sz="0" w:space="0" w:color="D4D2D2"/>
              <w:right w:val="none" w:sz="0" w:space="0" w:color="D4D2D2"/>
            </w:tcBorders>
          </w:tcPr>
          <w:p w14:paraId="10167196"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81043BC" w14:textId="77777777" w:rsidR="000D2F41" w:rsidRPr="00C1551C" w:rsidRDefault="008D0B6F" w:rsidP="005A076F">
            <w:pPr>
              <w:pStyle w:val="SDSTableTextNormal"/>
              <w:rPr>
                <w:noProof w:val="0"/>
                <w:lang w:val="en-US"/>
              </w:rPr>
            </w:pPr>
            <w:r w:rsidRPr="00C1551C">
              <w:rPr>
                <w:noProof w:val="0"/>
                <w:lang w:val="en-US"/>
              </w:rPr>
              <w:t>No data available</w:t>
            </w:r>
          </w:p>
        </w:tc>
      </w:tr>
      <w:tr w:rsidR="00DD14CB" w14:paraId="22FD40A7"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235256CD" w14:textId="77777777" w:rsidR="000D2F41" w:rsidRPr="00C1551C" w:rsidRDefault="004A3C0D" w:rsidP="005A076F">
            <w:pPr>
              <w:pStyle w:val="SDSTableTextNormal"/>
              <w:rPr>
                <w:noProof w:val="0"/>
                <w:lang w:val="en-US"/>
              </w:rPr>
            </w:pPr>
            <w:r w:rsidRPr="00C1551C">
              <w:rPr>
                <w:lang w:val="en-US"/>
              </w:rPr>
              <w:t>Relative density</w:t>
            </w:r>
          </w:p>
        </w:tc>
        <w:tc>
          <w:tcPr>
            <w:tcW w:w="283" w:type="dxa"/>
            <w:tcBorders>
              <w:top w:val="none" w:sz="0" w:space="0" w:color="D4D2D2"/>
              <w:left w:val="none" w:sz="0" w:space="0" w:color="D4D2D2"/>
              <w:bottom w:val="none" w:sz="0" w:space="0" w:color="D4D2D2"/>
              <w:right w:val="none" w:sz="0" w:space="0" w:color="D4D2D2"/>
            </w:tcBorders>
          </w:tcPr>
          <w:p w14:paraId="28D8CA2B"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FD0A957" w14:textId="77777777" w:rsidR="000D2F41" w:rsidRPr="00C1551C" w:rsidRDefault="004A3C0D" w:rsidP="005A076F">
            <w:pPr>
              <w:pStyle w:val="SDSTableTextNormal"/>
              <w:rPr>
                <w:noProof w:val="0"/>
                <w:lang w:val="en-US"/>
              </w:rPr>
            </w:pPr>
            <w:r w:rsidRPr="00C1551C">
              <w:rPr>
                <w:lang w:val="en-US"/>
              </w:rPr>
              <w:t>0.93</w:t>
            </w:r>
          </w:p>
        </w:tc>
      </w:tr>
      <w:tr w:rsidR="00DD14CB" w14:paraId="5F2AD364"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68A61C89" w14:textId="77777777" w:rsidR="000D2F41" w:rsidRPr="00C1551C" w:rsidRDefault="004A3C0D" w:rsidP="005A076F">
            <w:pPr>
              <w:pStyle w:val="SDSTableTextNormal"/>
              <w:rPr>
                <w:noProof w:val="0"/>
                <w:lang w:val="en-US"/>
              </w:rPr>
            </w:pPr>
            <w:r w:rsidRPr="00C1551C">
              <w:rPr>
                <w:lang w:val="en-US"/>
              </w:rPr>
              <w:t>Solubility</w:t>
            </w:r>
          </w:p>
        </w:tc>
        <w:tc>
          <w:tcPr>
            <w:tcW w:w="283" w:type="dxa"/>
            <w:tcBorders>
              <w:top w:val="none" w:sz="0" w:space="0" w:color="D4D2D2"/>
              <w:left w:val="none" w:sz="0" w:space="0" w:color="D4D2D2"/>
              <w:bottom w:val="none" w:sz="0" w:space="0" w:color="D4D2D2"/>
              <w:right w:val="none" w:sz="0" w:space="0" w:color="D4D2D2"/>
            </w:tcBorders>
          </w:tcPr>
          <w:p w14:paraId="47A193C1"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CAE20BE" w14:textId="77777777" w:rsidR="000D2F41" w:rsidRPr="00C1551C" w:rsidRDefault="008D0B6F" w:rsidP="005A076F">
            <w:pPr>
              <w:pStyle w:val="SDSTableTextNormal"/>
              <w:rPr>
                <w:noProof w:val="0"/>
                <w:lang w:val="en-US"/>
              </w:rPr>
            </w:pPr>
            <w:r w:rsidRPr="00C1551C">
              <w:rPr>
                <w:noProof w:val="0"/>
                <w:lang w:val="en-US"/>
              </w:rPr>
              <w:t>No data available</w:t>
            </w:r>
          </w:p>
        </w:tc>
      </w:tr>
      <w:tr w:rsidR="00DD14CB" w14:paraId="3C5A2925"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08FC9047" w14:textId="77777777" w:rsidR="000D2F41" w:rsidRPr="00C1551C" w:rsidRDefault="008D0B6F" w:rsidP="005A076F">
            <w:pPr>
              <w:pStyle w:val="SDSTableTextNormal"/>
              <w:rPr>
                <w:noProof w:val="0"/>
                <w:lang w:val="en-US"/>
              </w:rPr>
            </w:pPr>
            <w:r w:rsidRPr="00C1551C">
              <w:rPr>
                <w:lang w:val="en-US"/>
              </w:rPr>
              <w:t>Partition coefficient n-octanol/water (Log Pow)</w:t>
            </w:r>
          </w:p>
        </w:tc>
        <w:tc>
          <w:tcPr>
            <w:tcW w:w="283" w:type="dxa"/>
            <w:tcBorders>
              <w:top w:val="none" w:sz="0" w:space="0" w:color="D4D2D2"/>
              <w:left w:val="none" w:sz="0" w:space="0" w:color="D4D2D2"/>
              <w:bottom w:val="none" w:sz="0" w:space="0" w:color="D4D2D2"/>
              <w:right w:val="none" w:sz="0" w:space="0" w:color="D4D2D2"/>
            </w:tcBorders>
          </w:tcPr>
          <w:p w14:paraId="5C37AB50"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EB40CC1" w14:textId="77777777" w:rsidR="000D2F41" w:rsidRPr="00C1551C" w:rsidRDefault="008D0B6F" w:rsidP="005A076F">
            <w:pPr>
              <w:pStyle w:val="SDSTableTextNormal"/>
              <w:rPr>
                <w:noProof w:val="0"/>
                <w:lang w:val="en-US"/>
              </w:rPr>
            </w:pPr>
            <w:r w:rsidRPr="00C1551C">
              <w:rPr>
                <w:noProof w:val="0"/>
                <w:lang w:val="en-US"/>
              </w:rPr>
              <w:t>No data available</w:t>
            </w:r>
          </w:p>
        </w:tc>
      </w:tr>
      <w:tr w:rsidR="00DD14CB" w14:paraId="3E63F653"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69E952E5" w14:textId="77777777" w:rsidR="000D2F41" w:rsidRPr="00C1551C" w:rsidRDefault="004A3C0D" w:rsidP="005A076F">
            <w:pPr>
              <w:pStyle w:val="SDSTableTextNormal"/>
              <w:rPr>
                <w:noProof w:val="0"/>
                <w:lang w:val="en-US"/>
              </w:rPr>
            </w:pPr>
            <w:r w:rsidRPr="00C1551C">
              <w:rPr>
                <w:lang w:val="en-US"/>
              </w:rPr>
              <w:t>Auto-ignition temperature</w:t>
            </w:r>
          </w:p>
        </w:tc>
        <w:tc>
          <w:tcPr>
            <w:tcW w:w="283" w:type="dxa"/>
            <w:tcBorders>
              <w:top w:val="none" w:sz="0" w:space="0" w:color="D4D2D2"/>
              <w:left w:val="none" w:sz="0" w:space="0" w:color="D4D2D2"/>
              <w:bottom w:val="none" w:sz="0" w:space="0" w:color="D4D2D2"/>
              <w:right w:val="none" w:sz="0" w:space="0" w:color="D4D2D2"/>
            </w:tcBorders>
          </w:tcPr>
          <w:p w14:paraId="371E0EF5"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73098D6" w14:textId="77777777" w:rsidR="000D2F41" w:rsidRPr="00C1551C" w:rsidRDefault="008D0B6F" w:rsidP="005A076F">
            <w:pPr>
              <w:pStyle w:val="SDSTableTextNormal"/>
              <w:rPr>
                <w:noProof w:val="0"/>
                <w:lang w:val="en-US"/>
              </w:rPr>
            </w:pPr>
            <w:r w:rsidRPr="00C1551C">
              <w:rPr>
                <w:noProof w:val="0"/>
                <w:lang w:val="en-US"/>
              </w:rPr>
              <w:t>No data available</w:t>
            </w:r>
          </w:p>
        </w:tc>
      </w:tr>
      <w:tr w:rsidR="00DD14CB" w14:paraId="6C0A2B77"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1BEDAAEB" w14:textId="77777777" w:rsidR="000D2F41" w:rsidRPr="00C1551C" w:rsidRDefault="004A3C0D" w:rsidP="005A076F">
            <w:pPr>
              <w:pStyle w:val="SDSTableTextNormal"/>
              <w:rPr>
                <w:noProof w:val="0"/>
                <w:lang w:val="en-US"/>
              </w:rPr>
            </w:pPr>
            <w:r w:rsidRPr="00C1551C">
              <w:rPr>
                <w:lang w:val="en-US"/>
              </w:rPr>
              <w:t>Decomposition temperature</w:t>
            </w:r>
          </w:p>
        </w:tc>
        <w:tc>
          <w:tcPr>
            <w:tcW w:w="283" w:type="dxa"/>
            <w:tcBorders>
              <w:top w:val="none" w:sz="0" w:space="0" w:color="D4D2D2"/>
              <w:left w:val="none" w:sz="0" w:space="0" w:color="D4D2D2"/>
              <w:bottom w:val="none" w:sz="0" w:space="0" w:color="D4D2D2"/>
              <w:right w:val="none" w:sz="0" w:space="0" w:color="D4D2D2"/>
            </w:tcBorders>
          </w:tcPr>
          <w:p w14:paraId="07C2A7E8" w14:textId="77777777" w:rsidR="000D2F41"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1B01B0A" w14:textId="77777777" w:rsidR="000D2F41" w:rsidRPr="00C1551C" w:rsidRDefault="008D0B6F" w:rsidP="005A076F">
            <w:pPr>
              <w:pStyle w:val="SDSTableTextNormal"/>
              <w:rPr>
                <w:noProof w:val="0"/>
                <w:lang w:val="en-US"/>
              </w:rPr>
            </w:pPr>
            <w:r w:rsidRPr="00C1551C">
              <w:rPr>
                <w:noProof w:val="0"/>
                <w:lang w:val="en-US"/>
              </w:rPr>
              <w:t>No data available</w:t>
            </w:r>
          </w:p>
        </w:tc>
      </w:tr>
      <w:tr w:rsidR="00DD14CB" w14:paraId="7436832C"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5D327674" w14:textId="77777777" w:rsidR="00F76644" w:rsidRPr="00C1551C" w:rsidRDefault="004A3C0D" w:rsidP="005A076F">
            <w:pPr>
              <w:pStyle w:val="SDSTableTextNormal"/>
              <w:rPr>
                <w:noProof w:val="0"/>
                <w:lang w:val="en-US"/>
              </w:rPr>
            </w:pPr>
            <w:r w:rsidRPr="00C1551C">
              <w:rPr>
                <w:lang w:val="en-US"/>
              </w:rPr>
              <w:t>Viscosity, kinematic</w:t>
            </w:r>
          </w:p>
        </w:tc>
        <w:tc>
          <w:tcPr>
            <w:tcW w:w="283" w:type="dxa"/>
            <w:tcBorders>
              <w:top w:val="none" w:sz="0" w:space="0" w:color="D4D2D2"/>
              <w:left w:val="none" w:sz="0" w:space="0" w:color="D4D2D2"/>
              <w:bottom w:val="none" w:sz="0" w:space="0" w:color="D4D2D2"/>
              <w:right w:val="none" w:sz="0" w:space="0" w:color="D4D2D2"/>
            </w:tcBorders>
          </w:tcPr>
          <w:p w14:paraId="73F734A7" w14:textId="77777777" w:rsidR="00F76644"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DABD5D0" w14:textId="77777777" w:rsidR="004452CC" w:rsidRPr="00C1551C" w:rsidRDefault="008D0B6F" w:rsidP="005A076F">
            <w:pPr>
              <w:pStyle w:val="SDSTableTextNormal"/>
              <w:rPr>
                <w:noProof w:val="0"/>
                <w:lang w:val="en-US"/>
              </w:rPr>
            </w:pPr>
            <w:r w:rsidRPr="00C1551C">
              <w:rPr>
                <w:noProof w:val="0"/>
                <w:lang w:val="en-US"/>
              </w:rPr>
              <w:t>No data available</w:t>
            </w:r>
          </w:p>
        </w:tc>
      </w:tr>
      <w:tr w:rsidR="00DD14CB" w14:paraId="6F272193"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6A531D80" w14:textId="77777777" w:rsidR="00F76644" w:rsidRPr="00C1551C" w:rsidRDefault="004A3C0D" w:rsidP="005A076F">
            <w:pPr>
              <w:pStyle w:val="SDSTableTextNormal"/>
              <w:rPr>
                <w:noProof w:val="0"/>
                <w:lang w:val="en-US"/>
              </w:rPr>
            </w:pPr>
            <w:r w:rsidRPr="00C1551C">
              <w:rPr>
                <w:lang w:val="en-US"/>
              </w:rPr>
              <w:t>Viscosity, dynamic</w:t>
            </w:r>
          </w:p>
        </w:tc>
        <w:tc>
          <w:tcPr>
            <w:tcW w:w="283" w:type="dxa"/>
            <w:tcBorders>
              <w:top w:val="none" w:sz="0" w:space="0" w:color="D4D2D2"/>
              <w:left w:val="none" w:sz="0" w:space="0" w:color="D4D2D2"/>
              <w:bottom w:val="none" w:sz="0" w:space="0" w:color="D4D2D2"/>
              <w:right w:val="none" w:sz="0" w:space="0" w:color="D4D2D2"/>
            </w:tcBorders>
          </w:tcPr>
          <w:p w14:paraId="119FB4B5" w14:textId="77777777" w:rsidR="00F76644"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6E44B3D" w14:textId="77777777" w:rsidR="00F76644" w:rsidRPr="00C1551C" w:rsidRDefault="008D0B6F" w:rsidP="005A076F">
            <w:pPr>
              <w:pStyle w:val="SDSTableTextNormal"/>
              <w:rPr>
                <w:noProof w:val="0"/>
                <w:lang w:val="en-US"/>
              </w:rPr>
            </w:pPr>
            <w:r w:rsidRPr="00C1551C">
              <w:rPr>
                <w:noProof w:val="0"/>
                <w:lang w:val="en-US"/>
              </w:rPr>
              <w:t>No data available</w:t>
            </w:r>
          </w:p>
        </w:tc>
      </w:tr>
      <w:tr w:rsidR="00DD14CB" w14:paraId="4EF432CB"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4B3FEA01" w14:textId="77777777" w:rsidR="00727F4C" w:rsidRPr="00C1551C" w:rsidRDefault="004A3C0D" w:rsidP="005A076F">
            <w:pPr>
              <w:pStyle w:val="SDSTableTextNormal"/>
              <w:rPr>
                <w:noProof w:val="0"/>
                <w:lang w:val="en-US"/>
              </w:rPr>
            </w:pPr>
            <w:r w:rsidRPr="00C1551C">
              <w:rPr>
                <w:lang w:val="en-US"/>
              </w:rPr>
              <w:t>Explosion limits</w:t>
            </w:r>
          </w:p>
        </w:tc>
        <w:tc>
          <w:tcPr>
            <w:tcW w:w="283" w:type="dxa"/>
            <w:tcBorders>
              <w:top w:val="none" w:sz="0" w:space="0" w:color="D4D2D2"/>
              <w:left w:val="none" w:sz="0" w:space="0" w:color="D4D2D2"/>
              <w:bottom w:val="none" w:sz="0" w:space="0" w:color="D4D2D2"/>
              <w:right w:val="none" w:sz="0" w:space="0" w:color="D4D2D2"/>
            </w:tcBorders>
          </w:tcPr>
          <w:p w14:paraId="6E010DE3" w14:textId="77777777" w:rsidR="00727F4C" w:rsidRPr="00C1551C" w:rsidRDefault="008D0B6F"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97EC263" w14:textId="77777777" w:rsidR="00727F4C" w:rsidRPr="00C1551C" w:rsidRDefault="008D0B6F" w:rsidP="005A076F">
            <w:pPr>
              <w:pStyle w:val="SDSTableTextNormal"/>
              <w:rPr>
                <w:noProof w:val="0"/>
                <w:lang w:val="en-US"/>
              </w:rPr>
            </w:pPr>
            <w:r w:rsidRPr="00C1551C">
              <w:rPr>
                <w:noProof w:val="0"/>
                <w:lang w:val="en-US"/>
              </w:rPr>
              <w:t>No data available</w:t>
            </w:r>
          </w:p>
        </w:tc>
      </w:tr>
      <w:tr w:rsidR="00DD14CB" w14:paraId="5EA14628"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094D85FE" w14:textId="77777777" w:rsidR="00727F4C" w:rsidRPr="00C1551C" w:rsidRDefault="004A3C0D" w:rsidP="005A076F">
            <w:pPr>
              <w:pStyle w:val="SDSTableTextNormal"/>
              <w:rPr>
                <w:noProof w:val="0"/>
                <w:lang w:val="en-US"/>
              </w:rPr>
            </w:pPr>
            <w:r w:rsidRPr="00C1551C">
              <w:rPr>
                <w:lang w:val="en-US"/>
              </w:rPr>
              <w:t>Explosive properties</w:t>
            </w:r>
          </w:p>
        </w:tc>
        <w:tc>
          <w:tcPr>
            <w:tcW w:w="283" w:type="dxa"/>
            <w:tcBorders>
              <w:top w:val="none" w:sz="0" w:space="0" w:color="D4D2D2"/>
              <w:left w:val="none" w:sz="0" w:space="0" w:color="D4D2D2"/>
              <w:bottom w:val="none" w:sz="0" w:space="0" w:color="D4D2D2"/>
              <w:right w:val="none" w:sz="0" w:space="0" w:color="D4D2D2"/>
            </w:tcBorders>
          </w:tcPr>
          <w:p w14:paraId="7E1A187E" w14:textId="77777777" w:rsidR="00727F4C"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A2A94F5" w14:textId="77777777" w:rsidR="00B53992" w:rsidRPr="00C1551C" w:rsidRDefault="008D0B6F" w:rsidP="005A076F">
            <w:pPr>
              <w:pStyle w:val="SDSTableTextNormal"/>
              <w:rPr>
                <w:noProof w:val="0"/>
                <w:lang w:val="en-US"/>
              </w:rPr>
            </w:pPr>
            <w:r w:rsidRPr="00C1551C">
              <w:rPr>
                <w:noProof w:val="0"/>
                <w:lang w:val="en-US"/>
              </w:rPr>
              <w:t>No data available</w:t>
            </w:r>
          </w:p>
        </w:tc>
      </w:tr>
      <w:tr w:rsidR="00DD14CB" w14:paraId="7F0B7696"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6C0D4D7C" w14:textId="77777777" w:rsidR="00727F4C" w:rsidRPr="00C1551C" w:rsidRDefault="004A3C0D" w:rsidP="005A076F">
            <w:pPr>
              <w:pStyle w:val="SDSTableTextNormal"/>
              <w:rPr>
                <w:noProof w:val="0"/>
                <w:lang w:val="en-US"/>
              </w:rPr>
            </w:pPr>
            <w:r w:rsidRPr="00C1551C">
              <w:rPr>
                <w:lang w:val="en-US"/>
              </w:rPr>
              <w:t>Oxidizing properties</w:t>
            </w:r>
          </w:p>
        </w:tc>
        <w:tc>
          <w:tcPr>
            <w:tcW w:w="283" w:type="dxa"/>
            <w:tcBorders>
              <w:top w:val="none" w:sz="0" w:space="0" w:color="D4D2D2"/>
              <w:left w:val="none" w:sz="0" w:space="0" w:color="D4D2D2"/>
              <w:bottom w:val="none" w:sz="0" w:space="0" w:color="D4D2D2"/>
              <w:right w:val="none" w:sz="0" w:space="0" w:color="D4D2D2"/>
            </w:tcBorders>
          </w:tcPr>
          <w:p w14:paraId="55628FE6" w14:textId="77777777" w:rsidR="00727F4C"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1373C27" w14:textId="77777777" w:rsidR="00B53992" w:rsidRPr="00C1551C" w:rsidRDefault="008D0B6F" w:rsidP="005A076F">
            <w:pPr>
              <w:pStyle w:val="SDSTableTextNormal"/>
              <w:rPr>
                <w:noProof w:val="0"/>
                <w:lang w:val="en-US"/>
              </w:rPr>
            </w:pPr>
            <w:r w:rsidRPr="00C1551C">
              <w:rPr>
                <w:noProof w:val="0"/>
                <w:lang w:val="en-US"/>
              </w:rPr>
              <w:t>No data available</w:t>
            </w:r>
          </w:p>
        </w:tc>
      </w:tr>
    </w:tbl>
    <w:p w14:paraId="75D15133" w14:textId="77777777" w:rsidR="0075599D" w:rsidRPr="005E73F8" w:rsidRDefault="00850B91" w:rsidP="00850B91">
      <w:pPr>
        <w:pStyle w:val="SDSTextHeading2"/>
        <w:rPr>
          <w:noProof w:val="0"/>
          <w:lang w:val="fr-BE"/>
        </w:rPr>
      </w:pPr>
      <w:bookmarkStart w:id="1" w:name="_Hlk87447023"/>
      <w:bookmarkEnd w:id="1"/>
      <w:r w:rsidRPr="005E73F8">
        <w:rPr>
          <w:noProof w:val="0"/>
          <w:lang w:val="fr-BE"/>
        </w:rPr>
        <w:t xml:space="preserve">9.2. </w:t>
      </w:r>
      <w:r w:rsidR="004A3C0D" w:rsidRPr="005E73F8">
        <w:rPr>
          <w:lang w:val="fr-BE"/>
        </w:rPr>
        <w:t>Other information</w:t>
      </w:r>
    </w:p>
    <w:p w14:paraId="7A250357" w14:textId="77777777" w:rsidR="004D0747" w:rsidRPr="00C1551C" w:rsidRDefault="008D0B6F" w:rsidP="00850B91">
      <w:pPr>
        <w:pStyle w:val="SDSTextNormal"/>
        <w:rPr>
          <w:lang w:val="en-US"/>
        </w:rPr>
      </w:pPr>
      <w:r w:rsidRPr="00C1551C">
        <w:rPr>
          <w:lang w:val="en-US"/>
        </w:rPr>
        <w:t>No additional information available</w:t>
      </w:r>
    </w:p>
    <w:p w14:paraId="78FE1D82" w14:textId="77777777" w:rsidR="00346760" w:rsidRPr="00344CE5" w:rsidRDefault="004A3C0D" w:rsidP="00B42135">
      <w:pPr>
        <w:pStyle w:val="SDSTextHeading1"/>
        <w:rPr>
          <w:noProof w:val="0"/>
          <w:lang w:val="fr-BE"/>
        </w:rPr>
      </w:pPr>
      <w:r w:rsidRPr="00344CE5">
        <w:rPr>
          <w:lang w:val="fr-BE"/>
        </w:rPr>
        <w:t xml:space="preserve">SECTION </w:t>
      </w:r>
      <w:proofErr w:type="gramStart"/>
      <w:r w:rsidRPr="00344CE5">
        <w:rPr>
          <w:lang w:val="fr-BE"/>
        </w:rPr>
        <w:t>10</w:t>
      </w:r>
      <w:r w:rsidR="008D0B6F" w:rsidRPr="00344CE5">
        <w:rPr>
          <w:noProof w:val="0"/>
          <w:lang w:val="fr-BE"/>
        </w:rPr>
        <w:t>:</w:t>
      </w:r>
      <w:proofErr w:type="gramEnd"/>
      <w:r w:rsidR="008D0B6F" w:rsidRPr="00344CE5">
        <w:rPr>
          <w:noProof w:val="0"/>
          <w:lang w:val="fr-BE"/>
        </w:rPr>
        <w:t xml:space="preserve"> </w:t>
      </w:r>
      <w:r w:rsidRPr="00344CE5">
        <w:rPr>
          <w:lang w:val="fr-BE"/>
        </w:rPr>
        <w:t>Stability and reactivity</w:t>
      </w:r>
    </w:p>
    <w:p w14:paraId="47BEFCA3" w14:textId="77777777" w:rsidR="0075599D" w:rsidRPr="00344CE5" w:rsidRDefault="00530C1D" w:rsidP="00B42135">
      <w:pPr>
        <w:pStyle w:val="SDSTextHeading2"/>
        <w:rPr>
          <w:noProof w:val="0"/>
          <w:lang w:val="fr-BE"/>
        </w:rPr>
      </w:pPr>
      <w:r w:rsidRPr="00344CE5">
        <w:rPr>
          <w:noProof w:val="0"/>
          <w:lang w:val="fr-BE"/>
        </w:rPr>
        <w:t xml:space="preserve">10.1. </w:t>
      </w:r>
      <w:r w:rsidR="004A3C0D" w:rsidRPr="00344CE5">
        <w:rPr>
          <w:lang w:val="fr-BE"/>
        </w:rPr>
        <w:t>Reactivity</w:t>
      </w:r>
    </w:p>
    <w:p w14:paraId="04EECF29" w14:textId="77777777" w:rsidR="004D0747" w:rsidRPr="00C1551C" w:rsidRDefault="001A12E4" w:rsidP="00850B91">
      <w:pPr>
        <w:pStyle w:val="SDSTextNormal"/>
        <w:rPr>
          <w:lang w:val="en-US"/>
        </w:rPr>
      </w:pPr>
      <w:r>
        <w:rPr>
          <w:noProof/>
          <w:lang w:val="en-US"/>
        </w:rPr>
        <w:t>Flammable liquid and vapor.</w:t>
      </w:r>
    </w:p>
    <w:p w14:paraId="588E187B" w14:textId="77777777" w:rsidR="0075599D" w:rsidRPr="00C1551C" w:rsidRDefault="00530C1D" w:rsidP="00B42135">
      <w:pPr>
        <w:pStyle w:val="SDSTextHeading2"/>
        <w:rPr>
          <w:noProof w:val="0"/>
          <w:lang w:val="en-US"/>
        </w:rPr>
      </w:pPr>
      <w:r w:rsidRPr="00C1551C">
        <w:rPr>
          <w:noProof w:val="0"/>
          <w:lang w:val="en-US"/>
        </w:rPr>
        <w:t xml:space="preserve">10.2. </w:t>
      </w:r>
      <w:r w:rsidR="004A3C0D" w:rsidRPr="00C1551C">
        <w:rPr>
          <w:lang w:val="en-US"/>
        </w:rPr>
        <w:t>Chemical stability</w:t>
      </w:r>
    </w:p>
    <w:p w14:paraId="5E4E168D" w14:textId="77777777" w:rsidR="00D1622E" w:rsidRPr="00C1551C" w:rsidRDefault="004A3C0D" w:rsidP="00850B91">
      <w:pPr>
        <w:pStyle w:val="SDSTextNormal"/>
        <w:rPr>
          <w:lang w:val="en-US"/>
        </w:rPr>
      </w:pPr>
      <w:r w:rsidRPr="00C1551C">
        <w:rPr>
          <w:noProof/>
          <w:lang w:val="en-US"/>
        </w:rPr>
        <w:t>Stable under normal conditions of use.</w:t>
      </w:r>
    </w:p>
    <w:p w14:paraId="74C40054" w14:textId="77777777" w:rsidR="0075599D" w:rsidRPr="00C1551C" w:rsidRDefault="00530C1D" w:rsidP="00B42135">
      <w:pPr>
        <w:pStyle w:val="SDSTextHeading2"/>
        <w:rPr>
          <w:noProof w:val="0"/>
          <w:lang w:val="en-US"/>
        </w:rPr>
      </w:pPr>
      <w:r w:rsidRPr="00C1551C">
        <w:rPr>
          <w:noProof w:val="0"/>
          <w:lang w:val="en-US"/>
        </w:rPr>
        <w:t xml:space="preserve">10.3. </w:t>
      </w:r>
      <w:r w:rsidR="004A3C0D" w:rsidRPr="00C1551C">
        <w:rPr>
          <w:lang w:val="en-US"/>
        </w:rPr>
        <w:t>Possibility of hazardous reactions</w:t>
      </w:r>
    </w:p>
    <w:p w14:paraId="1E4D7FF1" w14:textId="77777777" w:rsidR="00D1622E" w:rsidRPr="00C1551C" w:rsidRDefault="004A3C0D" w:rsidP="00850B91">
      <w:pPr>
        <w:pStyle w:val="SDSTextNormal"/>
        <w:rPr>
          <w:lang w:val="en-US"/>
        </w:rPr>
      </w:pPr>
      <w:r w:rsidRPr="00C1551C">
        <w:rPr>
          <w:noProof/>
          <w:lang w:val="en-US"/>
        </w:rPr>
        <w:t>Stable under normal conditions of use.</w:t>
      </w:r>
    </w:p>
    <w:p w14:paraId="1E3209E8" w14:textId="77777777" w:rsidR="0075599D" w:rsidRPr="00C1551C" w:rsidRDefault="00530C1D" w:rsidP="00B42135">
      <w:pPr>
        <w:pStyle w:val="SDSTextHeading2"/>
        <w:rPr>
          <w:noProof w:val="0"/>
          <w:lang w:val="en-US"/>
        </w:rPr>
      </w:pPr>
      <w:r w:rsidRPr="00C1551C">
        <w:rPr>
          <w:noProof w:val="0"/>
          <w:lang w:val="en-US"/>
        </w:rPr>
        <w:t xml:space="preserve">10.4. </w:t>
      </w:r>
      <w:r w:rsidR="004A3C0D" w:rsidRPr="00C1551C">
        <w:rPr>
          <w:lang w:val="en-US"/>
        </w:rPr>
        <w:t>Conditions to avoid</w:t>
      </w:r>
    </w:p>
    <w:p w14:paraId="00B2DC75" w14:textId="77777777" w:rsidR="00D1622E" w:rsidRPr="00C1551C" w:rsidRDefault="008D0B6F" w:rsidP="00850B91">
      <w:pPr>
        <w:pStyle w:val="SDSTextNormal"/>
        <w:rPr>
          <w:lang w:val="en-US"/>
        </w:rPr>
      </w:pPr>
      <w:r w:rsidRPr="00C1551C">
        <w:rPr>
          <w:noProof/>
          <w:lang w:val="en-US"/>
        </w:rPr>
        <w:t>Avoid contact with hot surfaces. No flames, no sparks. Eliminate all sources of ignition. Incompatible materials.</w:t>
      </w:r>
    </w:p>
    <w:p w14:paraId="68C01971" w14:textId="77777777" w:rsidR="0075599D" w:rsidRPr="00C1551C" w:rsidRDefault="00530C1D" w:rsidP="00B42135">
      <w:pPr>
        <w:pStyle w:val="SDSTextHeading2"/>
        <w:rPr>
          <w:noProof w:val="0"/>
          <w:lang w:val="en-US"/>
        </w:rPr>
      </w:pPr>
      <w:r w:rsidRPr="00C1551C">
        <w:rPr>
          <w:noProof w:val="0"/>
          <w:lang w:val="en-US"/>
        </w:rPr>
        <w:lastRenderedPageBreak/>
        <w:t xml:space="preserve">10.5. </w:t>
      </w:r>
      <w:r w:rsidR="004A3C0D" w:rsidRPr="00C1551C">
        <w:rPr>
          <w:lang w:val="en-US"/>
        </w:rPr>
        <w:t>Incompatible materials</w:t>
      </w:r>
    </w:p>
    <w:p w14:paraId="2C9CF2F3" w14:textId="77777777" w:rsidR="00D1622E" w:rsidRPr="00C1551C" w:rsidRDefault="008D0B6F" w:rsidP="00850B91">
      <w:pPr>
        <w:pStyle w:val="SDSTextNormal"/>
        <w:rPr>
          <w:lang w:val="en-US"/>
        </w:rPr>
      </w:pPr>
      <w:r w:rsidRPr="00C1551C">
        <w:rPr>
          <w:noProof/>
          <w:lang w:val="en-US"/>
        </w:rPr>
        <w:t>Strong acids. Strong bases. Strong reducing agents. Oxidizing agents.</w:t>
      </w:r>
    </w:p>
    <w:p w14:paraId="1C210CA0" w14:textId="77777777" w:rsidR="0075599D" w:rsidRPr="00C1551C" w:rsidRDefault="00530C1D" w:rsidP="00B42135">
      <w:pPr>
        <w:pStyle w:val="SDSTextHeading2"/>
        <w:rPr>
          <w:noProof w:val="0"/>
          <w:lang w:val="en-US"/>
        </w:rPr>
      </w:pPr>
      <w:r w:rsidRPr="00C1551C">
        <w:rPr>
          <w:noProof w:val="0"/>
          <w:lang w:val="en-US"/>
        </w:rPr>
        <w:t xml:space="preserve">10.6. </w:t>
      </w:r>
      <w:r w:rsidR="004A3C0D" w:rsidRPr="00C1551C">
        <w:rPr>
          <w:lang w:val="en-US"/>
        </w:rPr>
        <w:t>Hazardous decomposition products</w:t>
      </w:r>
    </w:p>
    <w:p w14:paraId="3AEE2061" w14:textId="77777777" w:rsidR="00D1622E" w:rsidRPr="00C1551C" w:rsidRDefault="008D0B6F" w:rsidP="00850B91">
      <w:pPr>
        <w:pStyle w:val="SDSTextNormal"/>
        <w:rPr>
          <w:lang w:val="en-US"/>
        </w:rPr>
      </w:pPr>
      <w:r w:rsidRPr="00C1551C">
        <w:rPr>
          <w:noProof/>
          <w:lang w:val="en-US"/>
        </w:rPr>
        <w:t xml:space="preserve">Thermal decomposition generates : Hydrocarbons. </w:t>
      </w:r>
      <w:r w:rsidRPr="008D0B6F">
        <w:rPr>
          <w:noProof/>
          <w:lang w:val="fr-FR"/>
        </w:rPr>
        <w:t xml:space="preserve">Carbon dioxide. Carbon monoxide. Sulphur oxides. </w:t>
      </w:r>
      <w:r w:rsidRPr="00C1551C">
        <w:rPr>
          <w:noProof/>
          <w:lang w:val="en-US"/>
        </w:rPr>
        <w:t>Metallic oxides.</w:t>
      </w:r>
    </w:p>
    <w:p w14:paraId="5C5D034D" w14:textId="77777777" w:rsidR="00346760" w:rsidRPr="00657656" w:rsidRDefault="004A3C0D" w:rsidP="00B42135">
      <w:pPr>
        <w:pStyle w:val="SDSTextHeading1"/>
        <w:rPr>
          <w:noProof w:val="0"/>
          <w:lang w:val="fr-BE"/>
        </w:rPr>
      </w:pPr>
      <w:r w:rsidRPr="00657656">
        <w:rPr>
          <w:lang w:val="fr-BE"/>
        </w:rPr>
        <w:t xml:space="preserve">SECTION </w:t>
      </w:r>
      <w:proofErr w:type="gramStart"/>
      <w:r w:rsidRPr="00657656">
        <w:rPr>
          <w:lang w:val="fr-BE"/>
        </w:rPr>
        <w:t>11</w:t>
      </w:r>
      <w:r w:rsidR="008D0B6F" w:rsidRPr="00657656">
        <w:rPr>
          <w:noProof w:val="0"/>
          <w:lang w:val="fr-BE"/>
        </w:rPr>
        <w:t>:</w:t>
      </w:r>
      <w:proofErr w:type="gramEnd"/>
      <w:r w:rsidR="008D0B6F" w:rsidRPr="00657656">
        <w:rPr>
          <w:noProof w:val="0"/>
          <w:lang w:val="fr-BE"/>
        </w:rPr>
        <w:t xml:space="preserve"> </w:t>
      </w:r>
      <w:r w:rsidRPr="00657656">
        <w:rPr>
          <w:lang w:val="fr-BE"/>
        </w:rPr>
        <w:t>Toxicological information</w:t>
      </w:r>
    </w:p>
    <w:p w14:paraId="7754878C" w14:textId="77777777" w:rsidR="005E479E" w:rsidRPr="00657656" w:rsidRDefault="00530C1D" w:rsidP="00346760">
      <w:pPr>
        <w:pStyle w:val="SDSTextHeading2"/>
        <w:rPr>
          <w:noProof w:val="0"/>
          <w:lang w:val="fr-BE"/>
        </w:rPr>
      </w:pPr>
      <w:r w:rsidRPr="00657656">
        <w:rPr>
          <w:noProof w:val="0"/>
          <w:lang w:val="fr-BE"/>
        </w:rPr>
        <w:t xml:space="preserve">11.1. </w:t>
      </w:r>
      <w:r w:rsidR="004A3C0D" w:rsidRPr="00657656">
        <w:rPr>
          <w:lang w:val="fr-BE"/>
        </w:rPr>
        <w:t>Information on toxicological effects</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328552B4" w14:textId="77777777" w:rsidTr="00B16E6D">
        <w:tc>
          <w:tcPr>
            <w:tcW w:w="3685" w:type="dxa"/>
            <w:tcBorders>
              <w:top w:val="none" w:sz="0" w:space="0" w:color="D4D2D2"/>
              <w:left w:val="none" w:sz="0" w:space="0" w:color="D4D2D2"/>
              <w:bottom w:val="none" w:sz="0" w:space="0" w:color="D4D2D2"/>
              <w:right w:val="none" w:sz="0" w:space="0" w:color="D4D2D2"/>
            </w:tcBorders>
          </w:tcPr>
          <w:p w14:paraId="00E0F941" w14:textId="77777777" w:rsidR="005F5898" w:rsidRPr="00C1551C" w:rsidRDefault="004A3C0D" w:rsidP="005A076F">
            <w:pPr>
              <w:pStyle w:val="SDSTableTextNormal"/>
              <w:rPr>
                <w:noProof w:val="0"/>
                <w:lang w:val="en-US"/>
              </w:rPr>
            </w:pPr>
            <w:r w:rsidRPr="00C1551C">
              <w:rPr>
                <w:lang w:val="en-US"/>
              </w:rPr>
              <w:t>Acute toxicity (oral)</w:t>
            </w:r>
          </w:p>
        </w:tc>
        <w:tc>
          <w:tcPr>
            <w:tcW w:w="283" w:type="dxa"/>
            <w:tcBorders>
              <w:top w:val="none" w:sz="0" w:space="0" w:color="D4D2D2"/>
              <w:left w:val="none" w:sz="0" w:space="0" w:color="D4D2D2"/>
              <w:bottom w:val="none" w:sz="0" w:space="0" w:color="D4D2D2"/>
              <w:right w:val="none" w:sz="0" w:space="0" w:color="D4D2D2"/>
            </w:tcBorders>
          </w:tcPr>
          <w:p w14:paraId="51C6DB99" w14:textId="77777777" w:rsidR="005F5898"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4E36422" w14:textId="77777777" w:rsidR="005F5898" w:rsidRPr="00C1551C" w:rsidRDefault="004A3C0D" w:rsidP="005A076F">
            <w:pPr>
              <w:pStyle w:val="SDSTableTextNormal"/>
              <w:rPr>
                <w:noProof w:val="0"/>
                <w:lang w:val="en-US"/>
              </w:rPr>
            </w:pPr>
            <w:r w:rsidRPr="00C1551C">
              <w:rPr>
                <w:lang w:val="en-US"/>
              </w:rPr>
              <w:t>Not classified</w:t>
            </w:r>
          </w:p>
        </w:tc>
      </w:tr>
      <w:tr w:rsidR="00DD14CB" w14:paraId="47ECD253" w14:textId="77777777" w:rsidTr="00B16E6D">
        <w:tc>
          <w:tcPr>
            <w:tcW w:w="3685" w:type="dxa"/>
            <w:tcBorders>
              <w:top w:val="none" w:sz="0" w:space="0" w:color="D4D2D2"/>
              <w:left w:val="none" w:sz="0" w:space="0" w:color="D4D2D2"/>
              <w:bottom w:val="none" w:sz="0" w:space="0" w:color="D4D2D2"/>
              <w:right w:val="none" w:sz="0" w:space="0" w:color="D4D2D2"/>
            </w:tcBorders>
          </w:tcPr>
          <w:p w14:paraId="3FC2A1E0" w14:textId="77777777" w:rsidR="0041726C" w:rsidRPr="00C1551C" w:rsidRDefault="004A3C0D" w:rsidP="005A076F">
            <w:pPr>
              <w:pStyle w:val="SDSTableTextNormal"/>
              <w:rPr>
                <w:noProof w:val="0"/>
                <w:lang w:val="en-US"/>
              </w:rPr>
            </w:pPr>
            <w:r w:rsidRPr="00C1551C">
              <w:rPr>
                <w:lang w:val="en-US"/>
              </w:rPr>
              <w:t>Acute toxicity (dermal)</w:t>
            </w:r>
          </w:p>
        </w:tc>
        <w:tc>
          <w:tcPr>
            <w:tcW w:w="283" w:type="dxa"/>
            <w:tcBorders>
              <w:top w:val="none" w:sz="0" w:space="0" w:color="D4D2D2"/>
              <w:left w:val="none" w:sz="0" w:space="0" w:color="D4D2D2"/>
              <w:bottom w:val="none" w:sz="0" w:space="0" w:color="D4D2D2"/>
              <w:right w:val="none" w:sz="0" w:space="0" w:color="D4D2D2"/>
            </w:tcBorders>
          </w:tcPr>
          <w:p w14:paraId="28C8EA17" w14:textId="77777777" w:rsidR="0041726C"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EC9346B" w14:textId="77777777" w:rsidR="0041726C" w:rsidRPr="00C1551C" w:rsidRDefault="004A3C0D" w:rsidP="005A076F">
            <w:pPr>
              <w:pStyle w:val="SDSTableTextNormal"/>
              <w:rPr>
                <w:noProof w:val="0"/>
                <w:lang w:val="en-US"/>
              </w:rPr>
            </w:pPr>
            <w:r w:rsidRPr="00C1551C">
              <w:rPr>
                <w:lang w:val="en-US"/>
              </w:rPr>
              <w:t>Not classified</w:t>
            </w:r>
          </w:p>
        </w:tc>
      </w:tr>
      <w:tr w:rsidR="00DD14CB" w14:paraId="61B8297A" w14:textId="77777777" w:rsidTr="00B16E6D">
        <w:tc>
          <w:tcPr>
            <w:tcW w:w="3685" w:type="dxa"/>
            <w:tcBorders>
              <w:top w:val="none" w:sz="0" w:space="0" w:color="D4D2D2"/>
              <w:left w:val="none" w:sz="0" w:space="0" w:color="D4D2D2"/>
              <w:bottom w:val="none" w:sz="0" w:space="0" w:color="D4D2D2"/>
              <w:right w:val="none" w:sz="0" w:space="0" w:color="D4D2D2"/>
            </w:tcBorders>
          </w:tcPr>
          <w:p w14:paraId="634D91BE" w14:textId="77777777" w:rsidR="0041726C" w:rsidRPr="00C1551C" w:rsidRDefault="004A3C0D" w:rsidP="005A076F">
            <w:pPr>
              <w:pStyle w:val="SDSTableTextNormal"/>
              <w:rPr>
                <w:noProof w:val="0"/>
                <w:lang w:val="en-US"/>
              </w:rPr>
            </w:pPr>
            <w:r w:rsidRPr="00C1551C">
              <w:rPr>
                <w:lang w:val="en-US"/>
              </w:rPr>
              <w:t>Acute toxicity (inhalation)</w:t>
            </w:r>
          </w:p>
        </w:tc>
        <w:tc>
          <w:tcPr>
            <w:tcW w:w="283" w:type="dxa"/>
            <w:tcBorders>
              <w:top w:val="none" w:sz="0" w:space="0" w:color="D4D2D2"/>
              <w:left w:val="none" w:sz="0" w:space="0" w:color="D4D2D2"/>
              <w:bottom w:val="none" w:sz="0" w:space="0" w:color="D4D2D2"/>
              <w:right w:val="none" w:sz="0" w:space="0" w:color="D4D2D2"/>
            </w:tcBorders>
          </w:tcPr>
          <w:p w14:paraId="31DD0CD4" w14:textId="77777777" w:rsidR="0041726C"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841DC96" w14:textId="77777777" w:rsidR="0041726C" w:rsidRPr="00C1551C" w:rsidRDefault="004A3C0D" w:rsidP="005A076F">
            <w:pPr>
              <w:pStyle w:val="SDSTableTextNormal"/>
              <w:rPr>
                <w:noProof w:val="0"/>
                <w:lang w:val="en-US"/>
              </w:rPr>
            </w:pPr>
            <w:r w:rsidRPr="00C1551C">
              <w:rPr>
                <w:lang w:val="en-US"/>
              </w:rPr>
              <w:t>Not classified</w:t>
            </w:r>
          </w:p>
        </w:tc>
      </w:tr>
    </w:tbl>
    <w:p w14:paraId="711C15FE" w14:textId="77777777" w:rsidR="005F5898" w:rsidRPr="00C1551C" w:rsidRDefault="005F5898"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452C576B" w14:textId="77777777" w:rsidTr="00DD14CB">
        <w:trPr>
          <w:cnfStyle w:val="100000000000" w:firstRow="1" w:lastRow="0" w:firstColumn="0" w:lastColumn="0" w:oddVBand="0" w:evenVBand="0" w:oddHBand="0" w:evenHBand="0" w:firstRowFirstColumn="0" w:firstRowLastColumn="0" w:lastRowFirstColumn="0" w:lastRowLastColumn="0"/>
          <w:trHeight w:val="2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5D84A7F5" w14:textId="77777777" w:rsidR="005E479E" w:rsidRPr="00C1551C" w:rsidRDefault="008D0B6F" w:rsidP="00A3676F">
            <w:pPr>
              <w:pStyle w:val="SDSTableTextHeading1"/>
              <w:rPr>
                <w:noProof w:val="0"/>
                <w:lang w:val="en-US"/>
              </w:rPr>
            </w:pPr>
            <w:r w:rsidRPr="00C1551C">
              <w:rPr>
                <w:lang w:val="en-US"/>
              </w:rPr>
              <w:t>Series 6600 Polyurethane High Gloss- 275 VOC</w:t>
            </w:r>
          </w:p>
        </w:tc>
      </w:tr>
      <w:tr w:rsidR="00DD14CB" w14:paraId="6F86716F"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51226F8C" w14:textId="77777777" w:rsidR="00CD0699" w:rsidRPr="00C1551C" w:rsidRDefault="004A3C0D" w:rsidP="005A076F">
            <w:pPr>
              <w:pStyle w:val="SDSTableTextNormal"/>
              <w:rPr>
                <w:noProof w:val="0"/>
                <w:lang w:val="en-US"/>
              </w:rPr>
            </w:pPr>
            <w:r w:rsidRPr="00C1551C">
              <w:rPr>
                <w:lang w:val="en-US"/>
              </w:rPr>
              <w:t>Unknown acute toxicity (GHS US)</w:t>
            </w:r>
          </w:p>
        </w:tc>
        <w:tc>
          <w:tcPr>
            <w:tcW w:w="6861" w:type="dxa"/>
            <w:tcBorders>
              <w:top w:val="single" w:sz="4" w:space="0" w:color="D4D2D2"/>
              <w:left w:val="single" w:sz="4" w:space="0" w:color="D4D2D2"/>
              <w:bottom w:val="single" w:sz="4" w:space="0" w:color="D4D2D2"/>
              <w:right w:val="single" w:sz="4" w:space="0" w:color="D4D2D2"/>
            </w:tcBorders>
          </w:tcPr>
          <w:p w14:paraId="311E393C" w14:textId="77777777" w:rsidR="00CD0699" w:rsidRPr="00C1551C" w:rsidRDefault="008D0B6F" w:rsidP="005A076F">
            <w:pPr>
              <w:pStyle w:val="SDSTableTextNormal"/>
              <w:rPr>
                <w:noProof w:val="0"/>
                <w:lang w:val="en-US"/>
              </w:rPr>
            </w:pPr>
            <w:r w:rsidRPr="00C1551C">
              <w:rPr>
                <w:lang w:val="en-US"/>
              </w:rPr>
              <w:t>41.22% of the mixture consists of ingredient(s) of unknown acute toxicity (Oral)</w:t>
            </w:r>
            <w:r w:rsidRPr="00C1551C">
              <w:rPr>
                <w:lang w:val="en-US"/>
              </w:rPr>
              <w:br/>
              <w:t>41.22% of the mixture consists of ingredient(s) of unknown acute toxicity (Dermal)</w:t>
            </w:r>
            <w:r w:rsidRPr="00C1551C">
              <w:rPr>
                <w:lang w:val="en-US"/>
              </w:rPr>
              <w:br/>
              <w:t>49.25% of the mixture consists of ingredient(s) of unknown acute toxicity (Inhalation (Dust/Mist))</w:t>
            </w:r>
          </w:p>
        </w:tc>
      </w:tr>
    </w:tbl>
    <w:p w14:paraId="13BAA9D6"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02D3790E"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7B12299D" w14:textId="77777777" w:rsidR="005E479E" w:rsidRPr="00C1551C" w:rsidRDefault="004A3C0D" w:rsidP="00A3676F">
            <w:pPr>
              <w:pStyle w:val="SDSTableTextHeading1"/>
              <w:rPr>
                <w:noProof w:val="0"/>
                <w:lang w:val="en-US"/>
              </w:rPr>
            </w:pPr>
            <w:r w:rsidRPr="00C1551C">
              <w:rPr>
                <w:lang w:val="en-US"/>
              </w:rPr>
              <w:t>Stoddard Solvent</w:t>
            </w:r>
          </w:p>
        </w:tc>
      </w:tr>
      <w:tr w:rsidR="00DD14CB" w14:paraId="33AB7E3E"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05D7BBDF" w14:textId="77777777" w:rsidR="000D49E2" w:rsidRPr="00C1551C" w:rsidRDefault="004A3C0D" w:rsidP="005A076F">
            <w:pPr>
              <w:pStyle w:val="SDSTableTextNormal"/>
              <w:rPr>
                <w:noProof w:val="0"/>
                <w:lang w:val="en-US"/>
              </w:rPr>
            </w:pPr>
            <w:r w:rsidRPr="00C1551C">
              <w:rPr>
                <w:lang w:val="en-US"/>
              </w:rPr>
              <w:t>LD50 oral rat</w:t>
            </w:r>
          </w:p>
        </w:tc>
        <w:tc>
          <w:tcPr>
            <w:tcW w:w="6861" w:type="dxa"/>
            <w:tcBorders>
              <w:top w:val="single" w:sz="4" w:space="0" w:color="D4D2D2"/>
              <w:left w:val="single" w:sz="4" w:space="0" w:color="D4D2D2"/>
              <w:bottom w:val="single" w:sz="4" w:space="0" w:color="D4D2D2"/>
              <w:right w:val="single" w:sz="4" w:space="0" w:color="D4D2D2"/>
            </w:tcBorders>
          </w:tcPr>
          <w:p w14:paraId="404F0CD1" w14:textId="77777777" w:rsidR="000D49E2" w:rsidRPr="00C1551C" w:rsidRDefault="004A3C0D" w:rsidP="005A076F">
            <w:pPr>
              <w:pStyle w:val="SDSTableTextNormal"/>
              <w:rPr>
                <w:noProof w:val="0"/>
                <w:lang w:val="en-US"/>
              </w:rPr>
            </w:pPr>
            <w:r w:rsidRPr="00C1551C">
              <w:rPr>
                <w:lang w:val="en-US"/>
              </w:rPr>
              <w:t>&gt; 5000 mg/kg body weight</w:t>
            </w:r>
          </w:p>
        </w:tc>
      </w:tr>
      <w:tr w:rsidR="00DD14CB" w14:paraId="548446F1"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5516D049" w14:textId="77777777" w:rsidR="000D49E2" w:rsidRPr="00C1551C" w:rsidRDefault="004A3C0D" w:rsidP="005A076F">
            <w:pPr>
              <w:pStyle w:val="SDSTableTextNormal"/>
              <w:rPr>
                <w:noProof w:val="0"/>
                <w:lang w:val="en-US"/>
              </w:rPr>
            </w:pPr>
            <w:r w:rsidRPr="00C1551C">
              <w:rPr>
                <w:lang w:val="en-US"/>
              </w:rPr>
              <w:t>LD50 dermal rabbit</w:t>
            </w:r>
          </w:p>
        </w:tc>
        <w:tc>
          <w:tcPr>
            <w:tcW w:w="6861" w:type="dxa"/>
            <w:tcBorders>
              <w:top w:val="single" w:sz="4" w:space="0" w:color="D4D2D2"/>
              <w:left w:val="single" w:sz="4" w:space="0" w:color="D4D2D2"/>
              <w:bottom w:val="single" w:sz="4" w:space="0" w:color="D4D2D2"/>
              <w:right w:val="single" w:sz="4" w:space="0" w:color="D4D2D2"/>
            </w:tcBorders>
          </w:tcPr>
          <w:p w14:paraId="67417076" w14:textId="77777777" w:rsidR="000D49E2" w:rsidRPr="00C1551C" w:rsidRDefault="004A3C0D" w:rsidP="005A076F">
            <w:pPr>
              <w:pStyle w:val="SDSTableTextNormal"/>
              <w:rPr>
                <w:noProof w:val="0"/>
                <w:lang w:val="en-US"/>
              </w:rPr>
            </w:pPr>
            <w:r w:rsidRPr="00C1551C">
              <w:rPr>
                <w:lang w:val="en-US"/>
              </w:rPr>
              <w:t>&gt; 3000 mg/kg body weight</w:t>
            </w:r>
          </w:p>
        </w:tc>
      </w:tr>
      <w:tr w:rsidR="00DD14CB" w14:paraId="74E245BC"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71A270DA" w14:textId="77777777" w:rsidR="000D49E2" w:rsidRPr="00C1551C" w:rsidRDefault="004A3C0D" w:rsidP="005A076F">
            <w:pPr>
              <w:pStyle w:val="SDSTableTextNormal"/>
              <w:rPr>
                <w:noProof w:val="0"/>
                <w:lang w:val="en-US"/>
              </w:rPr>
            </w:pPr>
            <w:r w:rsidRPr="00C1551C">
              <w:rPr>
                <w:lang w:val="en-US"/>
              </w:rPr>
              <w:t>LC50 Inhalation - Rat</w:t>
            </w:r>
          </w:p>
        </w:tc>
        <w:tc>
          <w:tcPr>
            <w:tcW w:w="6861" w:type="dxa"/>
            <w:tcBorders>
              <w:top w:val="single" w:sz="4" w:space="0" w:color="D4D2D2"/>
              <w:left w:val="single" w:sz="4" w:space="0" w:color="D4D2D2"/>
              <w:bottom w:val="single" w:sz="4" w:space="0" w:color="D4D2D2"/>
              <w:right w:val="single" w:sz="4" w:space="0" w:color="D4D2D2"/>
            </w:tcBorders>
          </w:tcPr>
          <w:p w14:paraId="7FD04B36" w14:textId="77777777" w:rsidR="000D49E2" w:rsidRPr="00C1551C" w:rsidRDefault="004A3C0D" w:rsidP="005A076F">
            <w:pPr>
              <w:pStyle w:val="SDSTableTextNormal"/>
              <w:rPr>
                <w:noProof w:val="0"/>
                <w:lang w:val="en-US"/>
              </w:rPr>
            </w:pPr>
            <w:r w:rsidRPr="00C1551C">
              <w:rPr>
                <w:lang w:val="en-US"/>
              </w:rPr>
              <w:t>&gt; 5.5 mg/l air</w:t>
            </w:r>
          </w:p>
        </w:tc>
      </w:tr>
    </w:tbl>
    <w:p w14:paraId="279A2586"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1B9E981C"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5F9E52A1" w14:textId="77777777" w:rsidR="004A3C0D" w:rsidRPr="00C1551C" w:rsidRDefault="008D0B6F" w:rsidP="00A3676F">
            <w:pPr>
              <w:pStyle w:val="SDSTableTextHeading1"/>
              <w:rPr>
                <w:noProof w:val="0"/>
                <w:lang w:val="en-US"/>
              </w:rPr>
            </w:pPr>
            <w:r w:rsidRPr="00C1551C">
              <w:rPr>
                <w:lang w:val="en-US"/>
              </w:rPr>
              <w:t>Paraffinic Napthenic Solvent</w:t>
            </w:r>
          </w:p>
          <w:p w14:paraId="57D4D93B" w14:textId="77777777" w:rsidR="005E479E" w:rsidRPr="00C1551C" w:rsidRDefault="005E479E" w:rsidP="00A3676F">
            <w:pPr>
              <w:pStyle w:val="SDSTableTextHeading1"/>
              <w:rPr>
                <w:noProof w:val="0"/>
                <w:lang w:val="en-US"/>
              </w:rPr>
            </w:pPr>
          </w:p>
        </w:tc>
      </w:tr>
      <w:tr w:rsidR="00DD14CB" w14:paraId="3DD11B3A"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2E3E1E53" w14:textId="77777777" w:rsidR="000D49E2" w:rsidRPr="00C1551C" w:rsidRDefault="004A3C0D" w:rsidP="005A076F">
            <w:pPr>
              <w:pStyle w:val="SDSTableTextNormal"/>
              <w:rPr>
                <w:noProof w:val="0"/>
                <w:lang w:val="en-US"/>
              </w:rPr>
            </w:pPr>
            <w:r w:rsidRPr="00C1551C">
              <w:rPr>
                <w:lang w:val="en-US"/>
              </w:rPr>
              <w:t>LD50 oral rat</w:t>
            </w:r>
          </w:p>
        </w:tc>
        <w:tc>
          <w:tcPr>
            <w:tcW w:w="6861" w:type="dxa"/>
            <w:tcBorders>
              <w:top w:val="single" w:sz="4" w:space="0" w:color="D4D2D2"/>
              <w:left w:val="single" w:sz="4" w:space="0" w:color="D4D2D2"/>
              <w:bottom w:val="single" w:sz="4" w:space="0" w:color="D4D2D2"/>
              <w:right w:val="single" w:sz="4" w:space="0" w:color="D4D2D2"/>
            </w:tcBorders>
          </w:tcPr>
          <w:p w14:paraId="201E19D1" w14:textId="77777777" w:rsidR="000D49E2" w:rsidRPr="00C1551C" w:rsidRDefault="004A3C0D" w:rsidP="005A076F">
            <w:pPr>
              <w:pStyle w:val="SDSTableTextNormal"/>
              <w:rPr>
                <w:noProof w:val="0"/>
                <w:lang w:val="en-US"/>
              </w:rPr>
            </w:pPr>
            <w:r w:rsidRPr="00C1551C">
              <w:rPr>
                <w:lang w:val="en-US"/>
              </w:rPr>
              <w:t>&gt; 5000 mg/kg body weight</w:t>
            </w:r>
          </w:p>
        </w:tc>
      </w:tr>
      <w:tr w:rsidR="00DD14CB" w14:paraId="230FA9D8"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1A0E51AB" w14:textId="77777777" w:rsidR="000D49E2" w:rsidRPr="00C1551C" w:rsidRDefault="004A3C0D" w:rsidP="005A076F">
            <w:pPr>
              <w:pStyle w:val="SDSTableTextNormal"/>
              <w:rPr>
                <w:noProof w:val="0"/>
                <w:lang w:val="en-US"/>
              </w:rPr>
            </w:pPr>
            <w:r w:rsidRPr="00C1551C">
              <w:rPr>
                <w:lang w:val="en-US"/>
              </w:rPr>
              <w:t>LD50 dermal rabbit</w:t>
            </w:r>
          </w:p>
        </w:tc>
        <w:tc>
          <w:tcPr>
            <w:tcW w:w="6861" w:type="dxa"/>
            <w:tcBorders>
              <w:top w:val="single" w:sz="4" w:space="0" w:color="D4D2D2"/>
              <w:left w:val="single" w:sz="4" w:space="0" w:color="D4D2D2"/>
              <w:bottom w:val="single" w:sz="4" w:space="0" w:color="D4D2D2"/>
              <w:right w:val="single" w:sz="4" w:space="0" w:color="D4D2D2"/>
            </w:tcBorders>
          </w:tcPr>
          <w:p w14:paraId="325FDF8B" w14:textId="77777777" w:rsidR="000D49E2" w:rsidRPr="00C1551C" w:rsidRDefault="004A3C0D" w:rsidP="005A076F">
            <w:pPr>
              <w:pStyle w:val="SDSTableTextNormal"/>
              <w:rPr>
                <w:noProof w:val="0"/>
                <w:lang w:val="en-US"/>
              </w:rPr>
            </w:pPr>
            <w:r w:rsidRPr="00C1551C">
              <w:rPr>
                <w:lang w:val="en-US"/>
              </w:rPr>
              <w:t>&gt; 2000 mg/kg body weight</w:t>
            </w:r>
          </w:p>
        </w:tc>
      </w:tr>
      <w:tr w:rsidR="00DD14CB" w14:paraId="30198E01"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2AF38ED9" w14:textId="77777777" w:rsidR="000D49E2" w:rsidRPr="00C1551C" w:rsidRDefault="004A3C0D" w:rsidP="005A076F">
            <w:pPr>
              <w:pStyle w:val="SDSTableTextNormal"/>
              <w:rPr>
                <w:noProof w:val="0"/>
                <w:lang w:val="en-US"/>
              </w:rPr>
            </w:pPr>
            <w:r w:rsidRPr="00C1551C">
              <w:rPr>
                <w:lang w:val="en-US"/>
              </w:rPr>
              <w:t>LC50 Inhalation - Rat</w:t>
            </w:r>
          </w:p>
        </w:tc>
        <w:tc>
          <w:tcPr>
            <w:tcW w:w="6861" w:type="dxa"/>
            <w:tcBorders>
              <w:top w:val="single" w:sz="4" w:space="0" w:color="D4D2D2"/>
              <w:left w:val="single" w:sz="4" w:space="0" w:color="D4D2D2"/>
              <w:bottom w:val="single" w:sz="4" w:space="0" w:color="D4D2D2"/>
              <w:right w:val="single" w:sz="4" w:space="0" w:color="D4D2D2"/>
            </w:tcBorders>
          </w:tcPr>
          <w:p w14:paraId="5CBBEA54" w14:textId="77777777" w:rsidR="000D49E2" w:rsidRPr="00C1551C" w:rsidRDefault="004A3C0D" w:rsidP="005A076F">
            <w:pPr>
              <w:pStyle w:val="SDSTableTextNormal"/>
              <w:rPr>
                <w:noProof w:val="0"/>
                <w:lang w:val="en-US"/>
              </w:rPr>
            </w:pPr>
            <w:r w:rsidRPr="00C1551C">
              <w:rPr>
                <w:lang w:val="en-US"/>
              </w:rPr>
              <w:t>&gt; 5.28 mg/l air</w:t>
            </w:r>
          </w:p>
        </w:tc>
      </w:tr>
    </w:tbl>
    <w:p w14:paraId="5F698F02"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6E042A32"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6FA026FA" w14:textId="77777777" w:rsidR="005E479E" w:rsidRPr="00C1551C" w:rsidRDefault="004A3C0D" w:rsidP="00A3676F">
            <w:pPr>
              <w:pStyle w:val="SDSTableTextHeading1"/>
              <w:rPr>
                <w:noProof w:val="0"/>
                <w:lang w:val="en-US"/>
              </w:rPr>
            </w:pPr>
            <w:r w:rsidRPr="00C1551C">
              <w:rPr>
                <w:lang w:val="en-US"/>
              </w:rPr>
              <w:t>Octamethyl Cyclotetrasiloxane</w:t>
            </w:r>
          </w:p>
        </w:tc>
      </w:tr>
      <w:tr w:rsidR="00DD14CB" w14:paraId="4FB265E3"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30D3B73A" w14:textId="77777777" w:rsidR="000D49E2" w:rsidRPr="00C1551C" w:rsidRDefault="004A3C0D" w:rsidP="005A076F">
            <w:pPr>
              <w:pStyle w:val="SDSTableTextNormal"/>
              <w:rPr>
                <w:noProof w:val="0"/>
                <w:lang w:val="en-US"/>
              </w:rPr>
            </w:pPr>
            <w:r w:rsidRPr="00C1551C">
              <w:rPr>
                <w:lang w:val="en-US"/>
              </w:rPr>
              <w:t>LD50 oral rat</w:t>
            </w:r>
          </w:p>
        </w:tc>
        <w:tc>
          <w:tcPr>
            <w:tcW w:w="6861" w:type="dxa"/>
            <w:tcBorders>
              <w:top w:val="single" w:sz="4" w:space="0" w:color="D4D2D2"/>
              <w:left w:val="single" w:sz="4" w:space="0" w:color="D4D2D2"/>
              <w:bottom w:val="single" w:sz="4" w:space="0" w:color="D4D2D2"/>
              <w:right w:val="single" w:sz="4" w:space="0" w:color="D4D2D2"/>
            </w:tcBorders>
          </w:tcPr>
          <w:p w14:paraId="4528F7AC" w14:textId="77777777" w:rsidR="000D49E2" w:rsidRPr="00C1551C" w:rsidRDefault="004A3C0D" w:rsidP="005A076F">
            <w:pPr>
              <w:pStyle w:val="SDSTableTextNormal"/>
              <w:rPr>
                <w:noProof w:val="0"/>
                <w:lang w:val="en-US"/>
              </w:rPr>
            </w:pPr>
            <w:r w:rsidRPr="00C1551C">
              <w:rPr>
                <w:lang w:val="en-US"/>
              </w:rPr>
              <w:t>&gt; 4800 mg/kg body weight</w:t>
            </w:r>
          </w:p>
        </w:tc>
      </w:tr>
      <w:tr w:rsidR="00DD14CB" w14:paraId="367308D0"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09FB9E98" w14:textId="77777777" w:rsidR="000D49E2" w:rsidRPr="00C1551C" w:rsidRDefault="004A3C0D" w:rsidP="005A076F">
            <w:pPr>
              <w:pStyle w:val="SDSTableTextNormal"/>
              <w:rPr>
                <w:noProof w:val="0"/>
                <w:lang w:val="en-US"/>
              </w:rPr>
            </w:pPr>
            <w:r w:rsidRPr="00C1551C">
              <w:rPr>
                <w:lang w:val="en-US"/>
              </w:rPr>
              <w:t>LC50 Inhalation - Rat</w:t>
            </w:r>
          </w:p>
        </w:tc>
        <w:tc>
          <w:tcPr>
            <w:tcW w:w="6861" w:type="dxa"/>
            <w:tcBorders>
              <w:top w:val="single" w:sz="4" w:space="0" w:color="D4D2D2"/>
              <w:left w:val="single" w:sz="4" w:space="0" w:color="D4D2D2"/>
              <w:bottom w:val="single" w:sz="4" w:space="0" w:color="D4D2D2"/>
              <w:right w:val="single" w:sz="4" w:space="0" w:color="D4D2D2"/>
            </w:tcBorders>
          </w:tcPr>
          <w:p w14:paraId="14FFDAA1" w14:textId="77777777" w:rsidR="000D49E2" w:rsidRPr="00C1551C" w:rsidRDefault="004A3C0D" w:rsidP="005A076F">
            <w:pPr>
              <w:pStyle w:val="SDSTableTextNormal"/>
              <w:rPr>
                <w:noProof w:val="0"/>
                <w:lang w:val="en-US"/>
              </w:rPr>
            </w:pPr>
            <w:r w:rsidRPr="00C1551C">
              <w:rPr>
                <w:lang w:val="en-US"/>
              </w:rPr>
              <w:t>36 mg/l air</w:t>
            </w:r>
          </w:p>
        </w:tc>
      </w:tr>
    </w:tbl>
    <w:p w14:paraId="7625E17C"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3EFE3934"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26484EA8" w14:textId="77777777" w:rsidR="005E479E" w:rsidRPr="00C1551C" w:rsidRDefault="004A3C0D" w:rsidP="00A3676F">
            <w:pPr>
              <w:pStyle w:val="SDSTableTextHeading1"/>
              <w:rPr>
                <w:noProof w:val="0"/>
                <w:lang w:val="en-US"/>
              </w:rPr>
            </w:pPr>
            <w:r w:rsidRPr="00C1551C">
              <w:rPr>
                <w:lang w:val="en-US"/>
              </w:rPr>
              <w:t>Naphtha, petroleum, hydrodesulfurized heavy</w:t>
            </w:r>
          </w:p>
        </w:tc>
      </w:tr>
      <w:tr w:rsidR="00DD14CB" w14:paraId="279B2371"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39E5663E" w14:textId="77777777" w:rsidR="000D49E2" w:rsidRPr="00C1551C" w:rsidRDefault="004A3C0D" w:rsidP="005A076F">
            <w:pPr>
              <w:pStyle w:val="SDSTableTextNormal"/>
              <w:rPr>
                <w:noProof w:val="0"/>
                <w:lang w:val="en-US"/>
              </w:rPr>
            </w:pPr>
            <w:r w:rsidRPr="00C1551C">
              <w:rPr>
                <w:lang w:val="en-US"/>
              </w:rPr>
              <w:t>LD50 oral rat</w:t>
            </w:r>
          </w:p>
        </w:tc>
        <w:tc>
          <w:tcPr>
            <w:tcW w:w="6861" w:type="dxa"/>
            <w:tcBorders>
              <w:top w:val="single" w:sz="4" w:space="0" w:color="D4D2D2"/>
              <w:left w:val="single" w:sz="4" w:space="0" w:color="D4D2D2"/>
              <w:bottom w:val="single" w:sz="4" w:space="0" w:color="D4D2D2"/>
              <w:right w:val="single" w:sz="4" w:space="0" w:color="D4D2D2"/>
            </w:tcBorders>
          </w:tcPr>
          <w:p w14:paraId="30903702" w14:textId="77777777" w:rsidR="000D49E2" w:rsidRPr="00C1551C" w:rsidRDefault="004A3C0D" w:rsidP="005A076F">
            <w:pPr>
              <w:pStyle w:val="SDSTableTextNormal"/>
              <w:rPr>
                <w:noProof w:val="0"/>
                <w:lang w:val="en-US"/>
              </w:rPr>
            </w:pPr>
            <w:r w:rsidRPr="00C1551C">
              <w:rPr>
                <w:lang w:val="en-US"/>
              </w:rPr>
              <w:t>&gt; 5000 mg/kg body weight</w:t>
            </w:r>
          </w:p>
        </w:tc>
      </w:tr>
    </w:tbl>
    <w:p w14:paraId="05AB661E"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17650081"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1B794BFE" w14:textId="77777777" w:rsidR="005E479E" w:rsidRPr="00C1551C" w:rsidRDefault="004A3C0D" w:rsidP="00A3676F">
            <w:pPr>
              <w:pStyle w:val="SDSTableTextHeading1"/>
              <w:rPr>
                <w:noProof w:val="0"/>
                <w:lang w:val="en-US"/>
              </w:rPr>
            </w:pPr>
            <w:r w:rsidRPr="00C1551C">
              <w:rPr>
                <w:lang w:val="en-US"/>
              </w:rPr>
              <w:t>Zinc bis(2-ethylhexanoate)</w:t>
            </w:r>
          </w:p>
        </w:tc>
      </w:tr>
      <w:tr w:rsidR="00DD14CB" w14:paraId="169AE345"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18D1154E" w14:textId="77777777" w:rsidR="000D49E2" w:rsidRPr="00C1551C" w:rsidRDefault="004A3C0D" w:rsidP="005A076F">
            <w:pPr>
              <w:pStyle w:val="SDSTableTextNormal"/>
              <w:rPr>
                <w:noProof w:val="0"/>
                <w:lang w:val="en-US"/>
              </w:rPr>
            </w:pPr>
            <w:r w:rsidRPr="00C1551C">
              <w:rPr>
                <w:lang w:val="en-US"/>
              </w:rPr>
              <w:t>LD50 dermal rat</w:t>
            </w:r>
          </w:p>
        </w:tc>
        <w:tc>
          <w:tcPr>
            <w:tcW w:w="6861" w:type="dxa"/>
            <w:tcBorders>
              <w:top w:val="single" w:sz="4" w:space="0" w:color="D4D2D2"/>
              <w:left w:val="single" w:sz="4" w:space="0" w:color="D4D2D2"/>
              <w:bottom w:val="single" w:sz="4" w:space="0" w:color="D4D2D2"/>
              <w:right w:val="single" w:sz="4" w:space="0" w:color="D4D2D2"/>
            </w:tcBorders>
          </w:tcPr>
          <w:p w14:paraId="282B0CE8" w14:textId="77777777" w:rsidR="000D49E2" w:rsidRPr="00C1551C" w:rsidRDefault="004A3C0D" w:rsidP="005A076F">
            <w:pPr>
              <w:pStyle w:val="SDSTableTextNormal"/>
              <w:rPr>
                <w:noProof w:val="0"/>
                <w:lang w:val="en-US"/>
              </w:rPr>
            </w:pPr>
            <w:r w:rsidRPr="00C1551C">
              <w:rPr>
                <w:lang w:val="en-US"/>
              </w:rPr>
              <w:t>&gt; 2000 mg/kg body weight</w:t>
            </w:r>
          </w:p>
        </w:tc>
      </w:tr>
      <w:tr w:rsidR="00DD14CB" w14:paraId="083DC85E"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4F0D9061" w14:textId="77777777" w:rsidR="000D49E2" w:rsidRPr="00C1551C" w:rsidRDefault="004A3C0D" w:rsidP="005A076F">
            <w:pPr>
              <w:pStyle w:val="SDSTableTextNormal"/>
              <w:rPr>
                <w:noProof w:val="0"/>
                <w:lang w:val="en-US"/>
              </w:rPr>
            </w:pPr>
            <w:r w:rsidRPr="00C1551C">
              <w:rPr>
                <w:lang w:val="en-US"/>
              </w:rPr>
              <w:t>LC50 Inhalation - Rat</w:t>
            </w:r>
          </w:p>
        </w:tc>
        <w:tc>
          <w:tcPr>
            <w:tcW w:w="6861" w:type="dxa"/>
            <w:tcBorders>
              <w:top w:val="single" w:sz="4" w:space="0" w:color="D4D2D2"/>
              <w:left w:val="single" w:sz="4" w:space="0" w:color="D4D2D2"/>
              <w:bottom w:val="single" w:sz="4" w:space="0" w:color="D4D2D2"/>
              <w:right w:val="single" w:sz="4" w:space="0" w:color="D4D2D2"/>
            </w:tcBorders>
          </w:tcPr>
          <w:p w14:paraId="5668A98F" w14:textId="77777777" w:rsidR="000D49E2" w:rsidRPr="00C1551C" w:rsidRDefault="004A3C0D" w:rsidP="005A076F">
            <w:pPr>
              <w:pStyle w:val="SDSTableTextNormal"/>
              <w:rPr>
                <w:noProof w:val="0"/>
                <w:lang w:val="en-US"/>
              </w:rPr>
            </w:pPr>
            <w:r w:rsidRPr="00C1551C">
              <w:rPr>
                <w:lang w:val="en-US"/>
              </w:rPr>
              <w:t>&gt; 5.7 mg/l/4h</w:t>
            </w:r>
          </w:p>
        </w:tc>
      </w:tr>
    </w:tbl>
    <w:p w14:paraId="453C6376"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4E90B62A"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38C0913D" w14:textId="77777777" w:rsidR="005E479E" w:rsidRPr="00C1551C" w:rsidRDefault="004A3C0D" w:rsidP="00A3676F">
            <w:pPr>
              <w:pStyle w:val="SDSTableTextHeading1"/>
              <w:rPr>
                <w:noProof w:val="0"/>
                <w:lang w:val="en-US"/>
              </w:rPr>
            </w:pPr>
            <w:r w:rsidRPr="00C1551C">
              <w:rPr>
                <w:lang w:val="en-US"/>
              </w:rPr>
              <w:t>2-Butanone oxime</w:t>
            </w:r>
          </w:p>
        </w:tc>
      </w:tr>
      <w:tr w:rsidR="00DD14CB" w14:paraId="410340D0"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20A93D68" w14:textId="77777777" w:rsidR="000D49E2" w:rsidRPr="00C1551C" w:rsidRDefault="004A3C0D" w:rsidP="005A076F">
            <w:pPr>
              <w:pStyle w:val="SDSTableTextNormal"/>
              <w:rPr>
                <w:noProof w:val="0"/>
                <w:lang w:val="en-US"/>
              </w:rPr>
            </w:pPr>
            <w:r w:rsidRPr="00C1551C">
              <w:rPr>
                <w:lang w:val="en-US"/>
              </w:rPr>
              <w:t>LD50 dermal rabbit</w:t>
            </w:r>
          </w:p>
        </w:tc>
        <w:tc>
          <w:tcPr>
            <w:tcW w:w="6861" w:type="dxa"/>
            <w:tcBorders>
              <w:top w:val="single" w:sz="4" w:space="0" w:color="D4D2D2"/>
              <w:left w:val="single" w:sz="4" w:space="0" w:color="D4D2D2"/>
              <w:bottom w:val="single" w:sz="4" w:space="0" w:color="D4D2D2"/>
              <w:right w:val="single" w:sz="4" w:space="0" w:color="D4D2D2"/>
            </w:tcBorders>
          </w:tcPr>
          <w:p w14:paraId="17A57196" w14:textId="77777777" w:rsidR="000D49E2" w:rsidRPr="00C1551C" w:rsidRDefault="004A3C0D" w:rsidP="005A076F">
            <w:pPr>
              <w:pStyle w:val="SDSTableTextNormal"/>
              <w:rPr>
                <w:noProof w:val="0"/>
                <w:lang w:val="en-US"/>
              </w:rPr>
            </w:pPr>
            <w:r w:rsidRPr="00C1551C">
              <w:rPr>
                <w:lang w:val="en-US"/>
              </w:rPr>
              <w:t>&gt; 1000 mg/kg body weight</w:t>
            </w:r>
          </w:p>
        </w:tc>
      </w:tr>
      <w:tr w:rsidR="00DD14CB" w14:paraId="5CF79242"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34DA43AE" w14:textId="77777777" w:rsidR="000D49E2" w:rsidRPr="00C1551C" w:rsidRDefault="004A3C0D" w:rsidP="005A076F">
            <w:pPr>
              <w:pStyle w:val="SDSTableTextNormal"/>
              <w:rPr>
                <w:noProof w:val="0"/>
                <w:lang w:val="en-US"/>
              </w:rPr>
            </w:pPr>
            <w:r w:rsidRPr="00C1551C">
              <w:rPr>
                <w:lang w:val="en-US"/>
              </w:rPr>
              <w:t>LC50 Inhalation - Rat</w:t>
            </w:r>
          </w:p>
        </w:tc>
        <w:tc>
          <w:tcPr>
            <w:tcW w:w="6861" w:type="dxa"/>
            <w:tcBorders>
              <w:top w:val="single" w:sz="4" w:space="0" w:color="D4D2D2"/>
              <w:left w:val="single" w:sz="4" w:space="0" w:color="D4D2D2"/>
              <w:bottom w:val="single" w:sz="4" w:space="0" w:color="D4D2D2"/>
              <w:right w:val="single" w:sz="4" w:space="0" w:color="D4D2D2"/>
            </w:tcBorders>
          </w:tcPr>
          <w:p w14:paraId="34633511" w14:textId="77777777" w:rsidR="000D49E2" w:rsidRPr="00C1551C" w:rsidRDefault="004A3C0D" w:rsidP="005A076F">
            <w:pPr>
              <w:pStyle w:val="SDSTableTextNormal"/>
              <w:rPr>
                <w:noProof w:val="0"/>
                <w:lang w:val="en-US"/>
              </w:rPr>
            </w:pPr>
            <w:r w:rsidRPr="00C1551C">
              <w:rPr>
                <w:lang w:val="en-US"/>
              </w:rPr>
              <w:t>&gt; 4.83 mg/l air</w:t>
            </w:r>
          </w:p>
        </w:tc>
      </w:tr>
    </w:tbl>
    <w:p w14:paraId="20B2D9F3"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6837D683"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08600F4E" w14:textId="77777777" w:rsidR="005E479E" w:rsidRPr="00C1551C" w:rsidRDefault="004A3C0D" w:rsidP="00A3676F">
            <w:pPr>
              <w:pStyle w:val="SDSTableTextHeading1"/>
              <w:rPr>
                <w:noProof w:val="0"/>
                <w:lang w:val="en-US"/>
              </w:rPr>
            </w:pPr>
            <w:r w:rsidRPr="00C1551C">
              <w:rPr>
                <w:lang w:val="en-US"/>
              </w:rPr>
              <w:t>Dimethyl Carbonate</w:t>
            </w:r>
          </w:p>
        </w:tc>
      </w:tr>
      <w:tr w:rsidR="00DD14CB" w14:paraId="3F55ACDA"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412D3BC0" w14:textId="77777777" w:rsidR="000D49E2" w:rsidRPr="00C1551C" w:rsidRDefault="004A3C0D" w:rsidP="005A076F">
            <w:pPr>
              <w:pStyle w:val="SDSTableTextNormal"/>
              <w:rPr>
                <w:noProof w:val="0"/>
                <w:lang w:val="en-US"/>
              </w:rPr>
            </w:pPr>
            <w:r w:rsidRPr="00C1551C">
              <w:rPr>
                <w:lang w:val="en-US"/>
              </w:rPr>
              <w:t>LD50 oral rat</w:t>
            </w:r>
          </w:p>
        </w:tc>
        <w:tc>
          <w:tcPr>
            <w:tcW w:w="6861" w:type="dxa"/>
            <w:tcBorders>
              <w:top w:val="single" w:sz="4" w:space="0" w:color="D4D2D2"/>
              <w:left w:val="single" w:sz="4" w:space="0" w:color="D4D2D2"/>
              <w:bottom w:val="single" w:sz="4" w:space="0" w:color="D4D2D2"/>
              <w:right w:val="single" w:sz="4" w:space="0" w:color="D4D2D2"/>
            </w:tcBorders>
          </w:tcPr>
          <w:p w14:paraId="7F5A1E9F" w14:textId="77777777" w:rsidR="000D49E2" w:rsidRPr="00C1551C" w:rsidRDefault="004A3C0D" w:rsidP="005A076F">
            <w:pPr>
              <w:pStyle w:val="SDSTableTextNormal"/>
              <w:rPr>
                <w:noProof w:val="0"/>
                <w:lang w:val="en-US"/>
              </w:rPr>
            </w:pPr>
            <w:r w:rsidRPr="00C1551C">
              <w:rPr>
                <w:lang w:val="en-US"/>
              </w:rPr>
              <w:t>&gt; 5000 mg/kg body weight</w:t>
            </w:r>
          </w:p>
        </w:tc>
      </w:tr>
      <w:tr w:rsidR="00DD14CB" w14:paraId="258D01F1"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54D50109" w14:textId="77777777" w:rsidR="000D49E2" w:rsidRPr="00C1551C" w:rsidRDefault="004A3C0D" w:rsidP="005A076F">
            <w:pPr>
              <w:pStyle w:val="SDSTableTextNormal"/>
              <w:rPr>
                <w:noProof w:val="0"/>
                <w:lang w:val="en-US"/>
              </w:rPr>
            </w:pPr>
            <w:r w:rsidRPr="00C1551C">
              <w:rPr>
                <w:lang w:val="en-US"/>
              </w:rPr>
              <w:lastRenderedPageBreak/>
              <w:t>LD50 dermal rabbit</w:t>
            </w:r>
          </w:p>
        </w:tc>
        <w:tc>
          <w:tcPr>
            <w:tcW w:w="6861" w:type="dxa"/>
            <w:tcBorders>
              <w:top w:val="single" w:sz="4" w:space="0" w:color="D4D2D2"/>
              <w:left w:val="single" w:sz="4" w:space="0" w:color="D4D2D2"/>
              <w:bottom w:val="single" w:sz="4" w:space="0" w:color="D4D2D2"/>
              <w:right w:val="single" w:sz="4" w:space="0" w:color="D4D2D2"/>
            </w:tcBorders>
          </w:tcPr>
          <w:p w14:paraId="0A9587F2" w14:textId="77777777" w:rsidR="000D49E2" w:rsidRPr="00C1551C" w:rsidRDefault="004A3C0D" w:rsidP="005A076F">
            <w:pPr>
              <w:pStyle w:val="SDSTableTextNormal"/>
              <w:rPr>
                <w:noProof w:val="0"/>
                <w:lang w:val="en-US"/>
              </w:rPr>
            </w:pPr>
            <w:r w:rsidRPr="00C1551C">
              <w:rPr>
                <w:lang w:val="en-US"/>
              </w:rPr>
              <w:t>&gt; 2000 mg/kg body weight</w:t>
            </w:r>
          </w:p>
        </w:tc>
      </w:tr>
      <w:tr w:rsidR="00DD14CB" w14:paraId="506E8656"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2D9048C7" w14:textId="77777777" w:rsidR="000D49E2" w:rsidRPr="00C1551C" w:rsidRDefault="004A3C0D" w:rsidP="005A076F">
            <w:pPr>
              <w:pStyle w:val="SDSTableTextNormal"/>
              <w:rPr>
                <w:noProof w:val="0"/>
                <w:lang w:val="en-US"/>
              </w:rPr>
            </w:pPr>
            <w:r w:rsidRPr="00C1551C">
              <w:rPr>
                <w:lang w:val="en-US"/>
              </w:rPr>
              <w:t>LC50 Inhalation - Rat</w:t>
            </w:r>
          </w:p>
        </w:tc>
        <w:tc>
          <w:tcPr>
            <w:tcW w:w="6861" w:type="dxa"/>
            <w:tcBorders>
              <w:top w:val="single" w:sz="4" w:space="0" w:color="D4D2D2"/>
              <w:left w:val="single" w:sz="4" w:space="0" w:color="D4D2D2"/>
              <w:bottom w:val="single" w:sz="4" w:space="0" w:color="D4D2D2"/>
              <w:right w:val="single" w:sz="4" w:space="0" w:color="D4D2D2"/>
            </w:tcBorders>
          </w:tcPr>
          <w:p w14:paraId="1344C60C" w14:textId="77777777" w:rsidR="000D49E2" w:rsidRPr="00C1551C" w:rsidRDefault="004A3C0D" w:rsidP="005A076F">
            <w:pPr>
              <w:pStyle w:val="SDSTableTextNormal"/>
              <w:rPr>
                <w:noProof w:val="0"/>
                <w:lang w:val="en-US"/>
              </w:rPr>
            </w:pPr>
            <w:r w:rsidRPr="00C1551C">
              <w:rPr>
                <w:lang w:val="en-US"/>
              </w:rPr>
              <w:t>&gt; 5.36 mg/l air</w:t>
            </w:r>
          </w:p>
        </w:tc>
      </w:tr>
    </w:tbl>
    <w:p w14:paraId="3B247220" w14:textId="77777777" w:rsidR="005023CB" w:rsidRPr="00C1551C" w:rsidRDefault="005023CB" w:rsidP="007C76BA">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645450EA" w14:textId="77777777" w:rsidTr="00B16E6D">
        <w:trPr>
          <w:trHeight w:val="20"/>
        </w:trPr>
        <w:tc>
          <w:tcPr>
            <w:tcW w:w="3685" w:type="dxa"/>
            <w:tcBorders>
              <w:top w:val="none" w:sz="0" w:space="0" w:color="D4D2D2"/>
              <w:left w:val="none" w:sz="0" w:space="0" w:color="D4D2D2"/>
              <w:bottom w:val="none" w:sz="0" w:space="0" w:color="D4D2D2"/>
              <w:right w:val="none" w:sz="0" w:space="0" w:color="D4D2D2"/>
            </w:tcBorders>
          </w:tcPr>
          <w:p w14:paraId="003B0A26" w14:textId="77777777" w:rsidR="000D18C6" w:rsidRPr="00C1551C" w:rsidRDefault="004A3C0D" w:rsidP="005A076F">
            <w:pPr>
              <w:pStyle w:val="SDSTableTextNormal"/>
              <w:rPr>
                <w:noProof w:val="0"/>
                <w:lang w:val="en-US"/>
              </w:rPr>
            </w:pPr>
            <w:r w:rsidRPr="00C1551C">
              <w:rPr>
                <w:lang w:val="en-US"/>
              </w:rPr>
              <w:t>Skin corrosion/irritation</w:t>
            </w:r>
          </w:p>
        </w:tc>
        <w:tc>
          <w:tcPr>
            <w:tcW w:w="283" w:type="dxa"/>
            <w:tcBorders>
              <w:top w:val="none" w:sz="0" w:space="0" w:color="D4D2D2"/>
              <w:left w:val="none" w:sz="0" w:space="0" w:color="D4D2D2"/>
              <w:bottom w:val="none" w:sz="0" w:space="0" w:color="D4D2D2"/>
              <w:right w:val="none" w:sz="0" w:space="0" w:color="D4D2D2"/>
            </w:tcBorders>
          </w:tcPr>
          <w:p w14:paraId="74010315" w14:textId="77777777" w:rsidR="000D18C6"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5E02E12" w14:textId="77777777" w:rsidR="00D76C64" w:rsidRPr="00C1551C" w:rsidRDefault="004A3C0D" w:rsidP="005A076F">
            <w:pPr>
              <w:pStyle w:val="SDSTableTextNormal"/>
              <w:rPr>
                <w:noProof w:val="0"/>
                <w:lang w:val="en-US"/>
              </w:rPr>
            </w:pPr>
            <w:r w:rsidRPr="00C1551C">
              <w:rPr>
                <w:lang w:val="en-US"/>
              </w:rPr>
              <w:t>Not classified</w:t>
            </w:r>
          </w:p>
        </w:tc>
      </w:tr>
    </w:tbl>
    <w:p w14:paraId="11B0FBD3" w14:textId="77777777"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3C8958A8" w14:textId="77777777" w:rsidTr="00B16E6D">
        <w:trPr>
          <w:trHeight w:val="20"/>
        </w:trPr>
        <w:tc>
          <w:tcPr>
            <w:tcW w:w="3685" w:type="dxa"/>
            <w:tcBorders>
              <w:top w:val="none" w:sz="0" w:space="0" w:color="D4D2D2"/>
              <w:left w:val="none" w:sz="0" w:space="0" w:color="D4D2D2"/>
              <w:bottom w:val="none" w:sz="0" w:space="0" w:color="D4D2D2"/>
              <w:right w:val="none" w:sz="0" w:space="0" w:color="D4D2D2"/>
            </w:tcBorders>
          </w:tcPr>
          <w:p w14:paraId="4DB986D2" w14:textId="77777777" w:rsidR="000D18C6" w:rsidRPr="00C1551C" w:rsidRDefault="004A3C0D" w:rsidP="005A076F">
            <w:pPr>
              <w:pStyle w:val="SDSTableTextNormal"/>
              <w:rPr>
                <w:noProof w:val="0"/>
                <w:lang w:val="en-US"/>
              </w:rPr>
            </w:pPr>
            <w:r w:rsidRPr="00C1551C">
              <w:rPr>
                <w:lang w:val="en-US"/>
              </w:rPr>
              <w:t>Serious eye damage/irritation</w:t>
            </w:r>
          </w:p>
        </w:tc>
        <w:tc>
          <w:tcPr>
            <w:tcW w:w="283" w:type="dxa"/>
            <w:tcBorders>
              <w:top w:val="none" w:sz="0" w:space="0" w:color="D4D2D2"/>
              <w:left w:val="none" w:sz="0" w:space="0" w:color="D4D2D2"/>
              <w:bottom w:val="none" w:sz="0" w:space="0" w:color="D4D2D2"/>
              <w:right w:val="none" w:sz="0" w:space="0" w:color="D4D2D2"/>
            </w:tcBorders>
          </w:tcPr>
          <w:p w14:paraId="617616D4" w14:textId="77777777" w:rsidR="000D18C6"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A56BC7A" w14:textId="77777777" w:rsidR="00D76C64" w:rsidRPr="00C1551C" w:rsidRDefault="004A3C0D" w:rsidP="005A076F">
            <w:pPr>
              <w:pStyle w:val="SDSTableTextNormal"/>
              <w:rPr>
                <w:noProof w:val="0"/>
                <w:lang w:val="en-US"/>
              </w:rPr>
            </w:pPr>
            <w:r w:rsidRPr="00C1551C">
              <w:rPr>
                <w:lang w:val="en-US"/>
              </w:rPr>
              <w:t>Not classified</w:t>
            </w:r>
          </w:p>
        </w:tc>
      </w:tr>
    </w:tbl>
    <w:p w14:paraId="7C1AF1AE" w14:textId="77777777" w:rsidR="008F6D42" w:rsidRPr="00C1551C" w:rsidRDefault="008F6D42" w:rsidP="00044A33">
      <w:pPr>
        <w:pStyle w:val="SDSTextBlankLine"/>
        <w:rPr>
          <w:lang w:val="en-US"/>
        </w:rPr>
      </w:pPr>
    </w:p>
    <w:tbl>
      <w:tblPr>
        <w:tblStyle w:val="SDSTableWithBordersWithHeaderRow"/>
        <w:tblW w:w="10830" w:type="dxa"/>
        <w:tblLayout w:type="fixed"/>
        <w:tblLook w:val="0020" w:firstRow="1" w:lastRow="0" w:firstColumn="0" w:lastColumn="0" w:noHBand="0" w:noVBand="0"/>
      </w:tblPr>
      <w:tblGrid>
        <w:gridCol w:w="3969"/>
        <w:gridCol w:w="6861"/>
      </w:tblGrid>
      <w:tr w:rsidR="00DD14CB" w14:paraId="6829805B"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30B69972" w14:textId="77777777" w:rsidR="008F6D42" w:rsidRPr="00C1551C" w:rsidRDefault="008D0B6F" w:rsidP="008F6D42">
            <w:pPr>
              <w:pStyle w:val="SDSTableTextHeading1"/>
              <w:rPr>
                <w:noProof w:val="0"/>
                <w:lang w:val="en-US"/>
              </w:rPr>
            </w:pPr>
            <w:r w:rsidRPr="00C1551C">
              <w:rPr>
                <w:lang w:val="en-US"/>
              </w:rPr>
              <w:t>Zinc bis(2-ethylhexanoate)</w:t>
            </w:r>
          </w:p>
        </w:tc>
      </w:tr>
      <w:tr w:rsidR="00DD14CB" w14:paraId="30624E54"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1B2E0A03" w14:textId="77777777" w:rsidR="00840990" w:rsidRPr="00C1551C" w:rsidRDefault="008D0B6F" w:rsidP="00840990">
            <w:pPr>
              <w:pStyle w:val="SDSTableTextNormal"/>
              <w:rPr>
                <w:noProof w:val="0"/>
                <w:lang w:val="en-US"/>
              </w:rPr>
            </w:pPr>
            <w:r w:rsidRPr="00C1551C">
              <w:rPr>
                <w:lang w:val="en-US"/>
              </w:rPr>
              <w:t>Serious eye damage/irritation, rabbit</w:t>
            </w:r>
          </w:p>
        </w:tc>
        <w:tc>
          <w:tcPr>
            <w:tcW w:w="6861" w:type="dxa"/>
            <w:tcBorders>
              <w:top w:val="single" w:sz="4" w:space="0" w:color="D4D2D2"/>
              <w:left w:val="single" w:sz="4" w:space="0" w:color="D4D2D2"/>
              <w:bottom w:val="single" w:sz="4" w:space="0" w:color="D4D2D2"/>
              <w:right w:val="single" w:sz="4" w:space="0" w:color="D4D2D2"/>
            </w:tcBorders>
          </w:tcPr>
          <w:p w14:paraId="5042DE98" w14:textId="77777777" w:rsidR="00840990" w:rsidRPr="00C1551C" w:rsidRDefault="008D0B6F" w:rsidP="00840990">
            <w:pPr>
              <w:pStyle w:val="SDSTableTextNormal"/>
              <w:rPr>
                <w:noProof w:val="0"/>
                <w:lang w:val="en-US"/>
              </w:rPr>
            </w:pPr>
            <w:r w:rsidRPr="00C1551C">
              <w:rPr>
                <w:lang w:val="en-US"/>
              </w:rPr>
              <w:t>Severely irritating to the eyes</w:t>
            </w:r>
          </w:p>
        </w:tc>
      </w:tr>
    </w:tbl>
    <w:p w14:paraId="4663AF94" w14:textId="77777777"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5E7AFBAF" w14:textId="77777777" w:rsidTr="00B16E6D">
        <w:trPr>
          <w:trHeight w:val="20"/>
        </w:trPr>
        <w:tc>
          <w:tcPr>
            <w:tcW w:w="3685" w:type="dxa"/>
            <w:tcBorders>
              <w:top w:val="none" w:sz="0" w:space="0" w:color="D4D2D2"/>
              <w:left w:val="none" w:sz="0" w:space="0" w:color="D4D2D2"/>
              <w:bottom w:val="none" w:sz="0" w:space="0" w:color="D4D2D2"/>
              <w:right w:val="none" w:sz="0" w:space="0" w:color="D4D2D2"/>
            </w:tcBorders>
          </w:tcPr>
          <w:p w14:paraId="79538A0B" w14:textId="77777777" w:rsidR="000D18C6" w:rsidRPr="00C1551C" w:rsidRDefault="004A3C0D" w:rsidP="005A076F">
            <w:pPr>
              <w:pStyle w:val="SDSTableTextNormal"/>
              <w:rPr>
                <w:noProof w:val="0"/>
                <w:lang w:val="en-US"/>
              </w:rPr>
            </w:pPr>
            <w:r w:rsidRPr="00C1551C">
              <w:rPr>
                <w:lang w:val="en-US"/>
              </w:rPr>
              <w:t>Respiratory or skin sensitization</w:t>
            </w:r>
          </w:p>
        </w:tc>
        <w:tc>
          <w:tcPr>
            <w:tcW w:w="283" w:type="dxa"/>
            <w:tcBorders>
              <w:top w:val="none" w:sz="0" w:space="0" w:color="D4D2D2"/>
              <w:left w:val="none" w:sz="0" w:space="0" w:color="D4D2D2"/>
              <w:bottom w:val="none" w:sz="0" w:space="0" w:color="D4D2D2"/>
              <w:right w:val="none" w:sz="0" w:space="0" w:color="D4D2D2"/>
            </w:tcBorders>
          </w:tcPr>
          <w:p w14:paraId="14E3BA90" w14:textId="77777777" w:rsidR="000D18C6"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F78F5CF" w14:textId="77777777" w:rsidR="00D76C64" w:rsidRPr="008D0B6F" w:rsidRDefault="004A3C0D" w:rsidP="005A076F">
            <w:pPr>
              <w:pStyle w:val="SDSTableTextNormal"/>
              <w:rPr>
                <w:noProof w:val="0"/>
                <w:lang w:val="en-US"/>
              </w:rPr>
            </w:pPr>
            <w:r w:rsidRPr="008D0B6F">
              <w:rPr>
                <w:lang w:val="en-US"/>
              </w:rPr>
              <w:t>May cause an allergic skin reaction.</w:t>
            </w:r>
          </w:p>
        </w:tc>
      </w:tr>
    </w:tbl>
    <w:p w14:paraId="2F166196" w14:textId="77777777" w:rsidR="00604772" w:rsidRPr="00C1551C" w:rsidRDefault="00604772" w:rsidP="00604772">
      <w:pPr>
        <w:pStyle w:val="SDSTextBlankLine"/>
        <w:rPr>
          <w:lang w:val="en-US"/>
        </w:rPr>
      </w:pPr>
    </w:p>
    <w:tbl>
      <w:tblPr>
        <w:tblStyle w:val="SDSTableWithBordersWithHeaderRow"/>
        <w:tblW w:w="10830" w:type="dxa"/>
        <w:tblLayout w:type="fixed"/>
        <w:tblLook w:val="0020" w:firstRow="1" w:lastRow="0" w:firstColumn="0" w:lastColumn="0" w:noHBand="0" w:noVBand="0"/>
      </w:tblPr>
      <w:tblGrid>
        <w:gridCol w:w="3969"/>
        <w:gridCol w:w="6861"/>
      </w:tblGrid>
      <w:tr w:rsidR="00DD14CB" w14:paraId="0ED9069F"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08AA7862" w14:textId="77777777" w:rsidR="00604772" w:rsidRPr="00C1551C" w:rsidRDefault="008D0B6F" w:rsidP="004C5743">
            <w:pPr>
              <w:pStyle w:val="SDSTableTextHeading1"/>
              <w:rPr>
                <w:noProof w:val="0"/>
                <w:lang w:val="en-US"/>
              </w:rPr>
            </w:pPr>
            <w:r w:rsidRPr="00C1551C">
              <w:rPr>
                <w:lang w:val="en-US"/>
              </w:rPr>
              <w:t>Octamethyl Cyclotetrasiloxane</w:t>
            </w:r>
          </w:p>
        </w:tc>
      </w:tr>
      <w:tr w:rsidR="00DD14CB" w14:paraId="01F60239"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36DFAC06" w14:textId="77777777" w:rsidR="00604772" w:rsidRPr="00C1551C" w:rsidRDefault="008D0B6F" w:rsidP="00604772">
            <w:pPr>
              <w:pStyle w:val="SDSTableTextNormal"/>
              <w:rPr>
                <w:noProof w:val="0"/>
                <w:lang w:val="en-US"/>
              </w:rPr>
            </w:pPr>
            <w:r w:rsidRPr="00131BB8">
              <w:rPr>
                <w:lang w:val="es-AR"/>
              </w:rPr>
              <w:t>Additional information</w:t>
            </w:r>
          </w:p>
        </w:tc>
        <w:tc>
          <w:tcPr>
            <w:tcW w:w="6861" w:type="dxa"/>
            <w:tcBorders>
              <w:top w:val="single" w:sz="4" w:space="0" w:color="D4D2D2"/>
              <w:left w:val="single" w:sz="4" w:space="0" w:color="D4D2D2"/>
              <w:bottom w:val="single" w:sz="4" w:space="0" w:color="D4D2D2"/>
              <w:right w:val="single" w:sz="4" w:space="0" w:color="D4D2D2"/>
            </w:tcBorders>
          </w:tcPr>
          <w:p w14:paraId="3DD726BD" w14:textId="77777777" w:rsidR="00604772" w:rsidRPr="00C1551C" w:rsidRDefault="008D0B6F" w:rsidP="00604772">
            <w:pPr>
              <w:pStyle w:val="SDSTableTextNormal"/>
              <w:rPr>
                <w:noProof w:val="0"/>
                <w:lang w:val="en-US"/>
              </w:rPr>
            </w:pPr>
            <w:r w:rsidRPr="008D0B6F">
              <w:rPr>
                <w:lang w:val="en-US"/>
              </w:rPr>
              <w:t>No sensitizing reaction was observed for guinea pigs</w:t>
            </w:r>
          </w:p>
        </w:tc>
      </w:tr>
    </w:tbl>
    <w:p w14:paraId="55BFE4DA" w14:textId="77777777" w:rsidR="00604772" w:rsidRPr="00C1551C" w:rsidRDefault="00604772"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74A0C54C" w14:textId="77777777" w:rsidTr="00B16E6D">
        <w:trPr>
          <w:trHeight w:val="20"/>
        </w:trPr>
        <w:tc>
          <w:tcPr>
            <w:tcW w:w="3685" w:type="dxa"/>
            <w:tcBorders>
              <w:top w:val="none" w:sz="0" w:space="0" w:color="D4D2D2"/>
              <w:left w:val="none" w:sz="0" w:space="0" w:color="D4D2D2"/>
              <w:bottom w:val="none" w:sz="0" w:space="0" w:color="D4D2D2"/>
              <w:right w:val="none" w:sz="0" w:space="0" w:color="D4D2D2"/>
            </w:tcBorders>
          </w:tcPr>
          <w:p w14:paraId="3DBB561D" w14:textId="77777777" w:rsidR="000D18C6" w:rsidRPr="00C1551C" w:rsidRDefault="004A3C0D" w:rsidP="005A076F">
            <w:pPr>
              <w:pStyle w:val="SDSTableTextNormal"/>
              <w:rPr>
                <w:noProof w:val="0"/>
                <w:lang w:val="en-US"/>
              </w:rPr>
            </w:pPr>
            <w:r w:rsidRPr="00C1551C">
              <w:rPr>
                <w:lang w:val="en-US"/>
              </w:rPr>
              <w:t>Germ cell mutagenicity</w:t>
            </w:r>
          </w:p>
        </w:tc>
        <w:tc>
          <w:tcPr>
            <w:tcW w:w="283" w:type="dxa"/>
            <w:tcBorders>
              <w:top w:val="none" w:sz="0" w:space="0" w:color="D4D2D2"/>
              <w:left w:val="none" w:sz="0" w:space="0" w:color="D4D2D2"/>
              <w:bottom w:val="none" w:sz="0" w:space="0" w:color="D4D2D2"/>
              <w:right w:val="none" w:sz="0" w:space="0" w:color="D4D2D2"/>
            </w:tcBorders>
          </w:tcPr>
          <w:p w14:paraId="56E37BFD" w14:textId="77777777" w:rsidR="000D18C6"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0187080" w14:textId="77777777" w:rsidR="00D76C64" w:rsidRPr="00C1551C" w:rsidRDefault="004A3C0D" w:rsidP="005A076F">
            <w:pPr>
              <w:pStyle w:val="SDSTableTextNormal"/>
              <w:rPr>
                <w:noProof w:val="0"/>
                <w:lang w:val="en-US"/>
              </w:rPr>
            </w:pPr>
            <w:r w:rsidRPr="00C1551C">
              <w:rPr>
                <w:lang w:val="en-US"/>
              </w:rPr>
              <w:t>May cause genetic defects.</w:t>
            </w:r>
          </w:p>
        </w:tc>
      </w:tr>
    </w:tbl>
    <w:p w14:paraId="56BDFCE7" w14:textId="77777777"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301008A4" w14:textId="77777777" w:rsidTr="00B16E6D">
        <w:trPr>
          <w:trHeight w:val="20"/>
        </w:trPr>
        <w:tc>
          <w:tcPr>
            <w:tcW w:w="3685" w:type="dxa"/>
            <w:tcBorders>
              <w:top w:val="none" w:sz="0" w:space="0" w:color="D4D2D2"/>
              <w:left w:val="none" w:sz="0" w:space="0" w:color="D4D2D2"/>
              <w:bottom w:val="none" w:sz="0" w:space="0" w:color="D4D2D2"/>
              <w:right w:val="none" w:sz="0" w:space="0" w:color="D4D2D2"/>
            </w:tcBorders>
          </w:tcPr>
          <w:p w14:paraId="519C1357" w14:textId="77777777" w:rsidR="000D18C6" w:rsidRPr="00C1551C" w:rsidRDefault="004A3C0D" w:rsidP="005A076F">
            <w:pPr>
              <w:pStyle w:val="SDSTableTextNormal"/>
              <w:rPr>
                <w:noProof w:val="0"/>
                <w:lang w:val="en-US"/>
              </w:rPr>
            </w:pPr>
            <w:r w:rsidRPr="00C1551C">
              <w:rPr>
                <w:lang w:val="en-US"/>
              </w:rPr>
              <w:t>Carcinogenicity</w:t>
            </w:r>
          </w:p>
        </w:tc>
        <w:tc>
          <w:tcPr>
            <w:tcW w:w="283" w:type="dxa"/>
            <w:tcBorders>
              <w:top w:val="none" w:sz="0" w:space="0" w:color="D4D2D2"/>
              <w:left w:val="none" w:sz="0" w:space="0" w:color="D4D2D2"/>
              <w:bottom w:val="none" w:sz="0" w:space="0" w:color="D4D2D2"/>
              <w:right w:val="none" w:sz="0" w:space="0" w:color="D4D2D2"/>
            </w:tcBorders>
          </w:tcPr>
          <w:p w14:paraId="6B9EE03F" w14:textId="77777777" w:rsidR="000D18C6"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90DC374" w14:textId="77777777" w:rsidR="009E1404" w:rsidRPr="00C1551C" w:rsidRDefault="004A3C0D" w:rsidP="005A076F">
            <w:pPr>
              <w:pStyle w:val="SDSTableTextNormal"/>
              <w:rPr>
                <w:noProof w:val="0"/>
                <w:lang w:val="en-US"/>
              </w:rPr>
            </w:pPr>
            <w:r w:rsidRPr="00C1551C">
              <w:rPr>
                <w:lang w:val="en-US"/>
              </w:rPr>
              <w:t>May cause cancer.</w:t>
            </w:r>
          </w:p>
        </w:tc>
      </w:tr>
    </w:tbl>
    <w:p w14:paraId="72284AB3" w14:textId="77777777" w:rsidR="00A967C7" w:rsidRPr="00C1551C" w:rsidRDefault="00A967C7" w:rsidP="007C76BA">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32EE3454" w14:textId="77777777" w:rsidTr="00B16E6D">
        <w:tc>
          <w:tcPr>
            <w:tcW w:w="3685" w:type="dxa"/>
            <w:tcBorders>
              <w:top w:val="none" w:sz="0" w:space="0" w:color="D4D2D2"/>
              <w:left w:val="none" w:sz="0" w:space="0" w:color="D4D2D2"/>
              <w:bottom w:val="none" w:sz="0" w:space="0" w:color="D4D2D2"/>
              <w:right w:val="none" w:sz="0" w:space="0" w:color="D4D2D2"/>
            </w:tcBorders>
          </w:tcPr>
          <w:p w14:paraId="0EC6AE0A" w14:textId="77777777" w:rsidR="000D18C6" w:rsidRPr="00C1551C" w:rsidRDefault="004A3C0D" w:rsidP="005A076F">
            <w:pPr>
              <w:pStyle w:val="SDSTableTextNormal"/>
              <w:rPr>
                <w:noProof w:val="0"/>
                <w:lang w:val="en-US"/>
              </w:rPr>
            </w:pPr>
            <w:r w:rsidRPr="00C1551C">
              <w:rPr>
                <w:lang w:val="en-US"/>
              </w:rPr>
              <w:t>Reproductive toxicity</w:t>
            </w:r>
          </w:p>
        </w:tc>
        <w:tc>
          <w:tcPr>
            <w:tcW w:w="283" w:type="dxa"/>
            <w:tcBorders>
              <w:top w:val="none" w:sz="0" w:space="0" w:color="D4D2D2"/>
              <w:left w:val="none" w:sz="0" w:space="0" w:color="D4D2D2"/>
              <w:bottom w:val="none" w:sz="0" w:space="0" w:color="D4D2D2"/>
              <w:right w:val="none" w:sz="0" w:space="0" w:color="D4D2D2"/>
            </w:tcBorders>
          </w:tcPr>
          <w:p w14:paraId="770F7698" w14:textId="77777777" w:rsidR="000D18C6"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7459191" w14:textId="77777777" w:rsidR="00223DF9" w:rsidRPr="00C1551C" w:rsidRDefault="004A3C0D" w:rsidP="005A076F">
            <w:pPr>
              <w:pStyle w:val="SDSTableTextNormal"/>
              <w:rPr>
                <w:noProof w:val="0"/>
                <w:lang w:val="en-US"/>
              </w:rPr>
            </w:pPr>
            <w:r w:rsidRPr="00C1551C">
              <w:rPr>
                <w:lang w:val="en-US"/>
              </w:rPr>
              <w:t>Suspected of damaging fertility or the unborn child.</w:t>
            </w:r>
          </w:p>
        </w:tc>
      </w:tr>
    </w:tbl>
    <w:p w14:paraId="775A4D62" w14:textId="77777777" w:rsidR="007C3EA4" w:rsidRPr="00C1551C" w:rsidRDefault="007C3EA4"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5522B664"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5E57A4C2" w14:textId="77777777" w:rsidR="004A3C0D" w:rsidRPr="00C1551C" w:rsidRDefault="008D0B6F" w:rsidP="00A3676F">
            <w:pPr>
              <w:pStyle w:val="SDSTableTextHeading1"/>
              <w:rPr>
                <w:noProof w:val="0"/>
                <w:lang w:val="en-US"/>
              </w:rPr>
            </w:pPr>
            <w:r w:rsidRPr="00C1551C">
              <w:rPr>
                <w:lang w:val="en-US"/>
              </w:rPr>
              <w:t>Paraffinic Napthenic Solvent</w:t>
            </w:r>
          </w:p>
          <w:p w14:paraId="63587F91" w14:textId="77777777" w:rsidR="007C3EA4" w:rsidRPr="00C1551C" w:rsidRDefault="007C3EA4" w:rsidP="00A3676F">
            <w:pPr>
              <w:pStyle w:val="SDSTableTextHeading1"/>
              <w:rPr>
                <w:noProof w:val="0"/>
                <w:lang w:val="en-US"/>
              </w:rPr>
            </w:pPr>
          </w:p>
        </w:tc>
      </w:tr>
      <w:tr w:rsidR="00DD14CB" w14:paraId="5F8D3E23"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2FBBF691" w14:textId="77777777" w:rsidR="009D6867" w:rsidRPr="00C1551C" w:rsidRDefault="004A3C0D" w:rsidP="005A076F">
            <w:pPr>
              <w:pStyle w:val="SDSTableTextNormal"/>
              <w:rPr>
                <w:noProof w:val="0"/>
                <w:lang w:val="en-US"/>
              </w:rPr>
            </w:pPr>
            <w:r w:rsidRPr="00C1551C">
              <w:rPr>
                <w:lang w:val="en-US"/>
              </w:rPr>
              <w:t>NOAEL (animal/male, F0/P)</w:t>
            </w:r>
          </w:p>
        </w:tc>
        <w:tc>
          <w:tcPr>
            <w:tcW w:w="6861" w:type="dxa"/>
            <w:tcBorders>
              <w:top w:val="single" w:sz="4" w:space="0" w:color="D4D2D2"/>
              <w:left w:val="single" w:sz="4" w:space="0" w:color="D4D2D2"/>
              <w:bottom w:val="single" w:sz="4" w:space="0" w:color="D4D2D2"/>
              <w:right w:val="single" w:sz="4" w:space="0" w:color="D4D2D2"/>
            </w:tcBorders>
          </w:tcPr>
          <w:p w14:paraId="58EEE327" w14:textId="77777777" w:rsidR="009D6867" w:rsidRPr="00C1551C" w:rsidRDefault="004A3C0D" w:rsidP="005A076F">
            <w:pPr>
              <w:pStyle w:val="SDSTableTextNormal"/>
              <w:rPr>
                <w:noProof w:val="0"/>
                <w:lang w:val="en-US"/>
              </w:rPr>
            </w:pPr>
            <w:r w:rsidRPr="00C1551C">
              <w:rPr>
                <w:lang w:val="en-US"/>
              </w:rPr>
              <w:t>≥ 3000 mg/kg body weight</w:t>
            </w:r>
          </w:p>
        </w:tc>
      </w:tr>
    </w:tbl>
    <w:p w14:paraId="48959EEE" w14:textId="77777777" w:rsidR="00A967C7" w:rsidRPr="00C1551C" w:rsidRDefault="00A967C7"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1F2A177A" w14:textId="77777777" w:rsidTr="00B16E6D">
        <w:tc>
          <w:tcPr>
            <w:tcW w:w="3685" w:type="dxa"/>
            <w:tcBorders>
              <w:top w:val="none" w:sz="0" w:space="0" w:color="D4D2D2"/>
              <w:left w:val="none" w:sz="0" w:space="0" w:color="D4D2D2"/>
              <w:bottom w:val="none" w:sz="0" w:space="0" w:color="D4D2D2"/>
              <w:right w:val="none" w:sz="0" w:space="0" w:color="D4D2D2"/>
            </w:tcBorders>
          </w:tcPr>
          <w:p w14:paraId="2EFEDE9D" w14:textId="77777777" w:rsidR="000D18C6" w:rsidRPr="00C1551C" w:rsidRDefault="004A3C0D" w:rsidP="005A076F">
            <w:pPr>
              <w:pStyle w:val="SDSTableTextNormal"/>
              <w:rPr>
                <w:noProof w:val="0"/>
                <w:lang w:val="en-US"/>
              </w:rPr>
            </w:pPr>
            <w:r w:rsidRPr="00C1551C">
              <w:rPr>
                <w:lang w:val="en-US"/>
              </w:rPr>
              <w:t>STOT-single exposure</w:t>
            </w:r>
          </w:p>
        </w:tc>
        <w:tc>
          <w:tcPr>
            <w:tcW w:w="283" w:type="dxa"/>
            <w:tcBorders>
              <w:top w:val="none" w:sz="0" w:space="0" w:color="D4D2D2"/>
              <w:left w:val="none" w:sz="0" w:space="0" w:color="D4D2D2"/>
              <w:bottom w:val="none" w:sz="0" w:space="0" w:color="D4D2D2"/>
              <w:right w:val="none" w:sz="0" w:space="0" w:color="D4D2D2"/>
            </w:tcBorders>
          </w:tcPr>
          <w:p w14:paraId="02AEF1D3" w14:textId="77777777" w:rsidR="000D18C6"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C7FD564" w14:textId="77777777" w:rsidR="00223DF9" w:rsidRPr="00C1551C" w:rsidRDefault="004A3C0D" w:rsidP="005A076F">
            <w:pPr>
              <w:pStyle w:val="SDSTableTextNormal"/>
              <w:rPr>
                <w:noProof w:val="0"/>
                <w:lang w:val="en-US"/>
              </w:rPr>
            </w:pPr>
            <w:r w:rsidRPr="00C1551C">
              <w:rPr>
                <w:lang w:val="en-US"/>
              </w:rPr>
              <w:t>Not classified</w:t>
            </w:r>
          </w:p>
        </w:tc>
      </w:tr>
    </w:tbl>
    <w:p w14:paraId="2CD36BFE" w14:textId="77777777" w:rsidR="008A0EF0" w:rsidRPr="00B873FB" w:rsidRDefault="008A0EF0" w:rsidP="00A87663">
      <w:pPr>
        <w:pStyle w:val="SDSTextBlankLine"/>
        <w:rPr>
          <w:szCs w:val="2"/>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271AECDA"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45E2C135" w14:textId="77777777" w:rsidR="008A0EF0" w:rsidRPr="00C1551C" w:rsidRDefault="004A3C0D" w:rsidP="00A3676F">
            <w:pPr>
              <w:pStyle w:val="SDSTableTextHeading1"/>
              <w:rPr>
                <w:noProof w:val="0"/>
                <w:lang w:val="en-US"/>
              </w:rPr>
            </w:pPr>
            <w:r w:rsidRPr="00C1551C">
              <w:rPr>
                <w:lang w:val="en-US"/>
              </w:rPr>
              <w:t>2-Butanone oxime</w:t>
            </w:r>
          </w:p>
        </w:tc>
      </w:tr>
      <w:tr w:rsidR="00DD14CB" w14:paraId="535F9DE4"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4EFD3A37" w14:textId="77777777" w:rsidR="00CA3B03" w:rsidRPr="00C1551C" w:rsidRDefault="004A3C0D" w:rsidP="005A076F">
            <w:pPr>
              <w:pStyle w:val="SDSTableTextNormal"/>
              <w:rPr>
                <w:noProof w:val="0"/>
                <w:lang w:val="en-US"/>
              </w:rPr>
            </w:pPr>
            <w:r w:rsidRPr="00C1551C">
              <w:rPr>
                <w:lang w:val="en-US"/>
              </w:rPr>
              <w:t>STOT-single exposure</w:t>
            </w:r>
          </w:p>
        </w:tc>
        <w:tc>
          <w:tcPr>
            <w:tcW w:w="6861" w:type="dxa"/>
            <w:tcBorders>
              <w:top w:val="single" w:sz="4" w:space="0" w:color="D4D2D2"/>
              <w:left w:val="single" w:sz="4" w:space="0" w:color="D4D2D2"/>
              <w:bottom w:val="single" w:sz="4" w:space="0" w:color="D4D2D2"/>
              <w:right w:val="single" w:sz="4" w:space="0" w:color="D4D2D2"/>
            </w:tcBorders>
          </w:tcPr>
          <w:p w14:paraId="63AF33B5" w14:textId="77777777" w:rsidR="00CA3B03" w:rsidRPr="00C1551C" w:rsidRDefault="008D0B6F" w:rsidP="005A076F">
            <w:pPr>
              <w:pStyle w:val="SDSTableTextNormal"/>
              <w:rPr>
                <w:noProof w:val="0"/>
                <w:lang w:val="en-US"/>
              </w:rPr>
            </w:pPr>
            <w:r w:rsidRPr="00C1551C">
              <w:rPr>
                <w:lang w:val="en-US"/>
              </w:rPr>
              <w:t>Causes damage to organs. May cause drowsiness or dizziness.</w:t>
            </w:r>
          </w:p>
        </w:tc>
      </w:tr>
    </w:tbl>
    <w:p w14:paraId="16390654" w14:textId="77777777" w:rsidR="00A967C7" w:rsidRPr="00B873FB" w:rsidRDefault="00A967C7" w:rsidP="00A87663">
      <w:pPr>
        <w:pStyle w:val="SDSTextBlankLine"/>
        <w:rPr>
          <w:szCs w:val="2"/>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42B5D224" w14:textId="77777777" w:rsidTr="00B16E6D">
        <w:tc>
          <w:tcPr>
            <w:tcW w:w="3685" w:type="dxa"/>
            <w:tcBorders>
              <w:top w:val="none" w:sz="0" w:space="0" w:color="D4D2D2"/>
              <w:left w:val="none" w:sz="0" w:space="0" w:color="D4D2D2"/>
              <w:bottom w:val="none" w:sz="0" w:space="0" w:color="D4D2D2"/>
              <w:right w:val="none" w:sz="0" w:space="0" w:color="D4D2D2"/>
            </w:tcBorders>
          </w:tcPr>
          <w:p w14:paraId="24B47778" w14:textId="77777777" w:rsidR="000D18C6" w:rsidRPr="00C1551C" w:rsidRDefault="004A3C0D" w:rsidP="005A076F">
            <w:pPr>
              <w:pStyle w:val="SDSTableTextNormal"/>
              <w:rPr>
                <w:noProof w:val="0"/>
                <w:lang w:val="en-US"/>
              </w:rPr>
            </w:pPr>
            <w:r w:rsidRPr="00C1551C">
              <w:rPr>
                <w:lang w:val="en-US"/>
              </w:rPr>
              <w:t>STOT-repeated exposure</w:t>
            </w:r>
          </w:p>
        </w:tc>
        <w:tc>
          <w:tcPr>
            <w:tcW w:w="283" w:type="dxa"/>
            <w:tcBorders>
              <w:top w:val="none" w:sz="0" w:space="0" w:color="D4D2D2"/>
              <w:left w:val="none" w:sz="0" w:space="0" w:color="D4D2D2"/>
              <w:bottom w:val="none" w:sz="0" w:space="0" w:color="D4D2D2"/>
              <w:right w:val="none" w:sz="0" w:space="0" w:color="D4D2D2"/>
            </w:tcBorders>
          </w:tcPr>
          <w:p w14:paraId="3A57FDDA" w14:textId="77777777" w:rsidR="000D18C6"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CB26411" w14:textId="77777777" w:rsidR="00223DF9" w:rsidRPr="00C1551C" w:rsidRDefault="004A3C0D" w:rsidP="005A076F">
            <w:pPr>
              <w:pStyle w:val="SDSTableTextNormal"/>
              <w:rPr>
                <w:noProof w:val="0"/>
                <w:lang w:val="en-US"/>
              </w:rPr>
            </w:pPr>
            <w:r w:rsidRPr="00C1551C">
              <w:rPr>
                <w:lang w:val="en-US"/>
              </w:rPr>
              <w:t>Not classified</w:t>
            </w:r>
          </w:p>
        </w:tc>
      </w:tr>
    </w:tbl>
    <w:p w14:paraId="544B937B" w14:textId="77777777" w:rsidR="001E1D25" w:rsidRPr="00C1551C" w:rsidRDefault="001E1D25"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4455DEF8"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7265BECE" w14:textId="77777777" w:rsidR="001E1D25" w:rsidRPr="00C1551C" w:rsidRDefault="004A3C0D" w:rsidP="00A3676F">
            <w:pPr>
              <w:pStyle w:val="SDSTableTextHeading1"/>
              <w:rPr>
                <w:noProof w:val="0"/>
                <w:lang w:val="en-US"/>
              </w:rPr>
            </w:pPr>
            <w:r w:rsidRPr="00C1551C">
              <w:rPr>
                <w:lang w:val="en-US"/>
              </w:rPr>
              <w:t>Stoddard Solvent</w:t>
            </w:r>
          </w:p>
        </w:tc>
      </w:tr>
      <w:tr w:rsidR="00DD14CB" w14:paraId="576FF827"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2D57ACEE" w14:textId="77777777" w:rsidR="001E1D25" w:rsidRPr="00C1551C" w:rsidRDefault="004A3C0D" w:rsidP="005A076F">
            <w:pPr>
              <w:pStyle w:val="SDSTableTextNormal"/>
              <w:rPr>
                <w:noProof w:val="0"/>
                <w:lang w:val="en-US"/>
              </w:rPr>
            </w:pPr>
            <w:r w:rsidRPr="00C1551C">
              <w:rPr>
                <w:lang w:val="en-US"/>
              </w:rPr>
              <w:t>NOAEL (oral,rat,90 days)</w:t>
            </w:r>
          </w:p>
        </w:tc>
        <w:tc>
          <w:tcPr>
            <w:tcW w:w="6861" w:type="dxa"/>
            <w:tcBorders>
              <w:top w:val="single" w:sz="4" w:space="0" w:color="D4D2D2"/>
              <w:left w:val="single" w:sz="4" w:space="0" w:color="D4D2D2"/>
              <w:bottom w:val="single" w:sz="4" w:space="0" w:color="D4D2D2"/>
              <w:right w:val="single" w:sz="4" w:space="0" w:color="D4D2D2"/>
            </w:tcBorders>
          </w:tcPr>
          <w:p w14:paraId="17920253" w14:textId="77777777" w:rsidR="001E1D25" w:rsidRPr="00657656" w:rsidRDefault="004A3C0D" w:rsidP="005A076F">
            <w:pPr>
              <w:pStyle w:val="SDSTableTextNormal"/>
              <w:rPr>
                <w:noProof w:val="0"/>
                <w:lang w:val="fr-BE"/>
              </w:rPr>
            </w:pPr>
            <w:r w:rsidRPr="00657656">
              <w:rPr>
                <w:lang w:val="fr-BE"/>
              </w:rPr>
              <w:t>1056 mg/kg body weight</w:t>
            </w:r>
          </w:p>
        </w:tc>
      </w:tr>
      <w:tr w:rsidR="00DD14CB" w14:paraId="37BC3F9A"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7D8FCD60" w14:textId="77777777" w:rsidR="001E1D25" w:rsidRPr="00C1551C" w:rsidRDefault="004A3C0D" w:rsidP="005A076F">
            <w:pPr>
              <w:pStyle w:val="SDSTableTextNormal"/>
              <w:rPr>
                <w:noProof w:val="0"/>
                <w:lang w:val="en-US"/>
              </w:rPr>
            </w:pPr>
            <w:r w:rsidRPr="00C1551C">
              <w:rPr>
                <w:lang w:val="en-US"/>
              </w:rPr>
              <w:t>NOAEL (dermal,rat/rabbit,90 days)</w:t>
            </w:r>
          </w:p>
        </w:tc>
        <w:tc>
          <w:tcPr>
            <w:tcW w:w="6861" w:type="dxa"/>
            <w:tcBorders>
              <w:top w:val="single" w:sz="4" w:space="0" w:color="D4D2D2"/>
              <w:left w:val="single" w:sz="4" w:space="0" w:color="D4D2D2"/>
              <w:bottom w:val="single" w:sz="4" w:space="0" w:color="D4D2D2"/>
              <w:right w:val="single" w:sz="4" w:space="0" w:color="D4D2D2"/>
            </w:tcBorders>
          </w:tcPr>
          <w:p w14:paraId="10C6DA95" w14:textId="77777777" w:rsidR="001E1D25" w:rsidRPr="00657656" w:rsidRDefault="004A3C0D" w:rsidP="005A076F">
            <w:pPr>
              <w:pStyle w:val="SDSTableTextNormal"/>
              <w:rPr>
                <w:noProof w:val="0"/>
                <w:lang w:val="fr-BE"/>
              </w:rPr>
            </w:pPr>
            <w:r w:rsidRPr="00657656">
              <w:rPr>
                <w:lang w:val="fr-BE"/>
              </w:rPr>
              <w:t>2000 mg/kg body weight</w:t>
            </w:r>
          </w:p>
        </w:tc>
      </w:tr>
    </w:tbl>
    <w:p w14:paraId="4BE0B6A2" w14:textId="77777777" w:rsidR="001E1D25" w:rsidRPr="00C1551C" w:rsidRDefault="001E1D25"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775000C2"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06CB4DD4" w14:textId="77777777" w:rsidR="004A3C0D" w:rsidRPr="00C1551C" w:rsidRDefault="008D0B6F" w:rsidP="00A3676F">
            <w:pPr>
              <w:pStyle w:val="SDSTableTextHeading1"/>
              <w:rPr>
                <w:noProof w:val="0"/>
                <w:lang w:val="en-US"/>
              </w:rPr>
            </w:pPr>
            <w:r w:rsidRPr="00C1551C">
              <w:rPr>
                <w:lang w:val="en-US"/>
              </w:rPr>
              <w:t>Paraffinic Napthenic Solvent</w:t>
            </w:r>
          </w:p>
          <w:p w14:paraId="407583D9" w14:textId="77777777" w:rsidR="001E1D25" w:rsidRPr="00C1551C" w:rsidRDefault="001E1D25" w:rsidP="00A3676F">
            <w:pPr>
              <w:pStyle w:val="SDSTableTextHeading1"/>
              <w:rPr>
                <w:noProof w:val="0"/>
                <w:lang w:val="en-US"/>
              </w:rPr>
            </w:pPr>
          </w:p>
        </w:tc>
      </w:tr>
      <w:tr w:rsidR="00DD14CB" w14:paraId="179385B7"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533A0604" w14:textId="77777777" w:rsidR="001E1D25" w:rsidRPr="00C1551C" w:rsidRDefault="004A3C0D" w:rsidP="005A076F">
            <w:pPr>
              <w:pStyle w:val="SDSTableTextNormal"/>
              <w:rPr>
                <w:noProof w:val="0"/>
                <w:lang w:val="en-US"/>
              </w:rPr>
            </w:pPr>
            <w:r w:rsidRPr="00C1551C">
              <w:rPr>
                <w:lang w:val="en-US"/>
              </w:rPr>
              <w:t>NOAEL (oral,rat,90 days)</w:t>
            </w:r>
          </w:p>
        </w:tc>
        <w:tc>
          <w:tcPr>
            <w:tcW w:w="6861" w:type="dxa"/>
            <w:tcBorders>
              <w:top w:val="single" w:sz="4" w:space="0" w:color="D4D2D2"/>
              <w:left w:val="single" w:sz="4" w:space="0" w:color="D4D2D2"/>
              <w:bottom w:val="single" w:sz="4" w:space="0" w:color="D4D2D2"/>
              <w:right w:val="single" w:sz="4" w:space="0" w:color="D4D2D2"/>
            </w:tcBorders>
          </w:tcPr>
          <w:p w14:paraId="7405A4E3" w14:textId="77777777" w:rsidR="001E1D25" w:rsidRPr="00657656" w:rsidRDefault="004A3C0D" w:rsidP="005A076F">
            <w:pPr>
              <w:pStyle w:val="SDSTableTextNormal"/>
              <w:rPr>
                <w:noProof w:val="0"/>
                <w:lang w:val="fr-BE"/>
              </w:rPr>
            </w:pPr>
            <w:r w:rsidRPr="00657656">
              <w:rPr>
                <w:lang w:val="fr-BE"/>
              </w:rPr>
              <w:t>750 mg/kg body weight</w:t>
            </w:r>
          </w:p>
        </w:tc>
      </w:tr>
      <w:tr w:rsidR="00DD14CB" w14:paraId="0E675F6D"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117D6AAA" w14:textId="77777777" w:rsidR="001E1D25" w:rsidRPr="00C1551C" w:rsidRDefault="004A3C0D" w:rsidP="005A076F">
            <w:pPr>
              <w:pStyle w:val="SDSTableTextNormal"/>
              <w:rPr>
                <w:noProof w:val="0"/>
                <w:lang w:val="en-US"/>
              </w:rPr>
            </w:pPr>
            <w:r w:rsidRPr="00C1551C">
              <w:rPr>
                <w:lang w:val="en-US"/>
              </w:rPr>
              <w:t>NOAEL (dermal,rat/rabbit,90 days)</w:t>
            </w:r>
          </w:p>
        </w:tc>
        <w:tc>
          <w:tcPr>
            <w:tcW w:w="6861" w:type="dxa"/>
            <w:tcBorders>
              <w:top w:val="single" w:sz="4" w:space="0" w:color="D4D2D2"/>
              <w:left w:val="single" w:sz="4" w:space="0" w:color="D4D2D2"/>
              <w:bottom w:val="single" w:sz="4" w:space="0" w:color="D4D2D2"/>
              <w:right w:val="single" w:sz="4" w:space="0" w:color="D4D2D2"/>
            </w:tcBorders>
          </w:tcPr>
          <w:p w14:paraId="1371C38B" w14:textId="77777777" w:rsidR="001E1D25" w:rsidRPr="00657656" w:rsidRDefault="004A3C0D" w:rsidP="005A076F">
            <w:pPr>
              <w:pStyle w:val="SDSTableTextNormal"/>
              <w:rPr>
                <w:noProof w:val="0"/>
                <w:lang w:val="fr-BE"/>
              </w:rPr>
            </w:pPr>
            <w:r w:rsidRPr="00657656">
              <w:rPr>
                <w:lang w:val="fr-BE"/>
              </w:rPr>
              <w:t>≥ 495 mg/kg body weight</w:t>
            </w:r>
          </w:p>
        </w:tc>
      </w:tr>
    </w:tbl>
    <w:p w14:paraId="2EC4875B" w14:textId="77777777" w:rsidR="001E1D25" w:rsidRPr="00C1551C" w:rsidRDefault="001E1D25"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67697FAE"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44896EB9" w14:textId="77777777" w:rsidR="001E1D25" w:rsidRPr="00C1551C" w:rsidRDefault="004A3C0D" w:rsidP="00A3676F">
            <w:pPr>
              <w:pStyle w:val="SDSTableTextHeading1"/>
              <w:rPr>
                <w:noProof w:val="0"/>
                <w:lang w:val="en-US"/>
              </w:rPr>
            </w:pPr>
            <w:r w:rsidRPr="00C1551C">
              <w:rPr>
                <w:lang w:val="en-US"/>
              </w:rPr>
              <w:t>Naphtha, petroleum, hydrodesulfurized heavy</w:t>
            </w:r>
          </w:p>
        </w:tc>
      </w:tr>
      <w:tr w:rsidR="00DD14CB" w14:paraId="36EF1F7D"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55541332" w14:textId="77777777" w:rsidR="00CA3B03" w:rsidRPr="00C1551C" w:rsidRDefault="004A3C0D" w:rsidP="005A076F">
            <w:pPr>
              <w:pStyle w:val="SDSTableTextNormal"/>
              <w:rPr>
                <w:noProof w:val="0"/>
                <w:lang w:val="en-US"/>
              </w:rPr>
            </w:pPr>
            <w:r w:rsidRPr="00C1551C">
              <w:rPr>
                <w:lang w:val="en-US"/>
              </w:rPr>
              <w:t>STOT-repeated exposure</w:t>
            </w:r>
          </w:p>
        </w:tc>
        <w:tc>
          <w:tcPr>
            <w:tcW w:w="6861" w:type="dxa"/>
            <w:tcBorders>
              <w:top w:val="single" w:sz="4" w:space="0" w:color="D4D2D2"/>
              <w:left w:val="single" w:sz="4" w:space="0" w:color="D4D2D2"/>
              <w:bottom w:val="single" w:sz="4" w:space="0" w:color="D4D2D2"/>
              <w:right w:val="single" w:sz="4" w:space="0" w:color="D4D2D2"/>
            </w:tcBorders>
          </w:tcPr>
          <w:p w14:paraId="15714EF7" w14:textId="77777777" w:rsidR="00CA3B03" w:rsidRPr="00C1551C" w:rsidRDefault="008D0B6F" w:rsidP="005A076F">
            <w:pPr>
              <w:pStyle w:val="SDSTableTextNormal"/>
              <w:rPr>
                <w:noProof w:val="0"/>
                <w:lang w:val="en-US"/>
              </w:rPr>
            </w:pPr>
            <w:r w:rsidRPr="00C1551C">
              <w:rPr>
                <w:lang w:val="en-US"/>
              </w:rPr>
              <w:t>Causes damage to organs through prolonged or repeated exposure.</w:t>
            </w:r>
          </w:p>
        </w:tc>
      </w:tr>
    </w:tbl>
    <w:p w14:paraId="0E97DC60" w14:textId="77777777" w:rsidR="001E1D25" w:rsidRPr="00C1551C" w:rsidRDefault="001E1D25"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2E95571D"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72EDF9CE" w14:textId="77777777" w:rsidR="001E1D25" w:rsidRPr="00C1551C" w:rsidRDefault="004A3C0D" w:rsidP="00A3676F">
            <w:pPr>
              <w:pStyle w:val="SDSTableTextHeading1"/>
              <w:rPr>
                <w:noProof w:val="0"/>
                <w:lang w:val="en-US"/>
              </w:rPr>
            </w:pPr>
            <w:r w:rsidRPr="00C1551C">
              <w:rPr>
                <w:lang w:val="en-US"/>
              </w:rPr>
              <w:t>Zinc bis(2-ethylhexanoate)</w:t>
            </w:r>
          </w:p>
        </w:tc>
      </w:tr>
      <w:tr w:rsidR="00DD14CB" w14:paraId="2C36881C"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323BB001" w14:textId="77777777" w:rsidR="003C2DEB" w:rsidRPr="00C1551C" w:rsidRDefault="004A3C0D" w:rsidP="005A076F">
            <w:pPr>
              <w:pStyle w:val="SDSTableTextNormal"/>
              <w:rPr>
                <w:noProof w:val="0"/>
                <w:lang w:val="en-US"/>
              </w:rPr>
            </w:pPr>
            <w:r w:rsidRPr="00C1551C">
              <w:rPr>
                <w:lang w:val="en-US"/>
              </w:rPr>
              <w:t>NOAEL (subchronic,oral,animal/male,90 days)</w:t>
            </w:r>
          </w:p>
        </w:tc>
        <w:tc>
          <w:tcPr>
            <w:tcW w:w="6861" w:type="dxa"/>
            <w:tcBorders>
              <w:top w:val="single" w:sz="4" w:space="0" w:color="D4D2D2"/>
              <w:left w:val="single" w:sz="4" w:space="0" w:color="D4D2D2"/>
              <w:bottom w:val="single" w:sz="4" w:space="0" w:color="D4D2D2"/>
              <w:right w:val="single" w:sz="4" w:space="0" w:color="D4D2D2"/>
            </w:tcBorders>
          </w:tcPr>
          <w:p w14:paraId="36DBE03E" w14:textId="77777777" w:rsidR="003C2DEB" w:rsidRPr="00C1551C" w:rsidRDefault="004A3C0D" w:rsidP="005A076F">
            <w:pPr>
              <w:pStyle w:val="SDSTableTextNormal"/>
              <w:rPr>
                <w:noProof w:val="0"/>
                <w:lang w:val="en-US"/>
              </w:rPr>
            </w:pPr>
            <w:r w:rsidRPr="00C1551C">
              <w:rPr>
                <w:lang w:val="en-US"/>
              </w:rPr>
              <w:t>180 mg/kg body weight</w:t>
            </w:r>
          </w:p>
        </w:tc>
      </w:tr>
      <w:tr w:rsidR="00DD14CB" w14:paraId="6435238E"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43106EFE" w14:textId="77777777" w:rsidR="003C2DEB" w:rsidRPr="00C1551C" w:rsidRDefault="004A3C0D" w:rsidP="005A076F">
            <w:pPr>
              <w:pStyle w:val="SDSTableTextNormal"/>
              <w:rPr>
                <w:noProof w:val="0"/>
                <w:lang w:val="en-US"/>
              </w:rPr>
            </w:pPr>
            <w:r w:rsidRPr="00C1551C">
              <w:rPr>
                <w:lang w:val="en-US"/>
              </w:rPr>
              <w:t>NOAEL (subchronic,oral,animal/female,90 days)</w:t>
            </w:r>
          </w:p>
        </w:tc>
        <w:tc>
          <w:tcPr>
            <w:tcW w:w="6861" w:type="dxa"/>
            <w:tcBorders>
              <w:top w:val="single" w:sz="4" w:space="0" w:color="D4D2D2"/>
              <w:left w:val="single" w:sz="4" w:space="0" w:color="D4D2D2"/>
              <w:bottom w:val="single" w:sz="4" w:space="0" w:color="D4D2D2"/>
              <w:right w:val="single" w:sz="4" w:space="0" w:color="D4D2D2"/>
            </w:tcBorders>
          </w:tcPr>
          <w:p w14:paraId="687ED16D" w14:textId="77777777" w:rsidR="003C2DEB" w:rsidRPr="00C1551C" w:rsidRDefault="004A3C0D" w:rsidP="005A076F">
            <w:pPr>
              <w:pStyle w:val="SDSTableTextNormal"/>
              <w:rPr>
                <w:noProof w:val="0"/>
                <w:lang w:val="en-US"/>
              </w:rPr>
            </w:pPr>
            <w:r w:rsidRPr="00C1551C">
              <w:rPr>
                <w:lang w:val="en-US"/>
              </w:rPr>
              <w:t>205 mg/kg body weight</w:t>
            </w:r>
          </w:p>
        </w:tc>
      </w:tr>
    </w:tbl>
    <w:p w14:paraId="65A1DA12" w14:textId="77777777" w:rsidR="001E1D25" w:rsidRPr="00C1551C" w:rsidRDefault="001E1D25"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33100D0D"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0D37DC6E" w14:textId="77777777" w:rsidR="001E1D25" w:rsidRPr="00C1551C" w:rsidRDefault="004A3C0D" w:rsidP="00A3676F">
            <w:pPr>
              <w:pStyle w:val="SDSTableTextHeading1"/>
              <w:rPr>
                <w:noProof w:val="0"/>
                <w:lang w:val="en-US"/>
              </w:rPr>
            </w:pPr>
            <w:r w:rsidRPr="00C1551C">
              <w:rPr>
                <w:lang w:val="en-US"/>
              </w:rPr>
              <w:t>2-Butanone oxime</w:t>
            </w:r>
          </w:p>
        </w:tc>
      </w:tr>
      <w:tr w:rsidR="00DD14CB" w14:paraId="4F011DDB"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09D18232" w14:textId="77777777" w:rsidR="001E1D25" w:rsidRPr="00C1551C" w:rsidRDefault="004A3C0D" w:rsidP="005A076F">
            <w:pPr>
              <w:pStyle w:val="SDSTableTextNormal"/>
              <w:rPr>
                <w:noProof w:val="0"/>
                <w:lang w:val="en-US"/>
              </w:rPr>
            </w:pPr>
            <w:r w:rsidRPr="00C1551C">
              <w:rPr>
                <w:lang w:val="en-US"/>
              </w:rPr>
              <w:t>LOAEL (oral,rat,90 days)</w:t>
            </w:r>
          </w:p>
        </w:tc>
        <w:tc>
          <w:tcPr>
            <w:tcW w:w="6861" w:type="dxa"/>
            <w:tcBorders>
              <w:top w:val="single" w:sz="4" w:space="0" w:color="D4D2D2"/>
              <w:left w:val="single" w:sz="4" w:space="0" w:color="D4D2D2"/>
              <w:bottom w:val="single" w:sz="4" w:space="0" w:color="D4D2D2"/>
              <w:right w:val="single" w:sz="4" w:space="0" w:color="D4D2D2"/>
            </w:tcBorders>
          </w:tcPr>
          <w:p w14:paraId="457C5CCE" w14:textId="77777777" w:rsidR="001E1D25" w:rsidRPr="00657656" w:rsidRDefault="004A3C0D" w:rsidP="005A076F">
            <w:pPr>
              <w:pStyle w:val="SDSTableTextNormal"/>
              <w:rPr>
                <w:noProof w:val="0"/>
                <w:lang w:val="fr-BE"/>
              </w:rPr>
            </w:pPr>
            <w:r w:rsidRPr="00657656">
              <w:rPr>
                <w:lang w:val="fr-BE"/>
              </w:rPr>
              <w:t>40 mg/kg body weight</w:t>
            </w:r>
          </w:p>
        </w:tc>
      </w:tr>
      <w:tr w:rsidR="00DD14CB" w14:paraId="705098AD"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78E33E49" w14:textId="77777777" w:rsidR="001E1D25" w:rsidRPr="00A27762" w:rsidRDefault="004A3C0D" w:rsidP="005A076F">
            <w:pPr>
              <w:pStyle w:val="SDSTableTextNormal"/>
              <w:rPr>
                <w:noProof w:val="0"/>
                <w:lang w:val="nl-BE"/>
              </w:rPr>
            </w:pPr>
            <w:r w:rsidRPr="00A27762">
              <w:rPr>
                <w:lang w:val="nl-BE"/>
              </w:rPr>
              <w:t>NOAEC (inhalation,rat,vapor,90 days)</w:t>
            </w:r>
          </w:p>
        </w:tc>
        <w:tc>
          <w:tcPr>
            <w:tcW w:w="6861" w:type="dxa"/>
            <w:tcBorders>
              <w:top w:val="single" w:sz="4" w:space="0" w:color="D4D2D2"/>
              <w:left w:val="single" w:sz="4" w:space="0" w:color="D4D2D2"/>
              <w:bottom w:val="single" w:sz="4" w:space="0" w:color="D4D2D2"/>
              <w:right w:val="single" w:sz="4" w:space="0" w:color="D4D2D2"/>
            </w:tcBorders>
          </w:tcPr>
          <w:p w14:paraId="40D96DA8" w14:textId="77777777" w:rsidR="001E1D25" w:rsidRPr="00C1551C" w:rsidRDefault="004A3C0D" w:rsidP="005A076F">
            <w:pPr>
              <w:pStyle w:val="SDSTableTextNormal"/>
              <w:rPr>
                <w:noProof w:val="0"/>
                <w:lang w:val="en-US"/>
              </w:rPr>
            </w:pPr>
            <w:r w:rsidRPr="00C1551C">
              <w:rPr>
                <w:lang w:val="en-US"/>
              </w:rPr>
              <w:t>0.09 mg/l air</w:t>
            </w:r>
          </w:p>
        </w:tc>
      </w:tr>
      <w:tr w:rsidR="00DD14CB" w14:paraId="00DB3F3C"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5EFE0C19" w14:textId="77777777" w:rsidR="003C2DEB" w:rsidRPr="00C1551C" w:rsidRDefault="004A3C0D" w:rsidP="005A076F">
            <w:pPr>
              <w:pStyle w:val="SDSTableTextNormal"/>
              <w:rPr>
                <w:noProof w:val="0"/>
                <w:lang w:val="en-US"/>
              </w:rPr>
            </w:pPr>
            <w:r w:rsidRPr="00C1551C">
              <w:rPr>
                <w:lang w:val="en-US"/>
              </w:rPr>
              <w:t>NOAEL (subchronic,oral,animal/male,90 days)</w:t>
            </w:r>
          </w:p>
        </w:tc>
        <w:tc>
          <w:tcPr>
            <w:tcW w:w="6861" w:type="dxa"/>
            <w:tcBorders>
              <w:top w:val="single" w:sz="4" w:space="0" w:color="D4D2D2"/>
              <w:left w:val="single" w:sz="4" w:space="0" w:color="D4D2D2"/>
              <w:bottom w:val="single" w:sz="4" w:space="0" w:color="D4D2D2"/>
              <w:right w:val="single" w:sz="4" w:space="0" w:color="D4D2D2"/>
            </w:tcBorders>
          </w:tcPr>
          <w:p w14:paraId="5323009C" w14:textId="77777777" w:rsidR="003C2DEB" w:rsidRPr="00C1551C" w:rsidRDefault="004A3C0D" w:rsidP="005A076F">
            <w:pPr>
              <w:pStyle w:val="SDSTableTextNormal"/>
              <w:rPr>
                <w:noProof w:val="0"/>
                <w:lang w:val="en-US"/>
              </w:rPr>
            </w:pPr>
            <w:r w:rsidRPr="00C1551C">
              <w:rPr>
                <w:lang w:val="en-US"/>
              </w:rPr>
              <w:t>110 mg/kg body weight</w:t>
            </w:r>
          </w:p>
        </w:tc>
      </w:tr>
      <w:tr w:rsidR="00DD14CB" w14:paraId="4DEC8079"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76159D1C" w14:textId="77777777" w:rsidR="00CA3B03" w:rsidRPr="00C1551C" w:rsidRDefault="004A3C0D" w:rsidP="005A076F">
            <w:pPr>
              <w:pStyle w:val="SDSTableTextNormal"/>
              <w:rPr>
                <w:noProof w:val="0"/>
                <w:lang w:val="en-US"/>
              </w:rPr>
            </w:pPr>
            <w:r w:rsidRPr="00C1551C">
              <w:rPr>
                <w:lang w:val="en-US"/>
              </w:rPr>
              <w:t>STOT-repeated exposure</w:t>
            </w:r>
          </w:p>
        </w:tc>
        <w:tc>
          <w:tcPr>
            <w:tcW w:w="6861" w:type="dxa"/>
            <w:tcBorders>
              <w:top w:val="single" w:sz="4" w:space="0" w:color="D4D2D2"/>
              <w:left w:val="single" w:sz="4" w:space="0" w:color="D4D2D2"/>
              <w:bottom w:val="single" w:sz="4" w:space="0" w:color="D4D2D2"/>
              <w:right w:val="single" w:sz="4" w:space="0" w:color="D4D2D2"/>
            </w:tcBorders>
          </w:tcPr>
          <w:p w14:paraId="363943D8" w14:textId="77777777" w:rsidR="00CA3B03" w:rsidRPr="00C1551C" w:rsidRDefault="008D0B6F" w:rsidP="005A076F">
            <w:pPr>
              <w:pStyle w:val="SDSTableTextNormal"/>
              <w:rPr>
                <w:noProof w:val="0"/>
                <w:lang w:val="en-US"/>
              </w:rPr>
            </w:pPr>
            <w:r w:rsidRPr="00C1551C">
              <w:rPr>
                <w:lang w:val="en-US"/>
              </w:rPr>
              <w:t>May cause damage to organs through prolonged or repeated exposure.</w:t>
            </w:r>
          </w:p>
        </w:tc>
      </w:tr>
    </w:tbl>
    <w:p w14:paraId="050974FB" w14:textId="77777777" w:rsidR="00A967C7" w:rsidRPr="00C1551C" w:rsidRDefault="00A967C7"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3234E5BE" w14:textId="77777777" w:rsidTr="00B16E6D">
        <w:tc>
          <w:tcPr>
            <w:tcW w:w="3685" w:type="dxa"/>
            <w:tcBorders>
              <w:top w:val="none" w:sz="0" w:space="0" w:color="D4D2D2"/>
              <w:left w:val="none" w:sz="0" w:space="0" w:color="D4D2D2"/>
              <w:bottom w:val="none" w:sz="0" w:space="0" w:color="D4D2D2"/>
              <w:right w:val="none" w:sz="0" w:space="0" w:color="D4D2D2"/>
            </w:tcBorders>
          </w:tcPr>
          <w:p w14:paraId="56D97E8C" w14:textId="77777777" w:rsidR="00CE6934" w:rsidRPr="00C1551C" w:rsidRDefault="004A3C0D" w:rsidP="005A076F">
            <w:pPr>
              <w:pStyle w:val="SDSTableTextNormal"/>
              <w:rPr>
                <w:noProof w:val="0"/>
                <w:lang w:val="en-US"/>
              </w:rPr>
            </w:pPr>
            <w:r w:rsidRPr="00C1551C">
              <w:rPr>
                <w:lang w:val="en-US"/>
              </w:rPr>
              <w:t>Aspiration hazard</w:t>
            </w:r>
          </w:p>
        </w:tc>
        <w:tc>
          <w:tcPr>
            <w:tcW w:w="283" w:type="dxa"/>
            <w:tcBorders>
              <w:top w:val="none" w:sz="0" w:space="0" w:color="D4D2D2"/>
              <w:left w:val="none" w:sz="0" w:space="0" w:color="D4D2D2"/>
              <w:bottom w:val="none" w:sz="0" w:space="0" w:color="D4D2D2"/>
              <w:right w:val="none" w:sz="0" w:space="0" w:color="D4D2D2"/>
            </w:tcBorders>
          </w:tcPr>
          <w:p w14:paraId="70D8B7FE" w14:textId="77777777" w:rsidR="00CE6934"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5178422" w14:textId="77777777" w:rsidR="00CE6934" w:rsidRDefault="004A3C0D" w:rsidP="005A076F">
            <w:pPr>
              <w:pStyle w:val="SDSTableTextNormal"/>
              <w:rPr>
                <w:noProof w:val="0"/>
                <w:lang w:val="en-US"/>
              </w:rPr>
            </w:pPr>
            <w:r w:rsidRPr="00C1551C">
              <w:rPr>
                <w:lang w:val="en-US"/>
              </w:rPr>
              <w:t>May be fatal if swallowed and enters airways.</w:t>
            </w:r>
          </w:p>
        </w:tc>
      </w:tr>
      <w:tr w:rsidR="00DD14CB" w14:paraId="34FCE7A3" w14:textId="77777777" w:rsidTr="00B16E6D">
        <w:tc>
          <w:tcPr>
            <w:tcW w:w="3685" w:type="dxa"/>
            <w:tcBorders>
              <w:top w:val="none" w:sz="0" w:space="0" w:color="D4D2D2"/>
              <w:left w:val="none" w:sz="0" w:space="0" w:color="D4D2D2"/>
              <w:bottom w:val="none" w:sz="0" w:space="0" w:color="D4D2D2"/>
              <w:right w:val="none" w:sz="0" w:space="0" w:color="D4D2D2"/>
            </w:tcBorders>
          </w:tcPr>
          <w:p w14:paraId="325E7840" w14:textId="77777777" w:rsidR="00012ECC" w:rsidRPr="00C1551C" w:rsidRDefault="004A3C0D" w:rsidP="005A076F">
            <w:pPr>
              <w:pStyle w:val="SDSTableTextNormal"/>
              <w:rPr>
                <w:noProof w:val="0"/>
                <w:lang w:val="en-US"/>
              </w:rPr>
            </w:pPr>
            <w:r w:rsidRPr="00C1551C">
              <w:rPr>
                <w:lang w:val="en-US"/>
              </w:rPr>
              <w:t>Viscosity, kinematic</w:t>
            </w:r>
          </w:p>
        </w:tc>
        <w:tc>
          <w:tcPr>
            <w:tcW w:w="283" w:type="dxa"/>
            <w:tcBorders>
              <w:top w:val="none" w:sz="0" w:space="0" w:color="D4D2D2"/>
              <w:left w:val="none" w:sz="0" w:space="0" w:color="D4D2D2"/>
              <w:bottom w:val="none" w:sz="0" w:space="0" w:color="D4D2D2"/>
              <w:right w:val="none" w:sz="0" w:space="0" w:color="D4D2D2"/>
            </w:tcBorders>
          </w:tcPr>
          <w:p w14:paraId="6D37FB00" w14:textId="77777777" w:rsidR="00012ECC"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7A52158" w14:textId="77777777" w:rsidR="005C3F1B" w:rsidRPr="00C1551C" w:rsidRDefault="008D0B6F" w:rsidP="005A076F">
            <w:pPr>
              <w:pStyle w:val="SDSTableTextNormal"/>
              <w:rPr>
                <w:noProof w:val="0"/>
                <w:lang w:val="en-US"/>
              </w:rPr>
            </w:pPr>
            <w:r w:rsidRPr="00C1551C">
              <w:rPr>
                <w:noProof w:val="0"/>
                <w:lang w:val="en-US"/>
              </w:rPr>
              <w:t>No data available</w:t>
            </w:r>
          </w:p>
        </w:tc>
      </w:tr>
    </w:tbl>
    <w:p w14:paraId="654F3AAB" w14:textId="77777777" w:rsidR="00CD776A" w:rsidRPr="00C1551C" w:rsidRDefault="00CD776A" w:rsidP="00AB2BE9">
      <w:pPr>
        <w:pStyle w:val="SDSTextBlankLine"/>
        <w:rPr>
          <w:lang w:val="en-US"/>
        </w:rPr>
      </w:pPr>
    </w:p>
    <w:tbl>
      <w:tblPr>
        <w:tblStyle w:val="SDSTableWithBordersWithHeaderRow"/>
        <w:tblW w:w="10830" w:type="dxa"/>
        <w:tblLayout w:type="fixed"/>
        <w:tblLook w:val="0020" w:firstRow="1" w:lastRow="0" w:firstColumn="0" w:lastColumn="0" w:noHBand="0" w:noVBand="0"/>
      </w:tblPr>
      <w:tblGrid>
        <w:gridCol w:w="3992"/>
        <w:gridCol w:w="6838"/>
      </w:tblGrid>
      <w:tr w:rsidR="00DD14CB" w14:paraId="010AC14C"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2B8AA5E3" w14:textId="77777777" w:rsidR="00CD776A" w:rsidRPr="00C1551C" w:rsidRDefault="008D0B6F" w:rsidP="004F6C88">
            <w:pPr>
              <w:pStyle w:val="SDSTableTextHeading1"/>
              <w:rPr>
                <w:noProof w:val="0"/>
                <w:lang w:val="en-US"/>
              </w:rPr>
            </w:pPr>
            <w:r w:rsidRPr="00C1551C">
              <w:rPr>
                <w:lang w:val="en-US"/>
              </w:rPr>
              <w:lastRenderedPageBreak/>
              <w:t>Stoddard Solvent</w:t>
            </w:r>
          </w:p>
        </w:tc>
      </w:tr>
      <w:tr w:rsidR="00DD14CB" w14:paraId="69E3ADB5" w14:textId="77777777" w:rsidTr="00DD14CB">
        <w:tc>
          <w:tcPr>
            <w:tcW w:w="3992" w:type="dxa"/>
            <w:tcBorders>
              <w:top w:val="single" w:sz="4" w:space="0" w:color="D4D2D2"/>
              <w:left w:val="single" w:sz="4" w:space="0" w:color="D4D2D2"/>
              <w:bottom w:val="single" w:sz="4" w:space="0" w:color="D4D2D2"/>
              <w:right w:val="single" w:sz="4" w:space="0" w:color="D4D2D2"/>
            </w:tcBorders>
          </w:tcPr>
          <w:p w14:paraId="14A62D32" w14:textId="77777777" w:rsidR="0067799F" w:rsidRPr="00C1551C" w:rsidRDefault="008D0B6F" w:rsidP="0067799F">
            <w:pPr>
              <w:pStyle w:val="SDSTableTextNormal"/>
              <w:rPr>
                <w:noProof w:val="0"/>
                <w:lang w:val="en-US"/>
              </w:rPr>
            </w:pPr>
            <w:r w:rsidRPr="00325775">
              <w:rPr>
                <w:rFonts w:hint="eastAsia"/>
                <w:lang w:eastAsia="ja-JP"/>
              </w:rPr>
              <w:t>Viscosity, kinematic</w:t>
            </w:r>
          </w:p>
        </w:tc>
        <w:tc>
          <w:tcPr>
            <w:tcW w:w="6838" w:type="dxa"/>
            <w:tcBorders>
              <w:top w:val="single" w:sz="4" w:space="0" w:color="D4D2D2"/>
              <w:left w:val="single" w:sz="4" w:space="0" w:color="D4D2D2"/>
              <w:bottom w:val="single" w:sz="4" w:space="0" w:color="D4D2D2"/>
              <w:right w:val="single" w:sz="4" w:space="0" w:color="D4D2D2"/>
            </w:tcBorders>
          </w:tcPr>
          <w:p w14:paraId="46208D90" w14:textId="77777777" w:rsidR="0067799F" w:rsidRPr="00C1551C" w:rsidRDefault="008D0B6F" w:rsidP="0067799F">
            <w:pPr>
              <w:pStyle w:val="SDSTableTextNormal"/>
              <w:rPr>
                <w:noProof w:val="0"/>
                <w:lang w:val="en-US"/>
              </w:rPr>
            </w:pPr>
            <w:r w:rsidRPr="00325775">
              <w:rPr>
                <w:rFonts w:hint="eastAsia"/>
                <w:lang w:eastAsia="ja-JP"/>
              </w:rPr>
              <w:t>0.9 – 1.6 mm²/s Temp.: 'other:' Parameter: 'kinematic viscosity (in mm²/s)'</w:t>
            </w:r>
          </w:p>
        </w:tc>
      </w:tr>
    </w:tbl>
    <w:p w14:paraId="5E8BD98F" w14:textId="77777777" w:rsidR="00CD776A" w:rsidRPr="00C1551C" w:rsidRDefault="00CD776A" w:rsidP="00AB2BE9">
      <w:pPr>
        <w:pStyle w:val="SDSTextBlankLine"/>
        <w:rPr>
          <w:lang w:val="en-US"/>
        </w:rPr>
      </w:pPr>
    </w:p>
    <w:tbl>
      <w:tblPr>
        <w:tblStyle w:val="SDSTableWithBordersWithHeaderRow"/>
        <w:tblW w:w="10830" w:type="dxa"/>
        <w:tblLayout w:type="fixed"/>
        <w:tblLook w:val="0020" w:firstRow="1" w:lastRow="0" w:firstColumn="0" w:lastColumn="0" w:noHBand="0" w:noVBand="0"/>
      </w:tblPr>
      <w:tblGrid>
        <w:gridCol w:w="3992"/>
        <w:gridCol w:w="6838"/>
      </w:tblGrid>
      <w:tr w:rsidR="00DD14CB" w14:paraId="7313960C"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362636DD" w14:textId="77777777" w:rsidR="00CD776A" w:rsidRPr="00C1551C" w:rsidRDefault="008D0B6F" w:rsidP="004F6C88">
            <w:pPr>
              <w:pStyle w:val="SDSTableTextHeading1"/>
              <w:rPr>
                <w:noProof w:val="0"/>
                <w:lang w:val="en-US"/>
              </w:rPr>
            </w:pPr>
            <w:r w:rsidRPr="00C1551C">
              <w:rPr>
                <w:lang w:val="en-US"/>
              </w:rPr>
              <w:t>Octamethyl Cyclotetrasiloxane</w:t>
            </w:r>
          </w:p>
        </w:tc>
      </w:tr>
      <w:tr w:rsidR="00DD14CB" w14:paraId="1BEEB9E5" w14:textId="77777777" w:rsidTr="00DD14CB">
        <w:tc>
          <w:tcPr>
            <w:tcW w:w="3992" w:type="dxa"/>
            <w:tcBorders>
              <w:top w:val="single" w:sz="4" w:space="0" w:color="D4D2D2"/>
              <w:left w:val="single" w:sz="4" w:space="0" w:color="D4D2D2"/>
              <w:bottom w:val="single" w:sz="4" w:space="0" w:color="D4D2D2"/>
              <w:right w:val="single" w:sz="4" w:space="0" w:color="D4D2D2"/>
            </w:tcBorders>
          </w:tcPr>
          <w:p w14:paraId="51703B6D" w14:textId="77777777" w:rsidR="0067799F" w:rsidRPr="00C1551C" w:rsidRDefault="008D0B6F" w:rsidP="0067799F">
            <w:pPr>
              <w:pStyle w:val="SDSTableTextNormal"/>
              <w:rPr>
                <w:noProof w:val="0"/>
                <w:lang w:val="en-US"/>
              </w:rPr>
            </w:pPr>
            <w:r w:rsidRPr="00325775">
              <w:rPr>
                <w:rFonts w:hint="eastAsia"/>
                <w:lang w:eastAsia="ja-JP"/>
              </w:rPr>
              <w:t>Viscosity, kinematic</w:t>
            </w:r>
          </w:p>
        </w:tc>
        <w:tc>
          <w:tcPr>
            <w:tcW w:w="6838" w:type="dxa"/>
            <w:tcBorders>
              <w:top w:val="single" w:sz="4" w:space="0" w:color="D4D2D2"/>
              <w:left w:val="single" w:sz="4" w:space="0" w:color="D4D2D2"/>
              <w:bottom w:val="single" w:sz="4" w:space="0" w:color="D4D2D2"/>
              <w:right w:val="single" w:sz="4" w:space="0" w:color="D4D2D2"/>
            </w:tcBorders>
          </w:tcPr>
          <w:p w14:paraId="59A4A22F" w14:textId="77777777" w:rsidR="0067799F" w:rsidRPr="00C1551C" w:rsidRDefault="008D0B6F" w:rsidP="0067799F">
            <w:pPr>
              <w:pStyle w:val="SDSTableTextNormal"/>
              <w:rPr>
                <w:noProof w:val="0"/>
                <w:lang w:val="en-US"/>
              </w:rPr>
            </w:pPr>
            <w:r w:rsidRPr="00325775">
              <w:rPr>
                <w:rFonts w:hint="eastAsia"/>
                <w:lang w:eastAsia="ja-JP"/>
              </w:rPr>
              <w:t>1.6 mm²/s Temp.: '20°C' Parameter: 'kinematic viscosity (in mm²/s)'</w:t>
            </w:r>
          </w:p>
        </w:tc>
      </w:tr>
    </w:tbl>
    <w:p w14:paraId="305E5159" w14:textId="77777777" w:rsidR="00CD776A" w:rsidRPr="00C1551C" w:rsidRDefault="00CD776A" w:rsidP="00AB2BE9">
      <w:pPr>
        <w:pStyle w:val="SDSTextBlankLine"/>
        <w:rPr>
          <w:lang w:val="en-US"/>
        </w:rPr>
      </w:pPr>
    </w:p>
    <w:tbl>
      <w:tblPr>
        <w:tblStyle w:val="SDSTableWithBordersWithHeaderRow"/>
        <w:tblW w:w="10830" w:type="dxa"/>
        <w:tblLayout w:type="fixed"/>
        <w:tblLook w:val="0020" w:firstRow="1" w:lastRow="0" w:firstColumn="0" w:lastColumn="0" w:noHBand="0" w:noVBand="0"/>
      </w:tblPr>
      <w:tblGrid>
        <w:gridCol w:w="3992"/>
        <w:gridCol w:w="6838"/>
      </w:tblGrid>
      <w:tr w:rsidR="00DD14CB" w14:paraId="5CE2C895"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2D637DED" w14:textId="77777777" w:rsidR="00CD776A" w:rsidRPr="00C1551C" w:rsidRDefault="008D0B6F" w:rsidP="004F6C88">
            <w:pPr>
              <w:pStyle w:val="SDSTableTextHeading1"/>
              <w:rPr>
                <w:noProof w:val="0"/>
                <w:lang w:val="en-US"/>
              </w:rPr>
            </w:pPr>
            <w:r w:rsidRPr="00C1551C">
              <w:rPr>
                <w:lang w:val="en-US"/>
              </w:rPr>
              <w:t>Naphtha, petroleum, hydrodesulfurized heavy</w:t>
            </w:r>
          </w:p>
        </w:tc>
      </w:tr>
      <w:tr w:rsidR="00DD14CB" w14:paraId="526582C0" w14:textId="77777777" w:rsidTr="00DD14CB">
        <w:tc>
          <w:tcPr>
            <w:tcW w:w="3992" w:type="dxa"/>
            <w:tcBorders>
              <w:top w:val="single" w:sz="4" w:space="0" w:color="D4D2D2"/>
              <w:left w:val="single" w:sz="4" w:space="0" w:color="D4D2D2"/>
              <w:bottom w:val="single" w:sz="4" w:space="0" w:color="D4D2D2"/>
              <w:right w:val="single" w:sz="4" w:space="0" w:color="D4D2D2"/>
            </w:tcBorders>
          </w:tcPr>
          <w:p w14:paraId="0335F405" w14:textId="77777777" w:rsidR="0067799F" w:rsidRPr="00C1551C" w:rsidRDefault="008D0B6F" w:rsidP="0067799F">
            <w:pPr>
              <w:pStyle w:val="SDSTableTextNormal"/>
              <w:rPr>
                <w:noProof w:val="0"/>
                <w:lang w:val="en-US"/>
              </w:rPr>
            </w:pPr>
            <w:r w:rsidRPr="00325775">
              <w:rPr>
                <w:rFonts w:hint="eastAsia"/>
                <w:lang w:eastAsia="ja-JP"/>
              </w:rPr>
              <w:t>Viscosity, kinematic</w:t>
            </w:r>
          </w:p>
        </w:tc>
        <w:tc>
          <w:tcPr>
            <w:tcW w:w="6838" w:type="dxa"/>
            <w:tcBorders>
              <w:top w:val="single" w:sz="4" w:space="0" w:color="D4D2D2"/>
              <w:left w:val="single" w:sz="4" w:space="0" w:color="D4D2D2"/>
              <w:bottom w:val="single" w:sz="4" w:space="0" w:color="D4D2D2"/>
              <w:right w:val="single" w:sz="4" w:space="0" w:color="D4D2D2"/>
            </w:tcBorders>
          </w:tcPr>
          <w:p w14:paraId="47DF08E8" w14:textId="77777777" w:rsidR="0067799F" w:rsidRPr="00C1551C" w:rsidRDefault="008D0B6F" w:rsidP="0067799F">
            <w:pPr>
              <w:pStyle w:val="SDSTableTextNormal"/>
              <w:rPr>
                <w:noProof w:val="0"/>
                <w:lang w:val="en-US"/>
              </w:rPr>
            </w:pPr>
            <w:r w:rsidRPr="00325775">
              <w:rPr>
                <w:rFonts w:hint="eastAsia"/>
                <w:lang w:eastAsia="ja-JP"/>
              </w:rPr>
              <w:t>&lt; 1 mm²/s Temp.: 'other:' Parameter: 'kinematic viscosity (in mm²/s)'</w:t>
            </w:r>
          </w:p>
        </w:tc>
      </w:tr>
    </w:tbl>
    <w:p w14:paraId="1B55E1C2" w14:textId="77777777" w:rsidR="00C47AE5" w:rsidRPr="00C1551C" w:rsidRDefault="00C47AE5"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74D26745" w14:textId="77777777" w:rsidTr="00B16E6D">
        <w:tc>
          <w:tcPr>
            <w:tcW w:w="3685" w:type="dxa"/>
            <w:tcBorders>
              <w:top w:val="none" w:sz="0" w:space="0" w:color="D4D2D2"/>
              <w:left w:val="none" w:sz="0" w:space="0" w:color="D4D2D2"/>
              <w:bottom w:val="none" w:sz="0" w:space="0" w:color="D4D2D2"/>
              <w:right w:val="none" w:sz="0" w:space="0" w:color="D4D2D2"/>
            </w:tcBorders>
          </w:tcPr>
          <w:p w14:paraId="48C2996E" w14:textId="77777777" w:rsidR="007E497E" w:rsidRPr="00C1551C" w:rsidRDefault="004A3C0D" w:rsidP="005A076F">
            <w:pPr>
              <w:pStyle w:val="SDSTableTextNormal"/>
              <w:rPr>
                <w:noProof w:val="0"/>
                <w:lang w:val="en-US"/>
              </w:rPr>
            </w:pPr>
            <w:r w:rsidRPr="00C1551C">
              <w:rPr>
                <w:lang w:val="en-US"/>
              </w:rPr>
              <w:t>Symptoms/effects after inhalation</w:t>
            </w:r>
          </w:p>
        </w:tc>
        <w:tc>
          <w:tcPr>
            <w:tcW w:w="283" w:type="dxa"/>
            <w:tcBorders>
              <w:top w:val="none" w:sz="0" w:space="0" w:color="D4D2D2"/>
              <w:left w:val="none" w:sz="0" w:space="0" w:color="D4D2D2"/>
              <w:bottom w:val="none" w:sz="0" w:space="0" w:color="D4D2D2"/>
              <w:right w:val="none" w:sz="0" w:space="0" w:color="D4D2D2"/>
            </w:tcBorders>
          </w:tcPr>
          <w:p w14:paraId="6C84F583" w14:textId="77777777" w:rsidR="007E497E"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3CB99A7" w14:textId="77777777" w:rsidR="007E497E" w:rsidRPr="00C1551C" w:rsidRDefault="008D0B6F" w:rsidP="005A076F">
            <w:pPr>
              <w:pStyle w:val="SDSTableTextNormal"/>
              <w:rPr>
                <w:noProof w:val="0"/>
                <w:lang w:val="en-US"/>
              </w:rPr>
            </w:pPr>
            <w:r w:rsidRPr="00C1551C">
              <w:rPr>
                <w:lang w:val="en-US"/>
              </w:rPr>
              <w:t>Aspiration of the product into the lungs may cause very serious pneumonia. Inhalation may cause irritation (cough, short breathing, difficulty in breathing).</w:t>
            </w:r>
          </w:p>
        </w:tc>
      </w:tr>
      <w:tr w:rsidR="00DD14CB" w14:paraId="634DB3B8" w14:textId="77777777" w:rsidTr="00B16E6D">
        <w:tc>
          <w:tcPr>
            <w:tcW w:w="3685" w:type="dxa"/>
            <w:tcBorders>
              <w:top w:val="none" w:sz="0" w:space="0" w:color="D4D2D2"/>
              <w:left w:val="none" w:sz="0" w:space="0" w:color="D4D2D2"/>
              <w:bottom w:val="none" w:sz="0" w:space="0" w:color="D4D2D2"/>
              <w:right w:val="none" w:sz="0" w:space="0" w:color="D4D2D2"/>
            </w:tcBorders>
          </w:tcPr>
          <w:p w14:paraId="46D0A678" w14:textId="77777777" w:rsidR="007E497E" w:rsidRPr="00C1551C" w:rsidRDefault="004A3C0D" w:rsidP="005A076F">
            <w:pPr>
              <w:pStyle w:val="SDSTableTextNormal"/>
              <w:rPr>
                <w:noProof w:val="0"/>
                <w:lang w:val="en-US"/>
              </w:rPr>
            </w:pPr>
            <w:r w:rsidRPr="00C1551C">
              <w:rPr>
                <w:lang w:val="en-US"/>
              </w:rPr>
              <w:t>Symptoms/effects after skin contact</w:t>
            </w:r>
          </w:p>
        </w:tc>
        <w:tc>
          <w:tcPr>
            <w:tcW w:w="283" w:type="dxa"/>
            <w:tcBorders>
              <w:top w:val="none" w:sz="0" w:space="0" w:color="D4D2D2"/>
              <w:left w:val="none" w:sz="0" w:space="0" w:color="D4D2D2"/>
              <w:bottom w:val="none" w:sz="0" w:space="0" w:color="D4D2D2"/>
              <w:right w:val="none" w:sz="0" w:space="0" w:color="D4D2D2"/>
            </w:tcBorders>
          </w:tcPr>
          <w:p w14:paraId="4D8F32B8" w14:textId="77777777" w:rsidR="007E497E"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999909E" w14:textId="77777777" w:rsidR="007E497E" w:rsidRPr="00C1551C" w:rsidRDefault="004A3C0D" w:rsidP="005A076F">
            <w:pPr>
              <w:pStyle w:val="SDSTableTextNormal"/>
              <w:rPr>
                <w:noProof w:val="0"/>
                <w:lang w:val="en-US"/>
              </w:rPr>
            </w:pPr>
            <w:r w:rsidRPr="00C1551C">
              <w:rPr>
                <w:lang w:val="en-US"/>
              </w:rPr>
              <w:t>May cause an allergic skin reaction.</w:t>
            </w:r>
          </w:p>
        </w:tc>
      </w:tr>
      <w:tr w:rsidR="00DD14CB" w14:paraId="7CCBCD97" w14:textId="77777777" w:rsidTr="00B16E6D">
        <w:tc>
          <w:tcPr>
            <w:tcW w:w="3685" w:type="dxa"/>
            <w:tcBorders>
              <w:top w:val="none" w:sz="0" w:space="0" w:color="D4D2D2"/>
              <w:left w:val="none" w:sz="0" w:space="0" w:color="D4D2D2"/>
              <w:bottom w:val="none" w:sz="0" w:space="0" w:color="D4D2D2"/>
              <w:right w:val="none" w:sz="0" w:space="0" w:color="D4D2D2"/>
            </w:tcBorders>
          </w:tcPr>
          <w:p w14:paraId="36F48E22" w14:textId="77777777" w:rsidR="007E497E" w:rsidRPr="00C1551C" w:rsidRDefault="004A3C0D" w:rsidP="005A076F">
            <w:pPr>
              <w:pStyle w:val="SDSTableTextNormal"/>
              <w:rPr>
                <w:noProof w:val="0"/>
                <w:lang w:val="en-US"/>
              </w:rPr>
            </w:pPr>
            <w:r w:rsidRPr="00C1551C">
              <w:rPr>
                <w:lang w:val="en-US"/>
              </w:rPr>
              <w:t>Symptoms/effects after eye contact</w:t>
            </w:r>
          </w:p>
        </w:tc>
        <w:tc>
          <w:tcPr>
            <w:tcW w:w="283" w:type="dxa"/>
            <w:tcBorders>
              <w:top w:val="none" w:sz="0" w:space="0" w:color="D4D2D2"/>
              <w:left w:val="none" w:sz="0" w:space="0" w:color="D4D2D2"/>
              <w:bottom w:val="none" w:sz="0" w:space="0" w:color="D4D2D2"/>
              <w:right w:val="none" w:sz="0" w:space="0" w:color="D4D2D2"/>
            </w:tcBorders>
          </w:tcPr>
          <w:p w14:paraId="5EFD8498" w14:textId="77777777" w:rsidR="007E497E"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ED497AE" w14:textId="77777777" w:rsidR="007E497E" w:rsidRPr="00C1551C" w:rsidRDefault="008D0B6F" w:rsidP="005A076F">
            <w:pPr>
              <w:pStyle w:val="SDSTableTextNormal"/>
              <w:rPr>
                <w:noProof w:val="0"/>
                <w:lang w:val="en-US"/>
              </w:rPr>
            </w:pPr>
            <w:r w:rsidRPr="00C1551C">
              <w:rPr>
                <w:lang w:val="en-US"/>
              </w:rPr>
              <w:t>Direct contact with the eyes is likely to be irritating.</w:t>
            </w:r>
          </w:p>
        </w:tc>
      </w:tr>
      <w:tr w:rsidR="00DD14CB" w14:paraId="2ACE1D9E" w14:textId="77777777" w:rsidTr="00B16E6D">
        <w:tc>
          <w:tcPr>
            <w:tcW w:w="3685" w:type="dxa"/>
            <w:tcBorders>
              <w:top w:val="none" w:sz="0" w:space="0" w:color="D4D2D2"/>
              <w:left w:val="none" w:sz="0" w:space="0" w:color="D4D2D2"/>
              <w:bottom w:val="none" w:sz="0" w:space="0" w:color="D4D2D2"/>
              <w:right w:val="none" w:sz="0" w:space="0" w:color="D4D2D2"/>
            </w:tcBorders>
          </w:tcPr>
          <w:p w14:paraId="319B22D3" w14:textId="77777777" w:rsidR="007E497E" w:rsidRPr="00C1551C" w:rsidRDefault="004A3C0D" w:rsidP="005A076F">
            <w:pPr>
              <w:pStyle w:val="SDSTableTextNormal"/>
              <w:rPr>
                <w:noProof w:val="0"/>
                <w:lang w:val="en-US"/>
              </w:rPr>
            </w:pPr>
            <w:r w:rsidRPr="00C1551C">
              <w:rPr>
                <w:lang w:val="en-US"/>
              </w:rPr>
              <w:t>Symptoms/effects after ingestion</w:t>
            </w:r>
          </w:p>
        </w:tc>
        <w:tc>
          <w:tcPr>
            <w:tcW w:w="283" w:type="dxa"/>
            <w:tcBorders>
              <w:top w:val="none" w:sz="0" w:space="0" w:color="D4D2D2"/>
              <w:left w:val="none" w:sz="0" w:space="0" w:color="D4D2D2"/>
              <w:bottom w:val="none" w:sz="0" w:space="0" w:color="D4D2D2"/>
              <w:right w:val="none" w:sz="0" w:space="0" w:color="D4D2D2"/>
            </w:tcBorders>
          </w:tcPr>
          <w:p w14:paraId="2793D3FE" w14:textId="77777777" w:rsidR="007E497E"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D387ADB" w14:textId="77777777" w:rsidR="007E497E" w:rsidRPr="00C1551C" w:rsidRDefault="008D0B6F" w:rsidP="005A076F">
            <w:pPr>
              <w:pStyle w:val="SDSTableTextNormal"/>
              <w:rPr>
                <w:noProof w:val="0"/>
                <w:lang w:val="en-US"/>
              </w:rPr>
            </w:pPr>
            <w:r w:rsidRPr="00C1551C">
              <w:rPr>
                <w:lang w:val="en-US"/>
              </w:rPr>
              <w:t>Ingestion may cause nausea and vomiting. During vomiting high danger of aspiration. Gastrointestinal disturbances.</w:t>
            </w:r>
          </w:p>
        </w:tc>
      </w:tr>
      <w:tr w:rsidR="00DD14CB" w14:paraId="08AA49D9" w14:textId="77777777" w:rsidTr="00B16E6D">
        <w:tc>
          <w:tcPr>
            <w:tcW w:w="3685" w:type="dxa"/>
            <w:tcBorders>
              <w:top w:val="none" w:sz="0" w:space="0" w:color="D4D2D2"/>
              <w:left w:val="none" w:sz="0" w:space="0" w:color="D4D2D2"/>
              <w:bottom w:val="none" w:sz="0" w:space="0" w:color="D4D2D2"/>
              <w:right w:val="none" w:sz="0" w:space="0" w:color="D4D2D2"/>
            </w:tcBorders>
          </w:tcPr>
          <w:p w14:paraId="40530C31" w14:textId="77777777" w:rsidR="007E497E" w:rsidRPr="00C1551C" w:rsidRDefault="004A3C0D" w:rsidP="005A076F">
            <w:pPr>
              <w:pStyle w:val="SDSTableTextNormal"/>
              <w:rPr>
                <w:noProof w:val="0"/>
                <w:lang w:val="en-US"/>
              </w:rPr>
            </w:pPr>
            <w:r w:rsidRPr="00C1551C">
              <w:rPr>
                <w:lang w:val="en-US"/>
              </w:rPr>
              <w:t>Most Important Symptoms/Effects</w:t>
            </w:r>
          </w:p>
        </w:tc>
        <w:tc>
          <w:tcPr>
            <w:tcW w:w="283" w:type="dxa"/>
            <w:tcBorders>
              <w:top w:val="none" w:sz="0" w:space="0" w:color="D4D2D2"/>
              <w:left w:val="none" w:sz="0" w:space="0" w:color="D4D2D2"/>
              <w:bottom w:val="none" w:sz="0" w:space="0" w:color="D4D2D2"/>
              <w:right w:val="none" w:sz="0" w:space="0" w:color="D4D2D2"/>
            </w:tcBorders>
          </w:tcPr>
          <w:p w14:paraId="4D078CD1" w14:textId="77777777" w:rsidR="007E497E"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5B1FFAC" w14:textId="77777777" w:rsidR="007E497E" w:rsidRPr="00657656" w:rsidRDefault="008D0B6F" w:rsidP="005A076F">
            <w:pPr>
              <w:pStyle w:val="SDSTableTextNormal"/>
              <w:rPr>
                <w:noProof w:val="0"/>
                <w:lang w:val="fr-BE"/>
              </w:rPr>
            </w:pPr>
            <w:r w:rsidRPr="008D0B6F">
              <w:rPr>
                <w:lang w:val="en-US"/>
              </w:rPr>
              <w:t xml:space="preserve">Depression of the central nervous system, headaches, dizziness, drowsiness, loss of coordination. Irritation to eyes, skin and respiratory tract. May be fatal if swallowed and enters airways. </w:t>
            </w:r>
            <w:r w:rsidRPr="00657656">
              <w:rPr>
                <w:lang w:val="fr-BE"/>
              </w:rPr>
              <w:t>May cause an allergic skin reaction.</w:t>
            </w:r>
          </w:p>
        </w:tc>
      </w:tr>
      <w:tr w:rsidR="00DD14CB" w14:paraId="50F4DB90" w14:textId="77777777" w:rsidTr="00B16E6D">
        <w:tc>
          <w:tcPr>
            <w:tcW w:w="3685" w:type="dxa"/>
            <w:tcBorders>
              <w:top w:val="none" w:sz="0" w:space="0" w:color="D4D2D2"/>
              <w:left w:val="none" w:sz="0" w:space="0" w:color="D4D2D2"/>
              <w:bottom w:val="none" w:sz="0" w:space="0" w:color="D4D2D2"/>
              <w:right w:val="none" w:sz="0" w:space="0" w:color="D4D2D2"/>
            </w:tcBorders>
          </w:tcPr>
          <w:p w14:paraId="07DFAD94" w14:textId="77777777" w:rsidR="007E497E" w:rsidRPr="00C1551C" w:rsidRDefault="004A3C0D" w:rsidP="005A076F">
            <w:pPr>
              <w:pStyle w:val="SDSTableTextNormal"/>
              <w:rPr>
                <w:noProof w:val="0"/>
                <w:lang w:val="en-US"/>
              </w:rPr>
            </w:pPr>
            <w:r w:rsidRPr="00C1551C">
              <w:rPr>
                <w:lang w:val="en-US"/>
              </w:rPr>
              <w:t>Chronic symptoms</w:t>
            </w:r>
          </w:p>
        </w:tc>
        <w:tc>
          <w:tcPr>
            <w:tcW w:w="283" w:type="dxa"/>
            <w:tcBorders>
              <w:top w:val="none" w:sz="0" w:space="0" w:color="D4D2D2"/>
              <w:left w:val="none" w:sz="0" w:space="0" w:color="D4D2D2"/>
              <w:bottom w:val="none" w:sz="0" w:space="0" w:color="D4D2D2"/>
              <w:right w:val="none" w:sz="0" w:space="0" w:color="D4D2D2"/>
            </w:tcBorders>
          </w:tcPr>
          <w:p w14:paraId="2B12AC88" w14:textId="77777777" w:rsidR="007E497E"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671A5DE" w14:textId="77777777" w:rsidR="007E497E" w:rsidRPr="00C1551C" w:rsidRDefault="008D0B6F" w:rsidP="005A076F">
            <w:pPr>
              <w:pStyle w:val="SDSTableTextNormal"/>
              <w:rPr>
                <w:noProof w:val="0"/>
                <w:lang w:val="en-US"/>
              </w:rPr>
            </w:pPr>
            <w:r w:rsidRPr="00C1551C">
              <w:rPr>
                <w:lang w:val="en-US"/>
              </w:rPr>
              <w:t>May cause cancer. May cause heritable genetic damage. Suspected of damaging fertility.</w:t>
            </w:r>
          </w:p>
        </w:tc>
      </w:tr>
    </w:tbl>
    <w:p w14:paraId="5C97F9B4" w14:textId="77777777" w:rsidR="00174EB6" w:rsidRPr="00657656" w:rsidRDefault="004A3C0D" w:rsidP="00346760">
      <w:pPr>
        <w:pStyle w:val="SDSTextHeading1"/>
        <w:rPr>
          <w:noProof w:val="0"/>
          <w:lang w:val="fr-BE"/>
        </w:rPr>
      </w:pPr>
      <w:r w:rsidRPr="00657656">
        <w:rPr>
          <w:lang w:val="fr-BE"/>
        </w:rPr>
        <w:t xml:space="preserve">SECTION </w:t>
      </w:r>
      <w:proofErr w:type="gramStart"/>
      <w:r w:rsidRPr="00657656">
        <w:rPr>
          <w:lang w:val="fr-BE"/>
        </w:rPr>
        <w:t>12</w:t>
      </w:r>
      <w:r w:rsidR="008D0B6F" w:rsidRPr="00657656">
        <w:rPr>
          <w:noProof w:val="0"/>
          <w:lang w:val="fr-BE"/>
        </w:rPr>
        <w:t>:</w:t>
      </w:r>
      <w:proofErr w:type="gramEnd"/>
      <w:r w:rsidR="008D0B6F" w:rsidRPr="00657656">
        <w:rPr>
          <w:noProof w:val="0"/>
          <w:lang w:val="fr-BE"/>
        </w:rPr>
        <w:t xml:space="preserve"> </w:t>
      </w:r>
      <w:r w:rsidRPr="00657656">
        <w:rPr>
          <w:lang w:val="fr-BE"/>
        </w:rPr>
        <w:t>Ecological information</w:t>
      </w:r>
    </w:p>
    <w:p w14:paraId="4D5358CA" w14:textId="77777777" w:rsidR="0075599D" w:rsidRPr="00C1551C" w:rsidRDefault="00530C1D" w:rsidP="00B42135">
      <w:pPr>
        <w:pStyle w:val="SDSTextHeading2"/>
        <w:rPr>
          <w:noProof w:val="0"/>
          <w:lang w:val="en-US"/>
        </w:rPr>
      </w:pPr>
      <w:r w:rsidRPr="00C1551C">
        <w:rPr>
          <w:noProof w:val="0"/>
          <w:lang w:val="en-US"/>
        </w:rPr>
        <w:t xml:space="preserve">12.1. </w:t>
      </w:r>
      <w:r w:rsidR="004A3C0D" w:rsidRPr="00C1551C">
        <w:rPr>
          <w:lang w:val="en-US"/>
        </w:rPr>
        <w:t>Toxicity</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291BF06A" w14:textId="77777777" w:rsidTr="00B16E6D">
        <w:tc>
          <w:tcPr>
            <w:tcW w:w="3685" w:type="dxa"/>
            <w:tcBorders>
              <w:top w:val="none" w:sz="0" w:space="0" w:color="D4D2D2"/>
              <w:left w:val="none" w:sz="0" w:space="0" w:color="D4D2D2"/>
              <w:bottom w:val="none" w:sz="0" w:space="0" w:color="D4D2D2"/>
              <w:right w:val="none" w:sz="0" w:space="0" w:color="D4D2D2"/>
            </w:tcBorders>
          </w:tcPr>
          <w:p w14:paraId="11821487" w14:textId="77777777" w:rsidR="003B7AA6" w:rsidRPr="00C1551C" w:rsidRDefault="004A3C0D" w:rsidP="005A076F">
            <w:pPr>
              <w:pStyle w:val="SDSTableTextNormal"/>
              <w:rPr>
                <w:noProof w:val="0"/>
                <w:lang w:val="en-US"/>
              </w:rPr>
            </w:pPr>
            <w:r w:rsidRPr="00C1551C">
              <w:rPr>
                <w:lang w:val="en-US"/>
              </w:rPr>
              <w:t>Ecology - general</w:t>
            </w:r>
          </w:p>
        </w:tc>
        <w:tc>
          <w:tcPr>
            <w:tcW w:w="283" w:type="dxa"/>
            <w:tcBorders>
              <w:top w:val="none" w:sz="0" w:space="0" w:color="D4D2D2"/>
              <w:left w:val="none" w:sz="0" w:space="0" w:color="D4D2D2"/>
              <w:bottom w:val="none" w:sz="0" w:space="0" w:color="D4D2D2"/>
              <w:right w:val="none" w:sz="0" w:space="0" w:color="D4D2D2"/>
            </w:tcBorders>
          </w:tcPr>
          <w:p w14:paraId="465A3C09" w14:textId="77777777" w:rsidR="003B7AA6" w:rsidRPr="00C1551C" w:rsidRDefault="008D0B6F"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EBDF991" w14:textId="77777777" w:rsidR="003B7AA6" w:rsidRPr="00C1551C" w:rsidRDefault="004A3C0D" w:rsidP="005A076F">
            <w:pPr>
              <w:pStyle w:val="SDSTableTextNormal"/>
              <w:rPr>
                <w:noProof w:val="0"/>
                <w:lang w:val="en-US"/>
              </w:rPr>
            </w:pPr>
            <w:r w:rsidRPr="00C1551C">
              <w:rPr>
                <w:lang w:val="en-US"/>
              </w:rPr>
              <w:t>Very toxic to aquatic life with long lasting effects.</w:t>
            </w:r>
          </w:p>
        </w:tc>
      </w:tr>
    </w:tbl>
    <w:p w14:paraId="2FE2E9F3" w14:textId="77777777" w:rsidR="004F0B27" w:rsidRPr="00C1551C" w:rsidRDefault="004F0B27"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42179740"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2F35E825" w14:textId="77777777" w:rsidR="004F0B27" w:rsidRPr="00C1551C" w:rsidRDefault="004A3C0D" w:rsidP="00A3676F">
            <w:pPr>
              <w:pStyle w:val="SDSTableTextHeading1"/>
              <w:rPr>
                <w:noProof w:val="0"/>
                <w:lang w:val="en-US"/>
              </w:rPr>
            </w:pPr>
            <w:r w:rsidRPr="00C1551C">
              <w:rPr>
                <w:lang w:val="en-US"/>
              </w:rPr>
              <w:t>Stoddard Solvent</w:t>
            </w:r>
          </w:p>
        </w:tc>
      </w:tr>
      <w:tr w:rsidR="00DD14CB" w14:paraId="08B7C266"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1E125ADA" w14:textId="77777777" w:rsidR="00F209DB" w:rsidRPr="00C1551C" w:rsidRDefault="004A3C0D" w:rsidP="005A076F">
            <w:pPr>
              <w:pStyle w:val="SDSTableTextNormal"/>
              <w:rPr>
                <w:noProof w:val="0"/>
                <w:lang w:val="en-US"/>
              </w:rPr>
            </w:pPr>
            <w:r w:rsidRPr="00C1551C">
              <w:rPr>
                <w:lang w:val="en-US"/>
              </w:rPr>
              <w:t>LC50 - Fish [1]</w:t>
            </w:r>
          </w:p>
        </w:tc>
        <w:tc>
          <w:tcPr>
            <w:tcW w:w="6861" w:type="dxa"/>
            <w:tcBorders>
              <w:top w:val="single" w:sz="4" w:space="0" w:color="D4D2D2"/>
              <w:left w:val="single" w:sz="4" w:space="0" w:color="D4D2D2"/>
              <w:bottom w:val="single" w:sz="4" w:space="0" w:color="D4D2D2"/>
              <w:right w:val="single" w:sz="4" w:space="0" w:color="D4D2D2"/>
            </w:tcBorders>
          </w:tcPr>
          <w:p w14:paraId="4134268D" w14:textId="77777777" w:rsidR="00F209DB" w:rsidRPr="00C1551C" w:rsidRDefault="004A3C0D" w:rsidP="005A076F">
            <w:pPr>
              <w:pStyle w:val="SDSTableTextNormal"/>
              <w:rPr>
                <w:noProof w:val="0"/>
                <w:lang w:val="en-US"/>
              </w:rPr>
            </w:pPr>
            <w:r w:rsidRPr="00C1551C">
              <w:rPr>
                <w:lang w:val="en-US"/>
              </w:rPr>
              <w:t>2.5 mg/l</w:t>
            </w:r>
          </w:p>
        </w:tc>
      </w:tr>
      <w:tr w:rsidR="00DD14CB" w14:paraId="6980C6DD"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0CA967FF" w14:textId="77777777" w:rsidR="00A82952" w:rsidRPr="00E158AE" w:rsidRDefault="008D0B6F" w:rsidP="00A82952">
            <w:pPr>
              <w:pStyle w:val="SDSTableTextNormal"/>
              <w:rPr>
                <w:noProof w:val="0"/>
              </w:rPr>
            </w:pPr>
            <w:r w:rsidRPr="00131BB8">
              <w:rPr>
                <w:lang w:val="es-AR"/>
              </w:rPr>
              <w:t>EC50 96h - Algae [1]</w:t>
            </w:r>
          </w:p>
        </w:tc>
        <w:tc>
          <w:tcPr>
            <w:tcW w:w="6861" w:type="dxa"/>
            <w:tcBorders>
              <w:top w:val="single" w:sz="4" w:space="0" w:color="D4D2D2"/>
              <w:left w:val="single" w:sz="4" w:space="0" w:color="D4D2D2"/>
              <w:bottom w:val="single" w:sz="4" w:space="0" w:color="D4D2D2"/>
              <w:right w:val="single" w:sz="4" w:space="0" w:color="D4D2D2"/>
            </w:tcBorders>
          </w:tcPr>
          <w:p w14:paraId="5A076A2B" w14:textId="77777777" w:rsidR="00A82952" w:rsidRPr="00E158AE" w:rsidRDefault="008D0B6F" w:rsidP="00A82952">
            <w:pPr>
              <w:pStyle w:val="SDSTableTextNormal"/>
              <w:rPr>
                <w:noProof w:val="0"/>
              </w:rPr>
            </w:pPr>
            <w:r w:rsidRPr="00131BB8">
              <w:rPr>
                <w:lang w:val="es-AR"/>
              </w:rPr>
              <w:t>0.58 mg/l</w:t>
            </w:r>
          </w:p>
        </w:tc>
      </w:tr>
      <w:tr w:rsidR="00DD14CB" w14:paraId="443BDD10"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0C5A04EC" w14:textId="77777777" w:rsidR="002121F1" w:rsidRPr="00C1551C" w:rsidRDefault="008D0B6F" w:rsidP="002121F1">
            <w:pPr>
              <w:pStyle w:val="SDSTableTextNormal"/>
              <w:rPr>
                <w:noProof w:val="0"/>
                <w:lang w:val="en-US"/>
              </w:rPr>
            </w:pPr>
            <w:r w:rsidRPr="00C1551C">
              <w:rPr>
                <w:lang w:val="en-US"/>
              </w:rPr>
              <w:t>NOEC (chronic)</w:t>
            </w:r>
          </w:p>
        </w:tc>
        <w:tc>
          <w:tcPr>
            <w:tcW w:w="6861" w:type="dxa"/>
            <w:tcBorders>
              <w:top w:val="single" w:sz="4" w:space="0" w:color="D4D2D2"/>
              <w:left w:val="single" w:sz="4" w:space="0" w:color="D4D2D2"/>
              <w:bottom w:val="single" w:sz="4" w:space="0" w:color="D4D2D2"/>
              <w:right w:val="single" w:sz="4" w:space="0" w:color="D4D2D2"/>
            </w:tcBorders>
          </w:tcPr>
          <w:p w14:paraId="747B9624" w14:textId="77777777" w:rsidR="002121F1" w:rsidRPr="00C1551C" w:rsidRDefault="008D0B6F" w:rsidP="002121F1">
            <w:pPr>
              <w:pStyle w:val="SDSTableTextNormal"/>
              <w:rPr>
                <w:noProof w:val="0"/>
                <w:lang w:val="en-US"/>
              </w:rPr>
            </w:pPr>
            <w:r w:rsidRPr="00C1551C">
              <w:rPr>
                <w:lang w:val="en-US"/>
              </w:rPr>
              <w:t>0.1 mg/l</w:t>
            </w:r>
          </w:p>
        </w:tc>
      </w:tr>
    </w:tbl>
    <w:p w14:paraId="479C7D90" w14:textId="77777777" w:rsidR="004F0B27" w:rsidRPr="00C1551C" w:rsidRDefault="004F0B27"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1782EB2E"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5989D37B" w14:textId="77777777" w:rsidR="004F0B27" w:rsidRPr="00C1551C" w:rsidRDefault="004A3C0D" w:rsidP="00A3676F">
            <w:pPr>
              <w:pStyle w:val="SDSTableTextHeading1"/>
              <w:rPr>
                <w:noProof w:val="0"/>
                <w:lang w:val="en-US"/>
              </w:rPr>
            </w:pPr>
            <w:r w:rsidRPr="00C1551C">
              <w:rPr>
                <w:lang w:val="en-US"/>
              </w:rPr>
              <w:t>Octamethyl Cyclotetrasiloxane</w:t>
            </w:r>
          </w:p>
        </w:tc>
      </w:tr>
      <w:tr w:rsidR="00DD14CB" w14:paraId="0B046D76"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148500DB" w14:textId="77777777" w:rsidR="00F209DB" w:rsidRPr="00C1551C" w:rsidRDefault="004A3C0D" w:rsidP="005A076F">
            <w:pPr>
              <w:pStyle w:val="SDSTableTextNormal"/>
              <w:rPr>
                <w:noProof w:val="0"/>
                <w:lang w:val="en-US"/>
              </w:rPr>
            </w:pPr>
            <w:r w:rsidRPr="00C1551C">
              <w:rPr>
                <w:lang w:val="en-US"/>
              </w:rPr>
              <w:t>LC50 - Fish [1]</w:t>
            </w:r>
          </w:p>
        </w:tc>
        <w:tc>
          <w:tcPr>
            <w:tcW w:w="6861" w:type="dxa"/>
            <w:tcBorders>
              <w:top w:val="single" w:sz="4" w:space="0" w:color="D4D2D2"/>
              <w:left w:val="single" w:sz="4" w:space="0" w:color="D4D2D2"/>
              <w:bottom w:val="single" w:sz="4" w:space="0" w:color="D4D2D2"/>
              <w:right w:val="single" w:sz="4" w:space="0" w:color="D4D2D2"/>
            </w:tcBorders>
          </w:tcPr>
          <w:p w14:paraId="4D7E8D6D" w14:textId="77777777" w:rsidR="00F209DB" w:rsidRPr="00C1551C" w:rsidRDefault="004A3C0D" w:rsidP="005A076F">
            <w:pPr>
              <w:pStyle w:val="SDSTableTextNormal"/>
              <w:rPr>
                <w:noProof w:val="0"/>
                <w:lang w:val="en-US"/>
              </w:rPr>
            </w:pPr>
            <w:r w:rsidRPr="00C1551C">
              <w:rPr>
                <w:lang w:val="en-US"/>
              </w:rPr>
              <w:t>&gt; 22 μg/l</w:t>
            </w:r>
          </w:p>
        </w:tc>
      </w:tr>
      <w:tr w:rsidR="00DD14CB" w14:paraId="3023C360"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43E7F9B2" w14:textId="77777777" w:rsidR="00F209DB" w:rsidRPr="00C1551C" w:rsidRDefault="004A3C0D" w:rsidP="005A076F">
            <w:pPr>
              <w:pStyle w:val="SDSTableTextNormal"/>
              <w:rPr>
                <w:noProof w:val="0"/>
                <w:lang w:val="en-US"/>
              </w:rPr>
            </w:pPr>
            <w:r w:rsidRPr="00C1551C">
              <w:rPr>
                <w:lang w:val="en-US"/>
              </w:rPr>
              <w:t>EC50 - Crustacea [1]</w:t>
            </w:r>
          </w:p>
        </w:tc>
        <w:tc>
          <w:tcPr>
            <w:tcW w:w="6861" w:type="dxa"/>
            <w:tcBorders>
              <w:top w:val="single" w:sz="4" w:space="0" w:color="D4D2D2"/>
              <w:left w:val="single" w:sz="4" w:space="0" w:color="D4D2D2"/>
              <w:bottom w:val="single" w:sz="4" w:space="0" w:color="D4D2D2"/>
              <w:right w:val="single" w:sz="4" w:space="0" w:color="D4D2D2"/>
            </w:tcBorders>
          </w:tcPr>
          <w:p w14:paraId="3562F37D" w14:textId="77777777" w:rsidR="00F209DB" w:rsidRPr="00C1551C" w:rsidRDefault="004A3C0D" w:rsidP="005A076F">
            <w:pPr>
              <w:pStyle w:val="SDSTableTextNormal"/>
              <w:rPr>
                <w:noProof w:val="0"/>
                <w:lang w:val="en-US"/>
              </w:rPr>
            </w:pPr>
            <w:r w:rsidRPr="00C1551C">
              <w:rPr>
                <w:lang w:val="en-US"/>
              </w:rPr>
              <w:t>&gt; 15 μg/l</w:t>
            </w:r>
          </w:p>
        </w:tc>
      </w:tr>
    </w:tbl>
    <w:p w14:paraId="670AFFDB" w14:textId="77777777" w:rsidR="004F0B27" w:rsidRPr="00C1551C" w:rsidRDefault="004F0B27"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0CBA8589"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2C06676D" w14:textId="77777777" w:rsidR="004F0B27" w:rsidRPr="00C1551C" w:rsidRDefault="004A3C0D" w:rsidP="00A3676F">
            <w:pPr>
              <w:pStyle w:val="SDSTableTextHeading1"/>
              <w:rPr>
                <w:noProof w:val="0"/>
                <w:lang w:val="en-US"/>
              </w:rPr>
            </w:pPr>
            <w:r w:rsidRPr="00C1551C">
              <w:rPr>
                <w:lang w:val="en-US"/>
              </w:rPr>
              <w:t>2-Butanone oxime</w:t>
            </w:r>
          </w:p>
        </w:tc>
      </w:tr>
      <w:tr w:rsidR="00DD14CB" w14:paraId="509E5737"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6AA19070" w14:textId="77777777" w:rsidR="00F209DB" w:rsidRPr="00C1551C" w:rsidRDefault="004A3C0D" w:rsidP="005A076F">
            <w:pPr>
              <w:pStyle w:val="SDSTableTextNormal"/>
              <w:rPr>
                <w:noProof w:val="0"/>
                <w:lang w:val="en-US"/>
              </w:rPr>
            </w:pPr>
            <w:r w:rsidRPr="00C1551C">
              <w:rPr>
                <w:lang w:val="en-US"/>
              </w:rPr>
              <w:t>LC50 - Fish [1]</w:t>
            </w:r>
          </w:p>
        </w:tc>
        <w:tc>
          <w:tcPr>
            <w:tcW w:w="6861" w:type="dxa"/>
            <w:tcBorders>
              <w:top w:val="single" w:sz="4" w:space="0" w:color="D4D2D2"/>
              <w:left w:val="single" w:sz="4" w:space="0" w:color="D4D2D2"/>
              <w:bottom w:val="single" w:sz="4" w:space="0" w:color="D4D2D2"/>
              <w:right w:val="single" w:sz="4" w:space="0" w:color="D4D2D2"/>
            </w:tcBorders>
          </w:tcPr>
          <w:p w14:paraId="532F1751" w14:textId="77777777" w:rsidR="00F209DB" w:rsidRPr="00C1551C" w:rsidRDefault="004A3C0D" w:rsidP="005A076F">
            <w:pPr>
              <w:pStyle w:val="SDSTableTextNormal"/>
              <w:rPr>
                <w:noProof w:val="0"/>
                <w:lang w:val="en-US"/>
              </w:rPr>
            </w:pPr>
            <w:r w:rsidRPr="00C1551C">
              <w:rPr>
                <w:lang w:val="en-US"/>
              </w:rPr>
              <w:t>&gt; 100 mg/l</w:t>
            </w:r>
          </w:p>
        </w:tc>
      </w:tr>
      <w:tr w:rsidR="00DD14CB" w14:paraId="6019B217"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6584BC2F" w14:textId="77777777" w:rsidR="00F209DB" w:rsidRPr="00C1551C" w:rsidRDefault="004A3C0D" w:rsidP="005A076F">
            <w:pPr>
              <w:pStyle w:val="SDSTableTextNormal"/>
              <w:rPr>
                <w:noProof w:val="0"/>
                <w:lang w:val="en-US"/>
              </w:rPr>
            </w:pPr>
            <w:r w:rsidRPr="00C1551C">
              <w:rPr>
                <w:lang w:val="en-US"/>
              </w:rPr>
              <w:t>EC50 - Crustacea [1]</w:t>
            </w:r>
          </w:p>
        </w:tc>
        <w:tc>
          <w:tcPr>
            <w:tcW w:w="6861" w:type="dxa"/>
            <w:tcBorders>
              <w:top w:val="single" w:sz="4" w:space="0" w:color="D4D2D2"/>
              <w:left w:val="single" w:sz="4" w:space="0" w:color="D4D2D2"/>
              <w:bottom w:val="single" w:sz="4" w:space="0" w:color="D4D2D2"/>
              <w:right w:val="single" w:sz="4" w:space="0" w:color="D4D2D2"/>
            </w:tcBorders>
          </w:tcPr>
          <w:p w14:paraId="303443CC" w14:textId="77777777" w:rsidR="00F209DB" w:rsidRPr="00C1551C" w:rsidRDefault="004A3C0D" w:rsidP="005A076F">
            <w:pPr>
              <w:pStyle w:val="SDSTableTextNormal"/>
              <w:rPr>
                <w:noProof w:val="0"/>
                <w:lang w:val="en-US"/>
              </w:rPr>
            </w:pPr>
            <w:r w:rsidRPr="00C1551C">
              <w:rPr>
                <w:lang w:val="en-US"/>
              </w:rPr>
              <w:t>≈ 201 mg/l</w:t>
            </w:r>
          </w:p>
        </w:tc>
      </w:tr>
      <w:tr w:rsidR="00DD14CB" w14:paraId="033264BA"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54D1F30C" w14:textId="77777777" w:rsidR="00963610" w:rsidRPr="00C1551C" w:rsidRDefault="008D0B6F" w:rsidP="00963610">
            <w:pPr>
              <w:pStyle w:val="SDSTableTextNormal"/>
              <w:rPr>
                <w:noProof w:val="0"/>
                <w:lang w:val="en-US"/>
              </w:rPr>
            </w:pPr>
            <w:r w:rsidRPr="00131BB8">
              <w:rPr>
                <w:lang w:val="es-AR"/>
              </w:rPr>
              <w:t>EC50 72h - Algae [1]</w:t>
            </w:r>
          </w:p>
        </w:tc>
        <w:tc>
          <w:tcPr>
            <w:tcW w:w="6861" w:type="dxa"/>
            <w:tcBorders>
              <w:top w:val="single" w:sz="4" w:space="0" w:color="D4D2D2"/>
              <w:left w:val="single" w:sz="4" w:space="0" w:color="D4D2D2"/>
              <w:bottom w:val="single" w:sz="4" w:space="0" w:color="D4D2D2"/>
              <w:right w:val="single" w:sz="4" w:space="0" w:color="D4D2D2"/>
            </w:tcBorders>
          </w:tcPr>
          <w:p w14:paraId="1565F345" w14:textId="77777777" w:rsidR="00963610" w:rsidRPr="00C1551C" w:rsidRDefault="008D0B6F" w:rsidP="00963610">
            <w:pPr>
              <w:pStyle w:val="SDSTableTextNormal"/>
              <w:rPr>
                <w:noProof w:val="0"/>
                <w:lang w:val="en-US"/>
              </w:rPr>
            </w:pPr>
            <w:r w:rsidRPr="00131BB8">
              <w:rPr>
                <w:lang w:val="es-AR"/>
              </w:rPr>
              <w:t>≈ 11.8 mg/l</w:t>
            </w:r>
          </w:p>
        </w:tc>
      </w:tr>
      <w:tr w:rsidR="00DD14CB" w14:paraId="3BBEB63A"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3F4EF210" w14:textId="77777777" w:rsidR="00963610" w:rsidRPr="00C1551C" w:rsidRDefault="008D0B6F" w:rsidP="00963610">
            <w:pPr>
              <w:pStyle w:val="SDSTableTextNormal"/>
              <w:rPr>
                <w:noProof w:val="0"/>
                <w:lang w:val="en-US"/>
              </w:rPr>
            </w:pPr>
            <w:r w:rsidRPr="00131BB8">
              <w:rPr>
                <w:lang w:val="es-AR"/>
              </w:rPr>
              <w:t>EC50 72h - Algae [2]</w:t>
            </w:r>
          </w:p>
        </w:tc>
        <w:tc>
          <w:tcPr>
            <w:tcW w:w="6861" w:type="dxa"/>
            <w:tcBorders>
              <w:top w:val="single" w:sz="4" w:space="0" w:color="D4D2D2"/>
              <w:left w:val="single" w:sz="4" w:space="0" w:color="D4D2D2"/>
              <w:bottom w:val="single" w:sz="4" w:space="0" w:color="D4D2D2"/>
              <w:right w:val="single" w:sz="4" w:space="0" w:color="D4D2D2"/>
            </w:tcBorders>
          </w:tcPr>
          <w:p w14:paraId="52A91606" w14:textId="77777777" w:rsidR="00963610" w:rsidRPr="00C1551C" w:rsidRDefault="008D0B6F" w:rsidP="00963610">
            <w:pPr>
              <w:pStyle w:val="SDSTableTextNormal"/>
              <w:rPr>
                <w:noProof w:val="0"/>
                <w:lang w:val="en-US"/>
              </w:rPr>
            </w:pPr>
            <w:r w:rsidRPr="00131BB8">
              <w:rPr>
                <w:lang w:val="es-AR"/>
              </w:rPr>
              <w:t>≈ 6.09 mg/l</w:t>
            </w:r>
          </w:p>
        </w:tc>
      </w:tr>
      <w:tr w:rsidR="00DD14CB" w14:paraId="0879449D"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1E61A4F1" w14:textId="77777777" w:rsidR="002121F1" w:rsidRPr="00C1551C" w:rsidRDefault="008D0B6F" w:rsidP="002121F1">
            <w:pPr>
              <w:pStyle w:val="SDSTableTextNormal"/>
              <w:rPr>
                <w:noProof w:val="0"/>
                <w:lang w:val="en-US"/>
              </w:rPr>
            </w:pPr>
            <w:r w:rsidRPr="00C1551C">
              <w:rPr>
                <w:lang w:val="en-US"/>
              </w:rPr>
              <w:t>NOEC (chronic)</w:t>
            </w:r>
          </w:p>
        </w:tc>
        <w:tc>
          <w:tcPr>
            <w:tcW w:w="6861" w:type="dxa"/>
            <w:tcBorders>
              <w:top w:val="single" w:sz="4" w:space="0" w:color="D4D2D2"/>
              <w:left w:val="single" w:sz="4" w:space="0" w:color="D4D2D2"/>
              <w:bottom w:val="single" w:sz="4" w:space="0" w:color="D4D2D2"/>
              <w:right w:val="single" w:sz="4" w:space="0" w:color="D4D2D2"/>
            </w:tcBorders>
          </w:tcPr>
          <w:p w14:paraId="23016B2C" w14:textId="77777777" w:rsidR="002121F1" w:rsidRPr="00C1551C" w:rsidRDefault="008D0B6F" w:rsidP="002121F1">
            <w:pPr>
              <w:pStyle w:val="SDSTableTextNormal"/>
              <w:rPr>
                <w:noProof w:val="0"/>
                <w:lang w:val="en-US"/>
              </w:rPr>
            </w:pPr>
            <w:r w:rsidRPr="00C1551C">
              <w:rPr>
                <w:lang w:val="en-US"/>
              </w:rPr>
              <w:t>≥ 100 mg/l</w:t>
            </w:r>
          </w:p>
        </w:tc>
      </w:tr>
    </w:tbl>
    <w:p w14:paraId="2F49F568" w14:textId="77777777" w:rsidR="004F0B27" w:rsidRPr="00C1551C" w:rsidRDefault="004F0B27"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300296AC"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43585D5D" w14:textId="77777777" w:rsidR="004F0B27" w:rsidRPr="00C1551C" w:rsidRDefault="004A3C0D" w:rsidP="00A3676F">
            <w:pPr>
              <w:pStyle w:val="SDSTableTextHeading1"/>
              <w:rPr>
                <w:noProof w:val="0"/>
                <w:lang w:val="en-US"/>
              </w:rPr>
            </w:pPr>
            <w:r w:rsidRPr="00C1551C">
              <w:rPr>
                <w:lang w:val="en-US"/>
              </w:rPr>
              <w:t>Dimethyl Carbonate</w:t>
            </w:r>
          </w:p>
        </w:tc>
      </w:tr>
      <w:tr w:rsidR="00DD14CB" w14:paraId="54C003C0"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6E5B0ED0" w14:textId="77777777" w:rsidR="00F209DB" w:rsidRPr="00C1551C" w:rsidRDefault="004A3C0D" w:rsidP="005A076F">
            <w:pPr>
              <w:pStyle w:val="SDSTableTextNormal"/>
              <w:rPr>
                <w:noProof w:val="0"/>
                <w:lang w:val="en-US"/>
              </w:rPr>
            </w:pPr>
            <w:r w:rsidRPr="00C1551C">
              <w:rPr>
                <w:lang w:val="en-US"/>
              </w:rPr>
              <w:t>LC50 - Fish [1]</w:t>
            </w:r>
          </w:p>
        </w:tc>
        <w:tc>
          <w:tcPr>
            <w:tcW w:w="6861" w:type="dxa"/>
            <w:tcBorders>
              <w:top w:val="single" w:sz="4" w:space="0" w:color="D4D2D2"/>
              <w:left w:val="single" w:sz="4" w:space="0" w:color="D4D2D2"/>
              <w:bottom w:val="single" w:sz="4" w:space="0" w:color="D4D2D2"/>
              <w:right w:val="single" w:sz="4" w:space="0" w:color="D4D2D2"/>
            </w:tcBorders>
          </w:tcPr>
          <w:p w14:paraId="36542298" w14:textId="77777777" w:rsidR="00F209DB" w:rsidRPr="00C1551C" w:rsidRDefault="004A3C0D" w:rsidP="005A076F">
            <w:pPr>
              <w:pStyle w:val="SDSTableTextNormal"/>
              <w:rPr>
                <w:noProof w:val="0"/>
                <w:lang w:val="en-US"/>
              </w:rPr>
            </w:pPr>
            <w:r w:rsidRPr="00C1551C">
              <w:rPr>
                <w:lang w:val="en-US"/>
              </w:rPr>
              <w:t>≥ 100 mg/l</w:t>
            </w:r>
          </w:p>
        </w:tc>
      </w:tr>
      <w:tr w:rsidR="00DD14CB" w14:paraId="1A02326B"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655CB11E" w14:textId="77777777" w:rsidR="00F209DB" w:rsidRPr="00C1551C" w:rsidRDefault="004A3C0D" w:rsidP="005A076F">
            <w:pPr>
              <w:pStyle w:val="SDSTableTextNormal"/>
              <w:rPr>
                <w:noProof w:val="0"/>
                <w:lang w:val="en-US"/>
              </w:rPr>
            </w:pPr>
            <w:r w:rsidRPr="00C1551C">
              <w:rPr>
                <w:lang w:val="en-US"/>
              </w:rPr>
              <w:t>EC50 - Crustacea [1]</w:t>
            </w:r>
          </w:p>
        </w:tc>
        <w:tc>
          <w:tcPr>
            <w:tcW w:w="6861" w:type="dxa"/>
            <w:tcBorders>
              <w:top w:val="single" w:sz="4" w:space="0" w:color="D4D2D2"/>
              <w:left w:val="single" w:sz="4" w:space="0" w:color="D4D2D2"/>
              <w:bottom w:val="single" w:sz="4" w:space="0" w:color="D4D2D2"/>
              <w:right w:val="single" w:sz="4" w:space="0" w:color="D4D2D2"/>
            </w:tcBorders>
          </w:tcPr>
          <w:p w14:paraId="3003B9F8" w14:textId="77777777" w:rsidR="00F209DB" w:rsidRPr="00C1551C" w:rsidRDefault="004A3C0D" w:rsidP="005A076F">
            <w:pPr>
              <w:pStyle w:val="SDSTableTextNormal"/>
              <w:rPr>
                <w:noProof w:val="0"/>
                <w:lang w:val="en-US"/>
              </w:rPr>
            </w:pPr>
            <w:r w:rsidRPr="00C1551C">
              <w:rPr>
                <w:lang w:val="en-US"/>
              </w:rPr>
              <w:t>&gt; 74.16 mg/l</w:t>
            </w:r>
          </w:p>
        </w:tc>
      </w:tr>
      <w:tr w:rsidR="00DD14CB" w14:paraId="16C0CEA1"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6154E5BF" w14:textId="77777777" w:rsidR="00963610" w:rsidRPr="00C1551C" w:rsidRDefault="008D0B6F" w:rsidP="00963610">
            <w:pPr>
              <w:pStyle w:val="SDSTableTextNormal"/>
              <w:rPr>
                <w:noProof w:val="0"/>
                <w:lang w:val="en-US"/>
              </w:rPr>
            </w:pPr>
            <w:r w:rsidRPr="00131BB8">
              <w:rPr>
                <w:lang w:val="es-AR"/>
              </w:rPr>
              <w:t>EC50 72h - Algae [1]</w:t>
            </w:r>
          </w:p>
        </w:tc>
        <w:tc>
          <w:tcPr>
            <w:tcW w:w="6861" w:type="dxa"/>
            <w:tcBorders>
              <w:top w:val="single" w:sz="4" w:space="0" w:color="D4D2D2"/>
              <w:left w:val="single" w:sz="4" w:space="0" w:color="D4D2D2"/>
              <w:bottom w:val="single" w:sz="4" w:space="0" w:color="D4D2D2"/>
              <w:right w:val="single" w:sz="4" w:space="0" w:color="D4D2D2"/>
            </w:tcBorders>
          </w:tcPr>
          <w:p w14:paraId="10FEB70B" w14:textId="77777777" w:rsidR="00963610" w:rsidRPr="00C1551C" w:rsidRDefault="008D0B6F" w:rsidP="00963610">
            <w:pPr>
              <w:pStyle w:val="SDSTableTextNormal"/>
              <w:rPr>
                <w:noProof w:val="0"/>
                <w:lang w:val="en-US"/>
              </w:rPr>
            </w:pPr>
            <w:r w:rsidRPr="00131BB8">
              <w:rPr>
                <w:lang w:val="es-AR"/>
              </w:rPr>
              <w:t>&gt; 57.29 mg/l</w:t>
            </w:r>
          </w:p>
        </w:tc>
      </w:tr>
      <w:tr w:rsidR="00DD14CB" w14:paraId="386A7A39"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7DC3C1B6" w14:textId="77777777" w:rsidR="002121F1" w:rsidRPr="00C1551C" w:rsidRDefault="008D0B6F" w:rsidP="002121F1">
            <w:pPr>
              <w:pStyle w:val="SDSTableTextNormal"/>
              <w:rPr>
                <w:noProof w:val="0"/>
                <w:lang w:val="en-US"/>
              </w:rPr>
            </w:pPr>
            <w:r w:rsidRPr="00C1551C">
              <w:rPr>
                <w:lang w:val="en-US"/>
              </w:rPr>
              <w:t>NOEC (chronic)</w:t>
            </w:r>
          </w:p>
        </w:tc>
        <w:tc>
          <w:tcPr>
            <w:tcW w:w="6861" w:type="dxa"/>
            <w:tcBorders>
              <w:top w:val="single" w:sz="4" w:space="0" w:color="D4D2D2"/>
              <w:left w:val="single" w:sz="4" w:space="0" w:color="D4D2D2"/>
              <w:bottom w:val="single" w:sz="4" w:space="0" w:color="D4D2D2"/>
              <w:right w:val="single" w:sz="4" w:space="0" w:color="D4D2D2"/>
            </w:tcBorders>
          </w:tcPr>
          <w:p w14:paraId="59EB7168" w14:textId="77777777" w:rsidR="002121F1" w:rsidRPr="00C1551C" w:rsidRDefault="008D0B6F" w:rsidP="002121F1">
            <w:pPr>
              <w:pStyle w:val="SDSTableTextNormal"/>
              <w:rPr>
                <w:noProof w:val="0"/>
                <w:lang w:val="en-US"/>
              </w:rPr>
            </w:pPr>
            <w:r w:rsidRPr="00C1551C">
              <w:rPr>
                <w:lang w:val="en-US"/>
              </w:rPr>
              <w:t>25 mg/l</w:t>
            </w:r>
          </w:p>
        </w:tc>
      </w:tr>
    </w:tbl>
    <w:p w14:paraId="67DFB592" w14:textId="77777777" w:rsidR="0075599D" w:rsidRPr="005E73F8" w:rsidRDefault="00530C1D" w:rsidP="00D878A1">
      <w:pPr>
        <w:pStyle w:val="SDSTextHeading2"/>
        <w:rPr>
          <w:noProof w:val="0"/>
          <w:lang w:val="fr-BE"/>
        </w:rPr>
      </w:pPr>
      <w:r w:rsidRPr="005E73F8">
        <w:rPr>
          <w:noProof w:val="0"/>
          <w:lang w:val="fr-BE"/>
        </w:rPr>
        <w:lastRenderedPageBreak/>
        <w:t xml:space="preserve">12.2. </w:t>
      </w:r>
      <w:r w:rsidR="004A3C0D" w:rsidRPr="005E73F8">
        <w:rPr>
          <w:lang w:val="fr-BE"/>
        </w:rPr>
        <w:t>Persistence and degradability</w:t>
      </w:r>
    </w:p>
    <w:tbl>
      <w:tblPr>
        <w:tblStyle w:val="SDSTableWithBordersWithHeaderRow"/>
        <w:tblW w:w="10830" w:type="dxa"/>
        <w:tblLayout w:type="fixed"/>
        <w:tblLook w:val="04A0" w:firstRow="1" w:lastRow="0" w:firstColumn="1" w:lastColumn="0" w:noHBand="0" w:noVBand="1"/>
      </w:tblPr>
      <w:tblGrid>
        <w:gridCol w:w="3969"/>
        <w:gridCol w:w="6861"/>
      </w:tblGrid>
      <w:tr w:rsidR="00DD14CB" w14:paraId="6320DC37"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0C458C37" w14:textId="77777777" w:rsidR="00B323EA" w:rsidRPr="00C1551C" w:rsidRDefault="004A3C0D" w:rsidP="00A3676F">
            <w:pPr>
              <w:pStyle w:val="SDSTableTextHeading1"/>
              <w:rPr>
                <w:noProof w:val="0"/>
                <w:lang w:val="en-US"/>
              </w:rPr>
            </w:pPr>
            <w:r w:rsidRPr="00C1551C">
              <w:rPr>
                <w:lang w:val="en-US"/>
              </w:rPr>
              <w:t>Octamethyl Cyclotetrasiloxane</w:t>
            </w:r>
          </w:p>
        </w:tc>
      </w:tr>
      <w:tr w:rsidR="00DD14CB" w14:paraId="437D5EFB" w14:textId="77777777" w:rsidTr="00DD14CB">
        <w:tc>
          <w:tcPr>
            <w:tcW w:w="3969" w:type="dxa"/>
            <w:tcBorders>
              <w:top w:val="single" w:sz="4" w:space="0" w:color="D4D2D2"/>
              <w:left w:val="single" w:sz="4" w:space="0" w:color="D4D2D2"/>
              <w:bottom w:val="single" w:sz="4" w:space="0" w:color="D4D2D2"/>
              <w:right w:val="single" w:sz="4" w:space="0" w:color="D4D2D2"/>
            </w:tcBorders>
          </w:tcPr>
          <w:p w14:paraId="7EAD19B2" w14:textId="77777777" w:rsidR="00813967" w:rsidRPr="00C1551C" w:rsidRDefault="004A3C0D" w:rsidP="005A076F">
            <w:pPr>
              <w:pStyle w:val="SDSTableTextNormal"/>
              <w:rPr>
                <w:noProof w:val="0"/>
                <w:lang w:val="en-US"/>
              </w:rPr>
            </w:pPr>
            <w:r w:rsidRPr="00C1551C">
              <w:rPr>
                <w:lang w:val="en-US"/>
              </w:rPr>
              <w:t>Persistence and degradability</w:t>
            </w:r>
          </w:p>
        </w:tc>
        <w:tc>
          <w:tcPr>
            <w:tcW w:w="6861" w:type="dxa"/>
            <w:tcBorders>
              <w:top w:val="single" w:sz="4" w:space="0" w:color="D4D2D2"/>
              <w:left w:val="single" w:sz="4" w:space="0" w:color="D4D2D2"/>
              <w:bottom w:val="single" w:sz="4" w:space="0" w:color="D4D2D2"/>
              <w:right w:val="single" w:sz="4" w:space="0" w:color="D4D2D2"/>
            </w:tcBorders>
          </w:tcPr>
          <w:p w14:paraId="51BFBB32" w14:textId="77777777" w:rsidR="00813967" w:rsidRPr="00C1551C" w:rsidRDefault="008D0B6F" w:rsidP="005A076F">
            <w:pPr>
              <w:pStyle w:val="SDSTableTextNormal"/>
              <w:rPr>
                <w:noProof w:val="0"/>
                <w:lang w:val="en-US"/>
              </w:rPr>
            </w:pPr>
            <w:r w:rsidRPr="00C1551C">
              <w:rPr>
                <w:lang w:val="en-US"/>
              </w:rPr>
              <w:t>Not rapidly degradable. 3.7 % biodegradation 28 days.</w:t>
            </w:r>
          </w:p>
        </w:tc>
      </w:tr>
    </w:tbl>
    <w:p w14:paraId="3BB199A7" w14:textId="77777777" w:rsidR="00B63B3A" w:rsidRPr="008D0B6F" w:rsidRDefault="00530C1D" w:rsidP="00D878A1">
      <w:pPr>
        <w:pStyle w:val="SDSTextHeading2"/>
        <w:rPr>
          <w:noProof w:val="0"/>
          <w:lang w:val="en-US"/>
        </w:rPr>
      </w:pPr>
      <w:r w:rsidRPr="008D0B6F">
        <w:rPr>
          <w:noProof w:val="0"/>
          <w:lang w:val="en-US"/>
        </w:rPr>
        <w:t xml:space="preserve">12.3. </w:t>
      </w:r>
      <w:r w:rsidR="004A3C0D" w:rsidRPr="008D0B6F">
        <w:rPr>
          <w:lang w:val="en-US"/>
        </w:rPr>
        <w:t>Bioaccumulative potential</w:t>
      </w:r>
    </w:p>
    <w:p w14:paraId="276066AC" w14:textId="77777777" w:rsidR="00C61EC9" w:rsidRPr="00C1551C" w:rsidRDefault="008D0B6F" w:rsidP="00FC6C64">
      <w:pPr>
        <w:pStyle w:val="SDSTextNormal"/>
        <w:rPr>
          <w:lang w:val="en-US"/>
        </w:rPr>
      </w:pPr>
      <w:r w:rsidRPr="00C1551C">
        <w:rPr>
          <w:lang w:val="en-US"/>
        </w:rPr>
        <w:t>No additional information available</w:t>
      </w:r>
    </w:p>
    <w:p w14:paraId="384FA781" w14:textId="77777777" w:rsidR="0075599D" w:rsidRPr="008D0B6F" w:rsidRDefault="00530C1D" w:rsidP="00D878A1">
      <w:pPr>
        <w:pStyle w:val="SDSTextHeading2"/>
        <w:rPr>
          <w:noProof w:val="0"/>
          <w:lang w:val="en-US"/>
        </w:rPr>
      </w:pPr>
      <w:r w:rsidRPr="008D0B6F">
        <w:rPr>
          <w:noProof w:val="0"/>
          <w:lang w:val="en-US"/>
        </w:rPr>
        <w:t xml:space="preserve">12.4. </w:t>
      </w:r>
      <w:r w:rsidR="004A3C0D" w:rsidRPr="008D0B6F">
        <w:rPr>
          <w:lang w:val="en-US"/>
        </w:rPr>
        <w:t>Mobility in soil</w:t>
      </w:r>
    </w:p>
    <w:p w14:paraId="62D9E397" w14:textId="77777777" w:rsidR="001E1C99" w:rsidRPr="00C1551C" w:rsidRDefault="008D0B6F" w:rsidP="00FC6C64">
      <w:pPr>
        <w:pStyle w:val="SDSTextNormal"/>
        <w:rPr>
          <w:lang w:val="en-US"/>
        </w:rPr>
      </w:pPr>
      <w:r w:rsidRPr="00C1551C">
        <w:rPr>
          <w:lang w:val="en-US"/>
        </w:rPr>
        <w:t>No additional information available</w:t>
      </w:r>
    </w:p>
    <w:p w14:paraId="5BFD0EFD" w14:textId="77777777" w:rsidR="0075599D" w:rsidRPr="008D0B6F" w:rsidRDefault="00346760" w:rsidP="00346760">
      <w:pPr>
        <w:pStyle w:val="SDSTextHeading2"/>
        <w:rPr>
          <w:noProof w:val="0"/>
          <w:lang w:val="en-US"/>
        </w:rPr>
      </w:pPr>
      <w:r w:rsidRPr="008D0B6F">
        <w:rPr>
          <w:noProof w:val="0"/>
          <w:lang w:val="en-US"/>
        </w:rPr>
        <w:t xml:space="preserve">12.5. </w:t>
      </w:r>
      <w:r w:rsidR="004A3C0D" w:rsidRPr="008D0B6F">
        <w:rPr>
          <w:lang w:val="en-US"/>
        </w:rPr>
        <w:t>Other adverse effects</w:t>
      </w:r>
    </w:p>
    <w:p w14:paraId="1634F8C6" w14:textId="77777777" w:rsidR="004D0747" w:rsidRPr="00C1551C" w:rsidRDefault="008D0B6F" w:rsidP="00FC6C64">
      <w:pPr>
        <w:pStyle w:val="SDSTextNormal"/>
        <w:rPr>
          <w:lang w:val="en-US"/>
        </w:rPr>
      </w:pPr>
      <w:r w:rsidRPr="00C1551C">
        <w:rPr>
          <w:lang w:val="en-US"/>
        </w:rPr>
        <w:t>No additional information available</w:t>
      </w:r>
    </w:p>
    <w:p w14:paraId="093876E2" w14:textId="77777777" w:rsidR="00174EB6" w:rsidRPr="00C1551C" w:rsidRDefault="004A3C0D" w:rsidP="001E6102">
      <w:pPr>
        <w:pStyle w:val="SDSTextHeading1"/>
        <w:rPr>
          <w:noProof w:val="0"/>
          <w:lang w:val="en-US"/>
        </w:rPr>
      </w:pPr>
      <w:r w:rsidRPr="00C1551C">
        <w:rPr>
          <w:lang w:val="en-US"/>
        </w:rPr>
        <w:t>SECTION 13</w:t>
      </w:r>
      <w:r w:rsidR="008D0B6F" w:rsidRPr="00C1551C">
        <w:rPr>
          <w:noProof w:val="0"/>
          <w:lang w:val="en-US"/>
        </w:rPr>
        <w:t xml:space="preserve">: </w:t>
      </w:r>
      <w:r w:rsidRPr="00C1551C">
        <w:rPr>
          <w:lang w:val="en-US"/>
        </w:rPr>
        <w:t>Disposal considerations</w:t>
      </w:r>
    </w:p>
    <w:p w14:paraId="5635835B" w14:textId="77777777" w:rsidR="005A0538" w:rsidRPr="00C1551C" w:rsidRDefault="00530C1D" w:rsidP="00B42135">
      <w:pPr>
        <w:pStyle w:val="SDSTextHeading2"/>
        <w:rPr>
          <w:noProof w:val="0"/>
          <w:lang w:val="en-US"/>
        </w:rPr>
      </w:pPr>
      <w:r w:rsidRPr="00C1551C">
        <w:rPr>
          <w:noProof w:val="0"/>
          <w:lang w:val="en-US"/>
        </w:rPr>
        <w:t xml:space="preserve">13.1. </w:t>
      </w:r>
      <w:r w:rsidR="004A3C0D" w:rsidRPr="00C1551C">
        <w:rPr>
          <w:lang w:val="en-US"/>
        </w:rPr>
        <w:t>Disposal methods</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74370BF0" w14:textId="77777777" w:rsidTr="00B16E6D">
        <w:tc>
          <w:tcPr>
            <w:tcW w:w="3685" w:type="dxa"/>
            <w:tcBorders>
              <w:top w:val="none" w:sz="0" w:space="0" w:color="D4D2D2"/>
              <w:left w:val="none" w:sz="0" w:space="0" w:color="D4D2D2"/>
              <w:bottom w:val="none" w:sz="0" w:space="0" w:color="D4D2D2"/>
              <w:right w:val="none" w:sz="0" w:space="0" w:color="D4D2D2"/>
            </w:tcBorders>
          </w:tcPr>
          <w:p w14:paraId="5DFD304B" w14:textId="77777777" w:rsidR="009B71CB" w:rsidRPr="00C1551C" w:rsidRDefault="004A3C0D" w:rsidP="005A076F">
            <w:pPr>
              <w:pStyle w:val="SDSTableTextNormal"/>
              <w:rPr>
                <w:noProof w:val="0"/>
                <w:lang w:val="en-US"/>
              </w:rPr>
            </w:pPr>
            <w:r w:rsidRPr="00C1551C">
              <w:rPr>
                <w:lang w:val="en-US"/>
              </w:rPr>
              <w:t>Regional waste regulation</w:t>
            </w:r>
          </w:p>
        </w:tc>
        <w:tc>
          <w:tcPr>
            <w:tcW w:w="283" w:type="dxa"/>
            <w:tcBorders>
              <w:top w:val="none" w:sz="0" w:space="0" w:color="D4D2D2"/>
              <w:left w:val="none" w:sz="0" w:space="0" w:color="D4D2D2"/>
              <w:bottom w:val="none" w:sz="0" w:space="0" w:color="D4D2D2"/>
              <w:right w:val="none" w:sz="0" w:space="0" w:color="D4D2D2"/>
            </w:tcBorders>
          </w:tcPr>
          <w:p w14:paraId="55329F36" w14:textId="77777777" w:rsidR="009B71CB" w:rsidRPr="00C1551C" w:rsidRDefault="008D0B6F" w:rsidP="00AA3DB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212BF06" w14:textId="77777777" w:rsidR="009B71CB" w:rsidRPr="00C1551C" w:rsidRDefault="004A3C0D" w:rsidP="005A076F">
            <w:pPr>
              <w:pStyle w:val="SDSTableTextNormal"/>
              <w:rPr>
                <w:noProof w:val="0"/>
                <w:lang w:val="en-US"/>
              </w:rPr>
            </w:pPr>
            <w:r w:rsidRPr="00C1551C">
              <w:rPr>
                <w:lang w:val="en-US"/>
              </w:rPr>
              <w:t>Disposal must be done according to official regulations.</w:t>
            </w:r>
          </w:p>
        </w:tc>
      </w:tr>
      <w:tr w:rsidR="00DD14CB" w14:paraId="6E9B7EC7" w14:textId="77777777" w:rsidTr="00B16E6D">
        <w:tc>
          <w:tcPr>
            <w:tcW w:w="3685" w:type="dxa"/>
            <w:tcBorders>
              <w:top w:val="none" w:sz="0" w:space="0" w:color="D4D2D2"/>
              <w:left w:val="none" w:sz="0" w:space="0" w:color="D4D2D2"/>
              <w:bottom w:val="none" w:sz="0" w:space="0" w:color="D4D2D2"/>
              <w:right w:val="none" w:sz="0" w:space="0" w:color="D4D2D2"/>
            </w:tcBorders>
          </w:tcPr>
          <w:p w14:paraId="7ED1F051" w14:textId="77777777" w:rsidR="009B71CB" w:rsidRPr="00C1551C" w:rsidRDefault="004A3C0D" w:rsidP="005A076F">
            <w:pPr>
              <w:pStyle w:val="SDSTableTextNormal"/>
              <w:rPr>
                <w:noProof w:val="0"/>
                <w:lang w:val="en-US"/>
              </w:rPr>
            </w:pPr>
            <w:r w:rsidRPr="00C1551C">
              <w:rPr>
                <w:lang w:val="en-US"/>
              </w:rPr>
              <w:t>Waste treatment methods</w:t>
            </w:r>
          </w:p>
        </w:tc>
        <w:tc>
          <w:tcPr>
            <w:tcW w:w="283" w:type="dxa"/>
            <w:tcBorders>
              <w:top w:val="none" w:sz="0" w:space="0" w:color="D4D2D2"/>
              <w:left w:val="none" w:sz="0" w:space="0" w:color="D4D2D2"/>
              <w:bottom w:val="none" w:sz="0" w:space="0" w:color="D4D2D2"/>
              <w:right w:val="none" w:sz="0" w:space="0" w:color="D4D2D2"/>
            </w:tcBorders>
          </w:tcPr>
          <w:p w14:paraId="56FD56A0" w14:textId="77777777" w:rsidR="009B71CB" w:rsidRPr="00C1551C" w:rsidRDefault="008D0B6F" w:rsidP="00AA3DB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FF11410" w14:textId="77777777" w:rsidR="009B71CB" w:rsidRPr="00C1551C" w:rsidRDefault="008D0B6F" w:rsidP="005A076F">
            <w:pPr>
              <w:pStyle w:val="SDSTableTextNormal"/>
              <w:rPr>
                <w:noProof w:val="0"/>
                <w:lang w:val="en-US"/>
              </w:rPr>
            </w:pPr>
            <w:r w:rsidRPr="00C1551C">
              <w:rPr>
                <w:lang w:val="en-US"/>
              </w:rPr>
              <w:t>Dispose of contents/container in accordance with licensed collector’s sorting instructions.</w:t>
            </w:r>
          </w:p>
        </w:tc>
      </w:tr>
      <w:tr w:rsidR="00DD14CB" w14:paraId="2F12B5F2" w14:textId="77777777" w:rsidTr="00B16E6D">
        <w:tc>
          <w:tcPr>
            <w:tcW w:w="3685" w:type="dxa"/>
            <w:tcBorders>
              <w:top w:val="none" w:sz="0" w:space="0" w:color="D4D2D2"/>
              <w:left w:val="none" w:sz="0" w:space="0" w:color="D4D2D2"/>
              <w:bottom w:val="none" w:sz="0" w:space="0" w:color="D4D2D2"/>
              <w:right w:val="none" w:sz="0" w:space="0" w:color="D4D2D2"/>
            </w:tcBorders>
          </w:tcPr>
          <w:p w14:paraId="5E5B97BF" w14:textId="77777777" w:rsidR="009B71CB" w:rsidRPr="00C1551C" w:rsidRDefault="004A3C0D" w:rsidP="005A076F">
            <w:pPr>
              <w:pStyle w:val="SDSTableTextNormal"/>
              <w:rPr>
                <w:noProof w:val="0"/>
                <w:lang w:val="en-US"/>
              </w:rPr>
            </w:pPr>
            <w:r w:rsidRPr="00C1551C">
              <w:rPr>
                <w:lang w:val="en-US"/>
              </w:rPr>
              <w:t>Sewage disposal recommendations</w:t>
            </w:r>
          </w:p>
        </w:tc>
        <w:tc>
          <w:tcPr>
            <w:tcW w:w="283" w:type="dxa"/>
            <w:tcBorders>
              <w:top w:val="none" w:sz="0" w:space="0" w:color="D4D2D2"/>
              <w:left w:val="none" w:sz="0" w:space="0" w:color="D4D2D2"/>
              <w:bottom w:val="none" w:sz="0" w:space="0" w:color="D4D2D2"/>
              <w:right w:val="none" w:sz="0" w:space="0" w:color="D4D2D2"/>
            </w:tcBorders>
          </w:tcPr>
          <w:p w14:paraId="7AD9532C" w14:textId="77777777" w:rsidR="009B71CB" w:rsidRPr="00C1551C" w:rsidRDefault="008D0B6F" w:rsidP="00AA3DB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E58C88D" w14:textId="77777777" w:rsidR="009B71CB" w:rsidRPr="00C1551C" w:rsidRDefault="008D0B6F" w:rsidP="005A076F">
            <w:pPr>
              <w:pStyle w:val="SDSTableTextNormal"/>
              <w:rPr>
                <w:noProof w:val="0"/>
                <w:lang w:val="en-US"/>
              </w:rPr>
            </w:pPr>
            <w:r w:rsidRPr="00C1551C">
              <w:rPr>
                <w:lang w:val="en-US"/>
              </w:rPr>
              <w:t>Disposal must be done according to official regulations.</w:t>
            </w:r>
          </w:p>
        </w:tc>
      </w:tr>
      <w:tr w:rsidR="00DD14CB" w14:paraId="01CCEFB2" w14:textId="77777777" w:rsidTr="00B16E6D">
        <w:tc>
          <w:tcPr>
            <w:tcW w:w="3685" w:type="dxa"/>
            <w:tcBorders>
              <w:top w:val="none" w:sz="0" w:space="0" w:color="D4D2D2"/>
              <w:left w:val="none" w:sz="0" w:space="0" w:color="D4D2D2"/>
              <w:bottom w:val="none" w:sz="0" w:space="0" w:color="D4D2D2"/>
              <w:right w:val="none" w:sz="0" w:space="0" w:color="D4D2D2"/>
            </w:tcBorders>
          </w:tcPr>
          <w:p w14:paraId="7BDACDF7" w14:textId="77777777" w:rsidR="009B71CB" w:rsidRPr="00C1551C" w:rsidRDefault="004A3C0D" w:rsidP="005A076F">
            <w:pPr>
              <w:pStyle w:val="SDSTableTextNormal"/>
              <w:rPr>
                <w:noProof w:val="0"/>
                <w:lang w:val="en-US"/>
              </w:rPr>
            </w:pPr>
            <w:r w:rsidRPr="00C1551C">
              <w:rPr>
                <w:lang w:val="en-US"/>
              </w:rPr>
              <w:t>Product/Packaging disposal recommendations</w:t>
            </w:r>
          </w:p>
        </w:tc>
        <w:tc>
          <w:tcPr>
            <w:tcW w:w="283" w:type="dxa"/>
            <w:tcBorders>
              <w:top w:val="none" w:sz="0" w:space="0" w:color="D4D2D2"/>
              <w:left w:val="none" w:sz="0" w:space="0" w:color="D4D2D2"/>
              <w:bottom w:val="none" w:sz="0" w:space="0" w:color="D4D2D2"/>
              <w:right w:val="none" w:sz="0" w:space="0" w:color="D4D2D2"/>
            </w:tcBorders>
          </w:tcPr>
          <w:p w14:paraId="141C80C2" w14:textId="77777777" w:rsidR="009B71CB" w:rsidRPr="00C1551C" w:rsidRDefault="008D0B6F" w:rsidP="00AA3DB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484480D" w14:textId="77777777" w:rsidR="009B71CB" w:rsidRPr="00C1551C" w:rsidRDefault="008D0B6F" w:rsidP="005A076F">
            <w:pPr>
              <w:pStyle w:val="SDSTableTextNormal"/>
              <w:rPr>
                <w:noProof w:val="0"/>
                <w:lang w:val="en-US"/>
              </w:rPr>
            </w:pPr>
            <w:r w:rsidRPr="00C1551C">
              <w:rPr>
                <w:lang w:val="en-US"/>
              </w:rPr>
              <w:t>Dispose of this material and its container at hazardous or special waste collection point. Refer to all applicable national, international and local regulations or provisions.</w:t>
            </w:r>
          </w:p>
        </w:tc>
      </w:tr>
      <w:tr w:rsidR="00DD14CB" w14:paraId="3DA9B193" w14:textId="77777777" w:rsidTr="00B16E6D">
        <w:tc>
          <w:tcPr>
            <w:tcW w:w="3685" w:type="dxa"/>
            <w:tcBorders>
              <w:top w:val="none" w:sz="0" w:space="0" w:color="D4D2D2"/>
              <w:left w:val="none" w:sz="0" w:space="0" w:color="D4D2D2"/>
              <w:bottom w:val="none" w:sz="0" w:space="0" w:color="D4D2D2"/>
              <w:right w:val="none" w:sz="0" w:space="0" w:color="D4D2D2"/>
            </w:tcBorders>
          </w:tcPr>
          <w:p w14:paraId="2E143264" w14:textId="77777777" w:rsidR="009B71CB" w:rsidRPr="00C1551C" w:rsidRDefault="004A3C0D" w:rsidP="005A076F">
            <w:pPr>
              <w:pStyle w:val="SDSTableTextNormal"/>
              <w:rPr>
                <w:noProof w:val="0"/>
                <w:lang w:val="en-US"/>
              </w:rPr>
            </w:pPr>
            <w:r w:rsidRPr="00C1551C">
              <w:rPr>
                <w:lang w:val="en-US"/>
              </w:rPr>
              <w:t>Additional information</w:t>
            </w:r>
          </w:p>
        </w:tc>
        <w:tc>
          <w:tcPr>
            <w:tcW w:w="283" w:type="dxa"/>
            <w:tcBorders>
              <w:top w:val="none" w:sz="0" w:space="0" w:color="D4D2D2"/>
              <w:left w:val="none" w:sz="0" w:space="0" w:color="D4D2D2"/>
              <w:bottom w:val="none" w:sz="0" w:space="0" w:color="D4D2D2"/>
              <w:right w:val="none" w:sz="0" w:space="0" w:color="D4D2D2"/>
            </w:tcBorders>
          </w:tcPr>
          <w:p w14:paraId="57DDFF0B" w14:textId="77777777" w:rsidR="009B71CB" w:rsidRPr="00C1551C" w:rsidRDefault="008D0B6F" w:rsidP="00AA3DB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A8E3C3C" w14:textId="77777777" w:rsidR="009B71CB" w:rsidRPr="00C1551C" w:rsidRDefault="008D0B6F" w:rsidP="005A076F">
            <w:pPr>
              <w:pStyle w:val="SDSTableTextNormal"/>
              <w:rPr>
                <w:noProof w:val="0"/>
                <w:lang w:val="en-US"/>
              </w:rPr>
            </w:pPr>
            <w:r w:rsidRPr="00C1551C">
              <w:rPr>
                <w:lang w:val="en-US"/>
              </w:rPr>
              <w:t>Flammable vapors may accumulate in the container. Do not re-use empty containers.</w:t>
            </w:r>
          </w:p>
        </w:tc>
      </w:tr>
      <w:tr w:rsidR="00DD14CB" w14:paraId="1AB2469C" w14:textId="77777777" w:rsidTr="00B16E6D">
        <w:tc>
          <w:tcPr>
            <w:tcW w:w="3685" w:type="dxa"/>
            <w:tcBorders>
              <w:top w:val="none" w:sz="0" w:space="0" w:color="D4D2D2"/>
              <w:left w:val="none" w:sz="0" w:space="0" w:color="D4D2D2"/>
              <w:bottom w:val="none" w:sz="0" w:space="0" w:color="D4D2D2"/>
              <w:right w:val="none" w:sz="0" w:space="0" w:color="D4D2D2"/>
            </w:tcBorders>
          </w:tcPr>
          <w:p w14:paraId="320E1DE8" w14:textId="77777777" w:rsidR="009B71CB" w:rsidRPr="00C1551C" w:rsidRDefault="004A3C0D" w:rsidP="005A076F">
            <w:pPr>
              <w:pStyle w:val="SDSTableTextNormal"/>
              <w:rPr>
                <w:noProof w:val="0"/>
                <w:lang w:val="en-US"/>
              </w:rPr>
            </w:pPr>
            <w:r w:rsidRPr="00C1551C">
              <w:rPr>
                <w:lang w:val="en-US"/>
              </w:rPr>
              <w:t>Ecological information</w:t>
            </w:r>
          </w:p>
        </w:tc>
        <w:tc>
          <w:tcPr>
            <w:tcW w:w="283" w:type="dxa"/>
            <w:tcBorders>
              <w:top w:val="none" w:sz="0" w:space="0" w:color="D4D2D2"/>
              <w:left w:val="none" w:sz="0" w:space="0" w:color="D4D2D2"/>
              <w:bottom w:val="none" w:sz="0" w:space="0" w:color="D4D2D2"/>
              <w:right w:val="none" w:sz="0" w:space="0" w:color="D4D2D2"/>
            </w:tcBorders>
          </w:tcPr>
          <w:p w14:paraId="629E2E63" w14:textId="77777777" w:rsidR="009B71CB" w:rsidRPr="00C1551C" w:rsidRDefault="008D0B6F" w:rsidP="00AA3DB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9667563" w14:textId="77777777" w:rsidR="009B71CB" w:rsidRPr="00C1551C" w:rsidRDefault="004A3C0D" w:rsidP="005A076F">
            <w:pPr>
              <w:pStyle w:val="SDSTableTextNormal"/>
              <w:rPr>
                <w:noProof w:val="0"/>
                <w:lang w:val="en-US"/>
              </w:rPr>
            </w:pPr>
            <w:r w:rsidRPr="00C1551C">
              <w:rPr>
                <w:lang w:val="en-US"/>
              </w:rPr>
              <w:t>Avoid release to the environment.</w:t>
            </w:r>
          </w:p>
        </w:tc>
      </w:tr>
    </w:tbl>
    <w:p w14:paraId="444B9AE0" w14:textId="77777777" w:rsidR="00174EB6" w:rsidRPr="005C375C" w:rsidRDefault="004A3C0D" w:rsidP="001E6102">
      <w:pPr>
        <w:pStyle w:val="SDSTextHeading1"/>
        <w:rPr>
          <w:noProof w:val="0"/>
          <w:lang w:val="en-US"/>
        </w:rPr>
      </w:pPr>
      <w:r w:rsidRPr="005C375C">
        <w:rPr>
          <w:lang w:val="en-US"/>
        </w:rPr>
        <w:t>SECTION 14</w:t>
      </w:r>
      <w:r w:rsidR="008D0B6F" w:rsidRPr="005C375C">
        <w:rPr>
          <w:noProof w:val="0"/>
          <w:lang w:val="en-US"/>
        </w:rPr>
        <w:t xml:space="preserve">: </w:t>
      </w:r>
      <w:r w:rsidRPr="005C375C">
        <w:rPr>
          <w:lang w:val="en-US"/>
        </w:rPr>
        <w:t>Transport information</w:t>
      </w:r>
    </w:p>
    <w:p w14:paraId="238152CD" w14:textId="77777777" w:rsidR="00D26DE2" w:rsidRPr="00C1551C" w:rsidRDefault="008D0B6F" w:rsidP="00D26DE2">
      <w:pPr>
        <w:pStyle w:val="SDSTextNormal"/>
        <w:rPr>
          <w:lang w:val="en-US"/>
        </w:rPr>
      </w:pPr>
      <w:r>
        <w:rPr>
          <w:noProof/>
          <w:lang w:val="en-US"/>
        </w:rPr>
        <w:t>In accordance with DOT / IMDG / IATA</w:t>
      </w:r>
    </w:p>
    <w:tbl>
      <w:tblPr>
        <w:tblStyle w:val="SDSTableWithBordersWithHeaderRow"/>
        <w:tblW w:w="10828" w:type="dxa"/>
        <w:tblLayout w:type="fixed"/>
        <w:tblLook w:val="04A0" w:firstRow="1" w:lastRow="0" w:firstColumn="1" w:lastColumn="0" w:noHBand="0" w:noVBand="1"/>
      </w:tblPr>
      <w:tblGrid>
        <w:gridCol w:w="3610"/>
        <w:gridCol w:w="3610"/>
        <w:gridCol w:w="3608"/>
      </w:tblGrid>
      <w:tr w:rsidR="00DD14CB" w14:paraId="7A7D9962" w14:textId="77777777" w:rsidTr="00DD14CB">
        <w:trPr>
          <w:cnfStyle w:val="100000000000" w:firstRow="1" w:lastRow="0" w:firstColumn="0" w:lastColumn="0" w:oddVBand="0" w:evenVBand="0" w:oddHBand="0" w:evenHBand="0" w:firstRowFirstColumn="0" w:firstRowLastColumn="0" w:lastRowFirstColumn="0" w:lastRowLastColumn="0"/>
          <w:trHeight w:val="20"/>
          <w:tblHeader/>
        </w:trPr>
        <w:tc>
          <w:tcPr>
            <w:tcW w:w="5442" w:type="dxa"/>
            <w:tcBorders>
              <w:top w:val="single" w:sz="4" w:space="0" w:color="D4D2D2"/>
              <w:left w:val="single" w:sz="4" w:space="0" w:color="D4D2D2"/>
              <w:bottom w:val="single" w:sz="4" w:space="0" w:color="D4D2D2"/>
              <w:right w:val="single" w:sz="4" w:space="0" w:color="D4D2D2"/>
            </w:tcBorders>
            <w:shd w:val="clear" w:color="auto" w:fill="D2D2D2"/>
          </w:tcPr>
          <w:p w14:paraId="33524AA1" w14:textId="77777777" w:rsidR="00D26DE2" w:rsidRPr="00C1551C" w:rsidRDefault="008D0B6F" w:rsidP="00C87E71">
            <w:pPr>
              <w:pStyle w:val="SDSTableTextColumnHeading"/>
              <w:rPr>
                <w:noProof w:val="0"/>
                <w:lang w:val="en-US"/>
              </w:rPr>
            </w:pPr>
            <w:r w:rsidRPr="00C1551C">
              <w:rPr>
                <w:noProof w:val="0"/>
                <w:color w:val="000000"/>
                <w:lang w:val="en-US"/>
              </w:rPr>
              <w:t>DOT</w:t>
            </w:r>
          </w:p>
        </w:tc>
        <w:tc>
          <w:tcPr>
            <w:tcW w:w="2721" w:type="dxa"/>
            <w:tcBorders>
              <w:top w:val="single" w:sz="4" w:space="0" w:color="D4D2D2"/>
              <w:left w:val="single" w:sz="4" w:space="0" w:color="D4D2D2"/>
              <w:bottom w:val="single" w:sz="4" w:space="0" w:color="D4D2D2"/>
              <w:right w:val="single" w:sz="4" w:space="0" w:color="D4D2D2"/>
            </w:tcBorders>
            <w:shd w:val="clear" w:color="auto" w:fill="D2D2D2"/>
          </w:tcPr>
          <w:p w14:paraId="7705D941" w14:textId="77777777" w:rsidR="00D26DE2" w:rsidRPr="00C1551C" w:rsidRDefault="008D0B6F" w:rsidP="00C87E71">
            <w:pPr>
              <w:pStyle w:val="SDSTableTextColumnHeading"/>
              <w:rPr>
                <w:noProof w:val="0"/>
                <w:lang w:val="en-US"/>
              </w:rPr>
            </w:pPr>
            <w:r w:rsidRPr="00C1551C">
              <w:rPr>
                <w:noProof w:val="0"/>
                <w:color w:val="000000"/>
                <w:lang w:val="en-US"/>
              </w:rPr>
              <w:t>IMDG</w:t>
            </w:r>
          </w:p>
        </w:tc>
        <w:tc>
          <w:tcPr>
            <w:tcW w:w="2665" w:type="dxa"/>
            <w:tcBorders>
              <w:top w:val="single" w:sz="4" w:space="0" w:color="D4D2D2"/>
              <w:left w:val="single" w:sz="4" w:space="0" w:color="D4D2D2"/>
              <w:bottom w:val="single" w:sz="4" w:space="0" w:color="D4D2D2"/>
              <w:right w:val="single" w:sz="4" w:space="0" w:color="D4D2D2"/>
            </w:tcBorders>
            <w:shd w:val="clear" w:color="auto" w:fill="D2D2D2"/>
          </w:tcPr>
          <w:p w14:paraId="366C797E" w14:textId="77777777" w:rsidR="00D26DE2" w:rsidRPr="00C1551C" w:rsidRDefault="008D0B6F" w:rsidP="00C87E71">
            <w:pPr>
              <w:pStyle w:val="SDSTableTextColumnHeading"/>
              <w:rPr>
                <w:noProof w:val="0"/>
                <w:lang w:val="en-US"/>
              </w:rPr>
            </w:pPr>
            <w:r w:rsidRPr="00C1551C">
              <w:rPr>
                <w:noProof w:val="0"/>
                <w:color w:val="000000"/>
                <w:lang w:val="en-US"/>
              </w:rPr>
              <w:t>IATA</w:t>
            </w:r>
          </w:p>
        </w:tc>
      </w:tr>
      <w:tr w:rsidR="00DD14CB" w14:paraId="1AC6E70A" w14:textId="77777777" w:rsidTr="00DD14CB">
        <w:trPr>
          <w:trHeight w:val="20"/>
        </w:trPr>
        <w:tc>
          <w:tcPr>
            <w:tcW w:w="10828" w:type="dxa"/>
            <w:gridSpan w:val="3"/>
            <w:tcBorders>
              <w:top w:val="single" w:sz="4" w:space="0" w:color="D4D2D2"/>
              <w:left w:val="single" w:sz="4" w:space="0" w:color="D4D2D2"/>
              <w:bottom w:val="single" w:sz="4" w:space="0" w:color="D4D2D2"/>
              <w:right w:val="single" w:sz="4" w:space="0" w:color="D4D2D2"/>
            </w:tcBorders>
          </w:tcPr>
          <w:p w14:paraId="3F7230CC" w14:textId="77777777" w:rsidR="00D26DE2" w:rsidRPr="00C1551C" w:rsidRDefault="008D0B6F" w:rsidP="00C87E71">
            <w:pPr>
              <w:pStyle w:val="SDSTableTextHeading1"/>
              <w:rPr>
                <w:noProof w:val="0"/>
                <w:lang w:val="en-US"/>
              </w:rPr>
            </w:pPr>
            <w:r w:rsidRPr="00C1551C">
              <w:rPr>
                <w:noProof w:val="0"/>
                <w:lang w:val="en-US"/>
              </w:rPr>
              <w:t xml:space="preserve">14.1. </w:t>
            </w:r>
            <w:r w:rsidRPr="00C1551C">
              <w:rPr>
                <w:lang w:val="en-US"/>
              </w:rPr>
              <w:t>UN number</w:t>
            </w:r>
          </w:p>
        </w:tc>
      </w:tr>
      <w:tr w:rsidR="00DD14CB" w14:paraId="140927B3" w14:textId="77777777" w:rsidTr="00DD14CB">
        <w:trPr>
          <w:trHeight w:val="20"/>
        </w:trPr>
        <w:tc>
          <w:tcPr>
            <w:tcW w:w="1667" w:type="pct"/>
            <w:tcBorders>
              <w:top w:val="single" w:sz="4" w:space="0" w:color="D4D2D2"/>
              <w:left w:val="single" w:sz="4" w:space="0" w:color="D4D2D2"/>
              <w:bottom w:val="single" w:sz="4" w:space="0" w:color="D4D2D2"/>
              <w:right w:val="single" w:sz="4" w:space="0" w:color="D4D2D2"/>
            </w:tcBorders>
          </w:tcPr>
          <w:p w14:paraId="5B9A37CF" w14:textId="77777777" w:rsidR="00D26DE2" w:rsidRDefault="008D0B6F" w:rsidP="00C87E71">
            <w:pPr>
              <w:pStyle w:val="SDSTableTextCentered"/>
              <w:rPr>
                <w:noProof w:val="0"/>
                <w:lang w:val="en-CA"/>
              </w:rPr>
            </w:pPr>
            <w:r w:rsidRPr="00C1551C">
              <w:rPr>
                <w:lang w:val="en-US"/>
              </w:rPr>
              <w:t>1263</w:t>
            </w:r>
          </w:p>
        </w:tc>
        <w:tc>
          <w:tcPr>
            <w:tcW w:w="1667" w:type="pct"/>
            <w:tcBorders>
              <w:top w:val="single" w:sz="4" w:space="0" w:color="D4D2D2"/>
              <w:left w:val="single" w:sz="4" w:space="0" w:color="D4D2D2"/>
              <w:bottom w:val="single" w:sz="4" w:space="0" w:color="D4D2D2"/>
              <w:right w:val="single" w:sz="4" w:space="0" w:color="D4D2D2"/>
            </w:tcBorders>
          </w:tcPr>
          <w:p w14:paraId="465BDD7C" w14:textId="77777777" w:rsidR="00D26DE2" w:rsidRDefault="008D0B6F" w:rsidP="00C87E71">
            <w:pPr>
              <w:pStyle w:val="SDSTableTextCentered"/>
              <w:rPr>
                <w:noProof w:val="0"/>
                <w:lang w:val="en-CA"/>
              </w:rPr>
            </w:pPr>
            <w:r w:rsidRPr="00C1551C">
              <w:rPr>
                <w:lang w:val="en-US"/>
              </w:rPr>
              <w:t>1263</w:t>
            </w:r>
          </w:p>
        </w:tc>
        <w:tc>
          <w:tcPr>
            <w:tcW w:w="1667" w:type="pct"/>
            <w:tcBorders>
              <w:top w:val="single" w:sz="4" w:space="0" w:color="D4D2D2"/>
              <w:left w:val="single" w:sz="4" w:space="0" w:color="D4D2D2"/>
              <w:bottom w:val="single" w:sz="4" w:space="0" w:color="D4D2D2"/>
              <w:right w:val="single" w:sz="4" w:space="0" w:color="D4D2D2"/>
            </w:tcBorders>
          </w:tcPr>
          <w:p w14:paraId="4D4CBD5B" w14:textId="77777777" w:rsidR="00D26DE2" w:rsidRDefault="008D0B6F" w:rsidP="00C87E71">
            <w:pPr>
              <w:pStyle w:val="SDSTableTextCentered"/>
              <w:rPr>
                <w:noProof w:val="0"/>
                <w:lang w:val="en-CA"/>
              </w:rPr>
            </w:pPr>
            <w:r w:rsidRPr="00C1551C">
              <w:rPr>
                <w:lang w:val="en-US"/>
              </w:rPr>
              <w:t>1263</w:t>
            </w:r>
          </w:p>
        </w:tc>
      </w:tr>
      <w:tr w:rsidR="00DD14CB" w14:paraId="6D3209D5" w14:textId="77777777" w:rsidTr="00DD14CB">
        <w:trPr>
          <w:trHeight w:val="20"/>
        </w:trPr>
        <w:tc>
          <w:tcPr>
            <w:tcW w:w="10828" w:type="dxa"/>
            <w:gridSpan w:val="3"/>
            <w:tcBorders>
              <w:top w:val="single" w:sz="4" w:space="0" w:color="D4D2D2"/>
              <w:left w:val="single" w:sz="4" w:space="0" w:color="D4D2D2"/>
              <w:bottom w:val="single" w:sz="4" w:space="0" w:color="D4D2D2"/>
              <w:right w:val="single" w:sz="4" w:space="0" w:color="D4D2D2"/>
            </w:tcBorders>
          </w:tcPr>
          <w:p w14:paraId="3E44B720" w14:textId="77777777" w:rsidR="00D26DE2" w:rsidRPr="00C1551C" w:rsidRDefault="008D0B6F" w:rsidP="00C87E71">
            <w:pPr>
              <w:pStyle w:val="SDSTableTextHeading1"/>
              <w:rPr>
                <w:noProof w:val="0"/>
                <w:lang w:val="en-US"/>
              </w:rPr>
            </w:pPr>
            <w:r w:rsidRPr="00C1551C">
              <w:rPr>
                <w:noProof w:val="0"/>
                <w:lang w:val="en-US"/>
              </w:rPr>
              <w:t xml:space="preserve">14.2. </w:t>
            </w:r>
            <w:r w:rsidRPr="00C1551C">
              <w:rPr>
                <w:lang w:val="en-US"/>
              </w:rPr>
              <w:t>Proper Shipping Name</w:t>
            </w:r>
          </w:p>
        </w:tc>
      </w:tr>
      <w:tr w:rsidR="00DD14CB" w14:paraId="11F29F6B" w14:textId="77777777" w:rsidTr="00DD14CB">
        <w:trPr>
          <w:trHeight w:val="20"/>
        </w:trPr>
        <w:tc>
          <w:tcPr>
            <w:tcW w:w="1667" w:type="pct"/>
            <w:tcBorders>
              <w:top w:val="single" w:sz="4" w:space="0" w:color="D4D2D2"/>
              <w:left w:val="single" w:sz="4" w:space="0" w:color="D4D2D2"/>
              <w:bottom w:val="single" w:sz="4" w:space="0" w:color="D4D2D2"/>
              <w:right w:val="single" w:sz="4" w:space="0" w:color="D4D2D2"/>
            </w:tcBorders>
          </w:tcPr>
          <w:p w14:paraId="33B02DF6" w14:textId="77777777" w:rsidR="00D26DE2" w:rsidRDefault="008D0B6F" w:rsidP="00C87E71">
            <w:pPr>
              <w:pStyle w:val="SDSTableTextCentered"/>
              <w:rPr>
                <w:noProof w:val="0"/>
                <w:lang w:val="en-CA"/>
              </w:rPr>
            </w:pPr>
            <w:r w:rsidRPr="00C1551C">
              <w:rPr>
                <w:lang w:val="en-US"/>
              </w:rPr>
              <w:t>Paint</w:t>
            </w:r>
          </w:p>
        </w:tc>
        <w:tc>
          <w:tcPr>
            <w:tcW w:w="1667" w:type="pct"/>
            <w:tcBorders>
              <w:top w:val="single" w:sz="4" w:space="0" w:color="D4D2D2"/>
              <w:left w:val="single" w:sz="4" w:space="0" w:color="D4D2D2"/>
              <w:bottom w:val="single" w:sz="4" w:space="0" w:color="D4D2D2"/>
              <w:right w:val="single" w:sz="4" w:space="0" w:color="D4D2D2"/>
            </w:tcBorders>
          </w:tcPr>
          <w:p w14:paraId="08DFFA55" w14:textId="77777777" w:rsidR="00D26DE2" w:rsidRDefault="008D0B6F" w:rsidP="00C87E71">
            <w:pPr>
              <w:pStyle w:val="SDSTableTextCentered"/>
              <w:rPr>
                <w:noProof w:val="0"/>
                <w:lang w:val="en-CA"/>
              </w:rPr>
            </w:pPr>
            <w:r w:rsidRPr="00C1551C">
              <w:rPr>
                <w:lang w:val="en-US"/>
              </w:rPr>
              <w:t>PAINT</w:t>
            </w:r>
          </w:p>
        </w:tc>
        <w:tc>
          <w:tcPr>
            <w:tcW w:w="1667" w:type="pct"/>
            <w:tcBorders>
              <w:top w:val="single" w:sz="4" w:space="0" w:color="D4D2D2"/>
              <w:left w:val="single" w:sz="4" w:space="0" w:color="D4D2D2"/>
              <w:bottom w:val="single" w:sz="4" w:space="0" w:color="D4D2D2"/>
              <w:right w:val="single" w:sz="4" w:space="0" w:color="D4D2D2"/>
            </w:tcBorders>
          </w:tcPr>
          <w:p w14:paraId="139338B1" w14:textId="77777777" w:rsidR="00D26DE2" w:rsidRDefault="008D0B6F" w:rsidP="00C87E71">
            <w:pPr>
              <w:pStyle w:val="SDSTableTextCentered"/>
              <w:rPr>
                <w:noProof w:val="0"/>
                <w:lang w:val="en-CA"/>
              </w:rPr>
            </w:pPr>
            <w:r w:rsidRPr="00C1551C">
              <w:rPr>
                <w:lang w:val="en-US"/>
              </w:rPr>
              <w:t>Paint</w:t>
            </w:r>
          </w:p>
        </w:tc>
      </w:tr>
      <w:tr w:rsidR="00DD14CB" w14:paraId="0F713539" w14:textId="77777777" w:rsidTr="00DD14CB">
        <w:trPr>
          <w:trHeight w:val="20"/>
        </w:trPr>
        <w:tc>
          <w:tcPr>
            <w:tcW w:w="10828" w:type="dxa"/>
            <w:gridSpan w:val="3"/>
            <w:tcBorders>
              <w:top w:val="single" w:sz="4" w:space="0" w:color="D4D2D2"/>
              <w:left w:val="single" w:sz="4" w:space="0" w:color="D4D2D2"/>
              <w:bottom w:val="single" w:sz="4" w:space="0" w:color="D4D2D2"/>
              <w:right w:val="single" w:sz="4" w:space="0" w:color="D4D2D2"/>
            </w:tcBorders>
          </w:tcPr>
          <w:p w14:paraId="23DA796E" w14:textId="77777777" w:rsidR="00D26DE2" w:rsidRPr="00C1551C" w:rsidRDefault="008D0B6F" w:rsidP="00C87E71">
            <w:pPr>
              <w:pStyle w:val="SDSTableTextHeading1"/>
              <w:rPr>
                <w:noProof w:val="0"/>
                <w:lang w:val="en-US"/>
              </w:rPr>
            </w:pPr>
            <w:r w:rsidRPr="00C1551C">
              <w:rPr>
                <w:noProof w:val="0"/>
                <w:lang w:val="en-US"/>
              </w:rPr>
              <w:t xml:space="preserve">14.3. </w:t>
            </w:r>
            <w:r w:rsidRPr="00C1551C">
              <w:rPr>
                <w:lang w:val="en-US"/>
              </w:rPr>
              <w:t>Transport hazard class(es)</w:t>
            </w:r>
          </w:p>
        </w:tc>
      </w:tr>
      <w:tr w:rsidR="00DD14CB" w14:paraId="541890CA" w14:textId="77777777" w:rsidTr="00DD14CB">
        <w:trPr>
          <w:trHeight w:val="20"/>
        </w:trPr>
        <w:tc>
          <w:tcPr>
            <w:tcW w:w="1667" w:type="pct"/>
            <w:tcBorders>
              <w:top w:val="single" w:sz="4" w:space="0" w:color="D4D2D2"/>
              <w:left w:val="single" w:sz="4" w:space="0" w:color="D4D2D2"/>
              <w:bottom w:val="single" w:sz="4" w:space="0" w:color="D4D2D2"/>
              <w:right w:val="single" w:sz="4" w:space="0" w:color="D4D2D2"/>
            </w:tcBorders>
          </w:tcPr>
          <w:p w14:paraId="05139165" w14:textId="77777777" w:rsidR="00D26DE2" w:rsidRDefault="008D0B6F" w:rsidP="00C87E71">
            <w:pPr>
              <w:pStyle w:val="SDSTableTextCentered"/>
              <w:rPr>
                <w:noProof w:val="0"/>
                <w:lang w:val="en-CA"/>
              </w:rPr>
            </w:pPr>
            <w:r w:rsidRPr="00C1551C">
              <w:rPr>
                <w:lang w:val="en-US"/>
              </w:rPr>
              <w:t>3</w:t>
            </w:r>
          </w:p>
        </w:tc>
        <w:tc>
          <w:tcPr>
            <w:tcW w:w="1667" w:type="pct"/>
            <w:tcBorders>
              <w:top w:val="single" w:sz="4" w:space="0" w:color="D4D2D2"/>
              <w:left w:val="single" w:sz="4" w:space="0" w:color="D4D2D2"/>
              <w:bottom w:val="single" w:sz="4" w:space="0" w:color="D4D2D2"/>
              <w:right w:val="single" w:sz="4" w:space="0" w:color="D4D2D2"/>
            </w:tcBorders>
          </w:tcPr>
          <w:p w14:paraId="5ABD8052" w14:textId="77777777" w:rsidR="00D26DE2" w:rsidRDefault="008D0B6F" w:rsidP="00C87E71">
            <w:pPr>
              <w:pStyle w:val="SDSTableTextCentered"/>
              <w:rPr>
                <w:noProof w:val="0"/>
                <w:lang w:val="en-CA"/>
              </w:rPr>
            </w:pPr>
            <w:r w:rsidRPr="00C1551C">
              <w:rPr>
                <w:lang w:val="en-US"/>
              </w:rPr>
              <w:t>3</w:t>
            </w:r>
          </w:p>
        </w:tc>
        <w:tc>
          <w:tcPr>
            <w:tcW w:w="1667" w:type="pct"/>
            <w:tcBorders>
              <w:top w:val="single" w:sz="4" w:space="0" w:color="D4D2D2"/>
              <w:left w:val="single" w:sz="4" w:space="0" w:color="D4D2D2"/>
              <w:bottom w:val="single" w:sz="4" w:space="0" w:color="D4D2D2"/>
              <w:right w:val="single" w:sz="4" w:space="0" w:color="D4D2D2"/>
            </w:tcBorders>
          </w:tcPr>
          <w:p w14:paraId="32F09F35" w14:textId="77777777" w:rsidR="00D26DE2" w:rsidRDefault="008D0B6F" w:rsidP="00C87E71">
            <w:pPr>
              <w:pStyle w:val="SDSTableTextCentered"/>
              <w:rPr>
                <w:noProof w:val="0"/>
                <w:lang w:val="en-CA"/>
              </w:rPr>
            </w:pPr>
            <w:r w:rsidRPr="00C1551C">
              <w:rPr>
                <w:lang w:val="en-US"/>
              </w:rPr>
              <w:t>3</w:t>
            </w:r>
          </w:p>
        </w:tc>
      </w:tr>
      <w:tr w:rsidR="00DD14CB" w14:paraId="272A4194" w14:textId="77777777" w:rsidTr="00DD14CB">
        <w:trPr>
          <w:trHeight w:val="20"/>
        </w:trPr>
        <w:tc>
          <w:tcPr>
            <w:tcW w:w="1667" w:type="pct"/>
            <w:tcBorders>
              <w:top w:val="single" w:sz="4" w:space="0" w:color="D4D2D2"/>
              <w:left w:val="single" w:sz="4" w:space="0" w:color="D4D2D2"/>
              <w:bottom w:val="single" w:sz="4" w:space="0" w:color="D4D2D2"/>
              <w:right w:val="single" w:sz="4" w:space="0" w:color="D4D2D2"/>
            </w:tcBorders>
          </w:tcPr>
          <w:p w14:paraId="4D777BBC" w14:textId="77777777" w:rsidR="00D26DE2" w:rsidRPr="00C1551C" w:rsidRDefault="008D0B6F" w:rsidP="00C87E71">
            <w:pPr>
              <w:pStyle w:val="SDSTableTextCentered"/>
              <w:rPr>
                <w:noProof w:val="0"/>
                <w:lang w:val="en-US"/>
              </w:rPr>
            </w:pPr>
            <w:r w:rsidRPr="00C1551C">
              <w:rPr>
                <w:lang w:val="en-US"/>
              </w:rPr>
              <w:drawing>
                <wp:inline distT="0" distB="0" distL="0" distR="0" wp14:anchorId="1A41AC5B" wp14:editId="647DCFFC">
                  <wp:extent cx="635000" cy="635000"/>
                  <wp:effectExtent l="0" t="0" r="0" b="0"/>
                  <wp:docPr id="100020" name="Picture 100020"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0" name=""/>
                          <pic:cNvPicPr>
                            <a:picLocks noChangeAspect="1"/>
                          </pic:cNvPicPr>
                        </pic:nvPicPr>
                        <pic:blipFill>
                          <a:blip r:embed="rId15"/>
                          <a:stretch>
                            <a:fillRect/>
                          </a:stretch>
                        </pic:blipFill>
                        <pic:spPr>
                          <a:xfrm>
                            <a:off x="0" y="0"/>
                            <a:ext cx="635000" cy="635000"/>
                          </a:xfrm>
                          <a:prstGeom prst="rect">
                            <a:avLst/>
                          </a:prstGeom>
                        </pic:spPr>
                      </pic:pic>
                    </a:graphicData>
                  </a:graphic>
                </wp:inline>
              </w:drawing>
            </w:r>
            <w:r w:rsidRPr="00C1551C">
              <w:rPr>
                <w:lang w:val="en-US"/>
              </w:rPr>
              <w:drawing>
                <wp:inline distT="0" distB="0" distL="0" distR="0" wp14:anchorId="49A0E7D7" wp14:editId="3CEAEF28">
                  <wp:extent cx="632883" cy="635000"/>
                  <wp:effectExtent l="0" t="0" r="0" b="0"/>
                  <wp:docPr id="100022" name="Picture 100022" descr="Marine pollutant image (no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2" name=""/>
                          <pic:cNvPicPr>
                            <a:picLocks noChangeAspect="1"/>
                          </pic:cNvPicPr>
                        </pic:nvPicPr>
                        <pic:blipFill>
                          <a:blip r:embed="rId16"/>
                          <a:stretch>
                            <a:fillRect/>
                          </a:stretch>
                        </pic:blipFill>
                        <pic:spPr>
                          <a:xfrm>
                            <a:off x="0" y="0"/>
                            <a:ext cx="632883" cy="635000"/>
                          </a:xfrm>
                          <a:prstGeom prst="rect">
                            <a:avLst/>
                          </a:prstGeom>
                        </pic:spPr>
                      </pic:pic>
                    </a:graphicData>
                  </a:graphic>
                </wp:inline>
              </w:drawing>
            </w:r>
          </w:p>
        </w:tc>
        <w:tc>
          <w:tcPr>
            <w:tcW w:w="1667" w:type="pct"/>
            <w:tcBorders>
              <w:top w:val="single" w:sz="4" w:space="0" w:color="D4D2D2"/>
              <w:left w:val="single" w:sz="4" w:space="0" w:color="D4D2D2"/>
              <w:bottom w:val="single" w:sz="4" w:space="0" w:color="D4D2D2"/>
              <w:right w:val="single" w:sz="4" w:space="0" w:color="D4D2D2"/>
            </w:tcBorders>
          </w:tcPr>
          <w:p w14:paraId="7BD2B9C7" w14:textId="77777777" w:rsidR="00D26DE2" w:rsidRPr="00C1551C" w:rsidRDefault="008D0B6F" w:rsidP="00C87E71">
            <w:pPr>
              <w:pStyle w:val="SDSTableTextCentered"/>
              <w:rPr>
                <w:noProof w:val="0"/>
                <w:lang w:val="en-US"/>
              </w:rPr>
            </w:pPr>
            <w:r w:rsidRPr="00C1551C">
              <w:rPr>
                <w:lang w:val="en-US"/>
              </w:rPr>
              <w:drawing>
                <wp:inline distT="0" distB="0" distL="0" distR="0" wp14:anchorId="1BE5B962" wp14:editId="5705B500">
                  <wp:extent cx="635000" cy="635000"/>
                  <wp:effectExtent l="0" t="0" r="0" b="0"/>
                  <wp:docPr id="100028" name="Picture 10002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8" name=""/>
                          <pic:cNvPicPr>
                            <a:picLocks noChangeAspect="1"/>
                          </pic:cNvPicPr>
                        </pic:nvPicPr>
                        <pic:blipFill>
                          <a:blip r:embed="rId17"/>
                          <a:stretch>
                            <a:fillRect/>
                          </a:stretch>
                        </pic:blipFill>
                        <pic:spPr>
                          <a:xfrm>
                            <a:off x="0" y="0"/>
                            <a:ext cx="635000" cy="635000"/>
                          </a:xfrm>
                          <a:prstGeom prst="rect">
                            <a:avLst/>
                          </a:prstGeom>
                        </pic:spPr>
                      </pic:pic>
                    </a:graphicData>
                  </a:graphic>
                </wp:inline>
              </w:drawing>
            </w:r>
            <w:r w:rsidRPr="00C1551C">
              <w:rPr>
                <w:lang w:val="en-US"/>
              </w:rPr>
              <w:drawing>
                <wp:inline distT="0" distB="0" distL="0" distR="0" wp14:anchorId="10FD9705" wp14:editId="6B97625F">
                  <wp:extent cx="632883" cy="635000"/>
                  <wp:effectExtent l="0" t="0" r="0" b="0"/>
                  <wp:docPr id="100030" name="Picture 100030" descr="Marine pollutan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0" name=""/>
                          <pic:cNvPicPr>
                            <a:picLocks noChangeAspect="1"/>
                          </pic:cNvPicPr>
                        </pic:nvPicPr>
                        <pic:blipFill>
                          <a:blip r:embed="rId16"/>
                          <a:stretch>
                            <a:fillRect/>
                          </a:stretch>
                        </pic:blipFill>
                        <pic:spPr>
                          <a:xfrm>
                            <a:off x="0" y="0"/>
                            <a:ext cx="632883" cy="635000"/>
                          </a:xfrm>
                          <a:prstGeom prst="rect">
                            <a:avLst/>
                          </a:prstGeom>
                        </pic:spPr>
                      </pic:pic>
                    </a:graphicData>
                  </a:graphic>
                </wp:inline>
              </w:drawing>
            </w:r>
          </w:p>
        </w:tc>
        <w:tc>
          <w:tcPr>
            <w:tcW w:w="1667" w:type="pct"/>
            <w:tcBorders>
              <w:top w:val="single" w:sz="4" w:space="0" w:color="D4D2D2"/>
              <w:left w:val="single" w:sz="4" w:space="0" w:color="D4D2D2"/>
              <w:bottom w:val="single" w:sz="4" w:space="0" w:color="D4D2D2"/>
              <w:right w:val="single" w:sz="4" w:space="0" w:color="D4D2D2"/>
            </w:tcBorders>
          </w:tcPr>
          <w:p w14:paraId="5E2E095E" w14:textId="77777777" w:rsidR="00D26DE2" w:rsidRPr="00C1551C" w:rsidRDefault="008D0B6F" w:rsidP="00C87E71">
            <w:pPr>
              <w:pStyle w:val="SDSTableTextCentered"/>
              <w:rPr>
                <w:noProof w:val="0"/>
                <w:lang w:val="en-US"/>
              </w:rPr>
            </w:pPr>
            <w:r w:rsidRPr="00C1551C">
              <w:rPr>
                <w:lang w:val="en-US"/>
              </w:rPr>
              <w:drawing>
                <wp:inline distT="0" distB="0" distL="0" distR="0" wp14:anchorId="29A5C243" wp14:editId="571A3F9B">
                  <wp:extent cx="635000" cy="635000"/>
                  <wp:effectExtent l="0" t="0" r="0" b="0"/>
                  <wp:docPr id="100032" name="Picture 10003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2" name=""/>
                          <pic:cNvPicPr>
                            <a:picLocks noChangeAspect="1"/>
                          </pic:cNvPicPr>
                        </pic:nvPicPr>
                        <pic:blipFill>
                          <a:blip r:embed="rId17"/>
                          <a:stretch>
                            <a:fillRect/>
                          </a:stretch>
                        </pic:blipFill>
                        <pic:spPr>
                          <a:xfrm>
                            <a:off x="0" y="0"/>
                            <a:ext cx="635000" cy="635000"/>
                          </a:xfrm>
                          <a:prstGeom prst="rect">
                            <a:avLst/>
                          </a:prstGeom>
                        </pic:spPr>
                      </pic:pic>
                    </a:graphicData>
                  </a:graphic>
                </wp:inline>
              </w:drawing>
            </w:r>
            <w:r w:rsidRPr="00C1551C">
              <w:rPr>
                <w:lang w:val="en-US"/>
              </w:rPr>
              <w:drawing>
                <wp:inline distT="0" distB="0" distL="0" distR="0" wp14:anchorId="25071126" wp14:editId="1B29B19A">
                  <wp:extent cx="632883" cy="635000"/>
                  <wp:effectExtent l="0" t="0" r="0" b="0"/>
                  <wp:docPr id="100034" name="Picture 100034" descr="Marine pollutant image (no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4" name=""/>
                          <pic:cNvPicPr>
                            <a:picLocks noChangeAspect="1"/>
                          </pic:cNvPicPr>
                        </pic:nvPicPr>
                        <pic:blipFill>
                          <a:blip r:embed="rId16"/>
                          <a:stretch>
                            <a:fillRect/>
                          </a:stretch>
                        </pic:blipFill>
                        <pic:spPr>
                          <a:xfrm>
                            <a:off x="0" y="0"/>
                            <a:ext cx="632883" cy="635000"/>
                          </a:xfrm>
                          <a:prstGeom prst="rect">
                            <a:avLst/>
                          </a:prstGeom>
                        </pic:spPr>
                      </pic:pic>
                    </a:graphicData>
                  </a:graphic>
                </wp:inline>
              </w:drawing>
            </w:r>
          </w:p>
        </w:tc>
      </w:tr>
      <w:tr w:rsidR="00DD14CB" w14:paraId="170F6E27" w14:textId="77777777" w:rsidTr="00DD14CB">
        <w:trPr>
          <w:trHeight w:val="20"/>
        </w:trPr>
        <w:tc>
          <w:tcPr>
            <w:tcW w:w="10828" w:type="dxa"/>
            <w:gridSpan w:val="3"/>
            <w:tcBorders>
              <w:top w:val="single" w:sz="4" w:space="0" w:color="D4D2D2"/>
              <w:left w:val="single" w:sz="4" w:space="0" w:color="D4D2D2"/>
              <w:bottom w:val="single" w:sz="4" w:space="0" w:color="D4D2D2"/>
              <w:right w:val="single" w:sz="4" w:space="0" w:color="D4D2D2"/>
            </w:tcBorders>
          </w:tcPr>
          <w:p w14:paraId="1B2289DC" w14:textId="77777777" w:rsidR="00D26DE2" w:rsidRPr="00C1551C" w:rsidRDefault="008D0B6F" w:rsidP="00C87E71">
            <w:pPr>
              <w:pStyle w:val="SDSTableTextHeading1"/>
              <w:rPr>
                <w:noProof w:val="0"/>
                <w:lang w:val="en-US"/>
              </w:rPr>
            </w:pPr>
            <w:r w:rsidRPr="00C1551C">
              <w:rPr>
                <w:noProof w:val="0"/>
                <w:lang w:val="en-US"/>
              </w:rPr>
              <w:t xml:space="preserve">14.4. </w:t>
            </w:r>
            <w:r w:rsidRPr="00C1551C">
              <w:rPr>
                <w:lang w:val="en-US"/>
              </w:rPr>
              <w:t>Packing group</w:t>
            </w:r>
          </w:p>
        </w:tc>
      </w:tr>
      <w:tr w:rsidR="00DD14CB" w14:paraId="330EDEE7" w14:textId="77777777" w:rsidTr="00DD14CB">
        <w:trPr>
          <w:trHeight w:val="20"/>
        </w:trPr>
        <w:tc>
          <w:tcPr>
            <w:tcW w:w="1667" w:type="pct"/>
            <w:tcBorders>
              <w:top w:val="single" w:sz="4" w:space="0" w:color="D4D2D2"/>
              <w:left w:val="single" w:sz="4" w:space="0" w:color="D4D2D2"/>
              <w:bottom w:val="single" w:sz="4" w:space="0" w:color="D4D2D2"/>
              <w:right w:val="single" w:sz="4" w:space="0" w:color="D4D2D2"/>
            </w:tcBorders>
          </w:tcPr>
          <w:p w14:paraId="46018E9B" w14:textId="77777777" w:rsidR="00D26DE2" w:rsidRDefault="008D0B6F" w:rsidP="00C87E71">
            <w:pPr>
              <w:pStyle w:val="SDSTableTextCentered"/>
              <w:rPr>
                <w:noProof w:val="0"/>
                <w:lang w:val="en-CA"/>
              </w:rPr>
            </w:pPr>
            <w:r w:rsidRPr="00C1551C">
              <w:rPr>
                <w:lang w:val="en-US"/>
              </w:rPr>
              <w:t>III</w:t>
            </w:r>
          </w:p>
        </w:tc>
        <w:tc>
          <w:tcPr>
            <w:tcW w:w="1667" w:type="pct"/>
            <w:tcBorders>
              <w:top w:val="single" w:sz="4" w:space="0" w:color="D4D2D2"/>
              <w:left w:val="single" w:sz="4" w:space="0" w:color="D4D2D2"/>
              <w:bottom w:val="single" w:sz="4" w:space="0" w:color="D4D2D2"/>
              <w:right w:val="single" w:sz="4" w:space="0" w:color="D4D2D2"/>
            </w:tcBorders>
          </w:tcPr>
          <w:p w14:paraId="44C8B23D" w14:textId="77777777" w:rsidR="00D26DE2" w:rsidRDefault="008D0B6F" w:rsidP="00C87E71">
            <w:pPr>
              <w:pStyle w:val="SDSTableTextCentered"/>
              <w:rPr>
                <w:noProof w:val="0"/>
                <w:lang w:val="en-CA"/>
              </w:rPr>
            </w:pPr>
            <w:r w:rsidRPr="00C1551C">
              <w:rPr>
                <w:lang w:val="en-US"/>
              </w:rPr>
              <w:t>III</w:t>
            </w:r>
          </w:p>
        </w:tc>
        <w:tc>
          <w:tcPr>
            <w:tcW w:w="1667" w:type="pct"/>
            <w:tcBorders>
              <w:top w:val="single" w:sz="4" w:space="0" w:color="D4D2D2"/>
              <w:left w:val="single" w:sz="4" w:space="0" w:color="D4D2D2"/>
              <w:bottom w:val="single" w:sz="4" w:space="0" w:color="D4D2D2"/>
              <w:right w:val="single" w:sz="4" w:space="0" w:color="D4D2D2"/>
            </w:tcBorders>
          </w:tcPr>
          <w:p w14:paraId="626AB782" w14:textId="77777777" w:rsidR="00D26DE2" w:rsidRDefault="008D0B6F" w:rsidP="00C87E71">
            <w:pPr>
              <w:pStyle w:val="SDSTableTextCentered"/>
              <w:rPr>
                <w:noProof w:val="0"/>
                <w:lang w:val="en-CA"/>
              </w:rPr>
            </w:pPr>
            <w:r w:rsidRPr="00C1551C">
              <w:rPr>
                <w:lang w:val="en-US"/>
              </w:rPr>
              <w:t>III</w:t>
            </w:r>
          </w:p>
        </w:tc>
      </w:tr>
      <w:tr w:rsidR="00DD14CB" w14:paraId="38375D93" w14:textId="77777777" w:rsidTr="00DD14CB">
        <w:trPr>
          <w:trHeight w:val="20"/>
        </w:trPr>
        <w:tc>
          <w:tcPr>
            <w:tcW w:w="10828" w:type="dxa"/>
            <w:gridSpan w:val="3"/>
            <w:tcBorders>
              <w:top w:val="single" w:sz="4" w:space="0" w:color="D4D2D2"/>
              <w:left w:val="single" w:sz="4" w:space="0" w:color="D4D2D2"/>
              <w:bottom w:val="single" w:sz="4" w:space="0" w:color="D4D2D2"/>
              <w:right w:val="single" w:sz="4" w:space="0" w:color="D4D2D2"/>
            </w:tcBorders>
          </w:tcPr>
          <w:p w14:paraId="5C8A143D" w14:textId="77777777" w:rsidR="00D26DE2" w:rsidRPr="00C1551C" w:rsidRDefault="008D0B6F" w:rsidP="00C87E71">
            <w:pPr>
              <w:pStyle w:val="SDSTableTextHeading1"/>
              <w:rPr>
                <w:noProof w:val="0"/>
                <w:lang w:val="en-US"/>
              </w:rPr>
            </w:pPr>
            <w:r w:rsidRPr="00C1551C">
              <w:rPr>
                <w:noProof w:val="0"/>
                <w:lang w:val="en-US"/>
              </w:rPr>
              <w:t xml:space="preserve">14.5. </w:t>
            </w:r>
            <w:r w:rsidRPr="00C1551C">
              <w:rPr>
                <w:lang w:val="en-US"/>
              </w:rPr>
              <w:t>Environmental hazards</w:t>
            </w:r>
          </w:p>
        </w:tc>
      </w:tr>
      <w:tr w:rsidR="00DD14CB" w14:paraId="6BFC3C93" w14:textId="77777777" w:rsidTr="00DD14CB">
        <w:trPr>
          <w:trHeight w:val="20"/>
        </w:trPr>
        <w:tc>
          <w:tcPr>
            <w:tcW w:w="1667" w:type="pct"/>
            <w:tcBorders>
              <w:top w:val="single" w:sz="4" w:space="0" w:color="D4D2D2"/>
              <w:left w:val="single" w:sz="4" w:space="0" w:color="D4D2D2"/>
              <w:bottom w:val="single" w:sz="4" w:space="0" w:color="D4D2D2"/>
              <w:right w:val="single" w:sz="4" w:space="0" w:color="D4D2D2"/>
            </w:tcBorders>
          </w:tcPr>
          <w:p w14:paraId="3F0D9C15" w14:textId="77777777" w:rsidR="00D26DE2" w:rsidRPr="00F44315" w:rsidRDefault="008D0B6F" w:rsidP="00C87E71">
            <w:pPr>
              <w:pStyle w:val="SDSTableTextCentered"/>
              <w:rPr>
                <w:noProof w:val="0"/>
                <w:lang w:val="en-US"/>
              </w:rPr>
            </w:pPr>
            <w:r w:rsidRPr="00C1551C">
              <w:rPr>
                <w:lang w:val="en-US"/>
              </w:rPr>
              <w:t>Dangerous for the environment</w:t>
            </w:r>
            <w:r w:rsidRPr="00C1551C">
              <w:rPr>
                <w:noProof w:val="0"/>
                <w:lang w:val="en-US"/>
              </w:rPr>
              <w:t xml:space="preserve">: </w:t>
            </w:r>
            <w:r w:rsidRPr="00C1551C">
              <w:rPr>
                <w:lang w:val="en-US"/>
              </w:rPr>
              <w:t>Yes</w:t>
            </w:r>
          </w:p>
        </w:tc>
        <w:tc>
          <w:tcPr>
            <w:tcW w:w="1667" w:type="pct"/>
            <w:tcBorders>
              <w:top w:val="single" w:sz="4" w:space="0" w:color="D4D2D2"/>
              <w:left w:val="single" w:sz="4" w:space="0" w:color="D4D2D2"/>
              <w:bottom w:val="single" w:sz="4" w:space="0" w:color="D4D2D2"/>
              <w:right w:val="single" w:sz="4" w:space="0" w:color="D4D2D2"/>
            </w:tcBorders>
          </w:tcPr>
          <w:p w14:paraId="082996A4" w14:textId="77777777" w:rsidR="00D26DE2" w:rsidRPr="00F44315" w:rsidRDefault="008D0B6F" w:rsidP="00C87E71">
            <w:pPr>
              <w:pStyle w:val="SDSTableTextCentered"/>
              <w:rPr>
                <w:noProof w:val="0"/>
                <w:lang w:val="en-US"/>
              </w:rPr>
            </w:pPr>
            <w:r w:rsidRPr="00C1551C">
              <w:rPr>
                <w:lang w:val="en-US"/>
              </w:rPr>
              <w:t>Dangerous for the environment</w:t>
            </w:r>
            <w:r w:rsidRPr="00C1551C">
              <w:rPr>
                <w:noProof w:val="0"/>
                <w:lang w:val="en-US"/>
              </w:rPr>
              <w:t xml:space="preserve">: </w:t>
            </w:r>
            <w:r w:rsidRPr="00C1551C">
              <w:rPr>
                <w:lang w:val="en-US"/>
              </w:rPr>
              <w:t>Yes</w:t>
            </w:r>
          </w:p>
          <w:p w14:paraId="3E84D038" w14:textId="77777777" w:rsidR="00D26DE2" w:rsidRPr="00F44315" w:rsidRDefault="008D0B6F" w:rsidP="00C87E71">
            <w:pPr>
              <w:pStyle w:val="SDSTableTextCentered"/>
              <w:rPr>
                <w:noProof w:val="0"/>
                <w:lang w:val="en-US"/>
              </w:rPr>
            </w:pPr>
            <w:r w:rsidRPr="00F44315">
              <w:rPr>
                <w:lang w:val="en-US"/>
              </w:rPr>
              <w:t>Marine pollutant</w:t>
            </w:r>
            <w:r w:rsidRPr="00F44315">
              <w:rPr>
                <w:noProof w:val="0"/>
                <w:lang w:val="en-US"/>
              </w:rPr>
              <w:t xml:space="preserve">: </w:t>
            </w:r>
            <w:r w:rsidRPr="00F44315">
              <w:rPr>
                <w:lang w:val="en-US"/>
              </w:rPr>
              <w:t>Yes</w:t>
            </w:r>
          </w:p>
        </w:tc>
        <w:tc>
          <w:tcPr>
            <w:tcW w:w="1667" w:type="pct"/>
            <w:tcBorders>
              <w:top w:val="single" w:sz="4" w:space="0" w:color="D4D2D2"/>
              <w:left w:val="single" w:sz="4" w:space="0" w:color="D4D2D2"/>
              <w:bottom w:val="single" w:sz="4" w:space="0" w:color="D4D2D2"/>
              <w:right w:val="single" w:sz="4" w:space="0" w:color="D4D2D2"/>
            </w:tcBorders>
          </w:tcPr>
          <w:p w14:paraId="0834C87E" w14:textId="77777777" w:rsidR="00D26DE2" w:rsidRPr="00F44315" w:rsidRDefault="008D0B6F" w:rsidP="00C87E71">
            <w:pPr>
              <w:pStyle w:val="SDSTableTextCentered"/>
              <w:rPr>
                <w:noProof w:val="0"/>
                <w:lang w:val="en-US"/>
              </w:rPr>
            </w:pPr>
            <w:r w:rsidRPr="00C1551C">
              <w:rPr>
                <w:lang w:val="en-US"/>
              </w:rPr>
              <w:t>Dangerous for the environment</w:t>
            </w:r>
            <w:r w:rsidRPr="00C1551C">
              <w:rPr>
                <w:noProof w:val="0"/>
                <w:lang w:val="en-US"/>
              </w:rPr>
              <w:t xml:space="preserve">: </w:t>
            </w:r>
            <w:r w:rsidRPr="00C1551C">
              <w:rPr>
                <w:lang w:val="en-US"/>
              </w:rPr>
              <w:t>Yes</w:t>
            </w:r>
          </w:p>
        </w:tc>
      </w:tr>
      <w:tr w:rsidR="00DD14CB" w14:paraId="6A5F2B2E" w14:textId="77777777" w:rsidTr="00DD14CB">
        <w:trPr>
          <w:trHeight w:val="20"/>
        </w:trPr>
        <w:tc>
          <w:tcPr>
            <w:tcW w:w="10828" w:type="dxa"/>
            <w:gridSpan w:val="3"/>
            <w:tcBorders>
              <w:top w:val="single" w:sz="4" w:space="0" w:color="D4D2D2"/>
              <w:left w:val="single" w:sz="4" w:space="0" w:color="D4D2D2"/>
              <w:bottom w:val="single" w:sz="4" w:space="0" w:color="D4D2D2"/>
              <w:right w:val="single" w:sz="4" w:space="0" w:color="D4D2D2"/>
            </w:tcBorders>
          </w:tcPr>
          <w:p w14:paraId="46ACB316" w14:textId="77777777" w:rsidR="00D26DE2" w:rsidRPr="00C1551C" w:rsidRDefault="008D0B6F" w:rsidP="00C87E71">
            <w:pPr>
              <w:pStyle w:val="SDSTableTextNormal"/>
              <w:rPr>
                <w:noProof w:val="0"/>
                <w:lang w:val="en-US"/>
              </w:rPr>
            </w:pPr>
            <w:r w:rsidRPr="00C1551C">
              <w:rPr>
                <w:lang w:val="en-US"/>
              </w:rPr>
              <w:lastRenderedPageBreak/>
              <w:t>No supplementary information available</w:t>
            </w:r>
          </w:p>
        </w:tc>
      </w:tr>
    </w:tbl>
    <w:p w14:paraId="60087BE5" w14:textId="77777777" w:rsidR="00D26DE2" w:rsidRPr="00C1551C" w:rsidRDefault="008D0B6F" w:rsidP="00D26DE2">
      <w:pPr>
        <w:pStyle w:val="SDSTextHeading2"/>
        <w:rPr>
          <w:noProof w:val="0"/>
          <w:lang w:val="en-US"/>
        </w:rPr>
      </w:pPr>
      <w:r w:rsidRPr="00C1551C">
        <w:rPr>
          <w:noProof w:val="0"/>
          <w:lang w:val="en-US"/>
        </w:rPr>
        <w:t xml:space="preserve">14.6. </w:t>
      </w:r>
      <w:r w:rsidRPr="00C1551C">
        <w:rPr>
          <w:lang w:val="en-US"/>
        </w:rPr>
        <w:t>Special precautions for user</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6C0F9F4C" w14:textId="77777777" w:rsidTr="00C87E71">
        <w:tc>
          <w:tcPr>
            <w:tcW w:w="10828" w:type="dxa"/>
            <w:gridSpan w:val="3"/>
            <w:tcBorders>
              <w:top w:val="none" w:sz="0" w:space="0" w:color="D4D2D2"/>
              <w:left w:val="none" w:sz="0" w:space="0" w:color="D4D2D2"/>
              <w:bottom w:val="none" w:sz="0" w:space="0" w:color="D4D2D2"/>
              <w:right w:val="none" w:sz="0" w:space="0" w:color="D4D2D2"/>
            </w:tcBorders>
          </w:tcPr>
          <w:p w14:paraId="4085E785" w14:textId="77777777" w:rsidR="00D26DE2" w:rsidRPr="00C1551C" w:rsidRDefault="008D0B6F" w:rsidP="00C87E71">
            <w:pPr>
              <w:pStyle w:val="SDSTableTextHeading2"/>
              <w:rPr>
                <w:noProof w:val="0"/>
                <w:lang w:val="en-US"/>
              </w:rPr>
            </w:pPr>
            <w:r w:rsidRPr="00C1551C">
              <w:rPr>
                <w:lang w:val="en-US"/>
              </w:rPr>
              <w:t>DOT</w:t>
            </w:r>
          </w:p>
        </w:tc>
      </w:tr>
      <w:tr w:rsidR="00DD14CB" w14:paraId="75022375" w14:textId="77777777" w:rsidTr="00C87E71">
        <w:tc>
          <w:tcPr>
            <w:tcW w:w="3685" w:type="dxa"/>
            <w:tcBorders>
              <w:top w:val="none" w:sz="0" w:space="0" w:color="D4D2D2"/>
              <w:left w:val="none" w:sz="0" w:space="0" w:color="D4D2D2"/>
              <w:bottom w:val="none" w:sz="0" w:space="0" w:color="D4D2D2"/>
              <w:right w:val="none" w:sz="0" w:space="0" w:color="D4D2D2"/>
            </w:tcBorders>
          </w:tcPr>
          <w:p w14:paraId="2E5F197A" w14:textId="77777777" w:rsidR="00D26DE2" w:rsidRPr="00C1551C" w:rsidRDefault="008D0B6F" w:rsidP="00C87E71">
            <w:pPr>
              <w:pStyle w:val="SDSTableTextNormal"/>
              <w:rPr>
                <w:noProof w:val="0"/>
                <w:lang w:val="en-US"/>
              </w:rPr>
            </w:pPr>
            <w:r w:rsidRPr="00C1551C">
              <w:rPr>
                <w:lang w:val="en-US"/>
              </w:rPr>
              <w:t>UN-No.(DOT)</w:t>
            </w:r>
          </w:p>
        </w:tc>
        <w:tc>
          <w:tcPr>
            <w:tcW w:w="283" w:type="dxa"/>
            <w:tcBorders>
              <w:top w:val="none" w:sz="0" w:space="0" w:color="D4D2D2"/>
              <w:left w:val="none" w:sz="0" w:space="0" w:color="D4D2D2"/>
              <w:bottom w:val="none" w:sz="0" w:space="0" w:color="D4D2D2"/>
              <w:right w:val="none" w:sz="0" w:space="0" w:color="D4D2D2"/>
            </w:tcBorders>
          </w:tcPr>
          <w:p w14:paraId="11612255"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66ED585" w14:textId="77777777" w:rsidR="00D26DE2" w:rsidRPr="00C1551C" w:rsidRDefault="008D0B6F" w:rsidP="00C87E71">
            <w:pPr>
              <w:pStyle w:val="SDSTableTextNormal"/>
              <w:rPr>
                <w:noProof w:val="0"/>
                <w:lang w:val="en-US"/>
              </w:rPr>
            </w:pPr>
            <w:r w:rsidRPr="00C1551C">
              <w:rPr>
                <w:lang w:val="en-US"/>
              </w:rPr>
              <w:t>UN1263</w:t>
            </w:r>
            <w:r w:rsidRPr="00C1551C">
              <w:rPr>
                <w:noProof w:val="0"/>
                <w:lang w:val="en-US"/>
              </w:rPr>
              <w:t xml:space="preserve"> </w:t>
            </w:r>
          </w:p>
        </w:tc>
      </w:tr>
      <w:tr w:rsidR="00DD14CB" w14:paraId="6376C3F6" w14:textId="77777777" w:rsidTr="00C87E71">
        <w:tc>
          <w:tcPr>
            <w:tcW w:w="3685" w:type="dxa"/>
            <w:tcBorders>
              <w:top w:val="none" w:sz="0" w:space="0" w:color="D4D2D2"/>
              <w:left w:val="none" w:sz="0" w:space="0" w:color="D4D2D2"/>
              <w:bottom w:val="none" w:sz="0" w:space="0" w:color="D4D2D2"/>
              <w:right w:val="none" w:sz="0" w:space="0" w:color="D4D2D2"/>
            </w:tcBorders>
          </w:tcPr>
          <w:p w14:paraId="6E173F08" w14:textId="77777777" w:rsidR="00D26DE2" w:rsidRPr="00C1551C" w:rsidRDefault="008D0B6F" w:rsidP="00C87E71">
            <w:pPr>
              <w:pStyle w:val="SDSTableTextNormal"/>
              <w:rPr>
                <w:noProof w:val="0"/>
                <w:lang w:val="en-US"/>
              </w:rPr>
            </w:pPr>
            <w:r w:rsidRPr="00C1551C">
              <w:rPr>
                <w:lang w:val="en-US"/>
              </w:rPr>
              <w:t>DOT Packaging Exceptions (49 CFR 173.xxx)</w:t>
            </w:r>
          </w:p>
        </w:tc>
        <w:tc>
          <w:tcPr>
            <w:tcW w:w="283" w:type="dxa"/>
            <w:tcBorders>
              <w:top w:val="none" w:sz="0" w:space="0" w:color="D4D2D2"/>
              <w:left w:val="none" w:sz="0" w:space="0" w:color="D4D2D2"/>
              <w:bottom w:val="none" w:sz="0" w:space="0" w:color="D4D2D2"/>
              <w:right w:val="none" w:sz="0" w:space="0" w:color="D4D2D2"/>
            </w:tcBorders>
          </w:tcPr>
          <w:p w14:paraId="0CD9F5BE"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0B539CA" w14:textId="77777777" w:rsidR="00D26DE2" w:rsidRPr="00C1551C" w:rsidRDefault="008D0B6F" w:rsidP="00C87E71">
            <w:pPr>
              <w:pStyle w:val="SDSTableTextNormal"/>
              <w:rPr>
                <w:noProof w:val="0"/>
                <w:lang w:val="en-US"/>
              </w:rPr>
            </w:pPr>
            <w:r w:rsidRPr="00C1551C">
              <w:rPr>
                <w:lang w:val="en-US"/>
              </w:rPr>
              <w:t>150</w:t>
            </w:r>
            <w:r w:rsidRPr="00C1551C">
              <w:rPr>
                <w:noProof w:val="0"/>
                <w:lang w:val="en-US"/>
              </w:rPr>
              <w:t xml:space="preserve"> </w:t>
            </w:r>
          </w:p>
        </w:tc>
      </w:tr>
      <w:tr w:rsidR="00DD14CB" w14:paraId="0103F12A" w14:textId="77777777" w:rsidTr="00C87E71">
        <w:tc>
          <w:tcPr>
            <w:tcW w:w="3685" w:type="dxa"/>
            <w:tcBorders>
              <w:top w:val="none" w:sz="0" w:space="0" w:color="D4D2D2"/>
              <w:left w:val="none" w:sz="0" w:space="0" w:color="D4D2D2"/>
              <w:bottom w:val="none" w:sz="0" w:space="0" w:color="D4D2D2"/>
              <w:right w:val="none" w:sz="0" w:space="0" w:color="D4D2D2"/>
            </w:tcBorders>
          </w:tcPr>
          <w:p w14:paraId="5E489C71" w14:textId="77777777" w:rsidR="00D26DE2" w:rsidRPr="00A27762" w:rsidRDefault="008D0B6F" w:rsidP="00C87E71">
            <w:pPr>
              <w:pStyle w:val="SDSTableTextNormal"/>
              <w:rPr>
                <w:noProof w:val="0"/>
                <w:lang w:val="nl-BE"/>
              </w:rPr>
            </w:pPr>
            <w:r w:rsidRPr="00A27762">
              <w:rPr>
                <w:lang w:val="nl-BE"/>
              </w:rPr>
              <w:t>DOT Packaging Non Bulk (49 CFR 173.xxx)</w:t>
            </w:r>
          </w:p>
        </w:tc>
        <w:tc>
          <w:tcPr>
            <w:tcW w:w="283" w:type="dxa"/>
            <w:tcBorders>
              <w:top w:val="none" w:sz="0" w:space="0" w:color="D4D2D2"/>
              <w:left w:val="none" w:sz="0" w:space="0" w:color="D4D2D2"/>
              <w:bottom w:val="none" w:sz="0" w:space="0" w:color="D4D2D2"/>
              <w:right w:val="none" w:sz="0" w:space="0" w:color="D4D2D2"/>
            </w:tcBorders>
          </w:tcPr>
          <w:p w14:paraId="22A6805B"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896ECB6" w14:textId="77777777" w:rsidR="00D26DE2" w:rsidRPr="00C1551C" w:rsidRDefault="008D0B6F" w:rsidP="00C87E71">
            <w:pPr>
              <w:pStyle w:val="SDSTableTextNormal"/>
              <w:rPr>
                <w:noProof w:val="0"/>
                <w:lang w:val="en-US"/>
              </w:rPr>
            </w:pPr>
            <w:r w:rsidRPr="00C1551C">
              <w:rPr>
                <w:lang w:val="en-US"/>
              </w:rPr>
              <w:t>173</w:t>
            </w:r>
            <w:r w:rsidRPr="00C1551C">
              <w:rPr>
                <w:noProof w:val="0"/>
                <w:lang w:val="en-US"/>
              </w:rPr>
              <w:t xml:space="preserve"> </w:t>
            </w:r>
          </w:p>
        </w:tc>
      </w:tr>
      <w:tr w:rsidR="00DD14CB" w14:paraId="48A1C654" w14:textId="77777777" w:rsidTr="00C87E71">
        <w:tc>
          <w:tcPr>
            <w:tcW w:w="3685" w:type="dxa"/>
            <w:tcBorders>
              <w:top w:val="none" w:sz="0" w:space="0" w:color="D4D2D2"/>
              <w:left w:val="none" w:sz="0" w:space="0" w:color="D4D2D2"/>
              <w:bottom w:val="none" w:sz="0" w:space="0" w:color="D4D2D2"/>
              <w:right w:val="none" w:sz="0" w:space="0" w:color="D4D2D2"/>
            </w:tcBorders>
          </w:tcPr>
          <w:p w14:paraId="0F479314" w14:textId="77777777" w:rsidR="00D26DE2" w:rsidRPr="00C1551C" w:rsidRDefault="008D0B6F" w:rsidP="00C87E71">
            <w:pPr>
              <w:pStyle w:val="SDSTableTextNormal"/>
              <w:rPr>
                <w:noProof w:val="0"/>
                <w:lang w:val="en-US"/>
              </w:rPr>
            </w:pPr>
            <w:r w:rsidRPr="00C1551C">
              <w:rPr>
                <w:lang w:val="en-US"/>
              </w:rPr>
              <w:t>DOT Packaging Bulk (49 CFR 173.xxx)</w:t>
            </w:r>
          </w:p>
        </w:tc>
        <w:tc>
          <w:tcPr>
            <w:tcW w:w="283" w:type="dxa"/>
            <w:tcBorders>
              <w:top w:val="none" w:sz="0" w:space="0" w:color="D4D2D2"/>
              <w:left w:val="none" w:sz="0" w:space="0" w:color="D4D2D2"/>
              <w:bottom w:val="none" w:sz="0" w:space="0" w:color="D4D2D2"/>
              <w:right w:val="none" w:sz="0" w:space="0" w:color="D4D2D2"/>
            </w:tcBorders>
          </w:tcPr>
          <w:p w14:paraId="47E2304C"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B63A445" w14:textId="77777777" w:rsidR="00D26DE2" w:rsidRPr="00C1551C" w:rsidRDefault="008D0B6F" w:rsidP="00C87E71">
            <w:pPr>
              <w:pStyle w:val="SDSTableTextNormal"/>
              <w:rPr>
                <w:noProof w:val="0"/>
                <w:lang w:val="en-US"/>
              </w:rPr>
            </w:pPr>
            <w:r w:rsidRPr="00C1551C">
              <w:rPr>
                <w:lang w:val="en-US"/>
              </w:rPr>
              <w:t>242</w:t>
            </w:r>
          </w:p>
        </w:tc>
      </w:tr>
      <w:tr w:rsidR="00DD14CB" w14:paraId="518F6FBA" w14:textId="77777777" w:rsidTr="00C87E71">
        <w:tc>
          <w:tcPr>
            <w:tcW w:w="3685" w:type="dxa"/>
            <w:tcBorders>
              <w:top w:val="none" w:sz="0" w:space="0" w:color="D4D2D2"/>
              <w:left w:val="none" w:sz="0" w:space="0" w:color="D4D2D2"/>
              <w:bottom w:val="none" w:sz="0" w:space="0" w:color="D4D2D2"/>
              <w:right w:val="none" w:sz="0" w:space="0" w:color="D4D2D2"/>
            </w:tcBorders>
          </w:tcPr>
          <w:p w14:paraId="01426780" w14:textId="77777777" w:rsidR="00D26DE2" w:rsidRPr="008D0B6F" w:rsidRDefault="008D0B6F" w:rsidP="00C87E71">
            <w:pPr>
              <w:pStyle w:val="SDSTableTextNormal"/>
              <w:rPr>
                <w:noProof w:val="0"/>
                <w:lang w:val="fr-FR"/>
              </w:rPr>
            </w:pPr>
            <w:r w:rsidRPr="008D0B6F">
              <w:rPr>
                <w:lang w:val="fr-FR"/>
              </w:rPr>
              <w:t>DOT Quantity Limitations Passenger aircraft/rail (49 CFR 173.27)</w:t>
            </w:r>
          </w:p>
        </w:tc>
        <w:tc>
          <w:tcPr>
            <w:tcW w:w="283" w:type="dxa"/>
            <w:tcBorders>
              <w:top w:val="none" w:sz="0" w:space="0" w:color="D4D2D2"/>
              <w:left w:val="none" w:sz="0" w:space="0" w:color="D4D2D2"/>
              <w:bottom w:val="none" w:sz="0" w:space="0" w:color="D4D2D2"/>
              <w:right w:val="none" w:sz="0" w:space="0" w:color="D4D2D2"/>
            </w:tcBorders>
          </w:tcPr>
          <w:p w14:paraId="6B894AF3"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D0D47FD" w14:textId="77777777" w:rsidR="00D26DE2" w:rsidRPr="00C1551C" w:rsidRDefault="008D0B6F" w:rsidP="00C87E71">
            <w:pPr>
              <w:pStyle w:val="SDSTableTextNormal"/>
              <w:rPr>
                <w:noProof w:val="0"/>
                <w:lang w:val="en-US"/>
              </w:rPr>
            </w:pPr>
            <w:r w:rsidRPr="00C1551C">
              <w:rPr>
                <w:lang w:val="en-US"/>
              </w:rPr>
              <w:t>60 L</w:t>
            </w:r>
            <w:r w:rsidRPr="00C1551C">
              <w:rPr>
                <w:noProof w:val="0"/>
                <w:lang w:val="en-US"/>
              </w:rPr>
              <w:t xml:space="preserve"> </w:t>
            </w:r>
          </w:p>
        </w:tc>
      </w:tr>
      <w:tr w:rsidR="00DD14CB" w14:paraId="78DACEAE" w14:textId="77777777" w:rsidTr="00C87E71">
        <w:tc>
          <w:tcPr>
            <w:tcW w:w="3685" w:type="dxa"/>
            <w:tcBorders>
              <w:top w:val="none" w:sz="0" w:space="0" w:color="D4D2D2"/>
              <w:left w:val="none" w:sz="0" w:space="0" w:color="D4D2D2"/>
              <w:bottom w:val="none" w:sz="0" w:space="0" w:color="D4D2D2"/>
              <w:right w:val="none" w:sz="0" w:space="0" w:color="D4D2D2"/>
            </w:tcBorders>
          </w:tcPr>
          <w:p w14:paraId="06BE22F7" w14:textId="77777777" w:rsidR="00D26DE2" w:rsidRPr="00C1551C" w:rsidRDefault="008D0B6F" w:rsidP="00C87E71">
            <w:pPr>
              <w:pStyle w:val="SDSTableTextNormal"/>
              <w:rPr>
                <w:noProof w:val="0"/>
                <w:lang w:val="en-US"/>
              </w:rPr>
            </w:pPr>
            <w:r w:rsidRPr="00C1551C">
              <w:rPr>
                <w:lang w:val="en-US"/>
              </w:rPr>
              <w:t>DOT Quantity Limitations Cargo aircraft only (49 CFR 175.75)</w:t>
            </w:r>
          </w:p>
        </w:tc>
        <w:tc>
          <w:tcPr>
            <w:tcW w:w="283" w:type="dxa"/>
            <w:tcBorders>
              <w:top w:val="none" w:sz="0" w:space="0" w:color="D4D2D2"/>
              <w:left w:val="none" w:sz="0" w:space="0" w:color="D4D2D2"/>
              <w:bottom w:val="none" w:sz="0" w:space="0" w:color="D4D2D2"/>
              <w:right w:val="none" w:sz="0" w:space="0" w:color="D4D2D2"/>
            </w:tcBorders>
          </w:tcPr>
          <w:p w14:paraId="475022E4"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8575167" w14:textId="77777777" w:rsidR="00D26DE2" w:rsidRPr="00C1551C" w:rsidRDefault="008D0B6F" w:rsidP="00C87E71">
            <w:pPr>
              <w:pStyle w:val="SDSTableTextNormal"/>
              <w:rPr>
                <w:noProof w:val="0"/>
                <w:lang w:val="en-US"/>
              </w:rPr>
            </w:pPr>
            <w:r w:rsidRPr="00C1551C">
              <w:rPr>
                <w:lang w:val="en-US"/>
              </w:rPr>
              <w:t>220 L</w:t>
            </w:r>
            <w:r w:rsidRPr="00C1551C">
              <w:rPr>
                <w:noProof w:val="0"/>
                <w:lang w:val="en-US"/>
              </w:rPr>
              <w:t xml:space="preserve"> </w:t>
            </w:r>
          </w:p>
        </w:tc>
      </w:tr>
      <w:tr w:rsidR="00DD14CB" w14:paraId="544CCABE" w14:textId="77777777" w:rsidTr="00C87E71">
        <w:tc>
          <w:tcPr>
            <w:tcW w:w="3685" w:type="dxa"/>
            <w:tcBorders>
              <w:top w:val="none" w:sz="0" w:space="0" w:color="D4D2D2"/>
              <w:left w:val="none" w:sz="0" w:space="0" w:color="D4D2D2"/>
              <w:bottom w:val="none" w:sz="0" w:space="0" w:color="D4D2D2"/>
              <w:right w:val="none" w:sz="0" w:space="0" w:color="D4D2D2"/>
            </w:tcBorders>
          </w:tcPr>
          <w:p w14:paraId="7D37E97C" w14:textId="77777777" w:rsidR="00D26DE2" w:rsidRPr="00C1551C" w:rsidRDefault="008D0B6F" w:rsidP="00C87E71">
            <w:pPr>
              <w:pStyle w:val="SDSTableTextNormal"/>
              <w:rPr>
                <w:noProof w:val="0"/>
                <w:lang w:val="en-US"/>
              </w:rPr>
            </w:pPr>
            <w:r w:rsidRPr="00C1551C">
              <w:rPr>
                <w:lang w:val="en-US"/>
              </w:rPr>
              <w:t>DOT Vessel Stowage Location</w:t>
            </w:r>
          </w:p>
        </w:tc>
        <w:tc>
          <w:tcPr>
            <w:tcW w:w="283" w:type="dxa"/>
            <w:tcBorders>
              <w:top w:val="none" w:sz="0" w:space="0" w:color="D4D2D2"/>
              <w:left w:val="none" w:sz="0" w:space="0" w:color="D4D2D2"/>
              <w:bottom w:val="none" w:sz="0" w:space="0" w:color="D4D2D2"/>
              <w:right w:val="none" w:sz="0" w:space="0" w:color="D4D2D2"/>
            </w:tcBorders>
          </w:tcPr>
          <w:p w14:paraId="6505390C"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46A7D12" w14:textId="77777777" w:rsidR="00D26DE2" w:rsidRPr="00C1551C" w:rsidRDefault="008D0B6F" w:rsidP="00C87E71">
            <w:pPr>
              <w:pStyle w:val="SDSTableTextNormal"/>
              <w:rPr>
                <w:noProof w:val="0"/>
                <w:lang w:val="en-US"/>
              </w:rPr>
            </w:pPr>
            <w:r w:rsidRPr="00C1551C">
              <w:rPr>
                <w:lang w:val="en-US"/>
              </w:rPr>
              <w:t>A - The material may be stowed ‘‘on deck’’ or ‘‘under deck’’ on a cargo vessel and on a passenger vessel.</w:t>
            </w:r>
            <w:r w:rsidRPr="00C1551C">
              <w:rPr>
                <w:noProof w:val="0"/>
                <w:lang w:val="en-US"/>
              </w:rPr>
              <w:t xml:space="preserve"> </w:t>
            </w:r>
          </w:p>
        </w:tc>
      </w:tr>
    </w:tbl>
    <w:p w14:paraId="210AC580" w14:textId="77777777" w:rsidR="00D26DE2" w:rsidRPr="00C1551C" w:rsidRDefault="00D26DE2" w:rsidP="00D26DE2">
      <w:pPr>
        <w:pStyle w:val="SDSTextNormal"/>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11B68B20" w14:textId="77777777" w:rsidTr="00C87E71">
        <w:tc>
          <w:tcPr>
            <w:tcW w:w="10828" w:type="dxa"/>
            <w:gridSpan w:val="3"/>
            <w:tcBorders>
              <w:top w:val="none" w:sz="0" w:space="0" w:color="D4D2D2"/>
              <w:left w:val="none" w:sz="0" w:space="0" w:color="D4D2D2"/>
              <w:bottom w:val="none" w:sz="0" w:space="0" w:color="D4D2D2"/>
              <w:right w:val="none" w:sz="0" w:space="0" w:color="D4D2D2"/>
            </w:tcBorders>
          </w:tcPr>
          <w:p w14:paraId="3547773F" w14:textId="77777777" w:rsidR="00D26DE2" w:rsidRPr="00C1551C" w:rsidRDefault="008D0B6F" w:rsidP="00C87E71">
            <w:pPr>
              <w:pStyle w:val="SDSTableTextHeading2"/>
              <w:rPr>
                <w:noProof w:val="0"/>
                <w:lang w:val="en-US"/>
              </w:rPr>
            </w:pPr>
            <w:r w:rsidRPr="00C1551C">
              <w:rPr>
                <w:lang w:val="en-US"/>
              </w:rPr>
              <w:t>IMDG</w:t>
            </w:r>
          </w:p>
        </w:tc>
      </w:tr>
      <w:tr w:rsidR="00DD14CB" w14:paraId="67A1E41D" w14:textId="77777777" w:rsidTr="00C87E71">
        <w:tc>
          <w:tcPr>
            <w:tcW w:w="3685" w:type="dxa"/>
            <w:tcBorders>
              <w:top w:val="none" w:sz="0" w:space="0" w:color="D4D2D2"/>
              <w:left w:val="none" w:sz="0" w:space="0" w:color="D4D2D2"/>
              <w:bottom w:val="none" w:sz="0" w:space="0" w:color="D4D2D2"/>
              <w:right w:val="none" w:sz="0" w:space="0" w:color="D4D2D2"/>
            </w:tcBorders>
          </w:tcPr>
          <w:p w14:paraId="2303F8EF" w14:textId="77777777" w:rsidR="00D26DE2" w:rsidRPr="00C1551C" w:rsidRDefault="008D0B6F" w:rsidP="00C87E71">
            <w:pPr>
              <w:pStyle w:val="SDSTableTextNormal"/>
              <w:rPr>
                <w:noProof w:val="0"/>
                <w:lang w:val="en-US"/>
              </w:rPr>
            </w:pPr>
            <w:r w:rsidRPr="00C1551C">
              <w:rPr>
                <w:lang w:val="en-US"/>
              </w:rPr>
              <w:t>Special provision (IMDG)</w:t>
            </w:r>
          </w:p>
        </w:tc>
        <w:tc>
          <w:tcPr>
            <w:tcW w:w="283" w:type="dxa"/>
            <w:tcBorders>
              <w:top w:val="none" w:sz="0" w:space="0" w:color="D4D2D2"/>
              <w:left w:val="none" w:sz="0" w:space="0" w:color="D4D2D2"/>
              <w:bottom w:val="none" w:sz="0" w:space="0" w:color="D4D2D2"/>
              <w:right w:val="none" w:sz="0" w:space="0" w:color="D4D2D2"/>
            </w:tcBorders>
          </w:tcPr>
          <w:p w14:paraId="6A71A60A"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4FBB6D6" w14:textId="77777777" w:rsidR="00D26DE2" w:rsidRPr="00C1551C" w:rsidRDefault="008D0B6F" w:rsidP="00C87E71">
            <w:pPr>
              <w:pStyle w:val="SDSTableTextNormal"/>
              <w:rPr>
                <w:noProof w:val="0"/>
                <w:lang w:val="en-US"/>
              </w:rPr>
            </w:pPr>
            <w:r w:rsidRPr="00C1551C">
              <w:rPr>
                <w:lang w:val="en-US"/>
              </w:rPr>
              <w:t>163, 223, 367, 955</w:t>
            </w:r>
          </w:p>
        </w:tc>
      </w:tr>
      <w:tr w:rsidR="00DD14CB" w14:paraId="70746FD8" w14:textId="77777777" w:rsidTr="00C87E71">
        <w:tc>
          <w:tcPr>
            <w:tcW w:w="3685" w:type="dxa"/>
            <w:tcBorders>
              <w:top w:val="none" w:sz="0" w:space="0" w:color="D4D2D2"/>
              <w:left w:val="none" w:sz="0" w:space="0" w:color="D4D2D2"/>
              <w:bottom w:val="none" w:sz="0" w:space="0" w:color="D4D2D2"/>
              <w:right w:val="none" w:sz="0" w:space="0" w:color="D4D2D2"/>
            </w:tcBorders>
          </w:tcPr>
          <w:p w14:paraId="48B92B77" w14:textId="77777777" w:rsidR="00D26DE2" w:rsidRPr="00C1551C" w:rsidRDefault="008D0B6F" w:rsidP="00C87E71">
            <w:pPr>
              <w:pStyle w:val="SDSTableTextNormal"/>
              <w:rPr>
                <w:noProof w:val="0"/>
                <w:lang w:val="en-US"/>
              </w:rPr>
            </w:pPr>
            <w:r w:rsidRPr="00C1551C">
              <w:rPr>
                <w:lang w:val="en-US"/>
              </w:rPr>
              <w:t>Limited quantities (IMDG)</w:t>
            </w:r>
          </w:p>
        </w:tc>
        <w:tc>
          <w:tcPr>
            <w:tcW w:w="283" w:type="dxa"/>
            <w:tcBorders>
              <w:top w:val="none" w:sz="0" w:space="0" w:color="D4D2D2"/>
              <w:left w:val="none" w:sz="0" w:space="0" w:color="D4D2D2"/>
              <w:bottom w:val="none" w:sz="0" w:space="0" w:color="D4D2D2"/>
              <w:right w:val="none" w:sz="0" w:space="0" w:color="D4D2D2"/>
            </w:tcBorders>
          </w:tcPr>
          <w:p w14:paraId="02C54289"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4962E20" w14:textId="77777777" w:rsidR="00D26DE2" w:rsidRPr="00C1551C" w:rsidRDefault="008D0B6F" w:rsidP="00C87E71">
            <w:pPr>
              <w:pStyle w:val="SDSTableTextNormal"/>
              <w:rPr>
                <w:noProof w:val="0"/>
                <w:lang w:val="en-US"/>
              </w:rPr>
            </w:pPr>
            <w:r w:rsidRPr="00C1551C">
              <w:rPr>
                <w:lang w:val="en-US"/>
              </w:rPr>
              <w:t>5 L</w:t>
            </w:r>
          </w:p>
        </w:tc>
      </w:tr>
      <w:tr w:rsidR="00DD14CB" w14:paraId="002F485C" w14:textId="77777777" w:rsidTr="00C87E71">
        <w:tc>
          <w:tcPr>
            <w:tcW w:w="3685" w:type="dxa"/>
            <w:tcBorders>
              <w:top w:val="none" w:sz="0" w:space="0" w:color="D4D2D2"/>
              <w:left w:val="none" w:sz="0" w:space="0" w:color="D4D2D2"/>
              <w:bottom w:val="none" w:sz="0" w:space="0" w:color="D4D2D2"/>
              <w:right w:val="none" w:sz="0" w:space="0" w:color="D4D2D2"/>
            </w:tcBorders>
          </w:tcPr>
          <w:p w14:paraId="3DF3A9BB" w14:textId="77777777" w:rsidR="00D26DE2" w:rsidRPr="00C1551C" w:rsidRDefault="008D0B6F" w:rsidP="00C87E71">
            <w:pPr>
              <w:pStyle w:val="SDSTableTextNormal"/>
              <w:rPr>
                <w:noProof w:val="0"/>
                <w:lang w:val="en-US"/>
              </w:rPr>
            </w:pPr>
            <w:r w:rsidRPr="00C1551C">
              <w:rPr>
                <w:lang w:val="en-US"/>
              </w:rPr>
              <w:t>Excepted quantities (IMDG)</w:t>
            </w:r>
          </w:p>
        </w:tc>
        <w:tc>
          <w:tcPr>
            <w:tcW w:w="283" w:type="dxa"/>
            <w:tcBorders>
              <w:top w:val="none" w:sz="0" w:space="0" w:color="D4D2D2"/>
              <w:left w:val="none" w:sz="0" w:space="0" w:color="D4D2D2"/>
              <w:bottom w:val="none" w:sz="0" w:space="0" w:color="D4D2D2"/>
              <w:right w:val="none" w:sz="0" w:space="0" w:color="D4D2D2"/>
            </w:tcBorders>
          </w:tcPr>
          <w:p w14:paraId="47C332F1"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6861062" w14:textId="77777777" w:rsidR="00D26DE2" w:rsidRPr="00C1551C" w:rsidRDefault="008D0B6F" w:rsidP="00C87E71">
            <w:pPr>
              <w:pStyle w:val="SDSTableTextNormal"/>
              <w:rPr>
                <w:noProof w:val="0"/>
                <w:lang w:val="en-US"/>
              </w:rPr>
            </w:pPr>
            <w:r w:rsidRPr="00C1551C">
              <w:rPr>
                <w:lang w:val="en-US"/>
              </w:rPr>
              <w:t>E1</w:t>
            </w:r>
          </w:p>
        </w:tc>
      </w:tr>
      <w:tr w:rsidR="00DD14CB" w14:paraId="6D80E1FD" w14:textId="77777777" w:rsidTr="00C87E71">
        <w:tc>
          <w:tcPr>
            <w:tcW w:w="3685" w:type="dxa"/>
            <w:tcBorders>
              <w:top w:val="none" w:sz="0" w:space="0" w:color="D4D2D2"/>
              <w:left w:val="none" w:sz="0" w:space="0" w:color="D4D2D2"/>
              <w:bottom w:val="none" w:sz="0" w:space="0" w:color="D4D2D2"/>
              <w:right w:val="none" w:sz="0" w:space="0" w:color="D4D2D2"/>
            </w:tcBorders>
          </w:tcPr>
          <w:p w14:paraId="30F7B336" w14:textId="77777777" w:rsidR="00D26DE2" w:rsidRPr="00C1551C" w:rsidRDefault="008D0B6F" w:rsidP="00C87E71">
            <w:pPr>
              <w:pStyle w:val="SDSTableTextNormal"/>
              <w:rPr>
                <w:noProof w:val="0"/>
                <w:lang w:val="en-US"/>
              </w:rPr>
            </w:pPr>
            <w:r w:rsidRPr="00C1551C">
              <w:rPr>
                <w:lang w:val="en-US"/>
              </w:rPr>
              <w:t>Packing instructions (IMDG)</w:t>
            </w:r>
          </w:p>
        </w:tc>
        <w:tc>
          <w:tcPr>
            <w:tcW w:w="283" w:type="dxa"/>
            <w:tcBorders>
              <w:top w:val="none" w:sz="0" w:space="0" w:color="D4D2D2"/>
              <w:left w:val="none" w:sz="0" w:space="0" w:color="D4D2D2"/>
              <w:bottom w:val="none" w:sz="0" w:space="0" w:color="D4D2D2"/>
              <w:right w:val="none" w:sz="0" w:space="0" w:color="D4D2D2"/>
            </w:tcBorders>
          </w:tcPr>
          <w:p w14:paraId="29A2E487"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925E2F6" w14:textId="77777777" w:rsidR="00D26DE2" w:rsidRPr="00C1551C" w:rsidRDefault="008D0B6F" w:rsidP="00C87E71">
            <w:pPr>
              <w:pStyle w:val="SDSTableTextNormal"/>
              <w:rPr>
                <w:noProof w:val="0"/>
                <w:lang w:val="en-US"/>
              </w:rPr>
            </w:pPr>
            <w:r w:rsidRPr="00C1551C">
              <w:rPr>
                <w:lang w:val="en-US"/>
              </w:rPr>
              <w:t>P001, LP01</w:t>
            </w:r>
          </w:p>
        </w:tc>
      </w:tr>
      <w:tr w:rsidR="00DD14CB" w14:paraId="3D14B467" w14:textId="77777777" w:rsidTr="00C87E71">
        <w:tc>
          <w:tcPr>
            <w:tcW w:w="3685" w:type="dxa"/>
            <w:tcBorders>
              <w:top w:val="none" w:sz="0" w:space="0" w:color="D4D2D2"/>
              <w:left w:val="none" w:sz="0" w:space="0" w:color="D4D2D2"/>
              <w:bottom w:val="none" w:sz="0" w:space="0" w:color="D4D2D2"/>
              <w:right w:val="none" w:sz="0" w:space="0" w:color="D4D2D2"/>
            </w:tcBorders>
          </w:tcPr>
          <w:p w14:paraId="046A92F6" w14:textId="77777777" w:rsidR="00D26DE2" w:rsidRPr="00C1551C" w:rsidRDefault="008D0B6F" w:rsidP="00C87E71">
            <w:pPr>
              <w:pStyle w:val="SDSTableTextNormal"/>
              <w:rPr>
                <w:noProof w:val="0"/>
                <w:lang w:val="en-US"/>
              </w:rPr>
            </w:pPr>
            <w:r w:rsidRPr="00C1551C">
              <w:rPr>
                <w:lang w:val="en-US"/>
              </w:rPr>
              <w:t>Packing provisions (IMDG)</w:t>
            </w:r>
          </w:p>
        </w:tc>
        <w:tc>
          <w:tcPr>
            <w:tcW w:w="283" w:type="dxa"/>
            <w:tcBorders>
              <w:top w:val="none" w:sz="0" w:space="0" w:color="D4D2D2"/>
              <w:left w:val="none" w:sz="0" w:space="0" w:color="D4D2D2"/>
              <w:bottom w:val="none" w:sz="0" w:space="0" w:color="D4D2D2"/>
              <w:right w:val="none" w:sz="0" w:space="0" w:color="D4D2D2"/>
            </w:tcBorders>
          </w:tcPr>
          <w:p w14:paraId="07949826"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A9DA6CB" w14:textId="77777777" w:rsidR="00D26DE2" w:rsidRPr="00C1551C" w:rsidRDefault="008D0B6F" w:rsidP="00C87E71">
            <w:pPr>
              <w:pStyle w:val="SDSTableTextNormal"/>
              <w:rPr>
                <w:noProof w:val="0"/>
                <w:lang w:val="en-US"/>
              </w:rPr>
            </w:pPr>
            <w:r w:rsidRPr="00C1551C">
              <w:rPr>
                <w:lang w:val="en-US"/>
              </w:rPr>
              <w:t>PP1</w:t>
            </w:r>
          </w:p>
        </w:tc>
      </w:tr>
      <w:tr w:rsidR="00DD14CB" w14:paraId="6A72A1C7" w14:textId="77777777" w:rsidTr="00C87E71">
        <w:tc>
          <w:tcPr>
            <w:tcW w:w="3685" w:type="dxa"/>
            <w:tcBorders>
              <w:top w:val="none" w:sz="0" w:space="0" w:color="D4D2D2"/>
              <w:left w:val="none" w:sz="0" w:space="0" w:color="D4D2D2"/>
              <w:bottom w:val="none" w:sz="0" w:space="0" w:color="D4D2D2"/>
              <w:right w:val="none" w:sz="0" w:space="0" w:color="D4D2D2"/>
            </w:tcBorders>
          </w:tcPr>
          <w:p w14:paraId="5E59BA85" w14:textId="77777777" w:rsidR="00D26DE2" w:rsidRPr="00C1551C" w:rsidRDefault="008D0B6F" w:rsidP="00C87E71">
            <w:pPr>
              <w:pStyle w:val="SDSTableTextNormal"/>
              <w:rPr>
                <w:noProof w:val="0"/>
                <w:lang w:val="en-US"/>
              </w:rPr>
            </w:pPr>
            <w:r w:rsidRPr="00C1551C">
              <w:rPr>
                <w:lang w:val="en-US"/>
              </w:rPr>
              <w:t>IBC packing instructions (IMDG)</w:t>
            </w:r>
          </w:p>
        </w:tc>
        <w:tc>
          <w:tcPr>
            <w:tcW w:w="283" w:type="dxa"/>
            <w:tcBorders>
              <w:top w:val="none" w:sz="0" w:space="0" w:color="D4D2D2"/>
              <w:left w:val="none" w:sz="0" w:space="0" w:color="D4D2D2"/>
              <w:bottom w:val="none" w:sz="0" w:space="0" w:color="D4D2D2"/>
              <w:right w:val="none" w:sz="0" w:space="0" w:color="D4D2D2"/>
            </w:tcBorders>
          </w:tcPr>
          <w:p w14:paraId="335557C2"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C148657" w14:textId="77777777" w:rsidR="00D26DE2" w:rsidRPr="00C1551C" w:rsidRDefault="008D0B6F" w:rsidP="00C87E71">
            <w:pPr>
              <w:pStyle w:val="SDSTableTextNormal"/>
              <w:rPr>
                <w:noProof w:val="0"/>
                <w:lang w:val="en-US"/>
              </w:rPr>
            </w:pPr>
            <w:r w:rsidRPr="00C1551C">
              <w:rPr>
                <w:lang w:val="en-US"/>
              </w:rPr>
              <w:t>IBC03</w:t>
            </w:r>
          </w:p>
        </w:tc>
      </w:tr>
      <w:tr w:rsidR="00DD14CB" w14:paraId="5FE5A169" w14:textId="77777777" w:rsidTr="00C87E71">
        <w:tc>
          <w:tcPr>
            <w:tcW w:w="3685" w:type="dxa"/>
            <w:tcBorders>
              <w:top w:val="none" w:sz="0" w:space="0" w:color="D4D2D2"/>
              <w:left w:val="none" w:sz="0" w:space="0" w:color="D4D2D2"/>
              <w:bottom w:val="none" w:sz="0" w:space="0" w:color="D4D2D2"/>
              <w:right w:val="none" w:sz="0" w:space="0" w:color="D4D2D2"/>
            </w:tcBorders>
          </w:tcPr>
          <w:p w14:paraId="4AB537F8" w14:textId="77777777" w:rsidR="00D26DE2" w:rsidRPr="00C1551C" w:rsidRDefault="008D0B6F" w:rsidP="00C87E71">
            <w:pPr>
              <w:pStyle w:val="SDSTableTextNormal"/>
              <w:rPr>
                <w:noProof w:val="0"/>
                <w:lang w:val="en-US"/>
              </w:rPr>
            </w:pPr>
            <w:r w:rsidRPr="00C1551C">
              <w:rPr>
                <w:lang w:val="en-US"/>
              </w:rPr>
              <w:t>Tank instructions (IMDG)</w:t>
            </w:r>
          </w:p>
        </w:tc>
        <w:tc>
          <w:tcPr>
            <w:tcW w:w="283" w:type="dxa"/>
            <w:tcBorders>
              <w:top w:val="none" w:sz="0" w:space="0" w:color="D4D2D2"/>
              <w:left w:val="none" w:sz="0" w:space="0" w:color="D4D2D2"/>
              <w:bottom w:val="none" w:sz="0" w:space="0" w:color="D4D2D2"/>
              <w:right w:val="none" w:sz="0" w:space="0" w:color="D4D2D2"/>
            </w:tcBorders>
          </w:tcPr>
          <w:p w14:paraId="2530F56B"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243D8EB" w14:textId="77777777" w:rsidR="00D26DE2" w:rsidRPr="00C1551C" w:rsidRDefault="008D0B6F" w:rsidP="00C87E71">
            <w:pPr>
              <w:pStyle w:val="SDSTableTextNormal"/>
              <w:rPr>
                <w:noProof w:val="0"/>
                <w:lang w:val="en-US"/>
              </w:rPr>
            </w:pPr>
            <w:r w:rsidRPr="00C1551C">
              <w:rPr>
                <w:lang w:val="en-US"/>
              </w:rPr>
              <w:t>T2</w:t>
            </w:r>
          </w:p>
        </w:tc>
      </w:tr>
      <w:tr w:rsidR="00DD14CB" w14:paraId="739DC9F7" w14:textId="77777777" w:rsidTr="00C87E71">
        <w:tc>
          <w:tcPr>
            <w:tcW w:w="3685" w:type="dxa"/>
            <w:tcBorders>
              <w:top w:val="none" w:sz="0" w:space="0" w:color="D4D2D2"/>
              <w:left w:val="none" w:sz="0" w:space="0" w:color="D4D2D2"/>
              <w:bottom w:val="none" w:sz="0" w:space="0" w:color="D4D2D2"/>
              <w:right w:val="none" w:sz="0" w:space="0" w:color="D4D2D2"/>
            </w:tcBorders>
          </w:tcPr>
          <w:p w14:paraId="076E2485" w14:textId="77777777" w:rsidR="00D26DE2" w:rsidRPr="00C1551C" w:rsidRDefault="008D0B6F" w:rsidP="00C87E71">
            <w:pPr>
              <w:pStyle w:val="SDSTableTextNormal"/>
              <w:rPr>
                <w:noProof w:val="0"/>
                <w:lang w:val="en-US"/>
              </w:rPr>
            </w:pPr>
            <w:r w:rsidRPr="00C1551C">
              <w:rPr>
                <w:lang w:val="en-US"/>
              </w:rPr>
              <w:t>Tank special provisions (IMDG)</w:t>
            </w:r>
          </w:p>
        </w:tc>
        <w:tc>
          <w:tcPr>
            <w:tcW w:w="283" w:type="dxa"/>
            <w:tcBorders>
              <w:top w:val="none" w:sz="0" w:space="0" w:color="D4D2D2"/>
              <w:left w:val="none" w:sz="0" w:space="0" w:color="D4D2D2"/>
              <w:bottom w:val="none" w:sz="0" w:space="0" w:color="D4D2D2"/>
              <w:right w:val="none" w:sz="0" w:space="0" w:color="D4D2D2"/>
            </w:tcBorders>
          </w:tcPr>
          <w:p w14:paraId="277BC0F5"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1A64B26" w14:textId="77777777" w:rsidR="00D26DE2" w:rsidRPr="00C1551C" w:rsidRDefault="008D0B6F" w:rsidP="00C87E71">
            <w:pPr>
              <w:pStyle w:val="SDSTableTextNormal"/>
              <w:rPr>
                <w:noProof w:val="0"/>
                <w:lang w:val="en-US"/>
              </w:rPr>
            </w:pPr>
            <w:r w:rsidRPr="00C1551C">
              <w:rPr>
                <w:lang w:val="en-US"/>
              </w:rPr>
              <w:t>TP1, TP29</w:t>
            </w:r>
          </w:p>
        </w:tc>
      </w:tr>
      <w:tr w:rsidR="00DD14CB" w14:paraId="526DF9F9" w14:textId="77777777" w:rsidTr="00C87E71">
        <w:tc>
          <w:tcPr>
            <w:tcW w:w="3685" w:type="dxa"/>
            <w:tcBorders>
              <w:top w:val="none" w:sz="0" w:space="0" w:color="D4D2D2"/>
              <w:left w:val="none" w:sz="0" w:space="0" w:color="D4D2D2"/>
              <w:bottom w:val="none" w:sz="0" w:space="0" w:color="D4D2D2"/>
              <w:right w:val="none" w:sz="0" w:space="0" w:color="D4D2D2"/>
            </w:tcBorders>
          </w:tcPr>
          <w:p w14:paraId="075A0EC8" w14:textId="77777777" w:rsidR="00D26DE2" w:rsidRPr="00C1551C" w:rsidRDefault="008D0B6F" w:rsidP="00C87E71">
            <w:pPr>
              <w:pStyle w:val="SDSTableTextNormal"/>
              <w:rPr>
                <w:noProof w:val="0"/>
                <w:lang w:val="en-US"/>
              </w:rPr>
            </w:pPr>
            <w:r w:rsidRPr="00C1551C">
              <w:rPr>
                <w:lang w:val="en-US"/>
              </w:rPr>
              <w:t>EmS-No. (Fire)</w:t>
            </w:r>
          </w:p>
        </w:tc>
        <w:tc>
          <w:tcPr>
            <w:tcW w:w="283" w:type="dxa"/>
            <w:tcBorders>
              <w:top w:val="none" w:sz="0" w:space="0" w:color="D4D2D2"/>
              <w:left w:val="none" w:sz="0" w:space="0" w:color="D4D2D2"/>
              <w:bottom w:val="none" w:sz="0" w:space="0" w:color="D4D2D2"/>
              <w:right w:val="none" w:sz="0" w:space="0" w:color="D4D2D2"/>
            </w:tcBorders>
          </w:tcPr>
          <w:p w14:paraId="24F5C07C"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2E626DF" w14:textId="77777777" w:rsidR="00D26DE2" w:rsidRPr="00C1551C" w:rsidRDefault="008D0B6F" w:rsidP="00C87E71">
            <w:pPr>
              <w:pStyle w:val="SDSTableTextNormal"/>
              <w:rPr>
                <w:noProof w:val="0"/>
                <w:lang w:val="en-US"/>
              </w:rPr>
            </w:pPr>
            <w:r w:rsidRPr="00C1551C">
              <w:rPr>
                <w:lang w:val="en-US"/>
              </w:rPr>
              <w:t>F-E - FIRE SCHEDULE Echo - NON-WATER-REACTIVE FLAMMABLE LIQUIDS</w:t>
            </w:r>
          </w:p>
        </w:tc>
      </w:tr>
      <w:tr w:rsidR="00DD14CB" w14:paraId="13E1169B" w14:textId="77777777" w:rsidTr="00C87E71">
        <w:tc>
          <w:tcPr>
            <w:tcW w:w="3685" w:type="dxa"/>
            <w:tcBorders>
              <w:top w:val="none" w:sz="0" w:space="0" w:color="D4D2D2"/>
              <w:left w:val="none" w:sz="0" w:space="0" w:color="D4D2D2"/>
              <w:bottom w:val="none" w:sz="0" w:space="0" w:color="D4D2D2"/>
              <w:right w:val="none" w:sz="0" w:space="0" w:color="D4D2D2"/>
            </w:tcBorders>
          </w:tcPr>
          <w:p w14:paraId="601BB1CE" w14:textId="77777777" w:rsidR="00D26DE2" w:rsidRPr="00C1551C" w:rsidRDefault="008D0B6F" w:rsidP="00C87E71">
            <w:pPr>
              <w:pStyle w:val="SDSTableTextNormal"/>
              <w:rPr>
                <w:noProof w:val="0"/>
                <w:lang w:val="en-US"/>
              </w:rPr>
            </w:pPr>
            <w:r w:rsidRPr="00C1551C">
              <w:rPr>
                <w:lang w:val="en-US"/>
              </w:rPr>
              <w:t>EmS-No. (Spillage)</w:t>
            </w:r>
          </w:p>
        </w:tc>
        <w:tc>
          <w:tcPr>
            <w:tcW w:w="283" w:type="dxa"/>
            <w:tcBorders>
              <w:top w:val="none" w:sz="0" w:space="0" w:color="D4D2D2"/>
              <w:left w:val="none" w:sz="0" w:space="0" w:color="D4D2D2"/>
              <w:bottom w:val="none" w:sz="0" w:space="0" w:color="D4D2D2"/>
              <w:right w:val="none" w:sz="0" w:space="0" w:color="D4D2D2"/>
            </w:tcBorders>
          </w:tcPr>
          <w:p w14:paraId="21810F58"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F365ED5" w14:textId="77777777" w:rsidR="00D26DE2" w:rsidRPr="00C1551C" w:rsidRDefault="008D0B6F" w:rsidP="00C87E71">
            <w:pPr>
              <w:pStyle w:val="SDSTableTextNormal"/>
              <w:rPr>
                <w:noProof w:val="0"/>
                <w:lang w:val="en-US"/>
              </w:rPr>
            </w:pPr>
            <w:r w:rsidRPr="00C1551C">
              <w:rPr>
                <w:lang w:val="en-US"/>
              </w:rPr>
              <w:t>S-E - SPILLAGE SCHEDULE Echo - FLAMMABLE LIQUIDS, FLOATING ON WATER</w:t>
            </w:r>
          </w:p>
        </w:tc>
      </w:tr>
      <w:tr w:rsidR="00DD14CB" w14:paraId="20F79A8C" w14:textId="77777777" w:rsidTr="00C87E71">
        <w:tc>
          <w:tcPr>
            <w:tcW w:w="3685" w:type="dxa"/>
            <w:tcBorders>
              <w:top w:val="none" w:sz="0" w:space="0" w:color="D4D2D2"/>
              <w:left w:val="none" w:sz="0" w:space="0" w:color="D4D2D2"/>
              <w:bottom w:val="none" w:sz="0" w:space="0" w:color="D4D2D2"/>
              <w:right w:val="none" w:sz="0" w:space="0" w:color="D4D2D2"/>
            </w:tcBorders>
          </w:tcPr>
          <w:p w14:paraId="3D2CEA49" w14:textId="77777777" w:rsidR="00D26DE2" w:rsidRPr="00C1551C" w:rsidRDefault="008D0B6F" w:rsidP="00C87E71">
            <w:pPr>
              <w:pStyle w:val="SDSTableTextNormal"/>
              <w:rPr>
                <w:noProof w:val="0"/>
                <w:lang w:val="en-US"/>
              </w:rPr>
            </w:pPr>
            <w:r w:rsidRPr="00C1551C">
              <w:rPr>
                <w:lang w:val="en-US"/>
              </w:rPr>
              <w:t>Stowage category (IMDG)</w:t>
            </w:r>
          </w:p>
        </w:tc>
        <w:tc>
          <w:tcPr>
            <w:tcW w:w="283" w:type="dxa"/>
            <w:tcBorders>
              <w:top w:val="none" w:sz="0" w:space="0" w:color="D4D2D2"/>
              <w:left w:val="none" w:sz="0" w:space="0" w:color="D4D2D2"/>
              <w:bottom w:val="none" w:sz="0" w:space="0" w:color="D4D2D2"/>
              <w:right w:val="none" w:sz="0" w:space="0" w:color="D4D2D2"/>
            </w:tcBorders>
          </w:tcPr>
          <w:p w14:paraId="7F24D246"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2A3CCE1" w14:textId="77777777" w:rsidR="00D26DE2" w:rsidRPr="00C1551C" w:rsidRDefault="008D0B6F" w:rsidP="00C87E71">
            <w:pPr>
              <w:pStyle w:val="SDSTableTextNormal"/>
              <w:rPr>
                <w:noProof w:val="0"/>
                <w:lang w:val="en-US"/>
              </w:rPr>
            </w:pPr>
            <w:r w:rsidRPr="00C1551C">
              <w:rPr>
                <w:lang w:val="en-US"/>
              </w:rPr>
              <w:t>A</w:t>
            </w:r>
          </w:p>
        </w:tc>
      </w:tr>
      <w:tr w:rsidR="00DD14CB" w14:paraId="7A49E0CC" w14:textId="77777777" w:rsidTr="00C87E71">
        <w:tc>
          <w:tcPr>
            <w:tcW w:w="3685" w:type="dxa"/>
            <w:tcBorders>
              <w:top w:val="none" w:sz="0" w:space="0" w:color="D4D2D2"/>
              <w:left w:val="none" w:sz="0" w:space="0" w:color="D4D2D2"/>
              <w:bottom w:val="none" w:sz="0" w:space="0" w:color="D4D2D2"/>
              <w:right w:val="none" w:sz="0" w:space="0" w:color="D4D2D2"/>
            </w:tcBorders>
          </w:tcPr>
          <w:p w14:paraId="55F0B949" w14:textId="77777777" w:rsidR="00D26DE2" w:rsidRPr="00C1551C" w:rsidRDefault="008D0B6F" w:rsidP="00C87E71">
            <w:pPr>
              <w:pStyle w:val="SDSTableTextNormal"/>
              <w:rPr>
                <w:noProof w:val="0"/>
                <w:lang w:val="en-US"/>
              </w:rPr>
            </w:pPr>
            <w:r w:rsidRPr="00C1551C">
              <w:rPr>
                <w:lang w:val="en-US"/>
              </w:rPr>
              <w:t>Properties and observations (IMDG)</w:t>
            </w:r>
          </w:p>
        </w:tc>
        <w:tc>
          <w:tcPr>
            <w:tcW w:w="283" w:type="dxa"/>
            <w:tcBorders>
              <w:top w:val="none" w:sz="0" w:space="0" w:color="D4D2D2"/>
              <w:left w:val="none" w:sz="0" w:space="0" w:color="D4D2D2"/>
              <w:bottom w:val="none" w:sz="0" w:space="0" w:color="D4D2D2"/>
              <w:right w:val="none" w:sz="0" w:space="0" w:color="D4D2D2"/>
            </w:tcBorders>
          </w:tcPr>
          <w:p w14:paraId="0F0109DA"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5E3ABFD" w14:textId="77777777" w:rsidR="00D26DE2" w:rsidRPr="00C1551C" w:rsidRDefault="008D0B6F" w:rsidP="00C87E71">
            <w:pPr>
              <w:pStyle w:val="SDSTableTextNormal"/>
              <w:rPr>
                <w:noProof w:val="0"/>
                <w:lang w:val="en-US"/>
              </w:rPr>
            </w:pPr>
            <w:r w:rsidRPr="00C1551C">
              <w:rPr>
                <w:lang w:val="en-US"/>
              </w:rPr>
              <w:t>Miscibility with water depends upon the composition.</w:t>
            </w:r>
          </w:p>
        </w:tc>
      </w:tr>
    </w:tbl>
    <w:p w14:paraId="7F41F4C8" w14:textId="77777777" w:rsidR="00D26DE2" w:rsidRPr="00C1551C" w:rsidRDefault="00D26DE2" w:rsidP="00D26DE2">
      <w:pPr>
        <w:pStyle w:val="SDSTextNormal"/>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01448428" w14:textId="77777777" w:rsidTr="00C87E71">
        <w:tc>
          <w:tcPr>
            <w:tcW w:w="10828" w:type="dxa"/>
            <w:gridSpan w:val="3"/>
            <w:tcBorders>
              <w:top w:val="none" w:sz="0" w:space="0" w:color="D4D2D2"/>
              <w:left w:val="none" w:sz="0" w:space="0" w:color="D4D2D2"/>
              <w:bottom w:val="none" w:sz="0" w:space="0" w:color="D4D2D2"/>
              <w:right w:val="none" w:sz="0" w:space="0" w:color="D4D2D2"/>
            </w:tcBorders>
          </w:tcPr>
          <w:p w14:paraId="20589478" w14:textId="77777777" w:rsidR="00D26DE2" w:rsidRPr="00C1551C" w:rsidRDefault="008D0B6F" w:rsidP="00C87E71">
            <w:pPr>
              <w:pStyle w:val="SDSTableTextHeading2"/>
              <w:rPr>
                <w:noProof w:val="0"/>
                <w:lang w:val="en-US"/>
              </w:rPr>
            </w:pPr>
            <w:r w:rsidRPr="00C1551C">
              <w:rPr>
                <w:lang w:val="en-US"/>
              </w:rPr>
              <w:t>IATA</w:t>
            </w:r>
          </w:p>
        </w:tc>
      </w:tr>
      <w:tr w:rsidR="00DD14CB" w14:paraId="37BA1ABD" w14:textId="77777777" w:rsidTr="00C87E71">
        <w:tc>
          <w:tcPr>
            <w:tcW w:w="3685" w:type="dxa"/>
            <w:tcBorders>
              <w:top w:val="none" w:sz="0" w:space="0" w:color="D4D2D2"/>
              <w:left w:val="none" w:sz="0" w:space="0" w:color="D4D2D2"/>
              <w:bottom w:val="none" w:sz="0" w:space="0" w:color="D4D2D2"/>
              <w:right w:val="none" w:sz="0" w:space="0" w:color="D4D2D2"/>
            </w:tcBorders>
          </w:tcPr>
          <w:p w14:paraId="3C8EADBA" w14:textId="77777777" w:rsidR="00D26DE2" w:rsidRPr="00C1551C" w:rsidRDefault="008D0B6F" w:rsidP="00C87E71">
            <w:pPr>
              <w:pStyle w:val="SDSTableTextNormal"/>
              <w:rPr>
                <w:noProof w:val="0"/>
                <w:lang w:val="en-US"/>
              </w:rPr>
            </w:pPr>
            <w:r w:rsidRPr="00C1551C">
              <w:rPr>
                <w:lang w:val="en-US"/>
              </w:rPr>
              <w:t>PCA Excepted quantities (IATA)</w:t>
            </w:r>
          </w:p>
        </w:tc>
        <w:tc>
          <w:tcPr>
            <w:tcW w:w="283" w:type="dxa"/>
            <w:tcBorders>
              <w:top w:val="none" w:sz="0" w:space="0" w:color="D4D2D2"/>
              <w:left w:val="none" w:sz="0" w:space="0" w:color="D4D2D2"/>
              <w:bottom w:val="none" w:sz="0" w:space="0" w:color="D4D2D2"/>
              <w:right w:val="none" w:sz="0" w:space="0" w:color="D4D2D2"/>
            </w:tcBorders>
          </w:tcPr>
          <w:p w14:paraId="48AB7F14"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63704A5" w14:textId="77777777" w:rsidR="00D26DE2" w:rsidRPr="00C1551C" w:rsidRDefault="008D0B6F" w:rsidP="00C87E71">
            <w:pPr>
              <w:pStyle w:val="SDSTableTextNormal"/>
              <w:rPr>
                <w:noProof w:val="0"/>
                <w:lang w:val="en-US"/>
              </w:rPr>
            </w:pPr>
            <w:r w:rsidRPr="00C1551C">
              <w:rPr>
                <w:lang w:val="en-US"/>
              </w:rPr>
              <w:t>E1</w:t>
            </w:r>
          </w:p>
        </w:tc>
      </w:tr>
      <w:tr w:rsidR="00DD14CB" w14:paraId="2250B914" w14:textId="77777777" w:rsidTr="00C87E71">
        <w:tc>
          <w:tcPr>
            <w:tcW w:w="3685" w:type="dxa"/>
            <w:tcBorders>
              <w:top w:val="none" w:sz="0" w:space="0" w:color="D4D2D2"/>
              <w:left w:val="none" w:sz="0" w:space="0" w:color="D4D2D2"/>
              <w:bottom w:val="none" w:sz="0" w:space="0" w:color="D4D2D2"/>
              <w:right w:val="none" w:sz="0" w:space="0" w:color="D4D2D2"/>
            </w:tcBorders>
          </w:tcPr>
          <w:p w14:paraId="79A0949B" w14:textId="77777777" w:rsidR="00D26DE2" w:rsidRPr="00C1551C" w:rsidRDefault="008D0B6F" w:rsidP="00C87E71">
            <w:pPr>
              <w:pStyle w:val="SDSTableTextNormal"/>
              <w:rPr>
                <w:noProof w:val="0"/>
                <w:lang w:val="en-US"/>
              </w:rPr>
            </w:pPr>
            <w:r w:rsidRPr="00C1551C">
              <w:rPr>
                <w:lang w:val="en-US"/>
              </w:rPr>
              <w:t>PCA Limited quantities (IATA)</w:t>
            </w:r>
          </w:p>
        </w:tc>
        <w:tc>
          <w:tcPr>
            <w:tcW w:w="283" w:type="dxa"/>
            <w:tcBorders>
              <w:top w:val="none" w:sz="0" w:space="0" w:color="D4D2D2"/>
              <w:left w:val="none" w:sz="0" w:space="0" w:color="D4D2D2"/>
              <w:bottom w:val="none" w:sz="0" w:space="0" w:color="D4D2D2"/>
              <w:right w:val="none" w:sz="0" w:space="0" w:color="D4D2D2"/>
            </w:tcBorders>
          </w:tcPr>
          <w:p w14:paraId="2071F73F"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F26E5F5" w14:textId="77777777" w:rsidR="00D26DE2" w:rsidRPr="00C1551C" w:rsidRDefault="008D0B6F" w:rsidP="00C87E71">
            <w:pPr>
              <w:pStyle w:val="SDSTableTextNormal"/>
              <w:rPr>
                <w:noProof w:val="0"/>
                <w:lang w:val="en-US"/>
              </w:rPr>
            </w:pPr>
            <w:r w:rsidRPr="00C1551C">
              <w:rPr>
                <w:lang w:val="en-US"/>
              </w:rPr>
              <w:t>Y344</w:t>
            </w:r>
          </w:p>
        </w:tc>
      </w:tr>
      <w:tr w:rsidR="00DD14CB" w14:paraId="01BE09E0" w14:textId="77777777" w:rsidTr="00C87E71">
        <w:tc>
          <w:tcPr>
            <w:tcW w:w="3685" w:type="dxa"/>
            <w:tcBorders>
              <w:top w:val="none" w:sz="0" w:space="0" w:color="D4D2D2"/>
              <w:left w:val="none" w:sz="0" w:space="0" w:color="D4D2D2"/>
              <w:bottom w:val="none" w:sz="0" w:space="0" w:color="D4D2D2"/>
              <w:right w:val="none" w:sz="0" w:space="0" w:color="D4D2D2"/>
            </w:tcBorders>
          </w:tcPr>
          <w:p w14:paraId="0DD8FC46" w14:textId="77777777" w:rsidR="00D26DE2" w:rsidRPr="00107386" w:rsidRDefault="008D0B6F" w:rsidP="00C87E71">
            <w:pPr>
              <w:pStyle w:val="SDSTableTextNormal"/>
              <w:rPr>
                <w:noProof w:val="0"/>
                <w:lang w:val="fr-BE"/>
              </w:rPr>
            </w:pPr>
            <w:r w:rsidRPr="00107386">
              <w:rPr>
                <w:lang w:val="fr-BE"/>
              </w:rPr>
              <w:t>PCA limited quantity max net quantity (IATA)</w:t>
            </w:r>
          </w:p>
        </w:tc>
        <w:tc>
          <w:tcPr>
            <w:tcW w:w="283" w:type="dxa"/>
            <w:tcBorders>
              <w:top w:val="none" w:sz="0" w:space="0" w:color="D4D2D2"/>
              <w:left w:val="none" w:sz="0" w:space="0" w:color="D4D2D2"/>
              <w:bottom w:val="none" w:sz="0" w:space="0" w:color="D4D2D2"/>
              <w:right w:val="none" w:sz="0" w:space="0" w:color="D4D2D2"/>
            </w:tcBorders>
          </w:tcPr>
          <w:p w14:paraId="5852D242"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C591D18" w14:textId="77777777" w:rsidR="00D26DE2" w:rsidRPr="00C1551C" w:rsidRDefault="008D0B6F" w:rsidP="00C87E71">
            <w:pPr>
              <w:pStyle w:val="SDSTableTextNormal"/>
              <w:rPr>
                <w:noProof w:val="0"/>
                <w:lang w:val="en-US"/>
              </w:rPr>
            </w:pPr>
            <w:r w:rsidRPr="00C1551C">
              <w:rPr>
                <w:lang w:val="en-US"/>
              </w:rPr>
              <w:t>10L</w:t>
            </w:r>
          </w:p>
        </w:tc>
      </w:tr>
      <w:tr w:rsidR="00DD14CB" w14:paraId="1A13DF7F" w14:textId="77777777" w:rsidTr="00C87E71">
        <w:tc>
          <w:tcPr>
            <w:tcW w:w="3685" w:type="dxa"/>
            <w:tcBorders>
              <w:top w:val="none" w:sz="0" w:space="0" w:color="D4D2D2"/>
              <w:left w:val="none" w:sz="0" w:space="0" w:color="D4D2D2"/>
              <w:bottom w:val="none" w:sz="0" w:space="0" w:color="D4D2D2"/>
              <w:right w:val="none" w:sz="0" w:space="0" w:color="D4D2D2"/>
            </w:tcBorders>
          </w:tcPr>
          <w:p w14:paraId="728D7611" w14:textId="77777777" w:rsidR="00D26DE2" w:rsidRPr="00C1551C" w:rsidRDefault="008D0B6F" w:rsidP="00C87E71">
            <w:pPr>
              <w:pStyle w:val="SDSTableTextNormal"/>
              <w:rPr>
                <w:noProof w:val="0"/>
                <w:lang w:val="en-US"/>
              </w:rPr>
            </w:pPr>
            <w:r w:rsidRPr="00C1551C">
              <w:rPr>
                <w:lang w:val="en-US"/>
              </w:rPr>
              <w:t>PCA packing instructions (IATA)</w:t>
            </w:r>
          </w:p>
        </w:tc>
        <w:tc>
          <w:tcPr>
            <w:tcW w:w="283" w:type="dxa"/>
            <w:tcBorders>
              <w:top w:val="none" w:sz="0" w:space="0" w:color="D4D2D2"/>
              <w:left w:val="none" w:sz="0" w:space="0" w:color="D4D2D2"/>
              <w:bottom w:val="none" w:sz="0" w:space="0" w:color="D4D2D2"/>
              <w:right w:val="none" w:sz="0" w:space="0" w:color="D4D2D2"/>
            </w:tcBorders>
          </w:tcPr>
          <w:p w14:paraId="37F76403"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8C49EFC" w14:textId="77777777" w:rsidR="00D26DE2" w:rsidRPr="00C1551C" w:rsidRDefault="008D0B6F" w:rsidP="00C87E71">
            <w:pPr>
              <w:pStyle w:val="SDSTableTextNormal"/>
              <w:rPr>
                <w:noProof w:val="0"/>
                <w:lang w:val="en-US"/>
              </w:rPr>
            </w:pPr>
            <w:r w:rsidRPr="00C1551C">
              <w:rPr>
                <w:lang w:val="en-US"/>
              </w:rPr>
              <w:t>355</w:t>
            </w:r>
          </w:p>
        </w:tc>
      </w:tr>
      <w:tr w:rsidR="00DD14CB" w14:paraId="76F4EDC5" w14:textId="77777777" w:rsidTr="00C87E71">
        <w:tc>
          <w:tcPr>
            <w:tcW w:w="3685" w:type="dxa"/>
            <w:tcBorders>
              <w:top w:val="none" w:sz="0" w:space="0" w:color="D4D2D2"/>
              <w:left w:val="none" w:sz="0" w:space="0" w:color="D4D2D2"/>
              <w:bottom w:val="none" w:sz="0" w:space="0" w:color="D4D2D2"/>
              <w:right w:val="none" w:sz="0" w:space="0" w:color="D4D2D2"/>
            </w:tcBorders>
          </w:tcPr>
          <w:p w14:paraId="0771DC96" w14:textId="77777777" w:rsidR="00D26DE2" w:rsidRPr="00C1551C" w:rsidRDefault="008D0B6F" w:rsidP="00C87E71">
            <w:pPr>
              <w:pStyle w:val="SDSTableTextNormal"/>
              <w:rPr>
                <w:noProof w:val="0"/>
                <w:lang w:val="en-US"/>
              </w:rPr>
            </w:pPr>
            <w:r w:rsidRPr="00C1551C">
              <w:rPr>
                <w:lang w:val="en-US"/>
              </w:rPr>
              <w:t>PCA max net quantity (IATA)</w:t>
            </w:r>
          </w:p>
        </w:tc>
        <w:tc>
          <w:tcPr>
            <w:tcW w:w="283" w:type="dxa"/>
            <w:tcBorders>
              <w:top w:val="none" w:sz="0" w:space="0" w:color="D4D2D2"/>
              <w:left w:val="none" w:sz="0" w:space="0" w:color="D4D2D2"/>
              <w:bottom w:val="none" w:sz="0" w:space="0" w:color="D4D2D2"/>
              <w:right w:val="none" w:sz="0" w:space="0" w:color="D4D2D2"/>
            </w:tcBorders>
          </w:tcPr>
          <w:p w14:paraId="36282AFA"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E059369" w14:textId="77777777" w:rsidR="00D26DE2" w:rsidRPr="00C1551C" w:rsidRDefault="008D0B6F" w:rsidP="00C87E71">
            <w:pPr>
              <w:pStyle w:val="SDSTableTextNormal"/>
              <w:rPr>
                <w:noProof w:val="0"/>
                <w:lang w:val="en-US"/>
              </w:rPr>
            </w:pPr>
            <w:r w:rsidRPr="00C1551C">
              <w:rPr>
                <w:lang w:val="en-US"/>
              </w:rPr>
              <w:t>60L</w:t>
            </w:r>
          </w:p>
        </w:tc>
      </w:tr>
      <w:tr w:rsidR="00DD14CB" w14:paraId="3A5BDE6B" w14:textId="77777777" w:rsidTr="00C87E71">
        <w:tc>
          <w:tcPr>
            <w:tcW w:w="3685" w:type="dxa"/>
            <w:tcBorders>
              <w:top w:val="none" w:sz="0" w:space="0" w:color="D4D2D2"/>
              <w:left w:val="none" w:sz="0" w:space="0" w:color="D4D2D2"/>
              <w:bottom w:val="none" w:sz="0" w:space="0" w:color="D4D2D2"/>
              <w:right w:val="none" w:sz="0" w:space="0" w:color="D4D2D2"/>
            </w:tcBorders>
          </w:tcPr>
          <w:p w14:paraId="2D529B79" w14:textId="77777777" w:rsidR="00D26DE2" w:rsidRPr="00C1551C" w:rsidRDefault="008D0B6F" w:rsidP="00C87E71">
            <w:pPr>
              <w:pStyle w:val="SDSTableTextNormal"/>
              <w:rPr>
                <w:noProof w:val="0"/>
                <w:lang w:val="en-US"/>
              </w:rPr>
            </w:pPr>
            <w:r w:rsidRPr="00C1551C">
              <w:rPr>
                <w:lang w:val="en-US"/>
              </w:rPr>
              <w:t>CAO packing instructions (IATA)</w:t>
            </w:r>
          </w:p>
        </w:tc>
        <w:tc>
          <w:tcPr>
            <w:tcW w:w="283" w:type="dxa"/>
            <w:tcBorders>
              <w:top w:val="none" w:sz="0" w:space="0" w:color="D4D2D2"/>
              <w:left w:val="none" w:sz="0" w:space="0" w:color="D4D2D2"/>
              <w:bottom w:val="none" w:sz="0" w:space="0" w:color="D4D2D2"/>
              <w:right w:val="none" w:sz="0" w:space="0" w:color="D4D2D2"/>
            </w:tcBorders>
          </w:tcPr>
          <w:p w14:paraId="55234301"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4CE533B" w14:textId="77777777" w:rsidR="00D26DE2" w:rsidRPr="00C1551C" w:rsidRDefault="008D0B6F" w:rsidP="00C87E71">
            <w:pPr>
              <w:pStyle w:val="SDSTableTextNormal"/>
              <w:rPr>
                <w:noProof w:val="0"/>
                <w:lang w:val="en-US"/>
              </w:rPr>
            </w:pPr>
            <w:r w:rsidRPr="00C1551C">
              <w:rPr>
                <w:lang w:val="en-US"/>
              </w:rPr>
              <w:t>366</w:t>
            </w:r>
          </w:p>
        </w:tc>
      </w:tr>
      <w:tr w:rsidR="00DD14CB" w14:paraId="149BE5FA" w14:textId="77777777" w:rsidTr="00C87E71">
        <w:tc>
          <w:tcPr>
            <w:tcW w:w="3685" w:type="dxa"/>
            <w:tcBorders>
              <w:top w:val="none" w:sz="0" w:space="0" w:color="D4D2D2"/>
              <w:left w:val="none" w:sz="0" w:space="0" w:color="D4D2D2"/>
              <w:bottom w:val="none" w:sz="0" w:space="0" w:color="D4D2D2"/>
              <w:right w:val="none" w:sz="0" w:space="0" w:color="D4D2D2"/>
            </w:tcBorders>
          </w:tcPr>
          <w:p w14:paraId="71707C7E" w14:textId="77777777" w:rsidR="00D26DE2" w:rsidRPr="00C1551C" w:rsidRDefault="008D0B6F" w:rsidP="00C87E71">
            <w:pPr>
              <w:pStyle w:val="SDSTableTextNormal"/>
              <w:rPr>
                <w:noProof w:val="0"/>
                <w:lang w:val="en-US"/>
              </w:rPr>
            </w:pPr>
            <w:r w:rsidRPr="00C1551C">
              <w:rPr>
                <w:lang w:val="en-US"/>
              </w:rPr>
              <w:t>CAO max net quantity (IATA)</w:t>
            </w:r>
          </w:p>
        </w:tc>
        <w:tc>
          <w:tcPr>
            <w:tcW w:w="283" w:type="dxa"/>
            <w:tcBorders>
              <w:top w:val="none" w:sz="0" w:space="0" w:color="D4D2D2"/>
              <w:left w:val="none" w:sz="0" w:space="0" w:color="D4D2D2"/>
              <w:bottom w:val="none" w:sz="0" w:space="0" w:color="D4D2D2"/>
              <w:right w:val="none" w:sz="0" w:space="0" w:color="D4D2D2"/>
            </w:tcBorders>
          </w:tcPr>
          <w:p w14:paraId="0364F4E0"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312D5AB" w14:textId="77777777" w:rsidR="00D26DE2" w:rsidRPr="00C1551C" w:rsidRDefault="008D0B6F" w:rsidP="00C87E71">
            <w:pPr>
              <w:pStyle w:val="SDSTableTextNormal"/>
              <w:rPr>
                <w:noProof w:val="0"/>
                <w:lang w:val="en-US"/>
              </w:rPr>
            </w:pPr>
            <w:r w:rsidRPr="00C1551C">
              <w:rPr>
                <w:lang w:val="en-US"/>
              </w:rPr>
              <w:t>220L</w:t>
            </w:r>
          </w:p>
        </w:tc>
      </w:tr>
      <w:tr w:rsidR="00DD14CB" w14:paraId="60C6B6C6" w14:textId="77777777" w:rsidTr="00C87E71">
        <w:tc>
          <w:tcPr>
            <w:tcW w:w="3685" w:type="dxa"/>
            <w:tcBorders>
              <w:top w:val="none" w:sz="0" w:space="0" w:color="D4D2D2"/>
              <w:left w:val="none" w:sz="0" w:space="0" w:color="D4D2D2"/>
              <w:bottom w:val="none" w:sz="0" w:space="0" w:color="D4D2D2"/>
              <w:right w:val="none" w:sz="0" w:space="0" w:color="D4D2D2"/>
            </w:tcBorders>
          </w:tcPr>
          <w:p w14:paraId="3BD26E07" w14:textId="77777777" w:rsidR="00D26DE2" w:rsidRPr="00C1551C" w:rsidRDefault="008D0B6F" w:rsidP="00C87E71">
            <w:pPr>
              <w:pStyle w:val="SDSTableTextNormal"/>
              <w:rPr>
                <w:noProof w:val="0"/>
                <w:lang w:val="en-US"/>
              </w:rPr>
            </w:pPr>
            <w:r w:rsidRPr="00C1551C">
              <w:rPr>
                <w:lang w:val="en-US"/>
              </w:rPr>
              <w:t>ERG code (IATA)</w:t>
            </w:r>
          </w:p>
        </w:tc>
        <w:tc>
          <w:tcPr>
            <w:tcW w:w="283" w:type="dxa"/>
            <w:tcBorders>
              <w:top w:val="none" w:sz="0" w:space="0" w:color="D4D2D2"/>
              <w:left w:val="none" w:sz="0" w:space="0" w:color="D4D2D2"/>
              <w:bottom w:val="none" w:sz="0" w:space="0" w:color="D4D2D2"/>
              <w:right w:val="none" w:sz="0" w:space="0" w:color="D4D2D2"/>
            </w:tcBorders>
          </w:tcPr>
          <w:p w14:paraId="12D3E3F4" w14:textId="77777777" w:rsidR="00D26DE2" w:rsidRPr="00C1551C" w:rsidRDefault="008D0B6F"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5DCC036" w14:textId="77777777" w:rsidR="00D26DE2" w:rsidRPr="00C1551C" w:rsidRDefault="008D0B6F" w:rsidP="00C87E71">
            <w:pPr>
              <w:pStyle w:val="SDSTableTextNormal"/>
              <w:rPr>
                <w:noProof w:val="0"/>
                <w:lang w:val="en-US"/>
              </w:rPr>
            </w:pPr>
            <w:r w:rsidRPr="00C1551C">
              <w:rPr>
                <w:lang w:val="en-US"/>
              </w:rPr>
              <w:t>3L</w:t>
            </w:r>
          </w:p>
        </w:tc>
      </w:tr>
    </w:tbl>
    <w:p w14:paraId="425EBDFE" w14:textId="77777777" w:rsidR="001A4E22" w:rsidRPr="00C1551C" w:rsidRDefault="00530C1D" w:rsidP="00DF1829">
      <w:pPr>
        <w:pStyle w:val="SDSTextHeading2"/>
        <w:rPr>
          <w:noProof w:val="0"/>
          <w:lang w:val="en-US"/>
        </w:rPr>
      </w:pPr>
      <w:r w:rsidRPr="00C1551C">
        <w:rPr>
          <w:noProof w:val="0"/>
          <w:lang w:val="en-US"/>
        </w:rPr>
        <w:t xml:space="preserve">14.7. </w:t>
      </w:r>
      <w:r w:rsidR="003C5CF9" w:rsidRPr="00C1551C">
        <w:rPr>
          <w:lang w:val="en-US"/>
        </w:rPr>
        <w:t>Transport in bulk according to Annex II of MARPOL 73/78 and the IBC Code</w:t>
      </w:r>
    </w:p>
    <w:p w14:paraId="47ABA0F9" w14:textId="77777777" w:rsidR="00AE6969" w:rsidRPr="00C1551C" w:rsidRDefault="008D0B6F" w:rsidP="00850B91">
      <w:pPr>
        <w:pStyle w:val="SDSTextNormal"/>
        <w:rPr>
          <w:lang w:val="en-US"/>
        </w:rPr>
      </w:pPr>
      <w:r w:rsidRPr="00C1551C">
        <w:rPr>
          <w:lang w:val="en-US"/>
        </w:rPr>
        <w:t>Not applicable</w:t>
      </w:r>
    </w:p>
    <w:p w14:paraId="1E4B5949" w14:textId="77777777" w:rsidR="00174EB6" w:rsidRPr="008D0B6F" w:rsidRDefault="004A3C0D" w:rsidP="001E6102">
      <w:pPr>
        <w:pStyle w:val="SDSTextHeading1"/>
        <w:rPr>
          <w:noProof w:val="0"/>
          <w:lang w:val="en-US"/>
        </w:rPr>
      </w:pPr>
      <w:r w:rsidRPr="008D0B6F">
        <w:rPr>
          <w:lang w:val="en-US"/>
        </w:rPr>
        <w:t>SECTION 15</w:t>
      </w:r>
      <w:r w:rsidR="008D0B6F" w:rsidRPr="008D0B6F">
        <w:rPr>
          <w:noProof w:val="0"/>
          <w:lang w:val="en-US"/>
        </w:rPr>
        <w:t xml:space="preserve">: </w:t>
      </w:r>
      <w:r w:rsidRPr="008D0B6F">
        <w:rPr>
          <w:lang w:val="en-US"/>
        </w:rPr>
        <w:t>Regulatory information</w:t>
      </w:r>
    </w:p>
    <w:p w14:paraId="4BACFD6A" w14:textId="77777777" w:rsidR="00A02628" w:rsidRPr="00D26DE2" w:rsidRDefault="004A3C0D" w:rsidP="00B42135">
      <w:pPr>
        <w:pStyle w:val="SDSTextHeading2"/>
        <w:rPr>
          <w:noProof w:val="0"/>
          <w:lang w:val="fr-BE"/>
        </w:rPr>
      </w:pPr>
      <w:r w:rsidRPr="008D0B6F">
        <w:rPr>
          <w:lang w:val="en-US"/>
        </w:rPr>
        <w:t xml:space="preserve">15.1. </w:t>
      </w:r>
      <w:r w:rsidRPr="00D26DE2">
        <w:rPr>
          <w:lang w:val="fr-BE"/>
        </w:rPr>
        <w:t>US Federal regulations</w:t>
      </w:r>
    </w:p>
    <w:tbl>
      <w:tblPr>
        <w:tblStyle w:val="SDSTableWithBorders"/>
        <w:tblW w:w="10830" w:type="dxa"/>
        <w:tblLayout w:type="fixed"/>
        <w:tblLook w:val="04A0" w:firstRow="1" w:lastRow="0" w:firstColumn="1" w:lastColumn="0" w:noHBand="0" w:noVBand="1"/>
      </w:tblPr>
      <w:tblGrid>
        <w:gridCol w:w="3969"/>
        <w:gridCol w:w="2835"/>
        <w:gridCol w:w="4026"/>
      </w:tblGrid>
      <w:tr w:rsidR="00DD14CB" w14:paraId="1FF3B7A4" w14:textId="77777777" w:rsidTr="00F60B72">
        <w:tc>
          <w:tcPr>
            <w:tcW w:w="10830" w:type="dxa"/>
            <w:gridSpan w:val="3"/>
            <w:tcBorders>
              <w:top w:val="single" w:sz="4" w:space="0" w:color="D4D2D2"/>
              <w:left w:val="single" w:sz="4" w:space="0" w:color="D4D2D2"/>
              <w:bottom w:val="single" w:sz="4" w:space="0" w:color="D4D2D2"/>
              <w:right w:val="single" w:sz="4" w:space="0" w:color="D4D2D2"/>
            </w:tcBorders>
          </w:tcPr>
          <w:p w14:paraId="4682B8AE" w14:textId="77777777" w:rsidR="00A02628" w:rsidRPr="00C1551C" w:rsidRDefault="008D0B6F" w:rsidP="002823E9">
            <w:pPr>
              <w:pStyle w:val="SDSTableTextNormal"/>
              <w:rPr>
                <w:noProof w:val="0"/>
                <w:lang w:val="en-US"/>
              </w:rPr>
            </w:pPr>
            <w:r w:rsidRPr="00C1551C">
              <w:rPr>
                <w:lang w:val="en-US"/>
              </w:rPr>
              <w:t>All components of this product are present and listed as Active on the United States Environmental Protection Agency Toxic Substances Control Act (TSCA) inventory</w:t>
            </w:r>
          </w:p>
        </w:tc>
      </w:tr>
      <w:tr w:rsidR="00DD14CB" w14:paraId="0F2BD2A8" w14:textId="77777777" w:rsidTr="00F60B72">
        <w:tc>
          <w:tcPr>
            <w:tcW w:w="10830" w:type="dxa"/>
            <w:gridSpan w:val="3"/>
            <w:tcBorders>
              <w:top w:val="single" w:sz="4" w:space="0" w:color="D4D2D2"/>
              <w:left w:val="single" w:sz="4" w:space="0" w:color="D4D2D2"/>
              <w:bottom w:val="single" w:sz="4" w:space="0" w:color="D4D2D2"/>
              <w:right w:val="single" w:sz="4" w:space="0" w:color="D4D2D2"/>
            </w:tcBorders>
          </w:tcPr>
          <w:p w14:paraId="63D8CC8B" w14:textId="77777777" w:rsidR="00A02628" w:rsidRPr="00C1551C" w:rsidRDefault="008D0B6F" w:rsidP="002823E9">
            <w:pPr>
              <w:pStyle w:val="SDSTableTextNormal"/>
              <w:rPr>
                <w:noProof w:val="0"/>
                <w:lang w:val="en-US"/>
              </w:rPr>
            </w:pPr>
            <w:r w:rsidRPr="00C1551C">
              <w:rPr>
                <w:lang w:val="en-US"/>
              </w:rPr>
              <w:t>Contains chemical(s) subject to TSCA 12b export notification if product is shipped outside the U.S</w:t>
            </w:r>
          </w:p>
        </w:tc>
      </w:tr>
      <w:tr w:rsidR="00DD14CB" w14:paraId="06FA7ADF" w14:textId="77777777" w:rsidTr="00F60B72">
        <w:tc>
          <w:tcPr>
            <w:tcW w:w="3969" w:type="dxa"/>
            <w:tcBorders>
              <w:top w:val="single" w:sz="4" w:space="0" w:color="D4D2D2"/>
              <w:left w:val="single" w:sz="4" w:space="0" w:color="D4D2D2"/>
              <w:bottom w:val="single" w:sz="4" w:space="0" w:color="D4D2D2"/>
              <w:right w:val="single" w:sz="4" w:space="0" w:color="D4D2D2"/>
            </w:tcBorders>
          </w:tcPr>
          <w:p w14:paraId="1F3D2890" w14:textId="77777777" w:rsidR="00A02628" w:rsidRPr="00C1551C" w:rsidRDefault="004A3C0D" w:rsidP="005A076F">
            <w:pPr>
              <w:pStyle w:val="SDSTableTextNormal"/>
              <w:rPr>
                <w:noProof w:val="0"/>
                <w:lang w:val="en-US"/>
              </w:rPr>
            </w:pPr>
            <w:r w:rsidRPr="00C1551C">
              <w:rPr>
                <w:lang w:val="en-US"/>
              </w:rPr>
              <w:t>Octamethyl Cyclotetrasiloxane</w:t>
            </w:r>
          </w:p>
        </w:tc>
        <w:tc>
          <w:tcPr>
            <w:tcW w:w="2835" w:type="dxa"/>
            <w:tcBorders>
              <w:top w:val="single" w:sz="4" w:space="0" w:color="D4D2D2"/>
              <w:left w:val="single" w:sz="4" w:space="0" w:color="D4D2D2"/>
              <w:bottom w:val="single" w:sz="4" w:space="0" w:color="D4D2D2"/>
              <w:right w:val="single" w:sz="4" w:space="0" w:color="D4D2D2"/>
            </w:tcBorders>
          </w:tcPr>
          <w:p w14:paraId="0849D244" w14:textId="77777777" w:rsidR="00A02628" w:rsidRPr="00C1551C" w:rsidRDefault="004A3C0D" w:rsidP="005A076F">
            <w:pPr>
              <w:pStyle w:val="SDSTableTextNormal"/>
              <w:rPr>
                <w:noProof w:val="0"/>
                <w:lang w:val="en-US"/>
              </w:rPr>
            </w:pPr>
            <w:r w:rsidRPr="00C1551C">
              <w:rPr>
                <w:lang w:val="en-US"/>
              </w:rPr>
              <w:t>CAS-No.</w:t>
            </w:r>
            <w:r w:rsidR="008D0B6F" w:rsidRPr="00C1551C">
              <w:rPr>
                <w:noProof w:val="0"/>
                <w:lang w:val="en-US"/>
              </w:rPr>
              <w:t xml:space="preserve"> </w:t>
            </w:r>
            <w:r w:rsidRPr="00C1551C">
              <w:rPr>
                <w:lang w:val="en-US"/>
              </w:rPr>
              <w:t>556-67-2</w:t>
            </w:r>
          </w:p>
        </w:tc>
        <w:tc>
          <w:tcPr>
            <w:tcW w:w="4025" w:type="dxa"/>
            <w:tcBorders>
              <w:top w:val="single" w:sz="4" w:space="0" w:color="D4D2D2"/>
              <w:left w:val="single" w:sz="4" w:space="0" w:color="D4D2D2"/>
              <w:bottom w:val="single" w:sz="4" w:space="0" w:color="D4D2D2"/>
              <w:right w:val="single" w:sz="4" w:space="0" w:color="D4D2D2"/>
            </w:tcBorders>
          </w:tcPr>
          <w:p w14:paraId="131425CA" w14:textId="77777777" w:rsidR="00A02628" w:rsidRPr="00C1551C" w:rsidRDefault="008D0B6F" w:rsidP="005A076F">
            <w:pPr>
              <w:pStyle w:val="SDSTableTextNormal"/>
              <w:rPr>
                <w:noProof w:val="0"/>
                <w:lang w:val="en-US"/>
              </w:rPr>
            </w:pPr>
            <w:r w:rsidRPr="00C1551C">
              <w:rPr>
                <w:lang w:val="en-US"/>
              </w:rPr>
              <w:t>24.02 – 24.51%</w:t>
            </w:r>
          </w:p>
        </w:tc>
      </w:tr>
    </w:tbl>
    <w:p w14:paraId="5248713C" w14:textId="77777777" w:rsidR="00D6459C" w:rsidRPr="00C1551C" w:rsidRDefault="00D6459C" w:rsidP="00221B67">
      <w:pPr>
        <w:pStyle w:val="SDSTextNormal"/>
        <w:rPr>
          <w:lang w:val="en-US"/>
        </w:rPr>
      </w:pPr>
    </w:p>
    <w:tbl>
      <w:tblPr>
        <w:tblStyle w:val="SDSTableWithBorders"/>
        <w:tblW w:w="10830" w:type="dxa"/>
        <w:tblLayout w:type="fixed"/>
        <w:tblLook w:val="04A0" w:firstRow="1" w:lastRow="0" w:firstColumn="1" w:lastColumn="0" w:noHBand="0" w:noVBand="1"/>
      </w:tblPr>
      <w:tblGrid>
        <w:gridCol w:w="10830"/>
      </w:tblGrid>
      <w:tr w:rsidR="00DD14CB" w14:paraId="18C44AED" w14:textId="77777777" w:rsidTr="00E36C27">
        <w:tc>
          <w:tcPr>
            <w:tcW w:w="10830" w:type="dxa"/>
            <w:tcBorders>
              <w:top w:val="single" w:sz="4" w:space="0" w:color="D4D2D2"/>
              <w:left w:val="single" w:sz="4" w:space="0" w:color="D4D2D2"/>
              <w:bottom w:val="single" w:sz="4" w:space="0" w:color="D4D2D2"/>
              <w:right w:val="single" w:sz="4" w:space="0" w:color="D4D2D2"/>
            </w:tcBorders>
          </w:tcPr>
          <w:p w14:paraId="402CFBCA" w14:textId="77777777" w:rsidR="00A02628" w:rsidRPr="00C1551C" w:rsidRDefault="008D0B6F" w:rsidP="002823E9">
            <w:pPr>
              <w:pStyle w:val="SDSTableTextNormal"/>
              <w:rPr>
                <w:noProof w:val="0"/>
                <w:lang w:val="en-US"/>
              </w:rPr>
            </w:pPr>
            <w:r w:rsidRPr="00C1551C">
              <w:rPr>
                <w:lang w:val="en-US"/>
              </w:rPr>
              <w:lastRenderedPageBreak/>
              <w:t>This product or mixture is not known to contain a toxic chemical or chemicals in excess of the applicable de minimis concentration as specified in 40 CFR §372.38(a) subject to the reporting requirements of section 313 of Title III of the Superfund Amendments and Reauthorization Act of 1986 and 40 CFR Part 372.</w:t>
            </w:r>
          </w:p>
        </w:tc>
      </w:tr>
    </w:tbl>
    <w:p w14:paraId="3D7B3812" w14:textId="77777777" w:rsidR="00A02628" w:rsidRPr="00C1551C" w:rsidRDefault="004A3C0D" w:rsidP="00DF1829">
      <w:pPr>
        <w:pStyle w:val="SDSTextHeading2"/>
        <w:rPr>
          <w:noProof w:val="0"/>
          <w:lang w:val="en-US"/>
        </w:rPr>
      </w:pPr>
      <w:r w:rsidRPr="00C1551C">
        <w:rPr>
          <w:lang w:val="en-US"/>
        </w:rPr>
        <w:t>15.2. International regulations</w:t>
      </w:r>
    </w:p>
    <w:p w14:paraId="3B22D970" w14:textId="77777777" w:rsidR="00A02628" w:rsidRPr="00C1551C" w:rsidRDefault="004A3C0D" w:rsidP="00DF1829">
      <w:pPr>
        <w:pStyle w:val="SDSTextHeading3"/>
        <w:rPr>
          <w:noProof w:val="0"/>
          <w:lang w:val="en-US"/>
        </w:rPr>
      </w:pPr>
      <w:r w:rsidRPr="00C1551C">
        <w:rPr>
          <w:lang w:val="en-US"/>
        </w:rPr>
        <w:t>CANADA</w:t>
      </w:r>
    </w:p>
    <w:tbl>
      <w:tblPr>
        <w:tblStyle w:val="SDSTableWithBordersWithHeaderRow"/>
        <w:tblW w:w="10830" w:type="dxa"/>
        <w:tblLayout w:type="fixed"/>
        <w:tblLook w:val="04A0" w:firstRow="1" w:lastRow="0" w:firstColumn="1" w:lastColumn="0" w:noHBand="0" w:noVBand="1"/>
      </w:tblPr>
      <w:tblGrid>
        <w:gridCol w:w="10830"/>
      </w:tblGrid>
      <w:tr w:rsidR="00DD14CB" w14:paraId="6C0C15FF"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42FC81CB" w14:textId="77777777" w:rsidR="00A02628" w:rsidRPr="00C1551C" w:rsidRDefault="004A3C0D" w:rsidP="00360849">
            <w:pPr>
              <w:pStyle w:val="SDSTableTextHeading1"/>
              <w:rPr>
                <w:noProof w:val="0"/>
                <w:lang w:val="en-US"/>
              </w:rPr>
            </w:pPr>
            <w:r w:rsidRPr="00C1551C">
              <w:rPr>
                <w:lang w:val="en-US"/>
              </w:rPr>
              <w:t>Stoddard Solvent (8052-41-3)</w:t>
            </w:r>
          </w:p>
        </w:tc>
      </w:tr>
      <w:tr w:rsidR="00DD14CB" w14:paraId="7E98F52A" w14:textId="77777777" w:rsidTr="00DD14CB">
        <w:tc>
          <w:tcPr>
            <w:tcW w:w="10830" w:type="dxa"/>
            <w:tcBorders>
              <w:top w:val="single" w:sz="4" w:space="0" w:color="D4D2D2"/>
              <w:left w:val="single" w:sz="4" w:space="0" w:color="D4D2D2"/>
              <w:bottom w:val="single" w:sz="4" w:space="0" w:color="D4D2D2"/>
              <w:right w:val="single" w:sz="4" w:space="0" w:color="D4D2D2"/>
            </w:tcBorders>
            <w:hideMark/>
          </w:tcPr>
          <w:p w14:paraId="26B4BBE5" w14:textId="77777777" w:rsidR="00A02628" w:rsidRPr="00C1551C" w:rsidRDefault="008D0B6F" w:rsidP="005A076F">
            <w:pPr>
              <w:pStyle w:val="SDSTableTextNormal"/>
              <w:rPr>
                <w:noProof w:val="0"/>
                <w:lang w:val="en-US"/>
              </w:rPr>
            </w:pPr>
            <w:r w:rsidRPr="00C1551C">
              <w:rPr>
                <w:lang w:val="en-US"/>
              </w:rPr>
              <w:t>Listed on the Canadian DSL (Domestic Substances List)</w:t>
            </w:r>
          </w:p>
        </w:tc>
      </w:tr>
    </w:tbl>
    <w:p w14:paraId="4D023635"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697499BC"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68E66319" w14:textId="77777777" w:rsidR="00A02628" w:rsidRPr="00C1551C" w:rsidRDefault="004A3C0D" w:rsidP="00360849">
            <w:pPr>
              <w:pStyle w:val="SDSTableTextHeading1"/>
              <w:rPr>
                <w:noProof w:val="0"/>
                <w:lang w:val="en-US"/>
              </w:rPr>
            </w:pPr>
            <w:r w:rsidRPr="00C1551C">
              <w:rPr>
                <w:lang w:val="en-US"/>
              </w:rPr>
              <w:t>Naphtha, petroleum, light steam-cracked, debenzenized, polymers (68131-99-7)</w:t>
            </w:r>
          </w:p>
        </w:tc>
      </w:tr>
      <w:tr w:rsidR="00DD14CB" w14:paraId="1BB6F8DA" w14:textId="77777777" w:rsidTr="00DD14CB">
        <w:tc>
          <w:tcPr>
            <w:tcW w:w="10830" w:type="dxa"/>
            <w:tcBorders>
              <w:top w:val="single" w:sz="4" w:space="0" w:color="D4D2D2"/>
              <w:left w:val="single" w:sz="4" w:space="0" w:color="D4D2D2"/>
              <w:bottom w:val="single" w:sz="4" w:space="0" w:color="D4D2D2"/>
              <w:right w:val="single" w:sz="4" w:space="0" w:color="D4D2D2"/>
            </w:tcBorders>
            <w:hideMark/>
          </w:tcPr>
          <w:p w14:paraId="393AB177" w14:textId="77777777" w:rsidR="00A02628" w:rsidRPr="00C1551C" w:rsidRDefault="008D0B6F" w:rsidP="005A076F">
            <w:pPr>
              <w:pStyle w:val="SDSTableTextNormal"/>
              <w:rPr>
                <w:noProof w:val="0"/>
                <w:lang w:val="en-US"/>
              </w:rPr>
            </w:pPr>
            <w:r w:rsidRPr="00C1551C">
              <w:rPr>
                <w:lang w:val="en-US"/>
              </w:rPr>
              <w:t>Listed on the Canadian DSL (Domestic Substances List)</w:t>
            </w:r>
          </w:p>
        </w:tc>
      </w:tr>
    </w:tbl>
    <w:p w14:paraId="557575C5"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7E5F2A86"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1633F7B6" w14:textId="77777777" w:rsidR="004A3C0D" w:rsidRPr="00C1551C" w:rsidRDefault="008D0B6F" w:rsidP="00360849">
            <w:pPr>
              <w:pStyle w:val="SDSTableTextHeading1"/>
              <w:rPr>
                <w:noProof w:val="0"/>
                <w:lang w:val="en-US"/>
              </w:rPr>
            </w:pPr>
            <w:r w:rsidRPr="00C1551C">
              <w:rPr>
                <w:lang w:val="en-US"/>
              </w:rPr>
              <w:t>Paraffinic Napthenic Solvent</w:t>
            </w:r>
          </w:p>
          <w:p w14:paraId="62B2BF3B" w14:textId="77777777" w:rsidR="00A02628" w:rsidRPr="00C1551C" w:rsidRDefault="004A3C0D" w:rsidP="00360849">
            <w:pPr>
              <w:pStyle w:val="SDSTableTextHeading1"/>
              <w:rPr>
                <w:noProof w:val="0"/>
                <w:lang w:val="en-US"/>
              </w:rPr>
            </w:pPr>
            <w:r w:rsidRPr="00C1551C">
              <w:rPr>
                <w:lang w:val="en-US"/>
              </w:rPr>
              <w:t xml:space="preserve"> (64742-47-8)</w:t>
            </w:r>
          </w:p>
        </w:tc>
      </w:tr>
      <w:tr w:rsidR="00DD14CB" w14:paraId="2E5DFF70" w14:textId="77777777" w:rsidTr="00DD14CB">
        <w:tc>
          <w:tcPr>
            <w:tcW w:w="10830" w:type="dxa"/>
            <w:tcBorders>
              <w:top w:val="single" w:sz="4" w:space="0" w:color="D4D2D2"/>
              <w:left w:val="single" w:sz="4" w:space="0" w:color="D4D2D2"/>
              <w:bottom w:val="single" w:sz="4" w:space="0" w:color="D4D2D2"/>
              <w:right w:val="single" w:sz="4" w:space="0" w:color="D4D2D2"/>
            </w:tcBorders>
            <w:hideMark/>
          </w:tcPr>
          <w:p w14:paraId="23EF4CB2" w14:textId="77777777" w:rsidR="00A02628" w:rsidRPr="00C1551C" w:rsidRDefault="008D0B6F" w:rsidP="005A076F">
            <w:pPr>
              <w:pStyle w:val="SDSTableTextNormal"/>
              <w:rPr>
                <w:noProof w:val="0"/>
                <w:lang w:val="en-US"/>
              </w:rPr>
            </w:pPr>
            <w:r w:rsidRPr="00C1551C">
              <w:rPr>
                <w:lang w:val="en-US"/>
              </w:rPr>
              <w:t>Listed on the Canadian DSL (Domestic Substances List)</w:t>
            </w:r>
          </w:p>
        </w:tc>
      </w:tr>
    </w:tbl>
    <w:p w14:paraId="671D3D0F"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3DC9113A"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67BC4C54" w14:textId="77777777" w:rsidR="00A02628" w:rsidRPr="00C1551C" w:rsidRDefault="004A3C0D" w:rsidP="00360849">
            <w:pPr>
              <w:pStyle w:val="SDSTableTextHeading1"/>
              <w:rPr>
                <w:noProof w:val="0"/>
                <w:lang w:val="en-US"/>
              </w:rPr>
            </w:pPr>
            <w:r w:rsidRPr="00C1551C">
              <w:rPr>
                <w:lang w:val="en-US"/>
              </w:rPr>
              <w:t>Octamethyl Cyclotetrasiloxane (556-67-2)</w:t>
            </w:r>
          </w:p>
        </w:tc>
      </w:tr>
      <w:tr w:rsidR="00DD14CB" w14:paraId="45945237" w14:textId="77777777" w:rsidTr="00DD14CB">
        <w:tc>
          <w:tcPr>
            <w:tcW w:w="10830" w:type="dxa"/>
            <w:tcBorders>
              <w:top w:val="single" w:sz="4" w:space="0" w:color="D4D2D2"/>
              <w:left w:val="single" w:sz="4" w:space="0" w:color="D4D2D2"/>
              <w:bottom w:val="single" w:sz="4" w:space="0" w:color="D4D2D2"/>
              <w:right w:val="single" w:sz="4" w:space="0" w:color="D4D2D2"/>
            </w:tcBorders>
            <w:hideMark/>
          </w:tcPr>
          <w:p w14:paraId="65A6A853" w14:textId="77777777" w:rsidR="00A02628" w:rsidRPr="00C1551C" w:rsidRDefault="008D0B6F" w:rsidP="005A076F">
            <w:pPr>
              <w:pStyle w:val="SDSTableTextNormal"/>
              <w:rPr>
                <w:noProof w:val="0"/>
                <w:lang w:val="en-US"/>
              </w:rPr>
            </w:pPr>
            <w:r w:rsidRPr="00C1551C">
              <w:rPr>
                <w:lang w:val="en-US"/>
              </w:rPr>
              <w:t>Listed on the Canadian DSL (Domestic Substances List)</w:t>
            </w:r>
          </w:p>
        </w:tc>
      </w:tr>
    </w:tbl>
    <w:p w14:paraId="6622EE8E"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1860362C"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6526B0F9" w14:textId="77777777" w:rsidR="00A02628" w:rsidRPr="00C1551C" w:rsidRDefault="004A3C0D" w:rsidP="00360849">
            <w:pPr>
              <w:pStyle w:val="SDSTableTextHeading1"/>
              <w:rPr>
                <w:noProof w:val="0"/>
                <w:lang w:val="en-US"/>
              </w:rPr>
            </w:pPr>
            <w:r w:rsidRPr="00C1551C">
              <w:rPr>
                <w:lang w:val="en-US"/>
              </w:rPr>
              <w:t>Naphtha, petroleum, hydrodesulfurized heavy (64742-82-1)</w:t>
            </w:r>
          </w:p>
        </w:tc>
      </w:tr>
      <w:tr w:rsidR="00DD14CB" w14:paraId="45B92DDF" w14:textId="77777777" w:rsidTr="00DD14CB">
        <w:tc>
          <w:tcPr>
            <w:tcW w:w="10830" w:type="dxa"/>
            <w:tcBorders>
              <w:top w:val="single" w:sz="4" w:space="0" w:color="D4D2D2"/>
              <w:left w:val="single" w:sz="4" w:space="0" w:color="D4D2D2"/>
              <w:bottom w:val="single" w:sz="4" w:space="0" w:color="D4D2D2"/>
              <w:right w:val="single" w:sz="4" w:space="0" w:color="D4D2D2"/>
            </w:tcBorders>
            <w:hideMark/>
          </w:tcPr>
          <w:p w14:paraId="3E0AF72C" w14:textId="77777777" w:rsidR="00A02628" w:rsidRPr="00C1551C" w:rsidRDefault="008D0B6F" w:rsidP="005A076F">
            <w:pPr>
              <w:pStyle w:val="SDSTableTextNormal"/>
              <w:rPr>
                <w:noProof w:val="0"/>
                <w:lang w:val="en-US"/>
              </w:rPr>
            </w:pPr>
            <w:r w:rsidRPr="00C1551C">
              <w:rPr>
                <w:lang w:val="en-US"/>
              </w:rPr>
              <w:t>Listed on the Canadian DSL (Domestic Substances List)</w:t>
            </w:r>
          </w:p>
        </w:tc>
      </w:tr>
    </w:tbl>
    <w:p w14:paraId="6C21AA83"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61E556A2"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62975002" w14:textId="77777777" w:rsidR="00A02628" w:rsidRPr="00C1551C" w:rsidRDefault="004A3C0D" w:rsidP="00360849">
            <w:pPr>
              <w:pStyle w:val="SDSTableTextHeading1"/>
              <w:rPr>
                <w:noProof w:val="0"/>
                <w:lang w:val="en-US"/>
              </w:rPr>
            </w:pPr>
            <w:r w:rsidRPr="00C1551C">
              <w:rPr>
                <w:lang w:val="en-US"/>
              </w:rPr>
              <w:t>Zinc bis(2-ethylhexanoate) (136-53-8)</w:t>
            </w:r>
          </w:p>
        </w:tc>
      </w:tr>
      <w:tr w:rsidR="00DD14CB" w14:paraId="54FD7AED" w14:textId="77777777" w:rsidTr="00DD14CB">
        <w:tc>
          <w:tcPr>
            <w:tcW w:w="10830" w:type="dxa"/>
            <w:tcBorders>
              <w:top w:val="single" w:sz="4" w:space="0" w:color="D4D2D2"/>
              <w:left w:val="single" w:sz="4" w:space="0" w:color="D4D2D2"/>
              <w:bottom w:val="single" w:sz="4" w:space="0" w:color="D4D2D2"/>
              <w:right w:val="single" w:sz="4" w:space="0" w:color="D4D2D2"/>
            </w:tcBorders>
            <w:hideMark/>
          </w:tcPr>
          <w:p w14:paraId="363972FF" w14:textId="77777777" w:rsidR="00A02628" w:rsidRPr="00C1551C" w:rsidRDefault="008D0B6F" w:rsidP="005A076F">
            <w:pPr>
              <w:pStyle w:val="SDSTableTextNormal"/>
              <w:rPr>
                <w:noProof w:val="0"/>
                <w:lang w:val="en-US"/>
              </w:rPr>
            </w:pPr>
            <w:r w:rsidRPr="00C1551C">
              <w:rPr>
                <w:lang w:val="en-US"/>
              </w:rPr>
              <w:t>Listed on the Canadian DSL (Domestic Substances List)</w:t>
            </w:r>
          </w:p>
        </w:tc>
      </w:tr>
    </w:tbl>
    <w:p w14:paraId="1B61AB38"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4527D133"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0CF24403" w14:textId="77777777" w:rsidR="00A02628" w:rsidRPr="00C1551C" w:rsidRDefault="004A3C0D" w:rsidP="00360849">
            <w:pPr>
              <w:pStyle w:val="SDSTableTextHeading1"/>
              <w:rPr>
                <w:noProof w:val="0"/>
                <w:lang w:val="en-US"/>
              </w:rPr>
            </w:pPr>
            <w:r w:rsidRPr="00C1551C">
              <w:rPr>
                <w:lang w:val="en-US"/>
              </w:rPr>
              <w:t>2-Butanone oxime (96-29-7)</w:t>
            </w:r>
          </w:p>
        </w:tc>
      </w:tr>
      <w:tr w:rsidR="00DD14CB" w14:paraId="1D498164" w14:textId="77777777" w:rsidTr="00DD14CB">
        <w:tc>
          <w:tcPr>
            <w:tcW w:w="10830" w:type="dxa"/>
            <w:tcBorders>
              <w:top w:val="single" w:sz="4" w:space="0" w:color="D4D2D2"/>
              <w:left w:val="single" w:sz="4" w:space="0" w:color="D4D2D2"/>
              <w:bottom w:val="single" w:sz="4" w:space="0" w:color="D4D2D2"/>
              <w:right w:val="single" w:sz="4" w:space="0" w:color="D4D2D2"/>
            </w:tcBorders>
            <w:hideMark/>
          </w:tcPr>
          <w:p w14:paraId="23916E84" w14:textId="77777777" w:rsidR="00A02628" w:rsidRPr="00C1551C" w:rsidRDefault="008D0B6F" w:rsidP="005A076F">
            <w:pPr>
              <w:pStyle w:val="SDSTableTextNormal"/>
              <w:rPr>
                <w:noProof w:val="0"/>
                <w:lang w:val="en-US"/>
              </w:rPr>
            </w:pPr>
            <w:r w:rsidRPr="00C1551C">
              <w:rPr>
                <w:lang w:val="en-US"/>
              </w:rPr>
              <w:t>Listed on the Canadian DSL (Domestic Substances List)</w:t>
            </w:r>
          </w:p>
        </w:tc>
      </w:tr>
    </w:tbl>
    <w:p w14:paraId="27F59F17"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2D631DF0"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14E4ECF5" w14:textId="77777777" w:rsidR="00A02628" w:rsidRPr="00C1551C" w:rsidRDefault="004A3C0D" w:rsidP="00360849">
            <w:pPr>
              <w:pStyle w:val="SDSTableTextHeading1"/>
              <w:rPr>
                <w:noProof w:val="0"/>
                <w:lang w:val="en-US"/>
              </w:rPr>
            </w:pPr>
            <w:r w:rsidRPr="00C1551C">
              <w:rPr>
                <w:lang w:val="en-US"/>
              </w:rPr>
              <w:t>Dimethyl Carbonate (616-38-6)</w:t>
            </w:r>
          </w:p>
        </w:tc>
      </w:tr>
      <w:tr w:rsidR="00DD14CB" w14:paraId="2D806AEA" w14:textId="77777777" w:rsidTr="00DD14CB">
        <w:tc>
          <w:tcPr>
            <w:tcW w:w="10830" w:type="dxa"/>
            <w:tcBorders>
              <w:top w:val="single" w:sz="4" w:space="0" w:color="D4D2D2"/>
              <w:left w:val="single" w:sz="4" w:space="0" w:color="D4D2D2"/>
              <w:bottom w:val="single" w:sz="4" w:space="0" w:color="D4D2D2"/>
              <w:right w:val="single" w:sz="4" w:space="0" w:color="D4D2D2"/>
            </w:tcBorders>
            <w:hideMark/>
          </w:tcPr>
          <w:p w14:paraId="4E805D19" w14:textId="77777777" w:rsidR="00A02628" w:rsidRPr="00C1551C" w:rsidRDefault="008D0B6F" w:rsidP="005A076F">
            <w:pPr>
              <w:pStyle w:val="SDSTableTextNormal"/>
              <w:rPr>
                <w:noProof w:val="0"/>
                <w:lang w:val="en-US"/>
              </w:rPr>
            </w:pPr>
            <w:r w:rsidRPr="00C1551C">
              <w:rPr>
                <w:lang w:val="en-US"/>
              </w:rPr>
              <w:t>Listed on the Canadian DSL (Domestic Substances List)</w:t>
            </w:r>
          </w:p>
        </w:tc>
      </w:tr>
    </w:tbl>
    <w:p w14:paraId="32925CE3" w14:textId="77777777" w:rsidR="00A02628" w:rsidRPr="005E73F8" w:rsidRDefault="004A3C0D" w:rsidP="00DF1829">
      <w:pPr>
        <w:pStyle w:val="SDSTextHeading3"/>
        <w:rPr>
          <w:noProof w:val="0"/>
          <w:lang w:val="en-US"/>
        </w:rPr>
      </w:pPr>
      <w:r w:rsidRPr="005E73F8">
        <w:rPr>
          <w:lang w:val="en-US"/>
        </w:rPr>
        <w:t>EU-Regulations</w:t>
      </w:r>
    </w:p>
    <w:p w14:paraId="34024E0D" w14:textId="77777777" w:rsidR="00A02628" w:rsidRPr="00C1551C" w:rsidRDefault="008D0B6F" w:rsidP="00850B91">
      <w:pPr>
        <w:pStyle w:val="SDSTextNormal"/>
        <w:rPr>
          <w:lang w:val="en-US"/>
        </w:rPr>
      </w:pPr>
      <w:r w:rsidRPr="00C1551C">
        <w:rPr>
          <w:lang w:val="en-US"/>
        </w:rPr>
        <w:t>No additional information available</w:t>
      </w:r>
    </w:p>
    <w:p w14:paraId="57791D8A" w14:textId="77777777" w:rsidR="00A02628" w:rsidRPr="005E73F8" w:rsidRDefault="004A3C0D" w:rsidP="00DF1829">
      <w:pPr>
        <w:pStyle w:val="SDSTextHeading3"/>
        <w:rPr>
          <w:noProof w:val="0"/>
          <w:lang w:val="en-US"/>
        </w:rPr>
      </w:pPr>
      <w:r w:rsidRPr="005E73F8">
        <w:rPr>
          <w:lang w:val="en-US"/>
        </w:rPr>
        <w:t>National regulations</w:t>
      </w:r>
    </w:p>
    <w:tbl>
      <w:tblPr>
        <w:tblStyle w:val="SDSTableWithBordersWithHeaderRow"/>
        <w:tblW w:w="10830" w:type="dxa"/>
        <w:tblLayout w:type="fixed"/>
        <w:tblLook w:val="04A0" w:firstRow="1" w:lastRow="0" w:firstColumn="1" w:lastColumn="0" w:noHBand="0" w:noVBand="1"/>
      </w:tblPr>
      <w:tblGrid>
        <w:gridCol w:w="10830"/>
      </w:tblGrid>
      <w:tr w:rsidR="00DD14CB" w14:paraId="2F774943"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5C6F28A6" w14:textId="77777777" w:rsidR="00A02628" w:rsidRPr="00C1551C" w:rsidRDefault="004A3C0D" w:rsidP="00360849">
            <w:pPr>
              <w:pStyle w:val="SDSTableTextHeading1"/>
              <w:rPr>
                <w:noProof w:val="0"/>
                <w:lang w:val="en-US"/>
              </w:rPr>
            </w:pPr>
            <w:r w:rsidRPr="00C1551C">
              <w:rPr>
                <w:lang w:val="en-US"/>
              </w:rPr>
              <w:t>Stoddard Solvent (8052-41-3)</w:t>
            </w:r>
          </w:p>
        </w:tc>
      </w:tr>
      <w:tr w:rsidR="00DD14CB" w14:paraId="2509188A" w14:textId="77777777" w:rsidTr="00DD14CB">
        <w:tc>
          <w:tcPr>
            <w:tcW w:w="10440" w:type="dxa"/>
            <w:tcBorders>
              <w:top w:val="single" w:sz="4" w:space="0" w:color="D4D2D2"/>
              <w:left w:val="single" w:sz="4" w:space="0" w:color="D4D2D2"/>
              <w:bottom w:val="single" w:sz="4" w:space="0" w:color="D4D2D2"/>
              <w:right w:val="single" w:sz="4" w:space="0" w:color="D4D2D2"/>
            </w:tcBorders>
            <w:hideMark/>
          </w:tcPr>
          <w:p w14:paraId="0E426AD5" w14:textId="77777777" w:rsidR="00A02628" w:rsidRPr="00C1551C" w:rsidRDefault="008D0B6F" w:rsidP="005A076F">
            <w:pPr>
              <w:pStyle w:val="SDSTableTextNormal"/>
              <w:rPr>
                <w:noProof w:val="0"/>
                <w:lang w:val="en-US"/>
              </w:rPr>
            </w:pPr>
            <w:r w:rsidRPr="00C1551C">
              <w:rPr>
                <w:lang w:val="en-US"/>
              </w:rPr>
              <w:t>Listed on INSQ (Mexican National Inventory of Chemical Substances)</w:t>
            </w:r>
          </w:p>
        </w:tc>
      </w:tr>
    </w:tbl>
    <w:p w14:paraId="68FF3195"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3A22DC88"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211E1DF6" w14:textId="77777777" w:rsidR="004A3C0D" w:rsidRPr="00C1551C" w:rsidRDefault="008D0B6F" w:rsidP="00360849">
            <w:pPr>
              <w:pStyle w:val="SDSTableTextHeading1"/>
              <w:rPr>
                <w:noProof w:val="0"/>
                <w:lang w:val="en-US"/>
              </w:rPr>
            </w:pPr>
            <w:r w:rsidRPr="00C1551C">
              <w:rPr>
                <w:lang w:val="en-US"/>
              </w:rPr>
              <w:t>Paraffinic Napthenic Solvent</w:t>
            </w:r>
          </w:p>
          <w:p w14:paraId="1B70315F" w14:textId="77777777" w:rsidR="00A02628" w:rsidRPr="00C1551C" w:rsidRDefault="004A3C0D" w:rsidP="00360849">
            <w:pPr>
              <w:pStyle w:val="SDSTableTextHeading1"/>
              <w:rPr>
                <w:noProof w:val="0"/>
                <w:lang w:val="en-US"/>
              </w:rPr>
            </w:pPr>
            <w:r w:rsidRPr="00C1551C">
              <w:rPr>
                <w:lang w:val="en-US"/>
              </w:rPr>
              <w:t xml:space="preserve"> (64742-47-8)</w:t>
            </w:r>
          </w:p>
        </w:tc>
      </w:tr>
      <w:tr w:rsidR="00DD14CB" w14:paraId="6C30DC7C" w14:textId="77777777" w:rsidTr="00DD14CB">
        <w:tc>
          <w:tcPr>
            <w:tcW w:w="10440" w:type="dxa"/>
            <w:tcBorders>
              <w:top w:val="single" w:sz="4" w:space="0" w:color="D4D2D2"/>
              <w:left w:val="single" w:sz="4" w:space="0" w:color="D4D2D2"/>
              <w:bottom w:val="single" w:sz="4" w:space="0" w:color="D4D2D2"/>
              <w:right w:val="single" w:sz="4" w:space="0" w:color="D4D2D2"/>
            </w:tcBorders>
            <w:hideMark/>
          </w:tcPr>
          <w:p w14:paraId="66733122" w14:textId="77777777" w:rsidR="00A02628" w:rsidRPr="00C1551C" w:rsidRDefault="008D0B6F" w:rsidP="005A076F">
            <w:pPr>
              <w:pStyle w:val="SDSTableTextNormal"/>
              <w:rPr>
                <w:noProof w:val="0"/>
                <w:lang w:val="en-US"/>
              </w:rPr>
            </w:pPr>
            <w:r w:rsidRPr="00C1551C">
              <w:rPr>
                <w:lang w:val="en-US"/>
              </w:rPr>
              <w:t>Listed on INSQ (Mexican National Inventory of Chemical Substances)</w:t>
            </w:r>
          </w:p>
        </w:tc>
      </w:tr>
    </w:tbl>
    <w:p w14:paraId="298779E8"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73739EB5"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4D5C92AC" w14:textId="77777777" w:rsidR="00A02628" w:rsidRPr="00C1551C" w:rsidRDefault="004A3C0D" w:rsidP="00360849">
            <w:pPr>
              <w:pStyle w:val="SDSTableTextHeading1"/>
              <w:rPr>
                <w:noProof w:val="0"/>
                <w:lang w:val="en-US"/>
              </w:rPr>
            </w:pPr>
            <w:r w:rsidRPr="00C1551C">
              <w:rPr>
                <w:lang w:val="en-US"/>
              </w:rPr>
              <w:lastRenderedPageBreak/>
              <w:t>Octamethyl Cyclotetrasiloxane (556-67-2)</w:t>
            </w:r>
          </w:p>
        </w:tc>
      </w:tr>
      <w:tr w:rsidR="00DD14CB" w14:paraId="4EAF7210" w14:textId="77777777" w:rsidTr="00DD14CB">
        <w:tc>
          <w:tcPr>
            <w:tcW w:w="10440" w:type="dxa"/>
            <w:tcBorders>
              <w:top w:val="single" w:sz="4" w:space="0" w:color="D4D2D2"/>
              <w:left w:val="single" w:sz="4" w:space="0" w:color="D4D2D2"/>
              <w:bottom w:val="single" w:sz="4" w:space="0" w:color="D4D2D2"/>
              <w:right w:val="single" w:sz="4" w:space="0" w:color="D4D2D2"/>
            </w:tcBorders>
            <w:hideMark/>
          </w:tcPr>
          <w:p w14:paraId="359C77DF" w14:textId="77777777" w:rsidR="00A02628" w:rsidRPr="00C1551C" w:rsidRDefault="008D0B6F" w:rsidP="005A076F">
            <w:pPr>
              <w:pStyle w:val="SDSTableTextNormal"/>
              <w:rPr>
                <w:noProof w:val="0"/>
                <w:lang w:val="en-US"/>
              </w:rPr>
            </w:pPr>
            <w:r w:rsidRPr="00C1551C">
              <w:rPr>
                <w:lang w:val="en-US"/>
              </w:rPr>
              <w:t>Listed on INSQ (Mexican National Inventory of Chemical Substances)</w:t>
            </w:r>
          </w:p>
        </w:tc>
      </w:tr>
    </w:tbl>
    <w:p w14:paraId="3BB7B7AA"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3551658D"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120DC529" w14:textId="77777777" w:rsidR="00A02628" w:rsidRPr="00C1551C" w:rsidRDefault="004A3C0D" w:rsidP="00360849">
            <w:pPr>
              <w:pStyle w:val="SDSTableTextHeading1"/>
              <w:rPr>
                <w:noProof w:val="0"/>
                <w:lang w:val="en-US"/>
              </w:rPr>
            </w:pPr>
            <w:r w:rsidRPr="00C1551C">
              <w:rPr>
                <w:lang w:val="en-US"/>
              </w:rPr>
              <w:t>Naphtha, petroleum, hydrodesulfurized heavy (64742-82-1)</w:t>
            </w:r>
          </w:p>
        </w:tc>
      </w:tr>
      <w:tr w:rsidR="00DD14CB" w14:paraId="4E65530A" w14:textId="77777777" w:rsidTr="00DD14CB">
        <w:tc>
          <w:tcPr>
            <w:tcW w:w="10440" w:type="dxa"/>
            <w:tcBorders>
              <w:top w:val="single" w:sz="4" w:space="0" w:color="D4D2D2"/>
              <w:left w:val="single" w:sz="4" w:space="0" w:color="D4D2D2"/>
              <w:bottom w:val="single" w:sz="4" w:space="0" w:color="D4D2D2"/>
              <w:right w:val="single" w:sz="4" w:space="0" w:color="D4D2D2"/>
            </w:tcBorders>
            <w:hideMark/>
          </w:tcPr>
          <w:p w14:paraId="0EB199C8" w14:textId="77777777" w:rsidR="00A02628" w:rsidRPr="00C1551C" w:rsidRDefault="008D0B6F" w:rsidP="005A076F">
            <w:pPr>
              <w:pStyle w:val="SDSTableTextNormal"/>
              <w:rPr>
                <w:noProof w:val="0"/>
                <w:lang w:val="en-US"/>
              </w:rPr>
            </w:pPr>
            <w:r w:rsidRPr="00C1551C">
              <w:rPr>
                <w:lang w:val="en-US"/>
              </w:rPr>
              <w:t>Listed on INSQ (Mexican National Inventory of Chemical Substances)</w:t>
            </w:r>
          </w:p>
        </w:tc>
      </w:tr>
    </w:tbl>
    <w:p w14:paraId="202F881E"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544EF1B9"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5A85A670" w14:textId="77777777" w:rsidR="00A02628" w:rsidRPr="00C1551C" w:rsidRDefault="004A3C0D" w:rsidP="00360849">
            <w:pPr>
              <w:pStyle w:val="SDSTableTextHeading1"/>
              <w:rPr>
                <w:noProof w:val="0"/>
                <w:lang w:val="en-US"/>
              </w:rPr>
            </w:pPr>
            <w:r w:rsidRPr="00C1551C">
              <w:rPr>
                <w:lang w:val="en-US"/>
              </w:rPr>
              <w:t>Zinc bis(2-ethylhexanoate) (136-53-8)</w:t>
            </w:r>
          </w:p>
        </w:tc>
      </w:tr>
      <w:tr w:rsidR="00DD14CB" w14:paraId="4B82B01F" w14:textId="77777777" w:rsidTr="00DD14CB">
        <w:tc>
          <w:tcPr>
            <w:tcW w:w="10440" w:type="dxa"/>
            <w:tcBorders>
              <w:top w:val="single" w:sz="4" w:space="0" w:color="D4D2D2"/>
              <w:left w:val="single" w:sz="4" w:space="0" w:color="D4D2D2"/>
              <w:bottom w:val="single" w:sz="4" w:space="0" w:color="D4D2D2"/>
              <w:right w:val="single" w:sz="4" w:space="0" w:color="D4D2D2"/>
            </w:tcBorders>
            <w:hideMark/>
          </w:tcPr>
          <w:p w14:paraId="739C3AA5" w14:textId="77777777" w:rsidR="00A02628" w:rsidRPr="00C1551C" w:rsidRDefault="008D0B6F" w:rsidP="005A076F">
            <w:pPr>
              <w:pStyle w:val="SDSTableTextNormal"/>
              <w:rPr>
                <w:noProof w:val="0"/>
                <w:lang w:val="en-US"/>
              </w:rPr>
            </w:pPr>
            <w:r w:rsidRPr="00C1551C">
              <w:rPr>
                <w:lang w:val="en-US"/>
              </w:rPr>
              <w:t>Listed on INSQ (Mexican National Inventory of Chemical Substances)</w:t>
            </w:r>
          </w:p>
        </w:tc>
      </w:tr>
    </w:tbl>
    <w:p w14:paraId="6FAB698E"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1A805E62"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1DFD53B1" w14:textId="77777777" w:rsidR="00A02628" w:rsidRPr="00C1551C" w:rsidRDefault="004A3C0D" w:rsidP="00360849">
            <w:pPr>
              <w:pStyle w:val="SDSTableTextHeading1"/>
              <w:rPr>
                <w:noProof w:val="0"/>
                <w:lang w:val="en-US"/>
              </w:rPr>
            </w:pPr>
            <w:r w:rsidRPr="00C1551C">
              <w:rPr>
                <w:lang w:val="en-US"/>
              </w:rPr>
              <w:t>2-Butanone oxime (96-29-7)</w:t>
            </w:r>
          </w:p>
        </w:tc>
      </w:tr>
      <w:tr w:rsidR="00DD14CB" w14:paraId="3ABF379F" w14:textId="77777777" w:rsidTr="00DD14CB">
        <w:tc>
          <w:tcPr>
            <w:tcW w:w="10440" w:type="dxa"/>
            <w:tcBorders>
              <w:top w:val="single" w:sz="4" w:space="0" w:color="D4D2D2"/>
              <w:left w:val="single" w:sz="4" w:space="0" w:color="D4D2D2"/>
              <w:bottom w:val="single" w:sz="4" w:space="0" w:color="D4D2D2"/>
              <w:right w:val="single" w:sz="4" w:space="0" w:color="D4D2D2"/>
            </w:tcBorders>
            <w:hideMark/>
          </w:tcPr>
          <w:p w14:paraId="49B1881A" w14:textId="77777777" w:rsidR="00A02628" w:rsidRPr="00C1551C" w:rsidRDefault="008D0B6F" w:rsidP="005A076F">
            <w:pPr>
              <w:pStyle w:val="SDSTableTextNormal"/>
              <w:rPr>
                <w:noProof w:val="0"/>
                <w:lang w:val="en-US"/>
              </w:rPr>
            </w:pPr>
            <w:r w:rsidRPr="00C1551C">
              <w:rPr>
                <w:lang w:val="en-US"/>
              </w:rPr>
              <w:t>Listed on INSQ (Mexican National Inventory of Chemical Substances)</w:t>
            </w:r>
          </w:p>
        </w:tc>
      </w:tr>
    </w:tbl>
    <w:p w14:paraId="54C590FF"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DD14CB" w14:paraId="6EC1543A" w14:textId="77777777" w:rsidTr="00DD14CB">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3A58765B" w14:textId="77777777" w:rsidR="00A02628" w:rsidRPr="00C1551C" w:rsidRDefault="004A3C0D" w:rsidP="00360849">
            <w:pPr>
              <w:pStyle w:val="SDSTableTextHeading1"/>
              <w:rPr>
                <w:noProof w:val="0"/>
                <w:lang w:val="en-US"/>
              </w:rPr>
            </w:pPr>
            <w:r w:rsidRPr="00C1551C">
              <w:rPr>
                <w:lang w:val="en-US"/>
              </w:rPr>
              <w:t>Dimethyl Carbonate (616-38-6)</w:t>
            </w:r>
          </w:p>
        </w:tc>
      </w:tr>
      <w:tr w:rsidR="00DD14CB" w14:paraId="04DFE945" w14:textId="77777777" w:rsidTr="00DD14CB">
        <w:tc>
          <w:tcPr>
            <w:tcW w:w="10440" w:type="dxa"/>
            <w:tcBorders>
              <w:top w:val="single" w:sz="4" w:space="0" w:color="D4D2D2"/>
              <w:left w:val="single" w:sz="4" w:space="0" w:color="D4D2D2"/>
              <w:bottom w:val="single" w:sz="4" w:space="0" w:color="D4D2D2"/>
              <w:right w:val="single" w:sz="4" w:space="0" w:color="D4D2D2"/>
            </w:tcBorders>
            <w:hideMark/>
          </w:tcPr>
          <w:p w14:paraId="09C926BD" w14:textId="77777777" w:rsidR="00A02628" w:rsidRPr="00C1551C" w:rsidRDefault="008D0B6F" w:rsidP="005A076F">
            <w:pPr>
              <w:pStyle w:val="SDSTableTextNormal"/>
              <w:rPr>
                <w:noProof w:val="0"/>
                <w:lang w:val="en-US"/>
              </w:rPr>
            </w:pPr>
            <w:r w:rsidRPr="00C1551C">
              <w:rPr>
                <w:lang w:val="en-US"/>
              </w:rPr>
              <w:t>Listed on INSQ (Mexican National Inventory of Chemical Substances)</w:t>
            </w:r>
          </w:p>
        </w:tc>
      </w:tr>
    </w:tbl>
    <w:p w14:paraId="1D04AFEB" w14:textId="77777777" w:rsidR="00A02628" w:rsidRPr="00C1551C" w:rsidRDefault="004A3C0D" w:rsidP="00457003">
      <w:pPr>
        <w:pStyle w:val="SDSTextHeading2"/>
        <w:rPr>
          <w:noProof w:val="0"/>
          <w:lang w:val="en-US"/>
        </w:rPr>
      </w:pPr>
      <w:r w:rsidRPr="00C1551C">
        <w:rPr>
          <w:lang w:val="en-US"/>
        </w:rPr>
        <w:t>15.3. US State regulations</w:t>
      </w:r>
    </w:p>
    <w:tbl>
      <w:tblPr>
        <w:tblStyle w:val="SDSTableWithoutBorders"/>
        <w:tblW w:w="5014" w:type="pct"/>
        <w:tblLayout w:type="fixed"/>
        <w:tblLook w:val="04A0" w:firstRow="1" w:lastRow="0" w:firstColumn="1" w:lastColumn="0" w:noHBand="0" w:noVBand="1"/>
      </w:tblPr>
      <w:tblGrid>
        <w:gridCol w:w="10830"/>
      </w:tblGrid>
      <w:tr w:rsidR="00DD14CB" w14:paraId="6B311176" w14:textId="77777777" w:rsidTr="007007D6">
        <w:trPr>
          <w:trHeight w:val="20"/>
        </w:trPr>
        <w:tc>
          <w:tcPr>
            <w:tcW w:w="917" w:type="pct"/>
            <w:tcBorders>
              <w:top w:val="none" w:sz="0" w:space="0" w:color="D4D2D2"/>
              <w:left w:val="none" w:sz="0" w:space="0" w:color="D4D2D2"/>
              <w:bottom w:val="none" w:sz="0" w:space="0" w:color="D4D2D2"/>
              <w:right w:val="none" w:sz="0" w:space="0" w:color="D4D2D2"/>
            </w:tcBorders>
          </w:tcPr>
          <w:p w14:paraId="57DD9885" w14:textId="77777777" w:rsidR="00A02628" w:rsidRPr="00C1551C" w:rsidRDefault="008D0B6F" w:rsidP="005A076F">
            <w:pPr>
              <w:pStyle w:val="SDSTableTextNormal"/>
              <w:rPr>
                <w:noProof w:val="0"/>
                <w:lang w:val="en-US"/>
              </w:rPr>
            </w:pPr>
            <w:r w:rsidRPr="00C1551C">
              <w:rPr>
                <w:lang w:val="en-US"/>
              </w:rPr>
              <w:t>California Proposition 65 - This product does not contain any substances known to the state of California to cause cancer, developmental and/or reproductive harm</w:t>
            </w:r>
          </w:p>
        </w:tc>
      </w:tr>
    </w:tbl>
    <w:p w14:paraId="5477D254" w14:textId="77777777" w:rsidR="00440B28" w:rsidRPr="00207EE6" w:rsidRDefault="004A3C0D" w:rsidP="001E6102">
      <w:pPr>
        <w:pStyle w:val="SDSTextHeading1"/>
        <w:rPr>
          <w:noProof w:val="0"/>
          <w:lang w:val="en-US"/>
        </w:rPr>
      </w:pPr>
      <w:r w:rsidRPr="00207EE6">
        <w:rPr>
          <w:lang w:val="en-US"/>
        </w:rPr>
        <w:t>SECTION 16</w:t>
      </w:r>
      <w:r w:rsidR="008D0B6F" w:rsidRPr="00207EE6">
        <w:rPr>
          <w:noProof w:val="0"/>
          <w:lang w:val="en-US"/>
        </w:rPr>
        <w:t xml:space="preserve">: </w:t>
      </w:r>
      <w:r w:rsidRPr="00207EE6">
        <w:rPr>
          <w:lang w:val="en-US"/>
        </w:rPr>
        <w:t>Other information</w:t>
      </w:r>
    </w:p>
    <w:p w14:paraId="13CCC11A" w14:textId="77777777" w:rsidR="009E302F" w:rsidRPr="00C1551C" w:rsidRDefault="008D0B6F" w:rsidP="008558D7">
      <w:pPr>
        <w:pStyle w:val="SDSTextNormal"/>
        <w:rPr>
          <w:lang w:val="en-US"/>
        </w:rPr>
      </w:pPr>
      <w:r w:rsidRPr="00C1551C">
        <w:rPr>
          <w:noProof/>
          <w:lang w:val="en-US"/>
        </w:rPr>
        <w:t>according to Federal Register / Vol. 77, No. 58 / Monday, March 26, 2012 / Rules and Regulations</w:t>
      </w:r>
    </w:p>
    <w:tbl>
      <w:tblPr>
        <w:tblStyle w:val="SDSTableWithoutBorders"/>
        <w:tblW w:w="10828" w:type="dxa"/>
        <w:tblLayout w:type="fixed"/>
        <w:tblLook w:val="04A0" w:firstRow="1" w:lastRow="0" w:firstColumn="1" w:lastColumn="0" w:noHBand="0" w:noVBand="1"/>
      </w:tblPr>
      <w:tblGrid>
        <w:gridCol w:w="3685"/>
        <w:gridCol w:w="283"/>
        <w:gridCol w:w="6860"/>
      </w:tblGrid>
      <w:tr w:rsidR="00DD14CB" w14:paraId="7EDEC732" w14:textId="77777777" w:rsidTr="00FF4864">
        <w:tc>
          <w:tcPr>
            <w:tcW w:w="3685" w:type="dxa"/>
            <w:tcBorders>
              <w:top w:val="none" w:sz="0" w:space="0" w:color="D4D2D2"/>
              <w:left w:val="none" w:sz="0" w:space="0" w:color="D4D2D2"/>
              <w:bottom w:val="none" w:sz="0" w:space="0" w:color="D4D2D2"/>
              <w:right w:val="none" w:sz="0" w:space="0" w:color="D4D2D2"/>
            </w:tcBorders>
          </w:tcPr>
          <w:p w14:paraId="3118BB18" w14:textId="77777777" w:rsidR="00F426C3" w:rsidRPr="00C1551C" w:rsidRDefault="004A3C0D" w:rsidP="005A076F">
            <w:pPr>
              <w:pStyle w:val="SDSTableTextNormal"/>
              <w:rPr>
                <w:noProof w:val="0"/>
                <w:lang w:val="en-US"/>
              </w:rPr>
            </w:pPr>
            <w:r w:rsidRPr="00C1551C">
              <w:rPr>
                <w:lang w:val="en-US"/>
              </w:rPr>
              <w:t>Revision date</w:t>
            </w:r>
          </w:p>
        </w:tc>
        <w:tc>
          <w:tcPr>
            <w:tcW w:w="283" w:type="dxa"/>
            <w:tcBorders>
              <w:top w:val="none" w:sz="0" w:space="0" w:color="D4D2D2"/>
              <w:left w:val="none" w:sz="0" w:space="0" w:color="D4D2D2"/>
              <w:bottom w:val="none" w:sz="0" w:space="0" w:color="D4D2D2"/>
              <w:right w:val="none" w:sz="0" w:space="0" w:color="D4D2D2"/>
            </w:tcBorders>
          </w:tcPr>
          <w:p w14:paraId="1CCE477C" w14:textId="77777777" w:rsidR="00F426C3" w:rsidRPr="00C1551C" w:rsidRDefault="008D0B6F" w:rsidP="00AA3DB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09929A1" w14:textId="77777777" w:rsidR="00F426C3" w:rsidRPr="00C1551C" w:rsidRDefault="00613EFC" w:rsidP="005A076F">
            <w:pPr>
              <w:pStyle w:val="SDSTableTextNormal"/>
              <w:rPr>
                <w:noProof w:val="0"/>
                <w:lang w:val="en-US"/>
              </w:rPr>
            </w:pPr>
            <w:r>
              <w:rPr>
                <w:lang w:val="en-US"/>
              </w:rPr>
              <w:t>1/11/2024</w:t>
            </w:r>
          </w:p>
        </w:tc>
      </w:tr>
    </w:tbl>
    <w:p w14:paraId="438CD4D5" w14:textId="77777777" w:rsidR="0071288E" w:rsidRPr="00C1551C" w:rsidRDefault="0071288E" w:rsidP="00221B67">
      <w:pPr>
        <w:pStyle w:val="SDSTextNormal"/>
        <w:rPr>
          <w:lang w:val="en-US"/>
        </w:rPr>
      </w:pPr>
    </w:p>
    <w:tbl>
      <w:tblPr>
        <w:tblStyle w:val="SDSTableWithBorders"/>
        <w:tblW w:w="10829" w:type="dxa"/>
        <w:tblLayout w:type="fixed"/>
        <w:tblLook w:val="04A0" w:firstRow="1" w:lastRow="0" w:firstColumn="1" w:lastColumn="0" w:noHBand="0" w:noVBand="1"/>
      </w:tblPr>
      <w:tblGrid>
        <w:gridCol w:w="1417"/>
        <w:gridCol w:w="9412"/>
      </w:tblGrid>
      <w:tr w:rsidR="00DD14CB" w14:paraId="4B4056F3" w14:textId="77777777" w:rsidTr="00863D21">
        <w:trPr>
          <w:tblHeader/>
        </w:trPr>
        <w:tc>
          <w:tcPr>
            <w:tcW w:w="10829" w:type="dxa"/>
            <w:gridSpan w:val="2"/>
            <w:tcBorders>
              <w:top w:val="single" w:sz="4" w:space="0" w:color="D4D2D2"/>
              <w:left w:val="single" w:sz="4" w:space="0" w:color="D4D2D2"/>
              <w:bottom w:val="single" w:sz="4" w:space="0" w:color="D4D2D2"/>
              <w:right w:val="single" w:sz="4" w:space="0" w:color="D4D2D2"/>
            </w:tcBorders>
          </w:tcPr>
          <w:p w14:paraId="0CCDB909" w14:textId="77777777" w:rsidR="00E335D2" w:rsidRPr="00C1551C" w:rsidRDefault="004A3C0D" w:rsidP="00E335D2">
            <w:pPr>
              <w:pStyle w:val="SDSTableTextBold"/>
              <w:rPr>
                <w:noProof w:val="0"/>
                <w:lang w:val="en-US"/>
              </w:rPr>
            </w:pPr>
            <w:r w:rsidRPr="00C1551C">
              <w:rPr>
                <w:lang w:val="en-US"/>
              </w:rPr>
              <w:t>Full text of H-phrases</w:t>
            </w:r>
          </w:p>
        </w:tc>
      </w:tr>
      <w:tr w:rsidR="00DD14CB" w14:paraId="4B9565B7"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7E548975" w14:textId="77777777" w:rsidR="0071288E" w:rsidRPr="00C1551C" w:rsidRDefault="004A3C0D" w:rsidP="005A076F">
            <w:pPr>
              <w:pStyle w:val="SDSTableTextNormal"/>
              <w:rPr>
                <w:noProof w:val="0"/>
                <w:lang w:val="en-US"/>
              </w:rPr>
            </w:pPr>
            <w:r w:rsidRPr="00C1551C">
              <w:rPr>
                <w:lang w:val="en-US"/>
              </w:rPr>
              <w:t>H225</w:t>
            </w:r>
          </w:p>
        </w:tc>
        <w:tc>
          <w:tcPr>
            <w:tcW w:w="9411" w:type="dxa"/>
            <w:tcBorders>
              <w:top w:val="single" w:sz="4" w:space="0" w:color="D4D2D2"/>
              <w:left w:val="single" w:sz="4" w:space="0" w:color="D4D2D2"/>
              <w:bottom w:val="single" w:sz="4" w:space="0" w:color="D4D2D2"/>
              <w:right w:val="single" w:sz="4" w:space="0" w:color="D4D2D2"/>
            </w:tcBorders>
          </w:tcPr>
          <w:p w14:paraId="0C2A3DE6" w14:textId="77777777" w:rsidR="0071288E" w:rsidRPr="00C1551C" w:rsidRDefault="008D0B6F" w:rsidP="005A076F">
            <w:pPr>
              <w:pStyle w:val="SDSTableTextNormal"/>
              <w:rPr>
                <w:noProof w:val="0"/>
                <w:lang w:val="en-US"/>
              </w:rPr>
            </w:pPr>
            <w:r w:rsidRPr="00C1551C">
              <w:rPr>
                <w:lang w:val="en-US"/>
              </w:rPr>
              <w:t>Highly flammable liquid and vapor</w:t>
            </w:r>
          </w:p>
        </w:tc>
      </w:tr>
      <w:tr w:rsidR="00DD14CB" w14:paraId="26B00F9C"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3D6BEA0F" w14:textId="77777777" w:rsidR="0071288E" w:rsidRPr="00C1551C" w:rsidRDefault="004A3C0D" w:rsidP="005A076F">
            <w:pPr>
              <w:pStyle w:val="SDSTableTextNormal"/>
              <w:rPr>
                <w:noProof w:val="0"/>
                <w:lang w:val="en-US"/>
              </w:rPr>
            </w:pPr>
            <w:r w:rsidRPr="00C1551C">
              <w:rPr>
                <w:lang w:val="en-US"/>
              </w:rPr>
              <w:t>H226</w:t>
            </w:r>
          </w:p>
        </w:tc>
        <w:tc>
          <w:tcPr>
            <w:tcW w:w="9411" w:type="dxa"/>
            <w:tcBorders>
              <w:top w:val="single" w:sz="4" w:space="0" w:color="D4D2D2"/>
              <w:left w:val="single" w:sz="4" w:space="0" w:color="D4D2D2"/>
              <w:bottom w:val="single" w:sz="4" w:space="0" w:color="D4D2D2"/>
              <w:right w:val="single" w:sz="4" w:space="0" w:color="D4D2D2"/>
            </w:tcBorders>
          </w:tcPr>
          <w:p w14:paraId="6FFF0D59" w14:textId="77777777" w:rsidR="0071288E" w:rsidRPr="00C1551C" w:rsidRDefault="008D0B6F" w:rsidP="005A076F">
            <w:pPr>
              <w:pStyle w:val="SDSTableTextNormal"/>
              <w:rPr>
                <w:noProof w:val="0"/>
                <w:lang w:val="en-US"/>
              </w:rPr>
            </w:pPr>
            <w:r w:rsidRPr="00C1551C">
              <w:rPr>
                <w:lang w:val="en-US"/>
              </w:rPr>
              <w:t>Flammable liquid and vapor</w:t>
            </w:r>
          </w:p>
        </w:tc>
      </w:tr>
      <w:tr w:rsidR="00DD14CB" w14:paraId="60F7E17A"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4B53AC50" w14:textId="77777777" w:rsidR="0071288E" w:rsidRPr="00C1551C" w:rsidRDefault="004A3C0D" w:rsidP="005A076F">
            <w:pPr>
              <w:pStyle w:val="SDSTableTextNormal"/>
              <w:rPr>
                <w:noProof w:val="0"/>
                <w:lang w:val="en-US"/>
              </w:rPr>
            </w:pPr>
            <w:r w:rsidRPr="00C1551C">
              <w:rPr>
                <w:lang w:val="en-US"/>
              </w:rPr>
              <w:t>H227</w:t>
            </w:r>
          </w:p>
        </w:tc>
        <w:tc>
          <w:tcPr>
            <w:tcW w:w="9411" w:type="dxa"/>
            <w:tcBorders>
              <w:top w:val="single" w:sz="4" w:space="0" w:color="D4D2D2"/>
              <w:left w:val="single" w:sz="4" w:space="0" w:color="D4D2D2"/>
              <w:bottom w:val="single" w:sz="4" w:space="0" w:color="D4D2D2"/>
              <w:right w:val="single" w:sz="4" w:space="0" w:color="D4D2D2"/>
            </w:tcBorders>
          </w:tcPr>
          <w:p w14:paraId="64064E54" w14:textId="77777777" w:rsidR="0071288E" w:rsidRPr="00C1551C" w:rsidRDefault="004A3C0D" w:rsidP="005A076F">
            <w:pPr>
              <w:pStyle w:val="SDSTableTextNormal"/>
              <w:rPr>
                <w:noProof w:val="0"/>
                <w:lang w:val="en-US"/>
              </w:rPr>
            </w:pPr>
            <w:r w:rsidRPr="00C1551C">
              <w:rPr>
                <w:lang w:val="en-US"/>
              </w:rPr>
              <w:t>Combustible liquid</w:t>
            </w:r>
          </w:p>
        </w:tc>
      </w:tr>
      <w:tr w:rsidR="00DD14CB" w14:paraId="38E59CC8"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2091F3EB" w14:textId="77777777" w:rsidR="0071288E" w:rsidRPr="00C1551C" w:rsidRDefault="004A3C0D" w:rsidP="005A076F">
            <w:pPr>
              <w:pStyle w:val="SDSTableTextNormal"/>
              <w:rPr>
                <w:noProof w:val="0"/>
                <w:lang w:val="en-US"/>
              </w:rPr>
            </w:pPr>
            <w:r w:rsidRPr="00C1551C">
              <w:rPr>
                <w:lang w:val="en-US"/>
              </w:rPr>
              <w:t>H301</w:t>
            </w:r>
          </w:p>
        </w:tc>
        <w:tc>
          <w:tcPr>
            <w:tcW w:w="9411" w:type="dxa"/>
            <w:tcBorders>
              <w:top w:val="single" w:sz="4" w:space="0" w:color="D4D2D2"/>
              <w:left w:val="single" w:sz="4" w:space="0" w:color="D4D2D2"/>
              <w:bottom w:val="single" w:sz="4" w:space="0" w:color="D4D2D2"/>
              <w:right w:val="single" w:sz="4" w:space="0" w:color="D4D2D2"/>
            </w:tcBorders>
          </w:tcPr>
          <w:p w14:paraId="1A4735BF" w14:textId="77777777" w:rsidR="0071288E" w:rsidRPr="00C1551C" w:rsidRDefault="004A3C0D" w:rsidP="005A076F">
            <w:pPr>
              <w:pStyle w:val="SDSTableTextNormal"/>
              <w:rPr>
                <w:noProof w:val="0"/>
                <w:lang w:val="en-US"/>
              </w:rPr>
            </w:pPr>
            <w:r w:rsidRPr="00C1551C">
              <w:rPr>
                <w:lang w:val="en-US"/>
              </w:rPr>
              <w:t>Toxic if swallowed</w:t>
            </w:r>
          </w:p>
        </w:tc>
      </w:tr>
      <w:tr w:rsidR="00DD14CB" w14:paraId="11CE0F0D"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5BBC6791" w14:textId="77777777" w:rsidR="0071288E" w:rsidRPr="00C1551C" w:rsidRDefault="004A3C0D" w:rsidP="005A076F">
            <w:pPr>
              <w:pStyle w:val="SDSTableTextNormal"/>
              <w:rPr>
                <w:noProof w:val="0"/>
                <w:lang w:val="en-US"/>
              </w:rPr>
            </w:pPr>
            <w:r w:rsidRPr="00C1551C">
              <w:rPr>
                <w:lang w:val="en-US"/>
              </w:rPr>
              <w:t>H304</w:t>
            </w:r>
          </w:p>
        </w:tc>
        <w:tc>
          <w:tcPr>
            <w:tcW w:w="9411" w:type="dxa"/>
            <w:tcBorders>
              <w:top w:val="single" w:sz="4" w:space="0" w:color="D4D2D2"/>
              <w:left w:val="single" w:sz="4" w:space="0" w:color="D4D2D2"/>
              <w:bottom w:val="single" w:sz="4" w:space="0" w:color="D4D2D2"/>
              <w:right w:val="single" w:sz="4" w:space="0" w:color="D4D2D2"/>
            </w:tcBorders>
          </w:tcPr>
          <w:p w14:paraId="65DE0761" w14:textId="77777777" w:rsidR="0071288E" w:rsidRPr="00C1551C" w:rsidRDefault="008D0B6F" w:rsidP="005A076F">
            <w:pPr>
              <w:pStyle w:val="SDSTableTextNormal"/>
              <w:rPr>
                <w:noProof w:val="0"/>
                <w:lang w:val="en-US"/>
              </w:rPr>
            </w:pPr>
            <w:r w:rsidRPr="00C1551C">
              <w:rPr>
                <w:lang w:val="en-US"/>
              </w:rPr>
              <w:t>May be fatal if swallowed and enters airways</w:t>
            </w:r>
          </w:p>
        </w:tc>
      </w:tr>
      <w:tr w:rsidR="00DD14CB" w14:paraId="66D85B35"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29240E09" w14:textId="77777777" w:rsidR="0071288E" w:rsidRPr="00C1551C" w:rsidRDefault="004A3C0D" w:rsidP="005A076F">
            <w:pPr>
              <w:pStyle w:val="SDSTableTextNormal"/>
              <w:rPr>
                <w:noProof w:val="0"/>
                <w:lang w:val="en-US"/>
              </w:rPr>
            </w:pPr>
            <w:r w:rsidRPr="00C1551C">
              <w:rPr>
                <w:lang w:val="en-US"/>
              </w:rPr>
              <w:t>H312</w:t>
            </w:r>
          </w:p>
        </w:tc>
        <w:tc>
          <w:tcPr>
            <w:tcW w:w="9411" w:type="dxa"/>
            <w:tcBorders>
              <w:top w:val="single" w:sz="4" w:space="0" w:color="D4D2D2"/>
              <w:left w:val="single" w:sz="4" w:space="0" w:color="D4D2D2"/>
              <w:bottom w:val="single" w:sz="4" w:space="0" w:color="D4D2D2"/>
              <w:right w:val="single" w:sz="4" w:space="0" w:color="D4D2D2"/>
            </w:tcBorders>
          </w:tcPr>
          <w:p w14:paraId="673B3E77" w14:textId="77777777" w:rsidR="0071288E" w:rsidRPr="00C1551C" w:rsidRDefault="008D0B6F" w:rsidP="005A076F">
            <w:pPr>
              <w:pStyle w:val="SDSTableTextNormal"/>
              <w:rPr>
                <w:noProof w:val="0"/>
                <w:lang w:val="en-US"/>
              </w:rPr>
            </w:pPr>
            <w:r w:rsidRPr="00C1551C">
              <w:rPr>
                <w:lang w:val="en-US"/>
              </w:rPr>
              <w:t>Harmful in contact with skin</w:t>
            </w:r>
          </w:p>
        </w:tc>
      </w:tr>
      <w:tr w:rsidR="00DD14CB" w14:paraId="666DCC28"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152FE363" w14:textId="77777777" w:rsidR="0071288E" w:rsidRPr="00C1551C" w:rsidRDefault="004A3C0D" w:rsidP="005A076F">
            <w:pPr>
              <w:pStyle w:val="SDSTableTextNormal"/>
              <w:rPr>
                <w:noProof w:val="0"/>
                <w:lang w:val="en-US"/>
              </w:rPr>
            </w:pPr>
            <w:r w:rsidRPr="00C1551C">
              <w:rPr>
                <w:lang w:val="en-US"/>
              </w:rPr>
              <w:t>H315</w:t>
            </w:r>
          </w:p>
        </w:tc>
        <w:tc>
          <w:tcPr>
            <w:tcW w:w="9411" w:type="dxa"/>
            <w:tcBorders>
              <w:top w:val="single" w:sz="4" w:space="0" w:color="D4D2D2"/>
              <w:left w:val="single" w:sz="4" w:space="0" w:color="D4D2D2"/>
              <w:bottom w:val="single" w:sz="4" w:space="0" w:color="D4D2D2"/>
              <w:right w:val="single" w:sz="4" w:space="0" w:color="D4D2D2"/>
            </w:tcBorders>
          </w:tcPr>
          <w:p w14:paraId="69330C5A" w14:textId="77777777" w:rsidR="0071288E" w:rsidRPr="00C1551C" w:rsidRDefault="004A3C0D" w:rsidP="005A076F">
            <w:pPr>
              <w:pStyle w:val="SDSTableTextNormal"/>
              <w:rPr>
                <w:noProof w:val="0"/>
                <w:lang w:val="en-US"/>
              </w:rPr>
            </w:pPr>
            <w:r w:rsidRPr="00C1551C">
              <w:rPr>
                <w:lang w:val="en-US"/>
              </w:rPr>
              <w:t>Causes skin irritation</w:t>
            </w:r>
          </w:p>
        </w:tc>
      </w:tr>
      <w:tr w:rsidR="00DD14CB" w14:paraId="04AAE5A0"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1D3E1737" w14:textId="77777777" w:rsidR="0071288E" w:rsidRPr="00C1551C" w:rsidRDefault="004A3C0D" w:rsidP="005A076F">
            <w:pPr>
              <w:pStyle w:val="SDSTableTextNormal"/>
              <w:rPr>
                <w:noProof w:val="0"/>
                <w:lang w:val="en-US"/>
              </w:rPr>
            </w:pPr>
            <w:r w:rsidRPr="00C1551C">
              <w:rPr>
                <w:lang w:val="en-US"/>
              </w:rPr>
              <w:t>H317</w:t>
            </w:r>
          </w:p>
        </w:tc>
        <w:tc>
          <w:tcPr>
            <w:tcW w:w="9411" w:type="dxa"/>
            <w:tcBorders>
              <w:top w:val="single" w:sz="4" w:space="0" w:color="D4D2D2"/>
              <w:left w:val="single" w:sz="4" w:space="0" w:color="D4D2D2"/>
              <w:bottom w:val="single" w:sz="4" w:space="0" w:color="D4D2D2"/>
              <w:right w:val="single" w:sz="4" w:space="0" w:color="D4D2D2"/>
            </w:tcBorders>
          </w:tcPr>
          <w:p w14:paraId="720D560B" w14:textId="77777777" w:rsidR="0071288E" w:rsidRPr="00C1551C" w:rsidRDefault="008D0B6F" w:rsidP="005A076F">
            <w:pPr>
              <w:pStyle w:val="SDSTableTextNormal"/>
              <w:rPr>
                <w:noProof w:val="0"/>
                <w:lang w:val="en-US"/>
              </w:rPr>
            </w:pPr>
            <w:r w:rsidRPr="00C1551C">
              <w:rPr>
                <w:lang w:val="en-US"/>
              </w:rPr>
              <w:t>May cause an allergic skin reaction</w:t>
            </w:r>
          </w:p>
        </w:tc>
      </w:tr>
      <w:tr w:rsidR="00DD14CB" w14:paraId="050B503C"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2B37E7E5" w14:textId="77777777" w:rsidR="0071288E" w:rsidRPr="00C1551C" w:rsidRDefault="004A3C0D" w:rsidP="005A076F">
            <w:pPr>
              <w:pStyle w:val="SDSTableTextNormal"/>
              <w:rPr>
                <w:noProof w:val="0"/>
                <w:lang w:val="en-US"/>
              </w:rPr>
            </w:pPr>
            <w:r w:rsidRPr="00C1551C">
              <w:rPr>
                <w:lang w:val="en-US"/>
              </w:rPr>
              <w:t>H318</w:t>
            </w:r>
          </w:p>
        </w:tc>
        <w:tc>
          <w:tcPr>
            <w:tcW w:w="9411" w:type="dxa"/>
            <w:tcBorders>
              <w:top w:val="single" w:sz="4" w:space="0" w:color="D4D2D2"/>
              <w:left w:val="single" w:sz="4" w:space="0" w:color="D4D2D2"/>
              <w:bottom w:val="single" w:sz="4" w:space="0" w:color="D4D2D2"/>
              <w:right w:val="single" w:sz="4" w:space="0" w:color="D4D2D2"/>
            </w:tcBorders>
          </w:tcPr>
          <w:p w14:paraId="1AC7FB95" w14:textId="77777777" w:rsidR="0071288E" w:rsidRPr="00C1551C" w:rsidRDefault="008D0B6F" w:rsidP="005A076F">
            <w:pPr>
              <w:pStyle w:val="SDSTableTextNormal"/>
              <w:rPr>
                <w:noProof w:val="0"/>
                <w:lang w:val="en-US"/>
              </w:rPr>
            </w:pPr>
            <w:r w:rsidRPr="00C1551C">
              <w:rPr>
                <w:lang w:val="en-US"/>
              </w:rPr>
              <w:t>Causes serious eye damage</w:t>
            </w:r>
          </w:p>
        </w:tc>
      </w:tr>
      <w:tr w:rsidR="00DD14CB" w14:paraId="5FC289F9"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1E11BDC1" w14:textId="77777777" w:rsidR="0071288E" w:rsidRPr="00C1551C" w:rsidRDefault="004A3C0D" w:rsidP="005A076F">
            <w:pPr>
              <w:pStyle w:val="SDSTableTextNormal"/>
              <w:rPr>
                <w:noProof w:val="0"/>
                <w:lang w:val="en-US"/>
              </w:rPr>
            </w:pPr>
            <w:r w:rsidRPr="00C1551C">
              <w:rPr>
                <w:lang w:val="en-US"/>
              </w:rPr>
              <w:t>H319</w:t>
            </w:r>
          </w:p>
        </w:tc>
        <w:tc>
          <w:tcPr>
            <w:tcW w:w="9411" w:type="dxa"/>
            <w:tcBorders>
              <w:top w:val="single" w:sz="4" w:space="0" w:color="D4D2D2"/>
              <w:left w:val="single" w:sz="4" w:space="0" w:color="D4D2D2"/>
              <w:bottom w:val="single" w:sz="4" w:space="0" w:color="D4D2D2"/>
              <w:right w:val="single" w:sz="4" w:space="0" w:color="D4D2D2"/>
            </w:tcBorders>
          </w:tcPr>
          <w:p w14:paraId="29A9522E" w14:textId="77777777" w:rsidR="0071288E" w:rsidRPr="00C1551C" w:rsidRDefault="008D0B6F" w:rsidP="005A076F">
            <w:pPr>
              <w:pStyle w:val="SDSTableTextNormal"/>
              <w:rPr>
                <w:noProof w:val="0"/>
                <w:lang w:val="en-US"/>
              </w:rPr>
            </w:pPr>
            <w:r w:rsidRPr="00C1551C">
              <w:rPr>
                <w:lang w:val="en-US"/>
              </w:rPr>
              <w:t>Causes serious eye irritation</w:t>
            </w:r>
          </w:p>
        </w:tc>
      </w:tr>
      <w:tr w:rsidR="00DD14CB" w14:paraId="16890236"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4533F870" w14:textId="77777777" w:rsidR="0071288E" w:rsidRPr="00C1551C" w:rsidRDefault="004A3C0D" w:rsidP="005A076F">
            <w:pPr>
              <w:pStyle w:val="SDSTableTextNormal"/>
              <w:rPr>
                <w:noProof w:val="0"/>
                <w:lang w:val="en-US"/>
              </w:rPr>
            </w:pPr>
            <w:r w:rsidRPr="00C1551C">
              <w:rPr>
                <w:lang w:val="en-US"/>
              </w:rPr>
              <w:t>H336</w:t>
            </w:r>
          </w:p>
        </w:tc>
        <w:tc>
          <w:tcPr>
            <w:tcW w:w="9411" w:type="dxa"/>
            <w:tcBorders>
              <w:top w:val="single" w:sz="4" w:space="0" w:color="D4D2D2"/>
              <w:left w:val="single" w:sz="4" w:space="0" w:color="D4D2D2"/>
              <w:bottom w:val="single" w:sz="4" w:space="0" w:color="D4D2D2"/>
              <w:right w:val="single" w:sz="4" w:space="0" w:color="D4D2D2"/>
            </w:tcBorders>
          </w:tcPr>
          <w:p w14:paraId="75CEB880" w14:textId="77777777" w:rsidR="0071288E" w:rsidRPr="00C1551C" w:rsidRDefault="008D0B6F" w:rsidP="005A076F">
            <w:pPr>
              <w:pStyle w:val="SDSTableTextNormal"/>
              <w:rPr>
                <w:noProof w:val="0"/>
                <w:lang w:val="en-US"/>
              </w:rPr>
            </w:pPr>
            <w:r w:rsidRPr="00C1551C">
              <w:rPr>
                <w:lang w:val="en-US"/>
              </w:rPr>
              <w:t>May cause drowsiness or dizziness</w:t>
            </w:r>
          </w:p>
        </w:tc>
      </w:tr>
      <w:tr w:rsidR="00DD14CB" w14:paraId="72D69AD6"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212680E6" w14:textId="77777777" w:rsidR="0071288E" w:rsidRPr="00C1551C" w:rsidRDefault="004A3C0D" w:rsidP="005A076F">
            <w:pPr>
              <w:pStyle w:val="SDSTableTextNormal"/>
              <w:rPr>
                <w:noProof w:val="0"/>
                <w:lang w:val="en-US"/>
              </w:rPr>
            </w:pPr>
            <w:r w:rsidRPr="00C1551C">
              <w:rPr>
                <w:lang w:val="en-US"/>
              </w:rPr>
              <w:t>H340</w:t>
            </w:r>
          </w:p>
        </w:tc>
        <w:tc>
          <w:tcPr>
            <w:tcW w:w="9411" w:type="dxa"/>
            <w:tcBorders>
              <w:top w:val="single" w:sz="4" w:space="0" w:color="D4D2D2"/>
              <w:left w:val="single" w:sz="4" w:space="0" w:color="D4D2D2"/>
              <w:bottom w:val="single" w:sz="4" w:space="0" w:color="D4D2D2"/>
              <w:right w:val="single" w:sz="4" w:space="0" w:color="D4D2D2"/>
            </w:tcBorders>
          </w:tcPr>
          <w:p w14:paraId="5D2BC2A2" w14:textId="77777777" w:rsidR="0071288E" w:rsidRPr="00C1551C" w:rsidRDefault="008D0B6F" w:rsidP="005A076F">
            <w:pPr>
              <w:pStyle w:val="SDSTableTextNormal"/>
              <w:rPr>
                <w:noProof w:val="0"/>
                <w:lang w:val="en-US"/>
              </w:rPr>
            </w:pPr>
            <w:r w:rsidRPr="00C1551C">
              <w:rPr>
                <w:lang w:val="en-US"/>
              </w:rPr>
              <w:t>May cause genetic defects</w:t>
            </w:r>
          </w:p>
        </w:tc>
      </w:tr>
      <w:tr w:rsidR="00DD14CB" w14:paraId="0FB42977"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2DFF09B7" w14:textId="77777777" w:rsidR="0071288E" w:rsidRPr="00C1551C" w:rsidRDefault="004A3C0D" w:rsidP="005A076F">
            <w:pPr>
              <w:pStyle w:val="SDSTableTextNormal"/>
              <w:rPr>
                <w:noProof w:val="0"/>
                <w:lang w:val="en-US"/>
              </w:rPr>
            </w:pPr>
            <w:r w:rsidRPr="00C1551C">
              <w:rPr>
                <w:lang w:val="en-US"/>
              </w:rPr>
              <w:t>H350</w:t>
            </w:r>
          </w:p>
        </w:tc>
        <w:tc>
          <w:tcPr>
            <w:tcW w:w="9411" w:type="dxa"/>
            <w:tcBorders>
              <w:top w:val="single" w:sz="4" w:space="0" w:color="D4D2D2"/>
              <w:left w:val="single" w:sz="4" w:space="0" w:color="D4D2D2"/>
              <w:bottom w:val="single" w:sz="4" w:space="0" w:color="D4D2D2"/>
              <w:right w:val="single" w:sz="4" w:space="0" w:color="D4D2D2"/>
            </w:tcBorders>
          </w:tcPr>
          <w:p w14:paraId="2C2482A1" w14:textId="77777777" w:rsidR="0071288E" w:rsidRPr="00C1551C" w:rsidRDefault="004A3C0D" w:rsidP="005A076F">
            <w:pPr>
              <w:pStyle w:val="SDSTableTextNormal"/>
              <w:rPr>
                <w:noProof w:val="0"/>
                <w:lang w:val="en-US"/>
              </w:rPr>
            </w:pPr>
            <w:r w:rsidRPr="00C1551C">
              <w:rPr>
                <w:lang w:val="en-US"/>
              </w:rPr>
              <w:t>May cause cancer</w:t>
            </w:r>
          </w:p>
        </w:tc>
      </w:tr>
      <w:tr w:rsidR="00DD14CB" w14:paraId="209673D8"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0DA77EF1" w14:textId="77777777" w:rsidR="0071288E" w:rsidRPr="00C1551C" w:rsidRDefault="004A3C0D" w:rsidP="005A076F">
            <w:pPr>
              <w:pStyle w:val="SDSTableTextNormal"/>
              <w:rPr>
                <w:noProof w:val="0"/>
                <w:lang w:val="en-US"/>
              </w:rPr>
            </w:pPr>
            <w:r w:rsidRPr="00C1551C">
              <w:rPr>
                <w:lang w:val="en-US"/>
              </w:rPr>
              <w:t>H361</w:t>
            </w:r>
          </w:p>
        </w:tc>
        <w:tc>
          <w:tcPr>
            <w:tcW w:w="9411" w:type="dxa"/>
            <w:tcBorders>
              <w:top w:val="single" w:sz="4" w:space="0" w:color="D4D2D2"/>
              <w:left w:val="single" w:sz="4" w:space="0" w:color="D4D2D2"/>
              <w:bottom w:val="single" w:sz="4" w:space="0" w:color="D4D2D2"/>
              <w:right w:val="single" w:sz="4" w:space="0" w:color="D4D2D2"/>
            </w:tcBorders>
          </w:tcPr>
          <w:p w14:paraId="6DBDACAE" w14:textId="77777777" w:rsidR="0071288E" w:rsidRPr="00C1551C" w:rsidRDefault="008D0B6F" w:rsidP="005A076F">
            <w:pPr>
              <w:pStyle w:val="SDSTableTextNormal"/>
              <w:rPr>
                <w:noProof w:val="0"/>
                <w:lang w:val="en-US"/>
              </w:rPr>
            </w:pPr>
            <w:r w:rsidRPr="00C1551C">
              <w:rPr>
                <w:lang w:val="en-US"/>
              </w:rPr>
              <w:t>Suspected of damaging fertility or the unborn child</w:t>
            </w:r>
          </w:p>
        </w:tc>
      </w:tr>
      <w:tr w:rsidR="00DD14CB" w14:paraId="7619F7F1"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46E6D6D9" w14:textId="77777777" w:rsidR="0071288E" w:rsidRPr="00C1551C" w:rsidRDefault="004A3C0D" w:rsidP="005A076F">
            <w:pPr>
              <w:pStyle w:val="SDSTableTextNormal"/>
              <w:rPr>
                <w:noProof w:val="0"/>
                <w:lang w:val="en-US"/>
              </w:rPr>
            </w:pPr>
            <w:r w:rsidRPr="00C1551C">
              <w:rPr>
                <w:lang w:val="en-US"/>
              </w:rPr>
              <w:t>H370</w:t>
            </w:r>
          </w:p>
        </w:tc>
        <w:tc>
          <w:tcPr>
            <w:tcW w:w="9411" w:type="dxa"/>
            <w:tcBorders>
              <w:top w:val="single" w:sz="4" w:space="0" w:color="D4D2D2"/>
              <w:left w:val="single" w:sz="4" w:space="0" w:color="D4D2D2"/>
              <w:bottom w:val="single" w:sz="4" w:space="0" w:color="D4D2D2"/>
              <w:right w:val="single" w:sz="4" w:space="0" w:color="D4D2D2"/>
            </w:tcBorders>
          </w:tcPr>
          <w:p w14:paraId="20CD1136" w14:textId="77777777" w:rsidR="0071288E" w:rsidRPr="00C1551C" w:rsidRDefault="008D0B6F" w:rsidP="005A076F">
            <w:pPr>
              <w:pStyle w:val="SDSTableTextNormal"/>
              <w:rPr>
                <w:noProof w:val="0"/>
                <w:lang w:val="en-US"/>
              </w:rPr>
            </w:pPr>
            <w:r w:rsidRPr="00C1551C">
              <w:rPr>
                <w:lang w:val="en-US"/>
              </w:rPr>
              <w:t>Causes damage to organs</w:t>
            </w:r>
          </w:p>
        </w:tc>
      </w:tr>
      <w:tr w:rsidR="00DD14CB" w14:paraId="03B133AB"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5D49C2A6" w14:textId="77777777" w:rsidR="0071288E" w:rsidRPr="00C1551C" w:rsidRDefault="004A3C0D" w:rsidP="005A076F">
            <w:pPr>
              <w:pStyle w:val="SDSTableTextNormal"/>
              <w:rPr>
                <w:noProof w:val="0"/>
                <w:lang w:val="en-US"/>
              </w:rPr>
            </w:pPr>
            <w:r w:rsidRPr="00C1551C">
              <w:rPr>
                <w:lang w:val="en-US"/>
              </w:rPr>
              <w:lastRenderedPageBreak/>
              <w:t>H372</w:t>
            </w:r>
          </w:p>
        </w:tc>
        <w:tc>
          <w:tcPr>
            <w:tcW w:w="9411" w:type="dxa"/>
            <w:tcBorders>
              <w:top w:val="single" w:sz="4" w:space="0" w:color="D4D2D2"/>
              <w:left w:val="single" w:sz="4" w:space="0" w:color="D4D2D2"/>
              <w:bottom w:val="single" w:sz="4" w:space="0" w:color="D4D2D2"/>
              <w:right w:val="single" w:sz="4" w:space="0" w:color="D4D2D2"/>
            </w:tcBorders>
          </w:tcPr>
          <w:p w14:paraId="71BD3BEF" w14:textId="77777777" w:rsidR="0071288E" w:rsidRPr="00C1551C" w:rsidRDefault="008D0B6F" w:rsidP="005A076F">
            <w:pPr>
              <w:pStyle w:val="SDSTableTextNormal"/>
              <w:rPr>
                <w:noProof w:val="0"/>
                <w:lang w:val="en-US"/>
              </w:rPr>
            </w:pPr>
            <w:r w:rsidRPr="00C1551C">
              <w:rPr>
                <w:lang w:val="en-US"/>
              </w:rPr>
              <w:t>Causes damage to organs through prolonged or repeated exposure</w:t>
            </w:r>
          </w:p>
        </w:tc>
      </w:tr>
      <w:tr w:rsidR="00DD14CB" w14:paraId="38CB1610"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4017D3B4" w14:textId="77777777" w:rsidR="0071288E" w:rsidRPr="00C1551C" w:rsidRDefault="004A3C0D" w:rsidP="005A076F">
            <w:pPr>
              <w:pStyle w:val="SDSTableTextNormal"/>
              <w:rPr>
                <w:noProof w:val="0"/>
                <w:lang w:val="en-US"/>
              </w:rPr>
            </w:pPr>
            <w:r w:rsidRPr="00C1551C">
              <w:rPr>
                <w:lang w:val="en-US"/>
              </w:rPr>
              <w:t>H373</w:t>
            </w:r>
          </w:p>
        </w:tc>
        <w:tc>
          <w:tcPr>
            <w:tcW w:w="9411" w:type="dxa"/>
            <w:tcBorders>
              <w:top w:val="single" w:sz="4" w:space="0" w:color="D4D2D2"/>
              <w:left w:val="single" w:sz="4" w:space="0" w:color="D4D2D2"/>
              <w:bottom w:val="single" w:sz="4" w:space="0" w:color="D4D2D2"/>
              <w:right w:val="single" w:sz="4" w:space="0" w:color="D4D2D2"/>
            </w:tcBorders>
          </w:tcPr>
          <w:p w14:paraId="6D217D26" w14:textId="77777777" w:rsidR="0071288E" w:rsidRPr="00C1551C" w:rsidRDefault="008D0B6F" w:rsidP="005A076F">
            <w:pPr>
              <w:pStyle w:val="SDSTableTextNormal"/>
              <w:rPr>
                <w:noProof w:val="0"/>
                <w:lang w:val="en-US"/>
              </w:rPr>
            </w:pPr>
            <w:r w:rsidRPr="00C1551C">
              <w:rPr>
                <w:lang w:val="en-US"/>
              </w:rPr>
              <w:t>May cause damage to organs through prolonged or repeated exposure</w:t>
            </w:r>
          </w:p>
        </w:tc>
      </w:tr>
      <w:tr w:rsidR="00DD14CB" w14:paraId="0E7E0F27"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621A3602" w14:textId="77777777" w:rsidR="0071288E" w:rsidRPr="00C1551C" w:rsidRDefault="004A3C0D" w:rsidP="005A076F">
            <w:pPr>
              <w:pStyle w:val="SDSTableTextNormal"/>
              <w:rPr>
                <w:noProof w:val="0"/>
                <w:lang w:val="en-US"/>
              </w:rPr>
            </w:pPr>
            <w:r w:rsidRPr="00C1551C">
              <w:rPr>
                <w:lang w:val="en-US"/>
              </w:rPr>
              <w:t>H410</w:t>
            </w:r>
          </w:p>
        </w:tc>
        <w:tc>
          <w:tcPr>
            <w:tcW w:w="9411" w:type="dxa"/>
            <w:tcBorders>
              <w:top w:val="single" w:sz="4" w:space="0" w:color="D4D2D2"/>
              <w:left w:val="single" w:sz="4" w:space="0" w:color="D4D2D2"/>
              <w:bottom w:val="single" w:sz="4" w:space="0" w:color="D4D2D2"/>
              <w:right w:val="single" w:sz="4" w:space="0" w:color="D4D2D2"/>
            </w:tcBorders>
          </w:tcPr>
          <w:p w14:paraId="2296CE88" w14:textId="77777777" w:rsidR="0071288E" w:rsidRPr="00C1551C" w:rsidRDefault="008D0B6F" w:rsidP="005A076F">
            <w:pPr>
              <w:pStyle w:val="SDSTableTextNormal"/>
              <w:rPr>
                <w:noProof w:val="0"/>
                <w:lang w:val="en-US"/>
              </w:rPr>
            </w:pPr>
            <w:r w:rsidRPr="00C1551C">
              <w:rPr>
                <w:lang w:val="en-US"/>
              </w:rPr>
              <w:t>Very toxic to aquatic life with long lasting effects</w:t>
            </w:r>
          </w:p>
        </w:tc>
      </w:tr>
      <w:tr w:rsidR="00DD14CB" w14:paraId="6AB10427"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1517F32F" w14:textId="77777777" w:rsidR="0071288E" w:rsidRPr="00C1551C" w:rsidRDefault="004A3C0D" w:rsidP="005A076F">
            <w:pPr>
              <w:pStyle w:val="SDSTableTextNormal"/>
              <w:rPr>
                <w:noProof w:val="0"/>
                <w:lang w:val="en-US"/>
              </w:rPr>
            </w:pPr>
            <w:r w:rsidRPr="00C1551C">
              <w:rPr>
                <w:lang w:val="en-US"/>
              </w:rPr>
              <w:t>H411</w:t>
            </w:r>
          </w:p>
        </w:tc>
        <w:tc>
          <w:tcPr>
            <w:tcW w:w="9411" w:type="dxa"/>
            <w:tcBorders>
              <w:top w:val="single" w:sz="4" w:space="0" w:color="D4D2D2"/>
              <w:left w:val="single" w:sz="4" w:space="0" w:color="D4D2D2"/>
              <w:bottom w:val="single" w:sz="4" w:space="0" w:color="D4D2D2"/>
              <w:right w:val="single" w:sz="4" w:space="0" w:color="D4D2D2"/>
            </w:tcBorders>
          </w:tcPr>
          <w:p w14:paraId="52D90566" w14:textId="77777777" w:rsidR="0071288E" w:rsidRPr="00C1551C" w:rsidRDefault="008D0B6F" w:rsidP="005A076F">
            <w:pPr>
              <w:pStyle w:val="SDSTableTextNormal"/>
              <w:rPr>
                <w:noProof w:val="0"/>
                <w:lang w:val="en-US"/>
              </w:rPr>
            </w:pPr>
            <w:r w:rsidRPr="00C1551C">
              <w:rPr>
                <w:lang w:val="en-US"/>
              </w:rPr>
              <w:t>Toxic to aquatic life with long lasting effects</w:t>
            </w:r>
          </w:p>
        </w:tc>
      </w:tr>
    </w:tbl>
    <w:p w14:paraId="23F92DCD" w14:textId="77777777" w:rsidR="006272F5" w:rsidRPr="00C1551C" w:rsidRDefault="008D0B6F" w:rsidP="0047243A">
      <w:pPr>
        <w:pStyle w:val="SDSTextGray"/>
        <w:rPr>
          <w:noProof w:val="0"/>
          <w:lang w:val="en-US"/>
        </w:rPr>
      </w:pPr>
      <w:r w:rsidRPr="00C1551C">
        <w:rPr>
          <w:lang w:val="en-US"/>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R="006272F5" w:rsidRPr="00C1551C" w:rsidSect="00ED526A">
      <w:headerReference w:type="default" r:id="rId18"/>
      <w:footerReference w:type="default" r:id="rId19"/>
      <w:headerReference w:type="first" r:id="rId20"/>
      <w:footerReference w:type="first" r:id="rId21"/>
      <w:type w:val="continuous"/>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D5EE6" w14:textId="77777777" w:rsidR="00ED526A" w:rsidRDefault="00ED526A">
      <w:pPr>
        <w:spacing w:line="240" w:lineRule="auto"/>
      </w:pPr>
      <w:r>
        <w:separator/>
      </w:r>
    </w:p>
  </w:endnote>
  <w:endnote w:type="continuationSeparator" w:id="0">
    <w:p w14:paraId="4B961BA6" w14:textId="77777777" w:rsidR="00ED526A" w:rsidRDefault="00ED52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2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628"/>
      <w:gridCol w:w="3572"/>
      <w:gridCol w:w="3628"/>
    </w:tblGrid>
    <w:tr w:rsidR="00DD14CB" w14:paraId="1787E73F" w14:textId="77777777" w:rsidTr="00A33972">
      <w:trPr>
        <w:trHeight w:val="57"/>
      </w:trPr>
      <w:tc>
        <w:tcPr>
          <w:tcW w:w="3628" w:type="dxa"/>
          <w:tcBorders>
            <w:top w:val="nil"/>
            <w:left w:val="none" w:sz="0" w:space="0" w:color="D4D2D2"/>
            <w:bottom w:val="single" w:sz="4" w:space="0" w:color="D4D2D2"/>
            <w:right w:val="none" w:sz="0" w:space="0" w:color="D4D2D2"/>
          </w:tcBorders>
        </w:tcPr>
        <w:p w14:paraId="197356E9" w14:textId="77777777" w:rsidR="00C87E71" w:rsidRPr="00C944F9" w:rsidRDefault="00C87E71" w:rsidP="002B5C86">
          <w:pPr>
            <w:pStyle w:val="SDSTextBlankLine"/>
            <w:rPr>
              <w:noProof/>
              <w:lang w:val="en-US"/>
            </w:rPr>
          </w:pPr>
        </w:p>
      </w:tc>
      <w:tc>
        <w:tcPr>
          <w:tcW w:w="3572" w:type="dxa"/>
          <w:tcBorders>
            <w:top w:val="nil"/>
            <w:left w:val="none" w:sz="0" w:space="0" w:color="D4D2D2"/>
            <w:bottom w:val="single" w:sz="4" w:space="0" w:color="D4D2D2"/>
            <w:right w:val="none" w:sz="0" w:space="0" w:color="D4D2D2"/>
          </w:tcBorders>
        </w:tcPr>
        <w:p w14:paraId="78D9E51C" w14:textId="77777777" w:rsidR="00C87E71" w:rsidRPr="00C944F9" w:rsidRDefault="00C87E71" w:rsidP="002B5C86">
          <w:pPr>
            <w:pStyle w:val="SDSTextBlankLine"/>
            <w:rPr>
              <w:noProof/>
              <w:lang w:val="en-US"/>
            </w:rPr>
          </w:pPr>
        </w:p>
      </w:tc>
      <w:tc>
        <w:tcPr>
          <w:tcW w:w="3628" w:type="dxa"/>
          <w:tcBorders>
            <w:top w:val="nil"/>
            <w:left w:val="none" w:sz="0" w:space="0" w:color="D4D2D2"/>
            <w:bottom w:val="single" w:sz="4" w:space="0" w:color="D4D2D2"/>
            <w:right w:val="none" w:sz="0" w:space="0" w:color="D4D2D2"/>
          </w:tcBorders>
        </w:tcPr>
        <w:p w14:paraId="5A37536A" w14:textId="77777777" w:rsidR="00C87E71" w:rsidRPr="00C944F9" w:rsidRDefault="00C87E71" w:rsidP="002B5C86">
          <w:pPr>
            <w:pStyle w:val="SDSTextBlankLine"/>
            <w:rPr>
              <w:noProof/>
              <w:lang w:val="en-US"/>
            </w:rPr>
          </w:pPr>
        </w:p>
      </w:tc>
    </w:tr>
    <w:tr w:rsidR="00DD14CB" w14:paraId="4B09788C" w14:textId="77777777" w:rsidTr="00A33972">
      <w:trPr>
        <w:trHeight w:val="20"/>
      </w:trPr>
      <w:tc>
        <w:tcPr>
          <w:tcW w:w="3628" w:type="dxa"/>
          <w:tcBorders>
            <w:top w:val="single" w:sz="4" w:space="0" w:color="D4D2D2"/>
            <w:left w:val="none" w:sz="0" w:space="0" w:color="D4D2D2"/>
            <w:bottom w:val="none" w:sz="0" w:space="0" w:color="D4D2D2"/>
            <w:right w:val="none" w:sz="0" w:space="0" w:color="D4D2D2"/>
          </w:tcBorders>
        </w:tcPr>
        <w:p w14:paraId="53BF1847" w14:textId="468F562D" w:rsidR="00C87E71" w:rsidRPr="00C944F9" w:rsidRDefault="00050EB2" w:rsidP="002B5C86">
          <w:pPr>
            <w:pStyle w:val="SDSTableTextFooter"/>
            <w:rPr>
              <w:lang w:val="en-US"/>
            </w:rPr>
          </w:pPr>
          <w:r>
            <w:rPr>
              <w:lang w:val="en-US"/>
            </w:rPr>
            <w:t>2</w:t>
          </w:r>
          <w:r w:rsidR="008D0B6F" w:rsidRPr="00C944F9">
            <w:rPr>
              <w:lang w:val="en-US"/>
            </w:rPr>
            <w:t>/</w:t>
          </w:r>
          <w:r>
            <w:rPr>
              <w:lang w:val="en-US"/>
            </w:rPr>
            <w:t>08</w:t>
          </w:r>
          <w:r w:rsidR="008D0B6F" w:rsidRPr="00C944F9">
            <w:rPr>
              <w:lang w:val="en-US"/>
            </w:rPr>
            <w:t>/2024 (Revision date)</w:t>
          </w:r>
        </w:p>
      </w:tc>
      <w:tc>
        <w:tcPr>
          <w:tcW w:w="3572" w:type="dxa"/>
          <w:tcBorders>
            <w:top w:val="single" w:sz="4" w:space="0" w:color="D4D2D2"/>
            <w:left w:val="none" w:sz="0" w:space="0" w:color="D4D2D2"/>
            <w:bottom w:val="none" w:sz="0" w:space="0" w:color="D4D2D2"/>
            <w:right w:val="none" w:sz="0" w:space="0" w:color="D4D2D2"/>
          </w:tcBorders>
        </w:tcPr>
        <w:p w14:paraId="65134511" w14:textId="77777777" w:rsidR="00C87E71" w:rsidRPr="00C944F9" w:rsidRDefault="008D0B6F" w:rsidP="002B5C86">
          <w:pPr>
            <w:pStyle w:val="SDSTableTextFooter"/>
            <w:jc w:val="center"/>
            <w:rPr>
              <w:lang w:val="en-US"/>
            </w:rPr>
          </w:pPr>
          <w:r w:rsidRPr="00C944F9">
            <w:rPr>
              <w:lang w:val="en-US"/>
            </w:rPr>
            <w:t>US - en</w:t>
          </w:r>
        </w:p>
      </w:tc>
      <w:tc>
        <w:tcPr>
          <w:tcW w:w="3628" w:type="dxa"/>
          <w:tcBorders>
            <w:top w:val="single" w:sz="4" w:space="0" w:color="D4D2D2"/>
            <w:left w:val="none" w:sz="0" w:space="0" w:color="D4D2D2"/>
            <w:bottom w:val="none" w:sz="0" w:space="0" w:color="D4D2D2"/>
            <w:right w:val="none" w:sz="0" w:space="0" w:color="D4D2D2"/>
          </w:tcBorders>
        </w:tcPr>
        <w:p w14:paraId="2F4D7EE2" w14:textId="77777777" w:rsidR="00C87E71" w:rsidRPr="00C944F9" w:rsidRDefault="008D0B6F" w:rsidP="002B5C86">
          <w:pPr>
            <w:pStyle w:val="SDSTableTextFooter"/>
            <w:jc w:val="right"/>
            <w:rPr>
              <w:lang w:val="en-US"/>
            </w:rPr>
          </w:pPr>
          <w:r w:rsidRPr="00C944F9">
            <w:rPr>
              <w:lang w:val="en-US"/>
            </w:rPr>
            <w:fldChar w:fldCharType="begin"/>
          </w:r>
          <w:r w:rsidRPr="00C944F9">
            <w:rPr>
              <w:lang w:val="en-US"/>
            </w:rPr>
            <w:instrText xml:space="preserve"> PAGE   \* MERGEFORMAT </w:instrText>
          </w:r>
          <w:r w:rsidRPr="00C944F9">
            <w:rPr>
              <w:lang w:val="en-US"/>
            </w:rPr>
            <w:fldChar w:fldCharType="separate"/>
          </w:r>
          <w:r w:rsidRPr="00C944F9">
            <w:rPr>
              <w:lang w:val="en-US"/>
            </w:rPr>
            <w:t>15</w:t>
          </w:r>
          <w:r w:rsidRPr="00C944F9">
            <w:rPr>
              <w:lang w:val="en-US"/>
            </w:rPr>
            <w:fldChar w:fldCharType="end"/>
          </w:r>
          <w:r w:rsidRPr="00C944F9">
            <w:rPr>
              <w:lang w:val="en-US"/>
            </w:rPr>
            <w:t>/</w:t>
          </w:r>
          <w:r w:rsidRPr="00C944F9">
            <w:rPr>
              <w:lang w:val="en-US"/>
            </w:rPr>
            <w:fldChar w:fldCharType="begin"/>
          </w:r>
          <w:r w:rsidRPr="00C944F9">
            <w:rPr>
              <w:lang w:val="en-US"/>
            </w:rPr>
            <w:instrText xml:space="preserve"> NUMPAGES   \* MERGEFORMAT </w:instrText>
          </w:r>
          <w:r w:rsidRPr="00C944F9">
            <w:rPr>
              <w:lang w:val="en-US"/>
            </w:rPr>
            <w:fldChar w:fldCharType="separate"/>
          </w:r>
          <w:r w:rsidRPr="00C944F9">
            <w:rPr>
              <w:lang w:val="en-US"/>
            </w:rPr>
            <w:t>15</w:t>
          </w:r>
          <w:r w:rsidRPr="00C944F9">
            <w:rPr>
              <w:lang w:val="en-US"/>
            </w:rPr>
            <w:fldChar w:fldCharType="end"/>
          </w:r>
        </w:p>
      </w:tc>
    </w:tr>
  </w:tbl>
  <w:p w14:paraId="45626189" w14:textId="77777777" w:rsidR="00C87E71" w:rsidRDefault="00C87E71" w:rsidP="002B5C86">
    <w:pPr>
      <w:pStyle w:val="SDSTextBlankLine"/>
      <w:rPr>
        <w:noProof/>
        <w:lang w:val="en-US"/>
      </w:rPr>
    </w:pPr>
  </w:p>
  <w:p w14:paraId="3DA53748" w14:textId="77777777" w:rsidR="00050EB2" w:rsidRPr="00C944F9" w:rsidRDefault="00050EB2" w:rsidP="002B5C86">
    <w:pPr>
      <w:pStyle w:val="SDSTextBlankLine"/>
      <w:rPr>
        <w:noProof/>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2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628"/>
      <w:gridCol w:w="3572"/>
      <w:gridCol w:w="3628"/>
    </w:tblGrid>
    <w:tr w:rsidR="00DD14CB" w14:paraId="1EB54FD1" w14:textId="77777777" w:rsidTr="00A33972">
      <w:trPr>
        <w:trHeight w:val="57"/>
      </w:trPr>
      <w:tc>
        <w:tcPr>
          <w:tcW w:w="3628" w:type="dxa"/>
          <w:tcBorders>
            <w:top w:val="nil"/>
            <w:left w:val="none" w:sz="0" w:space="0" w:color="D4D2D2"/>
            <w:bottom w:val="single" w:sz="4" w:space="0" w:color="D4D2D2"/>
            <w:right w:val="none" w:sz="0" w:space="0" w:color="D4D2D2"/>
          </w:tcBorders>
        </w:tcPr>
        <w:p w14:paraId="4297AF18" w14:textId="77777777" w:rsidR="00C87E71" w:rsidRPr="00C944F9" w:rsidRDefault="00C87E71" w:rsidP="00861FCB">
          <w:pPr>
            <w:pStyle w:val="SDSTextBlankLine"/>
            <w:rPr>
              <w:noProof/>
              <w:lang w:val="en-US"/>
            </w:rPr>
          </w:pPr>
        </w:p>
      </w:tc>
      <w:tc>
        <w:tcPr>
          <w:tcW w:w="3572" w:type="dxa"/>
          <w:tcBorders>
            <w:top w:val="nil"/>
            <w:left w:val="none" w:sz="0" w:space="0" w:color="D4D2D2"/>
            <w:bottom w:val="single" w:sz="4" w:space="0" w:color="D4D2D2"/>
            <w:right w:val="none" w:sz="0" w:space="0" w:color="D4D2D2"/>
          </w:tcBorders>
        </w:tcPr>
        <w:p w14:paraId="5024F765" w14:textId="77777777" w:rsidR="00C87E71" w:rsidRPr="00C944F9" w:rsidRDefault="00C87E71" w:rsidP="00861FCB">
          <w:pPr>
            <w:pStyle w:val="SDSTextBlankLine"/>
            <w:rPr>
              <w:noProof/>
              <w:lang w:val="en-US"/>
            </w:rPr>
          </w:pPr>
        </w:p>
      </w:tc>
      <w:tc>
        <w:tcPr>
          <w:tcW w:w="3628" w:type="dxa"/>
          <w:tcBorders>
            <w:top w:val="nil"/>
            <w:left w:val="none" w:sz="0" w:space="0" w:color="D4D2D2"/>
            <w:bottom w:val="single" w:sz="4" w:space="0" w:color="D4D2D2"/>
            <w:right w:val="none" w:sz="0" w:space="0" w:color="D4D2D2"/>
          </w:tcBorders>
        </w:tcPr>
        <w:p w14:paraId="3533C911" w14:textId="77777777" w:rsidR="00C87E71" w:rsidRPr="00C944F9" w:rsidRDefault="00C87E71" w:rsidP="00861FCB">
          <w:pPr>
            <w:pStyle w:val="SDSTextBlankLine"/>
            <w:rPr>
              <w:noProof/>
              <w:lang w:val="en-US"/>
            </w:rPr>
          </w:pPr>
        </w:p>
      </w:tc>
    </w:tr>
    <w:tr w:rsidR="00DD14CB" w14:paraId="0CEDE619" w14:textId="77777777" w:rsidTr="00A33972">
      <w:trPr>
        <w:trHeight w:val="20"/>
      </w:trPr>
      <w:tc>
        <w:tcPr>
          <w:tcW w:w="3628" w:type="dxa"/>
          <w:tcBorders>
            <w:top w:val="single" w:sz="4" w:space="0" w:color="D4D2D2"/>
            <w:left w:val="none" w:sz="0" w:space="0" w:color="D4D2D2"/>
            <w:bottom w:val="none" w:sz="0" w:space="0" w:color="D4D2D2"/>
            <w:right w:val="none" w:sz="0" w:space="0" w:color="D4D2D2"/>
          </w:tcBorders>
        </w:tcPr>
        <w:p w14:paraId="2CC3D912" w14:textId="77777777" w:rsidR="00C87E71" w:rsidRPr="00C944F9" w:rsidRDefault="008D0B6F" w:rsidP="00861FCB">
          <w:pPr>
            <w:pStyle w:val="SDSTableTextFooter"/>
            <w:rPr>
              <w:lang w:val="en-US"/>
            </w:rPr>
          </w:pPr>
          <w:r w:rsidRPr="00C944F9">
            <w:rPr>
              <w:lang w:val="en-US"/>
            </w:rPr>
            <w:t>1/11/2024 (Revision date)</w:t>
          </w:r>
        </w:p>
      </w:tc>
      <w:tc>
        <w:tcPr>
          <w:tcW w:w="3572" w:type="dxa"/>
          <w:tcBorders>
            <w:top w:val="single" w:sz="4" w:space="0" w:color="D4D2D2"/>
            <w:left w:val="none" w:sz="0" w:space="0" w:color="D4D2D2"/>
            <w:bottom w:val="none" w:sz="0" w:space="0" w:color="D4D2D2"/>
            <w:right w:val="none" w:sz="0" w:space="0" w:color="D4D2D2"/>
          </w:tcBorders>
        </w:tcPr>
        <w:p w14:paraId="706B60B3" w14:textId="77777777" w:rsidR="00C87E71" w:rsidRPr="00C944F9" w:rsidRDefault="008D0B6F" w:rsidP="00861FCB">
          <w:pPr>
            <w:pStyle w:val="SDSTableTextFooter"/>
            <w:jc w:val="center"/>
            <w:rPr>
              <w:lang w:val="en-US"/>
            </w:rPr>
          </w:pPr>
          <w:r w:rsidRPr="00C944F9">
            <w:rPr>
              <w:lang w:val="en-US"/>
            </w:rPr>
            <w:t>US - en</w:t>
          </w:r>
        </w:p>
      </w:tc>
      <w:tc>
        <w:tcPr>
          <w:tcW w:w="3628" w:type="dxa"/>
          <w:tcBorders>
            <w:top w:val="single" w:sz="4" w:space="0" w:color="D4D2D2"/>
            <w:left w:val="none" w:sz="0" w:space="0" w:color="D4D2D2"/>
            <w:bottom w:val="none" w:sz="0" w:space="0" w:color="D4D2D2"/>
            <w:right w:val="none" w:sz="0" w:space="0" w:color="D4D2D2"/>
          </w:tcBorders>
        </w:tcPr>
        <w:p w14:paraId="6269B913" w14:textId="77777777" w:rsidR="00C87E71" w:rsidRPr="00C944F9" w:rsidRDefault="008D0B6F" w:rsidP="00861FCB">
          <w:pPr>
            <w:pStyle w:val="SDSTableTextFooter"/>
            <w:jc w:val="right"/>
            <w:rPr>
              <w:lang w:val="en-US"/>
            </w:rPr>
          </w:pPr>
          <w:r w:rsidRPr="00C944F9">
            <w:rPr>
              <w:lang w:val="en-US"/>
            </w:rPr>
            <w:fldChar w:fldCharType="begin"/>
          </w:r>
          <w:r w:rsidRPr="00C944F9">
            <w:rPr>
              <w:lang w:val="en-US"/>
            </w:rPr>
            <w:instrText xml:space="preserve"> PAGE   \* MERGEFORMAT </w:instrText>
          </w:r>
          <w:r w:rsidRPr="00C944F9">
            <w:rPr>
              <w:lang w:val="en-US"/>
            </w:rPr>
            <w:fldChar w:fldCharType="separate"/>
          </w:r>
          <w:r w:rsidRPr="00C944F9">
            <w:rPr>
              <w:lang w:val="en-US"/>
            </w:rPr>
            <w:t>1</w:t>
          </w:r>
          <w:r w:rsidRPr="00C944F9">
            <w:rPr>
              <w:lang w:val="en-US"/>
            </w:rPr>
            <w:fldChar w:fldCharType="end"/>
          </w:r>
          <w:r w:rsidRPr="00C944F9">
            <w:rPr>
              <w:lang w:val="en-US"/>
            </w:rPr>
            <w:t>/</w:t>
          </w:r>
          <w:r w:rsidRPr="00C944F9">
            <w:rPr>
              <w:lang w:val="en-US"/>
            </w:rPr>
            <w:fldChar w:fldCharType="begin"/>
          </w:r>
          <w:r w:rsidRPr="00C944F9">
            <w:rPr>
              <w:lang w:val="en-US"/>
            </w:rPr>
            <w:instrText xml:space="preserve"> NUMPAGES   \* MERGEFORMAT </w:instrText>
          </w:r>
          <w:r w:rsidRPr="00C944F9">
            <w:rPr>
              <w:lang w:val="en-US"/>
            </w:rPr>
            <w:fldChar w:fldCharType="separate"/>
          </w:r>
          <w:r w:rsidRPr="00C944F9">
            <w:rPr>
              <w:lang w:val="en-US"/>
            </w:rPr>
            <w:t>15</w:t>
          </w:r>
          <w:r w:rsidRPr="00C944F9">
            <w:rPr>
              <w:lang w:val="en-US"/>
            </w:rPr>
            <w:fldChar w:fldCharType="end"/>
          </w:r>
        </w:p>
      </w:tc>
    </w:tr>
  </w:tbl>
  <w:p w14:paraId="1DA0F88B" w14:textId="77777777" w:rsidR="00C87E71" w:rsidRPr="00C944F9" w:rsidRDefault="00C87E71" w:rsidP="00861FCB">
    <w:pPr>
      <w:pStyle w:val="SDSTextBlankLine"/>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2D208" w14:textId="77777777" w:rsidR="00ED526A" w:rsidRDefault="00ED526A">
      <w:pPr>
        <w:spacing w:line="240" w:lineRule="auto"/>
      </w:pPr>
      <w:r>
        <w:separator/>
      </w:r>
    </w:p>
  </w:footnote>
  <w:footnote w:type="continuationSeparator" w:id="0">
    <w:p w14:paraId="51D9F48C" w14:textId="77777777" w:rsidR="00ED526A" w:rsidRDefault="00ED52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29"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824"/>
      <w:gridCol w:w="3005"/>
    </w:tblGrid>
    <w:tr w:rsidR="00DD14CB" w14:paraId="0DCE2777" w14:textId="77777777" w:rsidTr="00EE77A6">
      <w:trPr>
        <w:trHeight w:val="20"/>
      </w:trPr>
      <w:tc>
        <w:tcPr>
          <w:tcW w:w="10829" w:type="dxa"/>
          <w:gridSpan w:val="2"/>
          <w:tcBorders>
            <w:top w:val="none" w:sz="0" w:space="0" w:color="D4D2D2"/>
            <w:left w:val="none" w:sz="0" w:space="0" w:color="D4D2D2"/>
            <w:bottom w:val="nil"/>
            <w:right w:val="none" w:sz="0" w:space="0" w:color="D4D2D2"/>
          </w:tcBorders>
          <w:tcMar>
            <w:left w:w="0" w:type="dxa"/>
          </w:tcMar>
        </w:tcPr>
        <w:p w14:paraId="4497C786" w14:textId="5C2D1A1E" w:rsidR="00C87E71" w:rsidRPr="00C944F9" w:rsidRDefault="00C87FC5" w:rsidP="00EE77A6">
          <w:pPr>
            <w:pStyle w:val="SDSTableTextHeader"/>
            <w:rPr>
              <w:b/>
              <w:sz w:val="32"/>
              <w:szCs w:val="32"/>
              <w:lang w:val="en-US"/>
            </w:rPr>
          </w:pPr>
          <w:r w:rsidRPr="00C944F9">
            <w:rPr>
              <w:b/>
              <w:sz w:val="32"/>
              <w:szCs w:val="32"/>
              <w:lang w:val="en-US"/>
            </w:rPr>
            <w:t xml:space="preserve">Polyurethane </w:t>
          </w:r>
          <w:r>
            <w:rPr>
              <w:b/>
              <w:sz w:val="32"/>
              <w:szCs w:val="32"/>
              <w:lang w:val="en-US"/>
            </w:rPr>
            <w:t>3</w:t>
          </w:r>
          <w:r w:rsidRPr="00C944F9">
            <w:rPr>
              <w:b/>
              <w:sz w:val="32"/>
              <w:szCs w:val="32"/>
              <w:lang w:val="en-US"/>
            </w:rPr>
            <w:t>5</w:t>
          </w:r>
          <w:r>
            <w:rPr>
              <w:b/>
              <w:sz w:val="32"/>
              <w:szCs w:val="32"/>
              <w:lang w:val="en-US"/>
            </w:rPr>
            <w:t>0</w:t>
          </w:r>
          <w:r w:rsidRPr="00C944F9">
            <w:rPr>
              <w:b/>
              <w:sz w:val="32"/>
              <w:szCs w:val="32"/>
              <w:lang w:val="en-US"/>
            </w:rPr>
            <w:t xml:space="preserve"> VOC</w:t>
          </w:r>
          <w:r>
            <w:rPr>
              <w:b/>
              <w:sz w:val="32"/>
              <w:szCs w:val="32"/>
              <w:lang w:val="en-US"/>
            </w:rPr>
            <w:t xml:space="preserve"> - </w:t>
          </w:r>
          <w:r w:rsidRPr="00C944F9">
            <w:rPr>
              <w:b/>
              <w:sz w:val="32"/>
              <w:szCs w:val="32"/>
              <w:lang w:val="en-US"/>
            </w:rPr>
            <w:t>High Gloss</w:t>
          </w:r>
        </w:p>
      </w:tc>
    </w:tr>
    <w:tr w:rsidR="00DD14CB" w14:paraId="41EBC255" w14:textId="77777777" w:rsidTr="00EE77A6">
      <w:trPr>
        <w:trHeight w:val="20"/>
      </w:trPr>
      <w:tc>
        <w:tcPr>
          <w:tcW w:w="7824" w:type="dxa"/>
          <w:tcBorders>
            <w:top w:val="none" w:sz="0" w:space="0" w:color="D4D2D2"/>
            <w:left w:val="none" w:sz="0" w:space="0" w:color="D4D2D2"/>
            <w:bottom w:val="nil"/>
            <w:right w:val="none" w:sz="0" w:space="0" w:color="D4D2D2"/>
          </w:tcBorders>
          <w:tcMar>
            <w:left w:w="0" w:type="dxa"/>
          </w:tcMar>
        </w:tcPr>
        <w:p w14:paraId="38CCB428" w14:textId="77777777" w:rsidR="00C87E71" w:rsidRPr="00C944F9" w:rsidRDefault="008D0B6F" w:rsidP="00EE77A6">
          <w:pPr>
            <w:pStyle w:val="SDSTableTextHeader"/>
            <w:rPr>
              <w:sz w:val="24"/>
              <w:szCs w:val="24"/>
              <w:lang w:val="en-US"/>
            </w:rPr>
          </w:pPr>
          <w:r w:rsidRPr="00C944F9">
            <w:rPr>
              <w:sz w:val="24"/>
              <w:szCs w:val="24"/>
              <w:lang w:val="en-US"/>
            </w:rPr>
            <w:t>Safety Data Sheet</w:t>
          </w:r>
        </w:p>
      </w:tc>
      <w:tc>
        <w:tcPr>
          <w:tcW w:w="3005" w:type="dxa"/>
          <w:tcBorders>
            <w:top w:val="none" w:sz="0" w:space="0" w:color="D4D2D2"/>
            <w:left w:val="none" w:sz="0" w:space="0" w:color="D4D2D2"/>
            <w:bottom w:val="nil"/>
            <w:right w:val="none" w:sz="0" w:space="0" w:color="D4D2D2"/>
          </w:tcBorders>
        </w:tcPr>
        <w:p w14:paraId="202837A7" w14:textId="77777777" w:rsidR="00C87E71" w:rsidRPr="00C944F9" w:rsidRDefault="00C87E71" w:rsidP="00EE77A6">
          <w:pPr>
            <w:pStyle w:val="SDSTableTextHeader"/>
            <w:jc w:val="right"/>
            <w:rPr>
              <w:b/>
              <w:color w:val="FF0000"/>
              <w:sz w:val="24"/>
              <w:szCs w:val="24"/>
              <w:lang w:val="en-US"/>
            </w:rPr>
          </w:pPr>
        </w:p>
      </w:tc>
    </w:tr>
    <w:tr w:rsidR="00DD14CB" w14:paraId="4CA5E4AE" w14:textId="77777777" w:rsidTr="00EE77A6">
      <w:trPr>
        <w:trHeight w:val="20"/>
      </w:trPr>
      <w:tc>
        <w:tcPr>
          <w:tcW w:w="10829" w:type="dxa"/>
          <w:gridSpan w:val="2"/>
          <w:tcBorders>
            <w:top w:val="nil"/>
            <w:left w:val="none" w:sz="0" w:space="0" w:color="D4D2D2"/>
            <w:bottom w:val="single" w:sz="4" w:space="0" w:color="D4D2D2"/>
            <w:right w:val="none" w:sz="0" w:space="0" w:color="D4D2D2"/>
          </w:tcBorders>
          <w:tcMar>
            <w:left w:w="0" w:type="dxa"/>
          </w:tcMar>
        </w:tcPr>
        <w:p w14:paraId="0C8B075B" w14:textId="77777777" w:rsidR="00C87E71" w:rsidRPr="00C944F9" w:rsidRDefault="008D0B6F" w:rsidP="00EE77A6">
          <w:pPr>
            <w:pStyle w:val="SDSTableTextHeader"/>
            <w:rPr>
              <w:lang w:val="en-US"/>
            </w:rPr>
          </w:pPr>
          <w:r w:rsidRPr="00C944F9">
            <w:rPr>
              <w:lang w:val="en-US"/>
            </w:rPr>
            <w:t>according to Federal Register / Vol. 77, No. 58 / Monday, March 26, 2012 / Rules and Regulations</w:t>
          </w:r>
        </w:p>
      </w:tc>
    </w:tr>
    <w:tr w:rsidR="00DD14CB" w14:paraId="055925DA" w14:textId="77777777" w:rsidTr="00EE77A6">
      <w:trPr>
        <w:trHeight w:val="57"/>
      </w:trPr>
      <w:tc>
        <w:tcPr>
          <w:tcW w:w="10828" w:type="dxa"/>
          <w:gridSpan w:val="2"/>
          <w:tcBorders>
            <w:top w:val="single" w:sz="4" w:space="0" w:color="D4D2D2"/>
            <w:left w:val="none" w:sz="0" w:space="0" w:color="D4D2D2"/>
            <w:bottom w:val="nil"/>
            <w:right w:val="none" w:sz="0" w:space="0" w:color="D4D2D2"/>
          </w:tcBorders>
          <w:tcMar>
            <w:left w:w="0" w:type="dxa"/>
          </w:tcMar>
        </w:tcPr>
        <w:p w14:paraId="1342D103" w14:textId="77777777" w:rsidR="00C87E71" w:rsidRPr="00C944F9" w:rsidRDefault="00C87E71" w:rsidP="00EE77A6">
          <w:pPr>
            <w:pStyle w:val="SDSTextBlankLine"/>
            <w:rPr>
              <w:lang w:val="en-US"/>
            </w:rPr>
          </w:pPr>
        </w:p>
      </w:tc>
    </w:tr>
  </w:tbl>
  <w:p w14:paraId="480DD3CB" w14:textId="77777777" w:rsidR="00C87E71" w:rsidRPr="00C944F9" w:rsidRDefault="00C87E71" w:rsidP="00EE77A6">
    <w:pPr>
      <w:pStyle w:val="SDSTextBlankLine"/>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29"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2948"/>
      <w:gridCol w:w="4876"/>
      <w:gridCol w:w="3005"/>
    </w:tblGrid>
    <w:tr w:rsidR="00DD14CB" w14:paraId="3BADB7DB" w14:textId="77777777" w:rsidTr="00EE77A6">
      <w:trPr>
        <w:trHeight w:val="20"/>
      </w:trPr>
      <w:tc>
        <w:tcPr>
          <w:tcW w:w="2948" w:type="dxa"/>
          <w:vMerge w:val="restart"/>
          <w:tcBorders>
            <w:top w:val="none" w:sz="0" w:space="0" w:color="D4D2D2"/>
            <w:left w:val="none" w:sz="0" w:space="0" w:color="D4D2D2"/>
            <w:bottom w:val="none" w:sz="0" w:space="0" w:color="D4D2D2"/>
            <w:right w:val="none" w:sz="0" w:space="0" w:color="D4D2D2"/>
          </w:tcBorders>
        </w:tcPr>
        <w:p w14:paraId="63ED6AB5" w14:textId="77777777" w:rsidR="00C87E71" w:rsidRPr="00C944F9" w:rsidRDefault="008D0B6F" w:rsidP="003E6B81">
          <w:pPr>
            <w:pStyle w:val="SDSTableTextHeader"/>
            <w:rPr>
              <w:lang w:val="en-US"/>
            </w:rPr>
          </w:pPr>
          <w:r w:rsidRPr="00C944F9">
            <w:rPr>
              <w:lang w:val="en-US"/>
            </w:rPr>
            <w:drawing>
              <wp:inline distT="0" distB="0" distL="0" distR="0" wp14:anchorId="7BB970B2" wp14:editId="142547F7">
                <wp:extent cx="838419" cy="647700"/>
                <wp:effectExtent l="0" t="0" r="0" b="0"/>
                <wp:docPr id="100004" name="Picture 100004" descr="Logo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4" name=""/>
                        <pic:cNvPicPr>
                          <a:picLocks noChangeAspect="1"/>
                        </pic:cNvPicPr>
                      </pic:nvPicPr>
                      <pic:blipFill>
                        <a:blip r:embed="rId1"/>
                        <a:stretch>
                          <a:fillRect/>
                        </a:stretch>
                      </pic:blipFill>
                      <pic:spPr>
                        <a:xfrm>
                          <a:off x="0" y="0"/>
                          <a:ext cx="838419" cy="647700"/>
                        </a:xfrm>
                        <a:prstGeom prst="rect">
                          <a:avLst/>
                        </a:prstGeom>
                      </pic:spPr>
                    </pic:pic>
                  </a:graphicData>
                </a:graphic>
              </wp:inline>
            </w:drawing>
          </w:r>
        </w:p>
      </w:tc>
      <w:tc>
        <w:tcPr>
          <w:tcW w:w="7881" w:type="dxa"/>
          <w:gridSpan w:val="2"/>
          <w:tcBorders>
            <w:top w:val="none" w:sz="0" w:space="0" w:color="D4D2D2"/>
            <w:left w:val="none" w:sz="0" w:space="0" w:color="D4D2D2"/>
            <w:bottom w:val="nil"/>
            <w:right w:val="none" w:sz="0" w:space="0" w:color="D4D2D2"/>
          </w:tcBorders>
          <w:tcMar>
            <w:left w:w="0" w:type="dxa"/>
          </w:tcMar>
        </w:tcPr>
        <w:p w14:paraId="262384E3" w14:textId="5255843D" w:rsidR="00C87E71" w:rsidRPr="00C944F9" w:rsidRDefault="008D0B6F" w:rsidP="003E6B81">
          <w:pPr>
            <w:pStyle w:val="SDSTableTextHeader"/>
            <w:rPr>
              <w:b/>
              <w:sz w:val="32"/>
              <w:szCs w:val="32"/>
              <w:lang w:val="en-US"/>
            </w:rPr>
          </w:pPr>
          <w:r w:rsidRPr="00C944F9">
            <w:rPr>
              <w:b/>
              <w:sz w:val="32"/>
              <w:szCs w:val="32"/>
              <w:lang w:val="en-US"/>
            </w:rPr>
            <w:t xml:space="preserve"> Polyurethane </w:t>
          </w:r>
          <w:r w:rsidR="003A62A9">
            <w:rPr>
              <w:b/>
              <w:sz w:val="32"/>
              <w:szCs w:val="32"/>
              <w:lang w:val="en-US"/>
            </w:rPr>
            <w:t>3</w:t>
          </w:r>
          <w:r w:rsidRPr="00C944F9">
            <w:rPr>
              <w:b/>
              <w:sz w:val="32"/>
              <w:szCs w:val="32"/>
              <w:lang w:val="en-US"/>
            </w:rPr>
            <w:t>5</w:t>
          </w:r>
          <w:r w:rsidR="003A62A9">
            <w:rPr>
              <w:b/>
              <w:sz w:val="32"/>
              <w:szCs w:val="32"/>
              <w:lang w:val="en-US"/>
            </w:rPr>
            <w:t>0</w:t>
          </w:r>
          <w:r w:rsidRPr="00C944F9">
            <w:rPr>
              <w:b/>
              <w:sz w:val="32"/>
              <w:szCs w:val="32"/>
              <w:lang w:val="en-US"/>
            </w:rPr>
            <w:t xml:space="preserve"> VOC</w:t>
          </w:r>
          <w:r w:rsidR="00C87FC5">
            <w:rPr>
              <w:b/>
              <w:sz w:val="32"/>
              <w:szCs w:val="32"/>
              <w:lang w:val="en-US"/>
            </w:rPr>
            <w:t xml:space="preserve"> - </w:t>
          </w:r>
          <w:r w:rsidR="00C87FC5" w:rsidRPr="00C944F9">
            <w:rPr>
              <w:b/>
              <w:sz w:val="32"/>
              <w:szCs w:val="32"/>
              <w:lang w:val="en-US"/>
            </w:rPr>
            <w:t>High Gloss</w:t>
          </w:r>
        </w:p>
      </w:tc>
    </w:tr>
    <w:tr w:rsidR="00DD14CB" w14:paraId="65D1691F" w14:textId="77777777" w:rsidTr="00EE77A6">
      <w:trPr>
        <w:trHeight w:val="20"/>
      </w:trPr>
      <w:tc>
        <w:tcPr>
          <w:tcW w:w="2948" w:type="dxa"/>
          <w:vMerge/>
          <w:tcBorders>
            <w:top w:val="none" w:sz="0" w:space="0" w:color="D4D2D2"/>
            <w:left w:val="none" w:sz="0" w:space="0" w:color="D4D2D2"/>
            <w:bottom w:val="none" w:sz="0" w:space="0" w:color="D4D2D2"/>
            <w:right w:val="none" w:sz="0" w:space="0" w:color="D4D2D2"/>
          </w:tcBorders>
        </w:tcPr>
        <w:p w14:paraId="127319AA" w14:textId="77777777" w:rsidR="00C87E71" w:rsidRPr="00C944F9" w:rsidRDefault="00C87E71" w:rsidP="003E6B81">
          <w:pPr>
            <w:pStyle w:val="SDSTableTextHeader"/>
            <w:rPr>
              <w:lang w:val="en-US"/>
            </w:rPr>
          </w:pPr>
        </w:p>
      </w:tc>
      <w:tc>
        <w:tcPr>
          <w:tcW w:w="4876" w:type="dxa"/>
          <w:tcBorders>
            <w:top w:val="none" w:sz="0" w:space="0" w:color="D4D2D2"/>
            <w:left w:val="none" w:sz="0" w:space="0" w:color="D4D2D2"/>
            <w:bottom w:val="nil"/>
            <w:right w:val="none" w:sz="0" w:space="0" w:color="D4D2D2"/>
          </w:tcBorders>
          <w:tcMar>
            <w:left w:w="0" w:type="dxa"/>
          </w:tcMar>
        </w:tcPr>
        <w:p w14:paraId="64AC3EB6" w14:textId="77777777" w:rsidR="00C87E71" w:rsidRPr="00C944F9" w:rsidRDefault="008D0B6F" w:rsidP="003E6B81">
          <w:pPr>
            <w:pStyle w:val="SDSTableTextHeader"/>
            <w:rPr>
              <w:sz w:val="24"/>
              <w:szCs w:val="24"/>
              <w:lang w:val="en-US"/>
            </w:rPr>
          </w:pPr>
          <w:r w:rsidRPr="00C944F9">
            <w:rPr>
              <w:sz w:val="24"/>
              <w:szCs w:val="24"/>
              <w:lang w:val="en-US"/>
            </w:rPr>
            <w:t>Safety Data Sheet</w:t>
          </w:r>
        </w:p>
      </w:tc>
      <w:tc>
        <w:tcPr>
          <w:tcW w:w="3005" w:type="dxa"/>
          <w:tcBorders>
            <w:top w:val="none" w:sz="0" w:space="0" w:color="D4D2D2"/>
            <w:left w:val="none" w:sz="0" w:space="0" w:color="D4D2D2"/>
            <w:bottom w:val="nil"/>
            <w:right w:val="none" w:sz="0" w:space="0" w:color="D4D2D2"/>
          </w:tcBorders>
        </w:tcPr>
        <w:p w14:paraId="3EEEAF8C" w14:textId="77777777" w:rsidR="00C87E71" w:rsidRPr="00C944F9" w:rsidRDefault="00C87E71" w:rsidP="003E6B81">
          <w:pPr>
            <w:pStyle w:val="SDSTableTextHeader"/>
            <w:jc w:val="right"/>
            <w:rPr>
              <w:b/>
              <w:color w:val="FF0000"/>
              <w:sz w:val="24"/>
              <w:szCs w:val="24"/>
              <w:lang w:val="en-US"/>
            </w:rPr>
          </w:pPr>
        </w:p>
      </w:tc>
    </w:tr>
    <w:tr w:rsidR="00DD14CB" w14:paraId="16D2F8EC" w14:textId="77777777" w:rsidTr="00EE77A6">
      <w:trPr>
        <w:trHeight w:val="20"/>
      </w:trPr>
      <w:tc>
        <w:tcPr>
          <w:tcW w:w="2948" w:type="dxa"/>
          <w:vMerge/>
          <w:tcBorders>
            <w:top w:val="none" w:sz="0" w:space="0" w:color="D4D2D2"/>
            <w:left w:val="none" w:sz="0" w:space="0" w:color="D4D2D2"/>
            <w:bottom w:val="single" w:sz="4" w:space="0" w:color="D4D2D2"/>
            <w:right w:val="none" w:sz="0" w:space="0" w:color="D4D2D2"/>
          </w:tcBorders>
        </w:tcPr>
        <w:p w14:paraId="2DBAAD3E" w14:textId="77777777" w:rsidR="00C87E71" w:rsidRPr="00C944F9" w:rsidRDefault="00C87E71" w:rsidP="003E6B81">
          <w:pPr>
            <w:pStyle w:val="SDSTableTextHeader"/>
            <w:rPr>
              <w:lang w:val="en-US"/>
            </w:rPr>
          </w:pPr>
        </w:p>
      </w:tc>
      <w:tc>
        <w:tcPr>
          <w:tcW w:w="7881" w:type="dxa"/>
          <w:gridSpan w:val="2"/>
          <w:tcBorders>
            <w:top w:val="nil"/>
            <w:left w:val="none" w:sz="0" w:space="0" w:color="D4D2D2"/>
            <w:bottom w:val="single" w:sz="4" w:space="0" w:color="D4D2D2"/>
            <w:right w:val="none" w:sz="0" w:space="0" w:color="D4D2D2"/>
          </w:tcBorders>
          <w:tcMar>
            <w:left w:w="0" w:type="dxa"/>
          </w:tcMar>
        </w:tcPr>
        <w:p w14:paraId="6D94FB56" w14:textId="77777777" w:rsidR="00C87E71" w:rsidRPr="00C944F9" w:rsidRDefault="008D0B6F" w:rsidP="003E6B81">
          <w:pPr>
            <w:pStyle w:val="SDSTableTextHeader"/>
            <w:rPr>
              <w:lang w:val="en-US"/>
            </w:rPr>
          </w:pPr>
          <w:r w:rsidRPr="00C944F9">
            <w:rPr>
              <w:lang w:val="en-US"/>
            </w:rPr>
            <w:t>according to Federal Register / Vol. 77, No. 58 / Monday, March 26, 2012 / Rules and Regulations</w:t>
          </w:r>
        </w:p>
        <w:p w14:paraId="077B0DF4" w14:textId="77777777" w:rsidR="00C87E71" w:rsidRPr="00C944F9" w:rsidRDefault="008D0B6F" w:rsidP="003E6B81">
          <w:pPr>
            <w:pStyle w:val="SDSTableTextHeader"/>
            <w:rPr>
              <w:lang w:val="en-US"/>
            </w:rPr>
          </w:pPr>
          <w:r w:rsidRPr="00C944F9">
            <w:rPr>
              <w:lang w:val="en-US"/>
            </w:rPr>
            <w:t>Issue date: 12/20/2023   Revision date: 1/11/2024   Supersedes: 12/20/2023   Version: 1.1</w:t>
          </w:r>
        </w:p>
      </w:tc>
    </w:tr>
    <w:tr w:rsidR="00DD14CB" w14:paraId="6D1411D4" w14:textId="77777777" w:rsidTr="00656B55">
      <w:trPr>
        <w:trHeight w:val="57"/>
      </w:trPr>
      <w:tc>
        <w:tcPr>
          <w:tcW w:w="2948" w:type="dxa"/>
          <w:tcBorders>
            <w:top w:val="single" w:sz="4" w:space="0" w:color="D4D2D2"/>
            <w:left w:val="none" w:sz="0" w:space="0" w:color="D4D2D2"/>
            <w:bottom w:val="nil"/>
            <w:right w:val="none" w:sz="0" w:space="0" w:color="D4D2D2"/>
          </w:tcBorders>
        </w:tcPr>
        <w:p w14:paraId="36A440D0" w14:textId="77777777" w:rsidR="00C87E71" w:rsidRPr="00C944F9" w:rsidRDefault="00C87E71" w:rsidP="003E6B81">
          <w:pPr>
            <w:pStyle w:val="SDSTextBlankLine"/>
            <w:rPr>
              <w:lang w:val="en-US"/>
            </w:rPr>
          </w:pPr>
        </w:p>
      </w:tc>
      <w:tc>
        <w:tcPr>
          <w:tcW w:w="7881" w:type="dxa"/>
          <w:gridSpan w:val="2"/>
          <w:tcBorders>
            <w:top w:val="single" w:sz="4" w:space="0" w:color="D4D2D2"/>
            <w:left w:val="none" w:sz="0" w:space="0" w:color="D4D2D2"/>
            <w:bottom w:val="nil"/>
            <w:right w:val="none" w:sz="0" w:space="0" w:color="D4D2D2"/>
          </w:tcBorders>
          <w:tcMar>
            <w:left w:w="0" w:type="dxa"/>
          </w:tcMar>
        </w:tcPr>
        <w:p w14:paraId="5657458D" w14:textId="77777777" w:rsidR="00C87E71" w:rsidRPr="00C944F9" w:rsidRDefault="00C87E71" w:rsidP="003E6B81">
          <w:pPr>
            <w:pStyle w:val="SDSTextBlankLine"/>
            <w:rPr>
              <w:lang w:val="en-US"/>
            </w:rPr>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TAztTA1MzYxMjRQ0lEKTi0uzszPAykwrAUAro00IiwAAAA="/>
  </w:docVars>
  <w:rsids>
    <w:rsidRoot w:val="00510501"/>
    <w:rsid w:val="00000BC8"/>
    <w:rsid w:val="000012E4"/>
    <w:rsid w:val="00002638"/>
    <w:rsid w:val="00002692"/>
    <w:rsid w:val="00002CA6"/>
    <w:rsid w:val="00004BB0"/>
    <w:rsid w:val="000052A4"/>
    <w:rsid w:val="0000568C"/>
    <w:rsid w:val="00006256"/>
    <w:rsid w:val="00006280"/>
    <w:rsid w:val="00007851"/>
    <w:rsid w:val="00010968"/>
    <w:rsid w:val="00012096"/>
    <w:rsid w:val="000122F5"/>
    <w:rsid w:val="00012B2B"/>
    <w:rsid w:val="00012ECC"/>
    <w:rsid w:val="000131DD"/>
    <w:rsid w:val="00013388"/>
    <w:rsid w:val="00013983"/>
    <w:rsid w:val="00013A4E"/>
    <w:rsid w:val="00013DC7"/>
    <w:rsid w:val="00013EEE"/>
    <w:rsid w:val="0001479C"/>
    <w:rsid w:val="000163CA"/>
    <w:rsid w:val="00016B0E"/>
    <w:rsid w:val="00016C33"/>
    <w:rsid w:val="00017BD6"/>
    <w:rsid w:val="00017C27"/>
    <w:rsid w:val="00020F60"/>
    <w:rsid w:val="00021612"/>
    <w:rsid w:val="00021885"/>
    <w:rsid w:val="00021D78"/>
    <w:rsid w:val="0002280D"/>
    <w:rsid w:val="0002348A"/>
    <w:rsid w:val="000237B3"/>
    <w:rsid w:val="00023DAD"/>
    <w:rsid w:val="00024B6C"/>
    <w:rsid w:val="00024BB2"/>
    <w:rsid w:val="000251F1"/>
    <w:rsid w:val="0002525A"/>
    <w:rsid w:val="00025BBB"/>
    <w:rsid w:val="00030047"/>
    <w:rsid w:val="0003280F"/>
    <w:rsid w:val="00032977"/>
    <w:rsid w:val="00033C9E"/>
    <w:rsid w:val="00034C98"/>
    <w:rsid w:val="000362E2"/>
    <w:rsid w:val="00036DA8"/>
    <w:rsid w:val="000401C3"/>
    <w:rsid w:val="00040426"/>
    <w:rsid w:val="000404E1"/>
    <w:rsid w:val="00040FDB"/>
    <w:rsid w:val="000416A4"/>
    <w:rsid w:val="0004286C"/>
    <w:rsid w:val="00042954"/>
    <w:rsid w:val="00042B84"/>
    <w:rsid w:val="0004343D"/>
    <w:rsid w:val="0004346A"/>
    <w:rsid w:val="00043B93"/>
    <w:rsid w:val="00044A33"/>
    <w:rsid w:val="00044E77"/>
    <w:rsid w:val="000452D6"/>
    <w:rsid w:val="00045C7D"/>
    <w:rsid w:val="00046709"/>
    <w:rsid w:val="000475E0"/>
    <w:rsid w:val="00050EB2"/>
    <w:rsid w:val="000521DA"/>
    <w:rsid w:val="00052971"/>
    <w:rsid w:val="00052DF2"/>
    <w:rsid w:val="000536AD"/>
    <w:rsid w:val="0005384D"/>
    <w:rsid w:val="00053F32"/>
    <w:rsid w:val="00055852"/>
    <w:rsid w:val="00055E0F"/>
    <w:rsid w:val="00055F95"/>
    <w:rsid w:val="000561D2"/>
    <w:rsid w:val="00062F5D"/>
    <w:rsid w:val="00063437"/>
    <w:rsid w:val="0006353B"/>
    <w:rsid w:val="00065540"/>
    <w:rsid w:val="00065DB5"/>
    <w:rsid w:val="0006665B"/>
    <w:rsid w:val="00067333"/>
    <w:rsid w:val="000706CD"/>
    <w:rsid w:val="00070886"/>
    <w:rsid w:val="00070EDF"/>
    <w:rsid w:val="000710DE"/>
    <w:rsid w:val="000712D9"/>
    <w:rsid w:val="00071832"/>
    <w:rsid w:val="0007242B"/>
    <w:rsid w:val="00072E8A"/>
    <w:rsid w:val="00073676"/>
    <w:rsid w:val="00073ACB"/>
    <w:rsid w:val="000742F4"/>
    <w:rsid w:val="000752A3"/>
    <w:rsid w:val="00075824"/>
    <w:rsid w:val="00075866"/>
    <w:rsid w:val="00075D51"/>
    <w:rsid w:val="00075EB8"/>
    <w:rsid w:val="00076A8C"/>
    <w:rsid w:val="0008002B"/>
    <w:rsid w:val="000809DC"/>
    <w:rsid w:val="0008190D"/>
    <w:rsid w:val="00082AEA"/>
    <w:rsid w:val="00082B4E"/>
    <w:rsid w:val="00082BC5"/>
    <w:rsid w:val="00082D95"/>
    <w:rsid w:val="00082FD1"/>
    <w:rsid w:val="000839FD"/>
    <w:rsid w:val="00083F1C"/>
    <w:rsid w:val="000850E9"/>
    <w:rsid w:val="000858CA"/>
    <w:rsid w:val="000858F4"/>
    <w:rsid w:val="00086C29"/>
    <w:rsid w:val="0008741B"/>
    <w:rsid w:val="000876A2"/>
    <w:rsid w:val="0009061C"/>
    <w:rsid w:val="0009077C"/>
    <w:rsid w:val="00090A90"/>
    <w:rsid w:val="000916AE"/>
    <w:rsid w:val="00092E92"/>
    <w:rsid w:val="000974F9"/>
    <w:rsid w:val="00097C63"/>
    <w:rsid w:val="000A1B08"/>
    <w:rsid w:val="000A215B"/>
    <w:rsid w:val="000A2FFE"/>
    <w:rsid w:val="000A360C"/>
    <w:rsid w:val="000A4C3A"/>
    <w:rsid w:val="000A54F4"/>
    <w:rsid w:val="000A567C"/>
    <w:rsid w:val="000A671F"/>
    <w:rsid w:val="000A709D"/>
    <w:rsid w:val="000B09B8"/>
    <w:rsid w:val="000B0B4B"/>
    <w:rsid w:val="000B133E"/>
    <w:rsid w:val="000B1E04"/>
    <w:rsid w:val="000B3741"/>
    <w:rsid w:val="000B3BCC"/>
    <w:rsid w:val="000B3FEB"/>
    <w:rsid w:val="000B449E"/>
    <w:rsid w:val="000B48A0"/>
    <w:rsid w:val="000B4FAF"/>
    <w:rsid w:val="000B57D0"/>
    <w:rsid w:val="000B5AE6"/>
    <w:rsid w:val="000B5CF8"/>
    <w:rsid w:val="000C0975"/>
    <w:rsid w:val="000C0EC4"/>
    <w:rsid w:val="000C19E2"/>
    <w:rsid w:val="000C1FA4"/>
    <w:rsid w:val="000C2184"/>
    <w:rsid w:val="000C5F67"/>
    <w:rsid w:val="000C6A99"/>
    <w:rsid w:val="000C756B"/>
    <w:rsid w:val="000C7CE5"/>
    <w:rsid w:val="000C7D84"/>
    <w:rsid w:val="000D02E8"/>
    <w:rsid w:val="000D18C6"/>
    <w:rsid w:val="000D27F2"/>
    <w:rsid w:val="000D2CD9"/>
    <w:rsid w:val="000D2EEC"/>
    <w:rsid w:val="000D2F41"/>
    <w:rsid w:val="000D372F"/>
    <w:rsid w:val="000D49E2"/>
    <w:rsid w:val="000D56CC"/>
    <w:rsid w:val="000D5FB9"/>
    <w:rsid w:val="000E030B"/>
    <w:rsid w:val="000E1AC1"/>
    <w:rsid w:val="000E2B10"/>
    <w:rsid w:val="000E2BFA"/>
    <w:rsid w:val="000E2DCF"/>
    <w:rsid w:val="000E3107"/>
    <w:rsid w:val="000E3171"/>
    <w:rsid w:val="000E37D1"/>
    <w:rsid w:val="000E3C09"/>
    <w:rsid w:val="000E4505"/>
    <w:rsid w:val="000E4FAE"/>
    <w:rsid w:val="000E50B3"/>
    <w:rsid w:val="000E55FD"/>
    <w:rsid w:val="000E6079"/>
    <w:rsid w:val="000E6569"/>
    <w:rsid w:val="000E6584"/>
    <w:rsid w:val="000E79BE"/>
    <w:rsid w:val="000F0D24"/>
    <w:rsid w:val="000F0EDF"/>
    <w:rsid w:val="000F16BD"/>
    <w:rsid w:val="000F19FD"/>
    <w:rsid w:val="000F1A10"/>
    <w:rsid w:val="000F1EF7"/>
    <w:rsid w:val="000F2462"/>
    <w:rsid w:val="000F3FB2"/>
    <w:rsid w:val="000F4064"/>
    <w:rsid w:val="000F41A5"/>
    <w:rsid w:val="000F4EFD"/>
    <w:rsid w:val="000F5A1A"/>
    <w:rsid w:val="000F6106"/>
    <w:rsid w:val="000F6484"/>
    <w:rsid w:val="000F757C"/>
    <w:rsid w:val="00100032"/>
    <w:rsid w:val="001008D5"/>
    <w:rsid w:val="00101252"/>
    <w:rsid w:val="00102B60"/>
    <w:rsid w:val="001031AC"/>
    <w:rsid w:val="0010326B"/>
    <w:rsid w:val="001037E2"/>
    <w:rsid w:val="00104806"/>
    <w:rsid w:val="001057BA"/>
    <w:rsid w:val="00105A6A"/>
    <w:rsid w:val="0010641A"/>
    <w:rsid w:val="001072C2"/>
    <w:rsid w:val="00107386"/>
    <w:rsid w:val="00107616"/>
    <w:rsid w:val="001078C3"/>
    <w:rsid w:val="0010798A"/>
    <w:rsid w:val="001104A1"/>
    <w:rsid w:val="001109E8"/>
    <w:rsid w:val="00111A76"/>
    <w:rsid w:val="00111E75"/>
    <w:rsid w:val="00112249"/>
    <w:rsid w:val="00112F6E"/>
    <w:rsid w:val="001139D5"/>
    <w:rsid w:val="00113D10"/>
    <w:rsid w:val="00113EB8"/>
    <w:rsid w:val="00114150"/>
    <w:rsid w:val="001141FF"/>
    <w:rsid w:val="001156A6"/>
    <w:rsid w:val="001158B4"/>
    <w:rsid w:val="00116B21"/>
    <w:rsid w:val="00116E6B"/>
    <w:rsid w:val="001179C0"/>
    <w:rsid w:val="001179DE"/>
    <w:rsid w:val="00117AF3"/>
    <w:rsid w:val="00117B3F"/>
    <w:rsid w:val="00117D00"/>
    <w:rsid w:val="00120074"/>
    <w:rsid w:val="00123044"/>
    <w:rsid w:val="00123547"/>
    <w:rsid w:val="00123B66"/>
    <w:rsid w:val="001247FD"/>
    <w:rsid w:val="0012494B"/>
    <w:rsid w:val="00125A46"/>
    <w:rsid w:val="00125B42"/>
    <w:rsid w:val="00125F15"/>
    <w:rsid w:val="0013024F"/>
    <w:rsid w:val="00130E8F"/>
    <w:rsid w:val="00131268"/>
    <w:rsid w:val="00131905"/>
    <w:rsid w:val="00131BB8"/>
    <w:rsid w:val="001323C7"/>
    <w:rsid w:val="001324B5"/>
    <w:rsid w:val="001325C6"/>
    <w:rsid w:val="001329A9"/>
    <w:rsid w:val="001330CF"/>
    <w:rsid w:val="00133119"/>
    <w:rsid w:val="00133DF5"/>
    <w:rsid w:val="00133E5B"/>
    <w:rsid w:val="00135989"/>
    <w:rsid w:val="00137296"/>
    <w:rsid w:val="001379E6"/>
    <w:rsid w:val="00137D12"/>
    <w:rsid w:val="00140522"/>
    <w:rsid w:val="00140B39"/>
    <w:rsid w:val="00140DC3"/>
    <w:rsid w:val="001410A7"/>
    <w:rsid w:val="0014133D"/>
    <w:rsid w:val="00141451"/>
    <w:rsid w:val="00141B0B"/>
    <w:rsid w:val="0014240B"/>
    <w:rsid w:val="001429BF"/>
    <w:rsid w:val="001430C3"/>
    <w:rsid w:val="00143515"/>
    <w:rsid w:val="00143545"/>
    <w:rsid w:val="00144420"/>
    <w:rsid w:val="00144BC6"/>
    <w:rsid w:val="00145007"/>
    <w:rsid w:val="00145928"/>
    <w:rsid w:val="00145F3C"/>
    <w:rsid w:val="001463D9"/>
    <w:rsid w:val="00147EBB"/>
    <w:rsid w:val="00150668"/>
    <w:rsid w:val="00150686"/>
    <w:rsid w:val="00150694"/>
    <w:rsid w:val="00150FD1"/>
    <w:rsid w:val="00151791"/>
    <w:rsid w:val="001527BD"/>
    <w:rsid w:val="00153A61"/>
    <w:rsid w:val="001544D8"/>
    <w:rsid w:val="001559FD"/>
    <w:rsid w:val="00155C93"/>
    <w:rsid w:val="00156510"/>
    <w:rsid w:val="001565F8"/>
    <w:rsid w:val="001570B5"/>
    <w:rsid w:val="00157695"/>
    <w:rsid w:val="001608EC"/>
    <w:rsid w:val="00160B3C"/>
    <w:rsid w:val="001616FC"/>
    <w:rsid w:val="00162858"/>
    <w:rsid w:val="00162B60"/>
    <w:rsid w:val="00162D6E"/>
    <w:rsid w:val="00162E89"/>
    <w:rsid w:val="001635BC"/>
    <w:rsid w:val="0016369C"/>
    <w:rsid w:val="0016397F"/>
    <w:rsid w:val="00164054"/>
    <w:rsid w:val="0016425E"/>
    <w:rsid w:val="0016478F"/>
    <w:rsid w:val="00166FB5"/>
    <w:rsid w:val="00167363"/>
    <w:rsid w:val="00167AB2"/>
    <w:rsid w:val="00170F52"/>
    <w:rsid w:val="001717AA"/>
    <w:rsid w:val="001729C3"/>
    <w:rsid w:val="00173BA5"/>
    <w:rsid w:val="00174044"/>
    <w:rsid w:val="001743EB"/>
    <w:rsid w:val="0017445C"/>
    <w:rsid w:val="0017446C"/>
    <w:rsid w:val="00174EB6"/>
    <w:rsid w:val="00174FD8"/>
    <w:rsid w:val="001753A9"/>
    <w:rsid w:val="00175D29"/>
    <w:rsid w:val="001761F0"/>
    <w:rsid w:val="00176955"/>
    <w:rsid w:val="00176AA9"/>
    <w:rsid w:val="001779CA"/>
    <w:rsid w:val="001800F8"/>
    <w:rsid w:val="001805EC"/>
    <w:rsid w:val="0018069C"/>
    <w:rsid w:val="0018072B"/>
    <w:rsid w:val="0018346C"/>
    <w:rsid w:val="00183598"/>
    <w:rsid w:val="0018370B"/>
    <w:rsid w:val="001839D5"/>
    <w:rsid w:val="00184980"/>
    <w:rsid w:val="0018576C"/>
    <w:rsid w:val="00185ABA"/>
    <w:rsid w:val="0018694D"/>
    <w:rsid w:val="00187C5B"/>
    <w:rsid w:val="00190657"/>
    <w:rsid w:val="0019099A"/>
    <w:rsid w:val="00191200"/>
    <w:rsid w:val="00192631"/>
    <w:rsid w:val="00192A00"/>
    <w:rsid w:val="001934EA"/>
    <w:rsid w:val="001935F4"/>
    <w:rsid w:val="00193693"/>
    <w:rsid w:val="001941CD"/>
    <w:rsid w:val="00194371"/>
    <w:rsid w:val="0019472E"/>
    <w:rsid w:val="001949FE"/>
    <w:rsid w:val="00194A0D"/>
    <w:rsid w:val="00194CB5"/>
    <w:rsid w:val="00194E28"/>
    <w:rsid w:val="001956B3"/>
    <w:rsid w:val="00196219"/>
    <w:rsid w:val="0019623A"/>
    <w:rsid w:val="001966E5"/>
    <w:rsid w:val="0019716A"/>
    <w:rsid w:val="00197A66"/>
    <w:rsid w:val="00197E3A"/>
    <w:rsid w:val="001A118E"/>
    <w:rsid w:val="001A12E4"/>
    <w:rsid w:val="001A264C"/>
    <w:rsid w:val="001A2F0A"/>
    <w:rsid w:val="001A4763"/>
    <w:rsid w:val="001A4E22"/>
    <w:rsid w:val="001A57A2"/>
    <w:rsid w:val="001A6770"/>
    <w:rsid w:val="001A6EF3"/>
    <w:rsid w:val="001A71F3"/>
    <w:rsid w:val="001B0545"/>
    <w:rsid w:val="001B1532"/>
    <w:rsid w:val="001B15DB"/>
    <w:rsid w:val="001B15E0"/>
    <w:rsid w:val="001B3571"/>
    <w:rsid w:val="001B459F"/>
    <w:rsid w:val="001B505B"/>
    <w:rsid w:val="001B508F"/>
    <w:rsid w:val="001B50BF"/>
    <w:rsid w:val="001B5644"/>
    <w:rsid w:val="001B5725"/>
    <w:rsid w:val="001B5A52"/>
    <w:rsid w:val="001B5F33"/>
    <w:rsid w:val="001B6062"/>
    <w:rsid w:val="001B607A"/>
    <w:rsid w:val="001B64BD"/>
    <w:rsid w:val="001B752B"/>
    <w:rsid w:val="001B7601"/>
    <w:rsid w:val="001B7A25"/>
    <w:rsid w:val="001C0A28"/>
    <w:rsid w:val="001C1F75"/>
    <w:rsid w:val="001C2271"/>
    <w:rsid w:val="001C26D5"/>
    <w:rsid w:val="001C2819"/>
    <w:rsid w:val="001C3A9D"/>
    <w:rsid w:val="001C4122"/>
    <w:rsid w:val="001C4AA2"/>
    <w:rsid w:val="001C4B9A"/>
    <w:rsid w:val="001C511B"/>
    <w:rsid w:val="001C6D08"/>
    <w:rsid w:val="001C6D20"/>
    <w:rsid w:val="001C7495"/>
    <w:rsid w:val="001C7711"/>
    <w:rsid w:val="001C7978"/>
    <w:rsid w:val="001C7FD4"/>
    <w:rsid w:val="001C7FD7"/>
    <w:rsid w:val="001D001D"/>
    <w:rsid w:val="001D06ED"/>
    <w:rsid w:val="001D0DDA"/>
    <w:rsid w:val="001D19EE"/>
    <w:rsid w:val="001D2BD0"/>
    <w:rsid w:val="001D2D65"/>
    <w:rsid w:val="001D55B5"/>
    <w:rsid w:val="001D5F28"/>
    <w:rsid w:val="001D750C"/>
    <w:rsid w:val="001D7D5F"/>
    <w:rsid w:val="001E0815"/>
    <w:rsid w:val="001E096E"/>
    <w:rsid w:val="001E1292"/>
    <w:rsid w:val="001E152C"/>
    <w:rsid w:val="001E1B38"/>
    <w:rsid w:val="001E1C99"/>
    <w:rsid w:val="001E1D25"/>
    <w:rsid w:val="001E1E8A"/>
    <w:rsid w:val="001E1F67"/>
    <w:rsid w:val="001E2227"/>
    <w:rsid w:val="001E4AB8"/>
    <w:rsid w:val="001E5F2C"/>
    <w:rsid w:val="001E6102"/>
    <w:rsid w:val="001E69F1"/>
    <w:rsid w:val="001E6E5C"/>
    <w:rsid w:val="001F0113"/>
    <w:rsid w:val="001F0A1F"/>
    <w:rsid w:val="001F1378"/>
    <w:rsid w:val="001F1549"/>
    <w:rsid w:val="001F1A15"/>
    <w:rsid w:val="001F1D9C"/>
    <w:rsid w:val="001F1E6B"/>
    <w:rsid w:val="001F2C39"/>
    <w:rsid w:val="001F35AF"/>
    <w:rsid w:val="001F3D29"/>
    <w:rsid w:val="001F4520"/>
    <w:rsid w:val="001F47C4"/>
    <w:rsid w:val="001F4E0E"/>
    <w:rsid w:val="001F7758"/>
    <w:rsid w:val="001F7946"/>
    <w:rsid w:val="001F7D7F"/>
    <w:rsid w:val="002005CE"/>
    <w:rsid w:val="00200665"/>
    <w:rsid w:val="00200DFE"/>
    <w:rsid w:val="002011F5"/>
    <w:rsid w:val="00202077"/>
    <w:rsid w:val="00202917"/>
    <w:rsid w:val="00202C64"/>
    <w:rsid w:val="002031D5"/>
    <w:rsid w:val="00203641"/>
    <w:rsid w:val="002045E4"/>
    <w:rsid w:val="00206127"/>
    <w:rsid w:val="00206426"/>
    <w:rsid w:val="00207EE6"/>
    <w:rsid w:val="00207F7F"/>
    <w:rsid w:val="00211809"/>
    <w:rsid w:val="00211925"/>
    <w:rsid w:val="00211BB4"/>
    <w:rsid w:val="00211BE9"/>
    <w:rsid w:val="002121F1"/>
    <w:rsid w:val="00213175"/>
    <w:rsid w:val="00213802"/>
    <w:rsid w:val="00214299"/>
    <w:rsid w:val="00214C4F"/>
    <w:rsid w:val="00214F1A"/>
    <w:rsid w:val="00215004"/>
    <w:rsid w:val="002159B0"/>
    <w:rsid w:val="00215AB7"/>
    <w:rsid w:val="0021638B"/>
    <w:rsid w:val="00220C2B"/>
    <w:rsid w:val="002214ED"/>
    <w:rsid w:val="00221AA2"/>
    <w:rsid w:val="00221B67"/>
    <w:rsid w:val="00221F3F"/>
    <w:rsid w:val="002221F1"/>
    <w:rsid w:val="002222F1"/>
    <w:rsid w:val="00222BBC"/>
    <w:rsid w:val="00223725"/>
    <w:rsid w:val="00223DF9"/>
    <w:rsid w:val="00223F4D"/>
    <w:rsid w:val="002249E3"/>
    <w:rsid w:val="002253BC"/>
    <w:rsid w:val="00225814"/>
    <w:rsid w:val="00227036"/>
    <w:rsid w:val="0022773A"/>
    <w:rsid w:val="00227974"/>
    <w:rsid w:val="00227AAB"/>
    <w:rsid w:val="00230C9A"/>
    <w:rsid w:val="002316D2"/>
    <w:rsid w:val="00232012"/>
    <w:rsid w:val="00232E82"/>
    <w:rsid w:val="002334E2"/>
    <w:rsid w:val="00233B29"/>
    <w:rsid w:val="002344D7"/>
    <w:rsid w:val="00236831"/>
    <w:rsid w:val="00237762"/>
    <w:rsid w:val="00237CFD"/>
    <w:rsid w:val="00240B41"/>
    <w:rsid w:val="00240DF4"/>
    <w:rsid w:val="00241ABB"/>
    <w:rsid w:val="0024228F"/>
    <w:rsid w:val="00242BB8"/>
    <w:rsid w:val="00242C82"/>
    <w:rsid w:val="00242E38"/>
    <w:rsid w:val="00242FE2"/>
    <w:rsid w:val="00243E40"/>
    <w:rsid w:val="00244365"/>
    <w:rsid w:val="00244BDB"/>
    <w:rsid w:val="00244ECA"/>
    <w:rsid w:val="00244F58"/>
    <w:rsid w:val="00245501"/>
    <w:rsid w:val="0024570D"/>
    <w:rsid w:val="002459D9"/>
    <w:rsid w:val="002473B0"/>
    <w:rsid w:val="00247EE2"/>
    <w:rsid w:val="0025057A"/>
    <w:rsid w:val="00250ED8"/>
    <w:rsid w:val="0025193E"/>
    <w:rsid w:val="002523DA"/>
    <w:rsid w:val="00252551"/>
    <w:rsid w:val="00252EA1"/>
    <w:rsid w:val="0025490A"/>
    <w:rsid w:val="00254FBC"/>
    <w:rsid w:val="002553BE"/>
    <w:rsid w:val="00255783"/>
    <w:rsid w:val="00255A05"/>
    <w:rsid w:val="00255DE9"/>
    <w:rsid w:val="00256732"/>
    <w:rsid w:val="00256E8D"/>
    <w:rsid w:val="002575BB"/>
    <w:rsid w:val="00257846"/>
    <w:rsid w:val="00257D03"/>
    <w:rsid w:val="00260DA8"/>
    <w:rsid w:val="0026187B"/>
    <w:rsid w:val="00261ADA"/>
    <w:rsid w:val="00262553"/>
    <w:rsid w:val="00262ACB"/>
    <w:rsid w:val="00263886"/>
    <w:rsid w:val="002640A6"/>
    <w:rsid w:val="00264716"/>
    <w:rsid w:val="002654A2"/>
    <w:rsid w:val="002656D6"/>
    <w:rsid w:val="00265B12"/>
    <w:rsid w:val="00265B1C"/>
    <w:rsid w:val="002661A8"/>
    <w:rsid w:val="00270743"/>
    <w:rsid w:val="002709C0"/>
    <w:rsid w:val="00271A37"/>
    <w:rsid w:val="00271F56"/>
    <w:rsid w:val="002724C5"/>
    <w:rsid w:val="0027264E"/>
    <w:rsid w:val="00272B22"/>
    <w:rsid w:val="00272D0E"/>
    <w:rsid w:val="00274BA0"/>
    <w:rsid w:val="002751D1"/>
    <w:rsid w:val="002752B8"/>
    <w:rsid w:val="002765D9"/>
    <w:rsid w:val="0027671A"/>
    <w:rsid w:val="00276ADC"/>
    <w:rsid w:val="00276B67"/>
    <w:rsid w:val="00276F60"/>
    <w:rsid w:val="00277049"/>
    <w:rsid w:val="00277950"/>
    <w:rsid w:val="00277F21"/>
    <w:rsid w:val="00277F30"/>
    <w:rsid w:val="00280121"/>
    <w:rsid w:val="00280C78"/>
    <w:rsid w:val="002814C2"/>
    <w:rsid w:val="00281BC1"/>
    <w:rsid w:val="00282093"/>
    <w:rsid w:val="002823E9"/>
    <w:rsid w:val="002824A1"/>
    <w:rsid w:val="0028255F"/>
    <w:rsid w:val="00283033"/>
    <w:rsid w:val="0028358C"/>
    <w:rsid w:val="002850BD"/>
    <w:rsid w:val="0028514D"/>
    <w:rsid w:val="0028534E"/>
    <w:rsid w:val="00285E89"/>
    <w:rsid w:val="00285FB0"/>
    <w:rsid w:val="00286499"/>
    <w:rsid w:val="002878C4"/>
    <w:rsid w:val="00287B7D"/>
    <w:rsid w:val="00287D9E"/>
    <w:rsid w:val="0029121E"/>
    <w:rsid w:val="002924C2"/>
    <w:rsid w:val="002924E3"/>
    <w:rsid w:val="0029260A"/>
    <w:rsid w:val="0029325D"/>
    <w:rsid w:val="00294462"/>
    <w:rsid w:val="00295B43"/>
    <w:rsid w:val="002969C9"/>
    <w:rsid w:val="00296C23"/>
    <w:rsid w:val="00296E47"/>
    <w:rsid w:val="00296E8B"/>
    <w:rsid w:val="0029795C"/>
    <w:rsid w:val="002A0D9E"/>
    <w:rsid w:val="002A0EAE"/>
    <w:rsid w:val="002A12C2"/>
    <w:rsid w:val="002A24A7"/>
    <w:rsid w:val="002A25EE"/>
    <w:rsid w:val="002A315D"/>
    <w:rsid w:val="002A3527"/>
    <w:rsid w:val="002A3880"/>
    <w:rsid w:val="002A52C5"/>
    <w:rsid w:val="002A52FF"/>
    <w:rsid w:val="002A6548"/>
    <w:rsid w:val="002A7548"/>
    <w:rsid w:val="002A7DAC"/>
    <w:rsid w:val="002B01AD"/>
    <w:rsid w:val="002B039A"/>
    <w:rsid w:val="002B1B0C"/>
    <w:rsid w:val="002B2848"/>
    <w:rsid w:val="002B4C9C"/>
    <w:rsid w:val="002B5C86"/>
    <w:rsid w:val="002B5D31"/>
    <w:rsid w:val="002B6C39"/>
    <w:rsid w:val="002B6E3A"/>
    <w:rsid w:val="002B76DD"/>
    <w:rsid w:val="002B7E6C"/>
    <w:rsid w:val="002C1003"/>
    <w:rsid w:val="002C110A"/>
    <w:rsid w:val="002C13EC"/>
    <w:rsid w:val="002C1B44"/>
    <w:rsid w:val="002C32CD"/>
    <w:rsid w:val="002C33F4"/>
    <w:rsid w:val="002C342D"/>
    <w:rsid w:val="002C394E"/>
    <w:rsid w:val="002C46D8"/>
    <w:rsid w:val="002C49B5"/>
    <w:rsid w:val="002C4C0C"/>
    <w:rsid w:val="002C4CFA"/>
    <w:rsid w:val="002C5488"/>
    <w:rsid w:val="002C7588"/>
    <w:rsid w:val="002C77AA"/>
    <w:rsid w:val="002D0519"/>
    <w:rsid w:val="002D08F2"/>
    <w:rsid w:val="002D0D29"/>
    <w:rsid w:val="002D201B"/>
    <w:rsid w:val="002D25F6"/>
    <w:rsid w:val="002D2B97"/>
    <w:rsid w:val="002D423B"/>
    <w:rsid w:val="002D44FD"/>
    <w:rsid w:val="002D4772"/>
    <w:rsid w:val="002D491D"/>
    <w:rsid w:val="002D4C4C"/>
    <w:rsid w:val="002D5084"/>
    <w:rsid w:val="002D514C"/>
    <w:rsid w:val="002D54D3"/>
    <w:rsid w:val="002D57C4"/>
    <w:rsid w:val="002D57DF"/>
    <w:rsid w:val="002D5AE7"/>
    <w:rsid w:val="002D659F"/>
    <w:rsid w:val="002D6964"/>
    <w:rsid w:val="002D721A"/>
    <w:rsid w:val="002E0BB4"/>
    <w:rsid w:val="002E2229"/>
    <w:rsid w:val="002E251D"/>
    <w:rsid w:val="002E2CEF"/>
    <w:rsid w:val="002E4282"/>
    <w:rsid w:val="002E4F46"/>
    <w:rsid w:val="002E5162"/>
    <w:rsid w:val="002E51B3"/>
    <w:rsid w:val="002E5373"/>
    <w:rsid w:val="002E5712"/>
    <w:rsid w:val="002E605C"/>
    <w:rsid w:val="002E61D9"/>
    <w:rsid w:val="002E6F09"/>
    <w:rsid w:val="002E79C8"/>
    <w:rsid w:val="002F00FC"/>
    <w:rsid w:val="002F0E22"/>
    <w:rsid w:val="002F2A44"/>
    <w:rsid w:val="002F3D8E"/>
    <w:rsid w:val="002F6099"/>
    <w:rsid w:val="002F7752"/>
    <w:rsid w:val="003000C7"/>
    <w:rsid w:val="00301BB4"/>
    <w:rsid w:val="00301CA9"/>
    <w:rsid w:val="00301FEA"/>
    <w:rsid w:val="00301FF6"/>
    <w:rsid w:val="003029EF"/>
    <w:rsid w:val="0030311F"/>
    <w:rsid w:val="00303B8D"/>
    <w:rsid w:val="003040DF"/>
    <w:rsid w:val="0030425B"/>
    <w:rsid w:val="00304870"/>
    <w:rsid w:val="00304FD1"/>
    <w:rsid w:val="00306F69"/>
    <w:rsid w:val="00307C8E"/>
    <w:rsid w:val="00310F9D"/>
    <w:rsid w:val="00311111"/>
    <w:rsid w:val="00311DB5"/>
    <w:rsid w:val="00312771"/>
    <w:rsid w:val="00312A36"/>
    <w:rsid w:val="00312B7D"/>
    <w:rsid w:val="00313A78"/>
    <w:rsid w:val="00313BA3"/>
    <w:rsid w:val="00313C62"/>
    <w:rsid w:val="00314072"/>
    <w:rsid w:val="00314B52"/>
    <w:rsid w:val="003151FA"/>
    <w:rsid w:val="0031532A"/>
    <w:rsid w:val="00315B43"/>
    <w:rsid w:val="00316F86"/>
    <w:rsid w:val="003179D7"/>
    <w:rsid w:val="00317A9D"/>
    <w:rsid w:val="00317D85"/>
    <w:rsid w:val="00317EC9"/>
    <w:rsid w:val="003209C8"/>
    <w:rsid w:val="00322063"/>
    <w:rsid w:val="003221B0"/>
    <w:rsid w:val="0032255A"/>
    <w:rsid w:val="00322850"/>
    <w:rsid w:val="00322D83"/>
    <w:rsid w:val="00323191"/>
    <w:rsid w:val="003247D9"/>
    <w:rsid w:val="00325081"/>
    <w:rsid w:val="00325775"/>
    <w:rsid w:val="003257E3"/>
    <w:rsid w:val="00325911"/>
    <w:rsid w:val="00325A4F"/>
    <w:rsid w:val="00326A21"/>
    <w:rsid w:val="00326B74"/>
    <w:rsid w:val="003270C2"/>
    <w:rsid w:val="00327130"/>
    <w:rsid w:val="003271AB"/>
    <w:rsid w:val="003277EC"/>
    <w:rsid w:val="0032796B"/>
    <w:rsid w:val="00327DEA"/>
    <w:rsid w:val="00330567"/>
    <w:rsid w:val="00331417"/>
    <w:rsid w:val="00331C4F"/>
    <w:rsid w:val="00333C18"/>
    <w:rsid w:val="00334A06"/>
    <w:rsid w:val="003355BE"/>
    <w:rsid w:val="00335F65"/>
    <w:rsid w:val="00336017"/>
    <w:rsid w:val="003360AC"/>
    <w:rsid w:val="0033656D"/>
    <w:rsid w:val="0033762C"/>
    <w:rsid w:val="00340148"/>
    <w:rsid w:val="00340744"/>
    <w:rsid w:val="0034120E"/>
    <w:rsid w:val="0034243E"/>
    <w:rsid w:val="0034264F"/>
    <w:rsid w:val="00343162"/>
    <w:rsid w:val="00343B00"/>
    <w:rsid w:val="00343F7F"/>
    <w:rsid w:val="00344BDF"/>
    <w:rsid w:val="00344CE5"/>
    <w:rsid w:val="003451F5"/>
    <w:rsid w:val="00346760"/>
    <w:rsid w:val="0034723F"/>
    <w:rsid w:val="00347E8B"/>
    <w:rsid w:val="003507E0"/>
    <w:rsid w:val="0035211A"/>
    <w:rsid w:val="003535CE"/>
    <w:rsid w:val="0035391C"/>
    <w:rsid w:val="00354543"/>
    <w:rsid w:val="003545E4"/>
    <w:rsid w:val="00354CF9"/>
    <w:rsid w:val="003550CC"/>
    <w:rsid w:val="0035517F"/>
    <w:rsid w:val="003562F6"/>
    <w:rsid w:val="003568F2"/>
    <w:rsid w:val="00356ED7"/>
    <w:rsid w:val="00357806"/>
    <w:rsid w:val="00357E7D"/>
    <w:rsid w:val="00360513"/>
    <w:rsid w:val="00360849"/>
    <w:rsid w:val="00361364"/>
    <w:rsid w:val="00361BD9"/>
    <w:rsid w:val="00361F4B"/>
    <w:rsid w:val="003620C4"/>
    <w:rsid w:val="003624B6"/>
    <w:rsid w:val="003636A2"/>
    <w:rsid w:val="00363FC4"/>
    <w:rsid w:val="003640ED"/>
    <w:rsid w:val="00364B35"/>
    <w:rsid w:val="00366799"/>
    <w:rsid w:val="0036796D"/>
    <w:rsid w:val="0037605A"/>
    <w:rsid w:val="00377220"/>
    <w:rsid w:val="00377970"/>
    <w:rsid w:val="00377FA1"/>
    <w:rsid w:val="003810D1"/>
    <w:rsid w:val="003818C0"/>
    <w:rsid w:val="00381F49"/>
    <w:rsid w:val="00381FA4"/>
    <w:rsid w:val="003825CD"/>
    <w:rsid w:val="003827A9"/>
    <w:rsid w:val="003828C9"/>
    <w:rsid w:val="00382C0B"/>
    <w:rsid w:val="0038321C"/>
    <w:rsid w:val="00383520"/>
    <w:rsid w:val="003836DE"/>
    <w:rsid w:val="003836E3"/>
    <w:rsid w:val="003836F3"/>
    <w:rsid w:val="00384A21"/>
    <w:rsid w:val="0038641D"/>
    <w:rsid w:val="0038641E"/>
    <w:rsid w:val="00387004"/>
    <w:rsid w:val="003878A4"/>
    <w:rsid w:val="003902A7"/>
    <w:rsid w:val="003918FF"/>
    <w:rsid w:val="00391E78"/>
    <w:rsid w:val="00392B56"/>
    <w:rsid w:val="00392EDA"/>
    <w:rsid w:val="00392F83"/>
    <w:rsid w:val="00393350"/>
    <w:rsid w:val="0039343E"/>
    <w:rsid w:val="00394481"/>
    <w:rsid w:val="003950C4"/>
    <w:rsid w:val="00395874"/>
    <w:rsid w:val="00395A80"/>
    <w:rsid w:val="00395F2E"/>
    <w:rsid w:val="00395FF3"/>
    <w:rsid w:val="00396323"/>
    <w:rsid w:val="00396B55"/>
    <w:rsid w:val="00396C02"/>
    <w:rsid w:val="00396EE2"/>
    <w:rsid w:val="00397851"/>
    <w:rsid w:val="003A0118"/>
    <w:rsid w:val="003A088E"/>
    <w:rsid w:val="003A160F"/>
    <w:rsid w:val="003A1DE5"/>
    <w:rsid w:val="003A3654"/>
    <w:rsid w:val="003A458B"/>
    <w:rsid w:val="003A4D5F"/>
    <w:rsid w:val="003A5164"/>
    <w:rsid w:val="003A517A"/>
    <w:rsid w:val="003A5F65"/>
    <w:rsid w:val="003A62A9"/>
    <w:rsid w:val="003A636F"/>
    <w:rsid w:val="003A7530"/>
    <w:rsid w:val="003A7648"/>
    <w:rsid w:val="003B0875"/>
    <w:rsid w:val="003B1123"/>
    <w:rsid w:val="003B1402"/>
    <w:rsid w:val="003B2905"/>
    <w:rsid w:val="003B3235"/>
    <w:rsid w:val="003B3F00"/>
    <w:rsid w:val="003B4054"/>
    <w:rsid w:val="003B4661"/>
    <w:rsid w:val="003B5278"/>
    <w:rsid w:val="003B5971"/>
    <w:rsid w:val="003B60AE"/>
    <w:rsid w:val="003B6843"/>
    <w:rsid w:val="003B6BB2"/>
    <w:rsid w:val="003B77AF"/>
    <w:rsid w:val="003B7AA6"/>
    <w:rsid w:val="003B7BB8"/>
    <w:rsid w:val="003C0B62"/>
    <w:rsid w:val="003C121B"/>
    <w:rsid w:val="003C2360"/>
    <w:rsid w:val="003C267E"/>
    <w:rsid w:val="003C2DEB"/>
    <w:rsid w:val="003C3408"/>
    <w:rsid w:val="003C3CA2"/>
    <w:rsid w:val="003C420D"/>
    <w:rsid w:val="003C4731"/>
    <w:rsid w:val="003C5034"/>
    <w:rsid w:val="003C55B4"/>
    <w:rsid w:val="003C5CF9"/>
    <w:rsid w:val="003C5F9A"/>
    <w:rsid w:val="003C6082"/>
    <w:rsid w:val="003C6A0B"/>
    <w:rsid w:val="003C792C"/>
    <w:rsid w:val="003C7AEC"/>
    <w:rsid w:val="003D33E1"/>
    <w:rsid w:val="003D3AB8"/>
    <w:rsid w:val="003D41C3"/>
    <w:rsid w:val="003D45C3"/>
    <w:rsid w:val="003D50DE"/>
    <w:rsid w:val="003D5635"/>
    <w:rsid w:val="003D5E86"/>
    <w:rsid w:val="003D61B2"/>
    <w:rsid w:val="003D7E61"/>
    <w:rsid w:val="003E0163"/>
    <w:rsid w:val="003E27F7"/>
    <w:rsid w:val="003E338A"/>
    <w:rsid w:val="003E36C6"/>
    <w:rsid w:val="003E5469"/>
    <w:rsid w:val="003E5480"/>
    <w:rsid w:val="003E5B87"/>
    <w:rsid w:val="003E5FC9"/>
    <w:rsid w:val="003E63D6"/>
    <w:rsid w:val="003E68EE"/>
    <w:rsid w:val="003E6B81"/>
    <w:rsid w:val="003E6D86"/>
    <w:rsid w:val="003E70AC"/>
    <w:rsid w:val="003F02D0"/>
    <w:rsid w:val="003F04FA"/>
    <w:rsid w:val="003F0725"/>
    <w:rsid w:val="003F2168"/>
    <w:rsid w:val="003F2E89"/>
    <w:rsid w:val="003F358E"/>
    <w:rsid w:val="003F37B6"/>
    <w:rsid w:val="003F3AB8"/>
    <w:rsid w:val="003F3ECE"/>
    <w:rsid w:val="003F462A"/>
    <w:rsid w:val="003F5C99"/>
    <w:rsid w:val="003F798A"/>
    <w:rsid w:val="003F7B1A"/>
    <w:rsid w:val="00400250"/>
    <w:rsid w:val="00400992"/>
    <w:rsid w:val="00401BD3"/>
    <w:rsid w:val="004023A7"/>
    <w:rsid w:val="00402516"/>
    <w:rsid w:val="00402AD7"/>
    <w:rsid w:val="00402D9B"/>
    <w:rsid w:val="004049BC"/>
    <w:rsid w:val="00405E0E"/>
    <w:rsid w:val="004064F2"/>
    <w:rsid w:val="004069F8"/>
    <w:rsid w:val="00407E8E"/>
    <w:rsid w:val="00410AF2"/>
    <w:rsid w:val="0041214E"/>
    <w:rsid w:val="00412452"/>
    <w:rsid w:val="004125B9"/>
    <w:rsid w:val="00413E76"/>
    <w:rsid w:val="00414870"/>
    <w:rsid w:val="00414D59"/>
    <w:rsid w:val="0041517F"/>
    <w:rsid w:val="00415F45"/>
    <w:rsid w:val="00417171"/>
    <w:rsid w:val="0041726C"/>
    <w:rsid w:val="00417DF1"/>
    <w:rsid w:val="00417F0C"/>
    <w:rsid w:val="00421278"/>
    <w:rsid w:val="00422069"/>
    <w:rsid w:val="0042229C"/>
    <w:rsid w:val="00423B4A"/>
    <w:rsid w:val="00423EFF"/>
    <w:rsid w:val="00424BC3"/>
    <w:rsid w:val="00425227"/>
    <w:rsid w:val="00426141"/>
    <w:rsid w:val="00426EF9"/>
    <w:rsid w:val="004272FB"/>
    <w:rsid w:val="00427413"/>
    <w:rsid w:val="00430211"/>
    <w:rsid w:val="00430698"/>
    <w:rsid w:val="00430A51"/>
    <w:rsid w:val="00430C50"/>
    <w:rsid w:val="004310C3"/>
    <w:rsid w:val="0043181A"/>
    <w:rsid w:val="0043199B"/>
    <w:rsid w:val="004328F2"/>
    <w:rsid w:val="0043391E"/>
    <w:rsid w:val="004341BD"/>
    <w:rsid w:val="00435241"/>
    <w:rsid w:val="004353C7"/>
    <w:rsid w:val="004358D5"/>
    <w:rsid w:val="00437262"/>
    <w:rsid w:val="0043731B"/>
    <w:rsid w:val="00440482"/>
    <w:rsid w:val="00440769"/>
    <w:rsid w:val="00440B28"/>
    <w:rsid w:val="00441FD3"/>
    <w:rsid w:val="004422D7"/>
    <w:rsid w:val="00442BE5"/>
    <w:rsid w:val="00444D30"/>
    <w:rsid w:val="004452CC"/>
    <w:rsid w:val="0044559F"/>
    <w:rsid w:val="00445646"/>
    <w:rsid w:val="00446B17"/>
    <w:rsid w:val="00446CDC"/>
    <w:rsid w:val="00447A8C"/>
    <w:rsid w:val="00447F8B"/>
    <w:rsid w:val="0045034D"/>
    <w:rsid w:val="004505C6"/>
    <w:rsid w:val="00450DD0"/>
    <w:rsid w:val="004513DA"/>
    <w:rsid w:val="00451D7E"/>
    <w:rsid w:val="00451F30"/>
    <w:rsid w:val="00452745"/>
    <w:rsid w:val="00452FA5"/>
    <w:rsid w:val="00453CB1"/>
    <w:rsid w:val="00455260"/>
    <w:rsid w:val="004554DA"/>
    <w:rsid w:val="00455625"/>
    <w:rsid w:val="004557AB"/>
    <w:rsid w:val="004562B7"/>
    <w:rsid w:val="00457003"/>
    <w:rsid w:val="00457907"/>
    <w:rsid w:val="00460716"/>
    <w:rsid w:val="00461146"/>
    <w:rsid w:val="004619CB"/>
    <w:rsid w:val="00462DD3"/>
    <w:rsid w:val="0046471A"/>
    <w:rsid w:val="00464EAD"/>
    <w:rsid w:val="00465AA7"/>
    <w:rsid w:val="00470400"/>
    <w:rsid w:val="0047088D"/>
    <w:rsid w:val="00471572"/>
    <w:rsid w:val="0047241A"/>
    <w:rsid w:val="0047243A"/>
    <w:rsid w:val="004729D4"/>
    <w:rsid w:val="00473FE5"/>
    <w:rsid w:val="00474B79"/>
    <w:rsid w:val="00475E53"/>
    <w:rsid w:val="004761B0"/>
    <w:rsid w:val="00480749"/>
    <w:rsid w:val="0048165A"/>
    <w:rsid w:val="00482345"/>
    <w:rsid w:val="004828B4"/>
    <w:rsid w:val="00483203"/>
    <w:rsid w:val="00483E82"/>
    <w:rsid w:val="0048434A"/>
    <w:rsid w:val="004845B1"/>
    <w:rsid w:val="0048510D"/>
    <w:rsid w:val="004868DD"/>
    <w:rsid w:val="0048702C"/>
    <w:rsid w:val="00487E45"/>
    <w:rsid w:val="004902FB"/>
    <w:rsid w:val="004923AC"/>
    <w:rsid w:val="00492BE1"/>
    <w:rsid w:val="00494497"/>
    <w:rsid w:val="004957CD"/>
    <w:rsid w:val="00495841"/>
    <w:rsid w:val="00497ACB"/>
    <w:rsid w:val="004A084D"/>
    <w:rsid w:val="004A0F2C"/>
    <w:rsid w:val="004A1ABA"/>
    <w:rsid w:val="004A2237"/>
    <w:rsid w:val="004A278A"/>
    <w:rsid w:val="004A2AFC"/>
    <w:rsid w:val="004A2BE9"/>
    <w:rsid w:val="004A31BA"/>
    <w:rsid w:val="004A3527"/>
    <w:rsid w:val="004A39B0"/>
    <w:rsid w:val="004A3C0D"/>
    <w:rsid w:val="004A3EEA"/>
    <w:rsid w:val="004A4191"/>
    <w:rsid w:val="004A4BF4"/>
    <w:rsid w:val="004A67B5"/>
    <w:rsid w:val="004A6994"/>
    <w:rsid w:val="004A6DA0"/>
    <w:rsid w:val="004A7365"/>
    <w:rsid w:val="004B23A9"/>
    <w:rsid w:val="004B2700"/>
    <w:rsid w:val="004B2A06"/>
    <w:rsid w:val="004B30A3"/>
    <w:rsid w:val="004B31C3"/>
    <w:rsid w:val="004B37BF"/>
    <w:rsid w:val="004B41CF"/>
    <w:rsid w:val="004B5D4C"/>
    <w:rsid w:val="004B7856"/>
    <w:rsid w:val="004B7AC6"/>
    <w:rsid w:val="004C0967"/>
    <w:rsid w:val="004C1234"/>
    <w:rsid w:val="004C25AA"/>
    <w:rsid w:val="004C2C8A"/>
    <w:rsid w:val="004C2EE0"/>
    <w:rsid w:val="004C3EAA"/>
    <w:rsid w:val="004C4B91"/>
    <w:rsid w:val="004C4C71"/>
    <w:rsid w:val="004C53CD"/>
    <w:rsid w:val="004C5743"/>
    <w:rsid w:val="004C58F3"/>
    <w:rsid w:val="004C7129"/>
    <w:rsid w:val="004C7EAF"/>
    <w:rsid w:val="004D0747"/>
    <w:rsid w:val="004D10A5"/>
    <w:rsid w:val="004D1365"/>
    <w:rsid w:val="004D2D30"/>
    <w:rsid w:val="004D3193"/>
    <w:rsid w:val="004D3EF5"/>
    <w:rsid w:val="004D42F5"/>
    <w:rsid w:val="004D4A3E"/>
    <w:rsid w:val="004D4A7E"/>
    <w:rsid w:val="004D50CD"/>
    <w:rsid w:val="004D5869"/>
    <w:rsid w:val="004D5909"/>
    <w:rsid w:val="004D5A5D"/>
    <w:rsid w:val="004D723C"/>
    <w:rsid w:val="004D7A19"/>
    <w:rsid w:val="004D7F6C"/>
    <w:rsid w:val="004E038C"/>
    <w:rsid w:val="004E0392"/>
    <w:rsid w:val="004E0944"/>
    <w:rsid w:val="004E0B85"/>
    <w:rsid w:val="004E0CBD"/>
    <w:rsid w:val="004E14E8"/>
    <w:rsid w:val="004E2495"/>
    <w:rsid w:val="004E24DB"/>
    <w:rsid w:val="004E2EED"/>
    <w:rsid w:val="004E2FCD"/>
    <w:rsid w:val="004E3883"/>
    <w:rsid w:val="004E51ED"/>
    <w:rsid w:val="004E5BE6"/>
    <w:rsid w:val="004E61AF"/>
    <w:rsid w:val="004E6F84"/>
    <w:rsid w:val="004E725E"/>
    <w:rsid w:val="004F0519"/>
    <w:rsid w:val="004F0B27"/>
    <w:rsid w:val="004F148F"/>
    <w:rsid w:val="004F43E7"/>
    <w:rsid w:val="004F50EA"/>
    <w:rsid w:val="004F54B5"/>
    <w:rsid w:val="004F5FB2"/>
    <w:rsid w:val="004F6C88"/>
    <w:rsid w:val="004F743C"/>
    <w:rsid w:val="005023CB"/>
    <w:rsid w:val="00502D72"/>
    <w:rsid w:val="00502F10"/>
    <w:rsid w:val="0050371A"/>
    <w:rsid w:val="005041CD"/>
    <w:rsid w:val="00504B57"/>
    <w:rsid w:val="00504FE5"/>
    <w:rsid w:val="0050584E"/>
    <w:rsid w:val="00505857"/>
    <w:rsid w:val="00506C4B"/>
    <w:rsid w:val="00507552"/>
    <w:rsid w:val="00507591"/>
    <w:rsid w:val="005076A1"/>
    <w:rsid w:val="005077BA"/>
    <w:rsid w:val="00507FDD"/>
    <w:rsid w:val="00510376"/>
    <w:rsid w:val="00510501"/>
    <w:rsid w:val="0051051C"/>
    <w:rsid w:val="00510705"/>
    <w:rsid w:val="005107C4"/>
    <w:rsid w:val="00510A75"/>
    <w:rsid w:val="00510B38"/>
    <w:rsid w:val="00510B43"/>
    <w:rsid w:val="00510E93"/>
    <w:rsid w:val="00511288"/>
    <w:rsid w:val="00511943"/>
    <w:rsid w:val="00513356"/>
    <w:rsid w:val="00513410"/>
    <w:rsid w:val="005135D9"/>
    <w:rsid w:val="005140E4"/>
    <w:rsid w:val="00514885"/>
    <w:rsid w:val="0051491F"/>
    <w:rsid w:val="00514C22"/>
    <w:rsid w:val="00515429"/>
    <w:rsid w:val="005155C6"/>
    <w:rsid w:val="00515FA8"/>
    <w:rsid w:val="00517B54"/>
    <w:rsid w:val="00517CE6"/>
    <w:rsid w:val="00520EAA"/>
    <w:rsid w:val="00521268"/>
    <w:rsid w:val="00523D34"/>
    <w:rsid w:val="005253BF"/>
    <w:rsid w:val="00525E83"/>
    <w:rsid w:val="00526192"/>
    <w:rsid w:val="0052626C"/>
    <w:rsid w:val="00526E04"/>
    <w:rsid w:val="00526EB6"/>
    <w:rsid w:val="0052740A"/>
    <w:rsid w:val="00530C1D"/>
    <w:rsid w:val="005310B0"/>
    <w:rsid w:val="00531C09"/>
    <w:rsid w:val="00532C7E"/>
    <w:rsid w:val="0053313E"/>
    <w:rsid w:val="005336E6"/>
    <w:rsid w:val="00533F59"/>
    <w:rsid w:val="0053430F"/>
    <w:rsid w:val="00534663"/>
    <w:rsid w:val="00534726"/>
    <w:rsid w:val="005347CE"/>
    <w:rsid w:val="00534F2A"/>
    <w:rsid w:val="00535992"/>
    <w:rsid w:val="0053605A"/>
    <w:rsid w:val="005365B9"/>
    <w:rsid w:val="00540022"/>
    <w:rsid w:val="00540AAB"/>
    <w:rsid w:val="00540B83"/>
    <w:rsid w:val="00540DD8"/>
    <w:rsid w:val="00541292"/>
    <w:rsid w:val="00541EDF"/>
    <w:rsid w:val="005421D6"/>
    <w:rsid w:val="0054290A"/>
    <w:rsid w:val="005429DE"/>
    <w:rsid w:val="00543564"/>
    <w:rsid w:val="0054381D"/>
    <w:rsid w:val="0054391C"/>
    <w:rsid w:val="00543DF9"/>
    <w:rsid w:val="005446AD"/>
    <w:rsid w:val="00544DFD"/>
    <w:rsid w:val="00544E8C"/>
    <w:rsid w:val="0054566C"/>
    <w:rsid w:val="005458D3"/>
    <w:rsid w:val="00545FC6"/>
    <w:rsid w:val="005463DC"/>
    <w:rsid w:val="0054672B"/>
    <w:rsid w:val="00550C15"/>
    <w:rsid w:val="00551591"/>
    <w:rsid w:val="00551628"/>
    <w:rsid w:val="005516DF"/>
    <w:rsid w:val="005522D9"/>
    <w:rsid w:val="005523AC"/>
    <w:rsid w:val="0055252C"/>
    <w:rsid w:val="005537BB"/>
    <w:rsid w:val="00553BE8"/>
    <w:rsid w:val="00553C7F"/>
    <w:rsid w:val="00553F7A"/>
    <w:rsid w:val="00554B73"/>
    <w:rsid w:val="0055585F"/>
    <w:rsid w:val="005558E6"/>
    <w:rsid w:val="005559AA"/>
    <w:rsid w:val="005567C7"/>
    <w:rsid w:val="00560422"/>
    <w:rsid w:val="005608CE"/>
    <w:rsid w:val="00560BD1"/>
    <w:rsid w:val="00561031"/>
    <w:rsid w:val="005619B5"/>
    <w:rsid w:val="00562141"/>
    <w:rsid w:val="00563116"/>
    <w:rsid w:val="00563F95"/>
    <w:rsid w:val="00564789"/>
    <w:rsid w:val="00565106"/>
    <w:rsid w:val="005658EF"/>
    <w:rsid w:val="00565CBA"/>
    <w:rsid w:val="00565CF9"/>
    <w:rsid w:val="00565F2E"/>
    <w:rsid w:val="00565F99"/>
    <w:rsid w:val="005663A6"/>
    <w:rsid w:val="00566441"/>
    <w:rsid w:val="0056692E"/>
    <w:rsid w:val="00567527"/>
    <w:rsid w:val="0056758B"/>
    <w:rsid w:val="005704C5"/>
    <w:rsid w:val="005707A4"/>
    <w:rsid w:val="00570BCA"/>
    <w:rsid w:val="00571F66"/>
    <w:rsid w:val="005720E9"/>
    <w:rsid w:val="00572690"/>
    <w:rsid w:val="0057311E"/>
    <w:rsid w:val="005743BD"/>
    <w:rsid w:val="00575D87"/>
    <w:rsid w:val="00576BD1"/>
    <w:rsid w:val="00577841"/>
    <w:rsid w:val="0057793F"/>
    <w:rsid w:val="005800A8"/>
    <w:rsid w:val="005801DB"/>
    <w:rsid w:val="00580718"/>
    <w:rsid w:val="0058086C"/>
    <w:rsid w:val="00581BB2"/>
    <w:rsid w:val="00581C8A"/>
    <w:rsid w:val="00581DFD"/>
    <w:rsid w:val="00583395"/>
    <w:rsid w:val="0058501E"/>
    <w:rsid w:val="00585150"/>
    <w:rsid w:val="005855DA"/>
    <w:rsid w:val="00586018"/>
    <w:rsid w:val="00586426"/>
    <w:rsid w:val="005865E1"/>
    <w:rsid w:val="00586E34"/>
    <w:rsid w:val="00587501"/>
    <w:rsid w:val="0058784F"/>
    <w:rsid w:val="0058788F"/>
    <w:rsid w:val="00587D20"/>
    <w:rsid w:val="005908F7"/>
    <w:rsid w:val="00591E1C"/>
    <w:rsid w:val="0059373D"/>
    <w:rsid w:val="00593754"/>
    <w:rsid w:val="00593873"/>
    <w:rsid w:val="00593E1C"/>
    <w:rsid w:val="00594BF1"/>
    <w:rsid w:val="00594EEE"/>
    <w:rsid w:val="005951EA"/>
    <w:rsid w:val="00595D09"/>
    <w:rsid w:val="00596A35"/>
    <w:rsid w:val="00597511"/>
    <w:rsid w:val="00597F5B"/>
    <w:rsid w:val="005A034B"/>
    <w:rsid w:val="005A0510"/>
    <w:rsid w:val="005A0538"/>
    <w:rsid w:val="005A076F"/>
    <w:rsid w:val="005A0A71"/>
    <w:rsid w:val="005A1C54"/>
    <w:rsid w:val="005A1E5C"/>
    <w:rsid w:val="005A2D9A"/>
    <w:rsid w:val="005A3156"/>
    <w:rsid w:val="005A3BC7"/>
    <w:rsid w:val="005A3F46"/>
    <w:rsid w:val="005A43E4"/>
    <w:rsid w:val="005A47F2"/>
    <w:rsid w:val="005A49A7"/>
    <w:rsid w:val="005A4BDB"/>
    <w:rsid w:val="005A5EB6"/>
    <w:rsid w:val="005A6523"/>
    <w:rsid w:val="005A6817"/>
    <w:rsid w:val="005A7B98"/>
    <w:rsid w:val="005B0085"/>
    <w:rsid w:val="005B0CBD"/>
    <w:rsid w:val="005B0D2A"/>
    <w:rsid w:val="005B2137"/>
    <w:rsid w:val="005B2E21"/>
    <w:rsid w:val="005B310F"/>
    <w:rsid w:val="005B3477"/>
    <w:rsid w:val="005B3B87"/>
    <w:rsid w:val="005B425A"/>
    <w:rsid w:val="005B7CBD"/>
    <w:rsid w:val="005C007B"/>
    <w:rsid w:val="005C0182"/>
    <w:rsid w:val="005C0D92"/>
    <w:rsid w:val="005C1D00"/>
    <w:rsid w:val="005C1D6B"/>
    <w:rsid w:val="005C2016"/>
    <w:rsid w:val="005C375C"/>
    <w:rsid w:val="005C39E7"/>
    <w:rsid w:val="005C3C51"/>
    <w:rsid w:val="005C3F1B"/>
    <w:rsid w:val="005C4438"/>
    <w:rsid w:val="005C48A3"/>
    <w:rsid w:val="005C4BD6"/>
    <w:rsid w:val="005C5E08"/>
    <w:rsid w:val="005C60F8"/>
    <w:rsid w:val="005C6C4F"/>
    <w:rsid w:val="005C6ECB"/>
    <w:rsid w:val="005C7127"/>
    <w:rsid w:val="005C73BF"/>
    <w:rsid w:val="005D1087"/>
    <w:rsid w:val="005D15E3"/>
    <w:rsid w:val="005D1E20"/>
    <w:rsid w:val="005D229D"/>
    <w:rsid w:val="005D3276"/>
    <w:rsid w:val="005D37D2"/>
    <w:rsid w:val="005D390C"/>
    <w:rsid w:val="005D3DD1"/>
    <w:rsid w:val="005D4098"/>
    <w:rsid w:val="005D4615"/>
    <w:rsid w:val="005D494C"/>
    <w:rsid w:val="005D4F41"/>
    <w:rsid w:val="005D55C3"/>
    <w:rsid w:val="005D6556"/>
    <w:rsid w:val="005D6B1B"/>
    <w:rsid w:val="005D6D33"/>
    <w:rsid w:val="005D7DC6"/>
    <w:rsid w:val="005E0DD7"/>
    <w:rsid w:val="005E122C"/>
    <w:rsid w:val="005E1673"/>
    <w:rsid w:val="005E2BA7"/>
    <w:rsid w:val="005E3113"/>
    <w:rsid w:val="005E3149"/>
    <w:rsid w:val="005E3C6E"/>
    <w:rsid w:val="005E46C4"/>
    <w:rsid w:val="005E479E"/>
    <w:rsid w:val="005E48F5"/>
    <w:rsid w:val="005E5A30"/>
    <w:rsid w:val="005E73F8"/>
    <w:rsid w:val="005E762D"/>
    <w:rsid w:val="005E7E9E"/>
    <w:rsid w:val="005F0A62"/>
    <w:rsid w:val="005F0B1A"/>
    <w:rsid w:val="005F0E4F"/>
    <w:rsid w:val="005F132A"/>
    <w:rsid w:val="005F17FD"/>
    <w:rsid w:val="005F2054"/>
    <w:rsid w:val="005F4054"/>
    <w:rsid w:val="005F4265"/>
    <w:rsid w:val="005F5898"/>
    <w:rsid w:val="005F5AEB"/>
    <w:rsid w:val="005F5E52"/>
    <w:rsid w:val="005F6006"/>
    <w:rsid w:val="005F6043"/>
    <w:rsid w:val="005F654B"/>
    <w:rsid w:val="005F6D64"/>
    <w:rsid w:val="005F7702"/>
    <w:rsid w:val="005F7795"/>
    <w:rsid w:val="005F7EC6"/>
    <w:rsid w:val="006011C2"/>
    <w:rsid w:val="0060431F"/>
    <w:rsid w:val="00604772"/>
    <w:rsid w:val="00604A86"/>
    <w:rsid w:val="00604B7C"/>
    <w:rsid w:val="00604D27"/>
    <w:rsid w:val="00604DE8"/>
    <w:rsid w:val="00605C61"/>
    <w:rsid w:val="00606528"/>
    <w:rsid w:val="00606765"/>
    <w:rsid w:val="006076F7"/>
    <w:rsid w:val="00607F89"/>
    <w:rsid w:val="006118EA"/>
    <w:rsid w:val="0061239B"/>
    <w:rsid w:val="0061291E"/>
    <w:rsid w:val="00613EFC"/>
    <w:rsid w:val="00614A83"/>
    <w:rsid w:val="006152A4"/>
    <w:rsid w:val="006159B3"/>
    <w:rsid w:val="00616330"/>
    <w:rsid w:val="006200BE"/>
    <w:rsid w:val="006218CE"/>
    <w:rsid w:val="006245B8"/>
    <w:rsid w:val="00624914"/>
    <w:rsid w:val="00626206"/>
    <w:rsid w:val="00627125"/>
    <w:rsid w:val="006272F5"/>
    <w:rsid w:val="00627673"/>
    <w:rsid w:val="00627DD1"/>
    <w:rsid w:val="0063011D"/>
    <w:rsid w:val="00630D94"/>
    <w:rsid w:val="00630EF5"/>
    <w:rsid w:val="006315B8"/>
    <w:rsid w:val="006327DF"/>
    <w:rsid w:val="0063439A"/>
    <w:rsid w:val="00634BD9"/>
    <w:rsid w:val="0063503E"/>
    <w:rsid w:val="006350DA"/>
    <w:rsid w:val="00635105"/>
    <w:rsid w:val="0063532C"/>
    <w:rsid w:val="0063567A"/>
    <w:rsid w:val="006364E4"/>
    <w:rsid w:val="00636D0F"/>
    <w:rsid w:val="00637520"/>
    <w:rsid w:val="006375E2"/>
    <w:rsid w:val="00637D2A"/>
    <w:rsid w:val="006407C5"/>
    <w:rsid w:val="00640FA6"/>
    <w:rsid w:val="0064103C"/>
    <w:rsid w:val="00641EBF"/>
    <w:rsid w:val="0064245B"/>
    <w:rsid w:val="00642770"/>
    <w:rsid w:val="00643AA1"/>
    <w:rsid w:val="0064462D"/>
    <w:rsid w:val="00644A5C"/>
    <w:rsid w:val="00644BD0"/>
    <w:rsid w:val="0064530D"/>
    <w:rsid w:val="00645594"/>
    <w:rsid w:val="0064565A"/>
    <w:rsid w:val="00646315"/>
    <w:rsid w:val="0065075E"/>
    <w:rsid w:val="0065093F"/>
    <w:rsid w:val="006513CC"/>
    <w:rsid w:val="0065248E"/>
    <w:rsid w:val="006526B4"/>
    <w:rsid w:val="0065306A"/>
    <w:rsid w:val="00653866"/>
    <w:rsid w:val="00654138"/>
    <w:rsid w:val="0065439A"/>
    <w:rsid w:val="00654AD0"/>
    <w:rsid w:val="00654D32"/>
    <w:rsid w:val="00655743"/>
    <w:rsid w:val="00656665"/>
    <w:rsid w:val="00656B55"/>
    <w:rsid w:val="0065703C"/>
    <w:rsid w:val="006571B3"/>
    <w:rsid w:val="00657656"/>
    <w:rsid w:val="00657686"/>
    <w:rsid w:val="00660133"/>
    <w:rsid w:val="00660F22"/>
    <w:rsid w:val="00661367"/>
    <w:rsid w:val="00662551"/>
    <w:rsid w:val="00663022"/>
    <w:rsid w:val="00663EEC"/>
    <w:rsid w:val="006641FB"/>
    <w:rsid w:val="00664571"/>
    <w:rsid w:val="006655FF"/>
    <w:rsid w:val="00665CE4"/>
    <w:rsid w:val="0066644B"/>
    <w:rsid w:val="0066688D"/>
    <w:rsid w:val="00666AC7"/>
    <w:rsid w:val="00667756"/>
    <w:rsid w:val="00670418"/>
    <w:rsid w:val="0067189E"/>
    <w:rsid w:val="0067209F"/>
    <w:rsid w:val="0067212F"/>
    <w:rsid w:val="006722AC"/>
    <w:rsid w:val="00672C6D"/>
    <w:rsid w:val="00672D7D"/>
    <w:rsid w:val="0067343A"/>
    <w:rsid w:val="006745F6"/>
    <w:rsid w:val="00674C69"/>
    <w:rsid w:val="00675341"/>
    <w:rsid w:val="00675812"/>
    <w:rsid w:val="00675A04"/>
    <w:rsid w:val="00676370"/>
    <w:rsid w:val="006771AD"/>
    <w:rsid w:val="0067731D"/>
    <w:rsid w:val="0067799F"/>
    <w:rsid w:val="00680D77"/>
    <w:rsid w:val="00681A2F"/>
    <w:rsid w:val="00683379"/>
    <w:rsid w:val="00683472"/>
    <w:rsid w:val="00684013"/>
    <w:rsid w:val="0068482B"/>
    <w:rsid w:val="00684D39"/>
    <w:rsid w:val="00685C3A"/>
    <w:rsid w:val="006873F6"/>
    <w:rsid w:val="00690015"/>
    <w:rsid w:val="006900E7"/>
    <w:rsid w:val="0069074B"/>
    <w:rsid w:val="00690C6F"/>
    <w:rsid w:val="00691BE0"/>
    <w:rsid w:val="00693257"/>
    <w:rsid w:val="006933F8"/>
    <w:rsid w:val="006941A3"/>
    <w:rsid w:val="0069489B"/>
    <w:rsid w:val="00695106"/>
    <w:rsid w:val="006953B1"/>
    <w:rsid w:val="00696DE1"/>
    <w:rsid w:val="00697AFE"/>
    <w:rsid w:val="006A01DE"/>
    <w:rsid w:val="006A0A34"/>
    <w:rsid w:val="006A102C"/>
    <w:rsid w:val="006A3941"/>
    <w:rsid w:val="006A6FB7"/>
    <w:rsid w:val="006A73E0"/>
    <w:rsid w:val="006A75BD"/>
    <w:rsid w:val="006B0398"/>
    <w:rsid w:val="006B07E4"/>
    <w:rsid w:val="006B0E82"/>
    <w:rsid w:val="006B114A"/>
    <w:rsid w:val="006B1C34"/>
    <w:rsid w:val="006B1DD6"/>
    <w:rsid w:val="006B1E46"/>
    <w:rsid w:val="006B24D6"/>
    <w:rsid w:val="006B2772"/>
    <w:rsid w:val="006B2B0D"/>
    <w:rsid w:val="006B4AC3"/>
    <w:rsid w:val="006B4EFE"/>
    <w:rsid w:val="006B5261"/>
    <w:rsid w:val="006B54CB"/>
    <w:rsid w:val="006B7E76"/>
    <w:rsid w:val="006C00A5"/>
    <w:rsid w:val="006C0585"/>
    <w:rsid w:val="006C14BA"/>
    <w:rsid w:val="006C1DBE"/>
    <w:rsid w:val="006C1E6D"/>
    <w:rsid w:val="006C2359"/>
    <w:rsid w:val="006C28E3"/>
    <w:rsid w:val="006C2A50"/>
    <w:rsid w:val="006C3FCA"/>
    <w:rsid w:val="006C423A"/>
    <w:rsid w:val="006C49D0"/>
    <w:rsid w:val="006C5561"/>
    <w:rsid w:val="006C7404"/>
    <w:rsid w:val="006C770D"/>
    <w:rsid w:val="006C796F"/>
    <w:rsid w:val="006C7A92"/>
    <w:rsid w:val="006D08CC"/>
    <w:rsid w:val="006D0B28"/>
    <w:rsid w:val="006D0DDC"/>
    <w:rsid w:val="006D0DF8"/>
    <w:rsid w:val="006D0F45"/>
    <w:rsid w:val="006D1075"/>
    <w:rsid w:val="006D210D"/>
    <w:rsid w:val="006D256B"/>
    <w:rsid w:val="006D2931"/>
    <w:rsid w:val="006D2F50"/>
    <w:rsid w:val="006D3EB3"/>
    <w:rsid w:val="006D3FF1"/>
    <w:rsid w:val="006D43C8"/>
    <w:rsid w:val="006D4FF7"/>
    <w:rsid w:val="006D5572"/>
    <w:rsid w:val="006D57DA"/>
    <w:rsid w:val="006D69AC"/>
    <w:rsid w:val="006D7CC5"/>
    <w:rsid w:val="006D7D41"/>
    <w:rsid w:val="006E056E"/>
    <w:rsid w:val="006E0805"/>
    <w:rsid w:val="006E09A2"/>
    <w:rsid w:val="006E16F8"/>
    <w:rsid w:val="006E1FF4"/>
    <w:rsid w:val="006E41AB"/>
    <w:rsid w:val="006E4977"/>
    <w:rsid w:val="006E5245"/>
    <w:rsid w:val="006E6080"/>
    <w:rsid w:val="006E7A51"/>
    <w:rsid w:val="006E7DC0"/>
    <w:rsid w:val="006F1DD7"/>
    <w:rsid w:val="006F3397"/>
    <w:rsid w:val="006F385E"/>
    <w:rsid w:val="006F3D2E"/>
    <w:rsid w:val="006F3D91"/>
    <w:rsid w:val="006F4137"/>
    <w:rsid w:val="006F5210"/>
    <w:rsid w:val="006F6C16"/>
    <w:rsid w:val="006F70C6"/>
    <w:rsid w:val="006F74D7"/>
    <w:rsid w:val="006F774F"/>
    <w:rsid w:val="007007D6"/>
    <w:rsid w:val="00701FA8"/>
    <w:rsid w:val="00702A41"/>
    <w:rsid w:val="0070313D"/>
    <w:rsid w:val="007039C9"/>
    <w:rsid w:val="00705EC1"/>
    <w:rsid w:val="00706DF6"/>
    <w:rsid w:val="00706E26"/>
    <w:rsid w:val="00710AFA"/>
    <w:rsid w:val="007120D1"/>
    <w:rsid w:val="0071288E"/>
    <w:rsid w:val="0071308F"/>
    <w:rsid w:val="0071351F"/>
    <w:rsid w:val="0071538A"/>
    <w:rsid w:val="007157E4"/>
    <w:rsid w:val="00715C0F"/>
    <w:rsid w:val="00715F4C"/>
    <w:rsid w:val="0071747C"/>
    <w:rsid w:val="007174B8"/>
    <w:rsid w:val="0071752D"/>
    <w:rsid w:val="00717A7E"/>
    <w:rsid w:val="00720A09"/>
    <w:rsid w:val="00721383"/>
    <w:rsid w:val="007216AF"/>
    <w:rsid w:val="007219ED"/>
    <w:rsid w:val="00721E17"/>
    <w:rsid w:val="00722401"/>
    <w:rsid w:val="00722700"/>
    <w:rsid w:val="007233D4"/>
    <w:rsid w:val="00725FED"/>
    <w:rsid w:val="007269CF"/>
    <w:rsid w:val="00727112"/>
    <w:rsid w:val="00727F4C"/>
    <w:rsid w:val="007300E1"/>
    <w:rsid w:val="00730C6B"/>
    <w:rsid w:val="007313DC"/>
    <w:rsid w:val="007314C7"/>
    <w:rsid w:val="00731630"/>
    <w:rsid w:val="007319BE"/>
    <w:rsid w:val="007322D6"/>
    <w:rsid w:val="007331A7"/>
    <w:rsid w:val="00733F68"/>
    <w:rsid w:val="00734403"/>
    <w:rsid w:val="00734E5F"/>
    <w:rsid w:val="00735B24"/>
    <w:rsid w:val="00736590"/>
    <w:rsid w:val="00737687"/>
    <w:rsid w:val="00737EB7"/>
    <w:rsid w:val="0074104B"/>
    <w:rsid w:val="00741AAA"/>
    <w:rsid w:val="0074218C"/>
    <w:rsid w:val="00742441"/>
    <w:rsid w:val="00742523"/>
    <w:rsid w:val="00742E40"/>
    <w:rsid w:val="00743F79"/>
    <w:rsid w:val="00744ED5"/>
    <w:rsid w:val="00746D3F"/>
    <w:rsid w:val="00746E80"/>
    <w:rsid w:val="0074763C"/>
    <w:rsid w:val="0074780D"/>
    <w:rsid w:val="007506B2"/>
    <w:rsid w:val="007509A2"/>
    <w:rsid w:val="00751136"/>
    <w:rsid w:val="007523AE"/>
    <w:rsid w:val="0075295D"/>
    <w:rsid w:val="00752F27"/>
    <w:rsid w:val="007548A1"/>
    <w:rsid w:val="00754C84"/>
    <w:rsid w:val="00754D42"/>
    <w:rsid w:val="007551A5"/>
    <w:rsid w:val="007553B4"/>
    <w:rsid w:val="0075599D"/>
    <w:rsid w:val="007559C3"/>
    <w:rsid w:val="00755B1C"/>
    <w:rsid w:val="00757174"/>
    <w:rsid w:val="0075787F"/>
    <w:rsid w:val="00757AFA"/>
    <w:rsid w:val="00760E03"/>
    <w:rsid w:val="00761A68"/>
    <w:rsid w:val="007626BB"/>
    <w:rsid w:val="00762703"/>
    <w:rsid w:val="00762C20"/>
    <w:rsid w:val="0076349C"/>
    <w:rsid w:val="00763D7B"/>
    <w:rsid w:val="00764605"/>
    <w:rsid w:val="00764A3C"/>
    <w:rsid w:val="00764C71"/>
    <w:rsid w:val="00764CAA"/>
    <w:rsid w:val="00765B5A"/>
    <w:rsid w:val="007666D2"/>
    <w:rsid w:val="007669F3"/>
    <w:rsid w:val="00767AB4"/>
    <w:rsid w:val="00770729"/>
    <w:rsid w:val="0077265C"/>
    <w:rsid w:val="00774209"/>
    <w:rsid w:val="00774270"/>
    <w:rsid w:val="00774939"/>
    <w:rsid w:val="007754AF"/>
    <w:rsid w:val="0077562B"/>
    <w:rsid w:val="00775E6C"/>
    <w:rsid w:val="007760BC"/>
    <w:rsid w:val="00776204"/>
    <w:rsid w:val="007762EF"/>
    <w:rsid w:val="007765BF"/>
    <w:rsid w:val="00776792"/>
    <w:rsid w:val="0077700C"/>
    <w:rsid w:val="007778A3"/>
    <w:rsid w:val="00780DD6"/>
    <w:rsid w:val="0078182B"/>
    <w:rsid w:val="00781DF9"/>
    <w:rsid w:val="00781EA9"/>
    <w:rsid w:val="007829CE"/>
    <w:rsid w:val="007834FF"/>
    <w:rsid w:val="0078414A"/>
    <w:rsid w:val="0078493F"/>
    <w:rsid w:val="0078500D"/>
    <w:rsid w:val="00786262"/>
    <w:rsid w:val="00787FFD"/>
    <w:rsid w:val="007911F3"/>
    <w:rsid w:val="007922F4"/>
    <w:rsid w:val="00792712"/>
    <w:rsid w:val="0079274A"/>
    <w:rsid w:val="0079292F"/>
    <w:rsid w:val="00792E84"/>
    <w:rsid w:val="007935B0"/>
    <w:rsid w:val="00793FB5"/>
    <w:rsid w:val="007940DC"/>
    <w:rsid w:val="007942DC"/>
    <w:rsid w:val="00794810"/>
    <w:rsid w:val="00794879"/>
    <w:rsid w:val="0079590F"/>
    <w:rsid w:val="007961A8"/>
    <w:rsid w:val="007970CB"/>
    <w:rsid w:val="00797AF9"/>
    <w:rsid w:val="007A20C8"/>
    <w:rsid w:val="007A2B40"/>
    <w:rsid w:val="007A2BF7"/>
    <w:rsid w:val="007A3003"/>
    <w:rsid w:val="007A3D94"/>
    <w:rsid w:val="007A4D07"/>
    <w:rsid w:val="007A4F21"/>
    <w:rsid w:val="007A50D3"/>
    <w:rsid w:val="007A5534"/>
    <w:rsid w:val="007A5C19"/>
    <w:rsid w:val="007A6664"/>
    <w:rsid w:val="007A6EA2"/>
    <w:rsid w:val="007A7520"/>
    <w:rsid w:val="007A770A"/>
    <w:rsid w:val="007A789D"/>
    <w:rsid w:val="007B0347"/>
    <w:rsid w:val="007B0B60"/>
    <w:rsid w:val="007B0FD9"/>
    <w:rsid w:val="007B117F"/>
    <w:rsid w:val="007B18FB"/>
    <w:rsid w:val="007B1C6E"/>
    <w:rsid w:val="007B2932"/>
    <w:rsid w:val="007B2E5F"/>
    <w:rsid w:val="007B397D"/>
    <w:rsid w:val="007B4967"/>
    <w:rsid w:val="007B5B29"/>
    <w:rsid w:val="007B5D20"/>
    <w:rsid w:val="007B715F"/>
    <w:rsid w:val="007B7A4C"/>
    <w:rsid w:val="007B7B6D"/>
    <w:rsid w:val="007C10E1"/>
    <w:rsid w:val="007C1C55"/>
    <w:rsid w:val="007C24C9"/>
    <w:rsid w:val="007C352D"/>
    <w:rsid w:val="007C35F0"/>
    <w:rsid w:val="007C3818"/>
    <w:rsid w:val="007C3C7E"/>
    <w:rsid w:val="007C3EA4"/>
    <w:rsid w:val="007C462F"/>
    <w:rsid w:val="007C4B4A"/>
    <w:rsid w:val="007C5E55"/>
    <w:rsid w:val="007C6132"/>
    <w:rsid w:val="007C64BF"/>
    <w:rsid w:val="007C6D40"/>
    <w:rsid w:val="007C7056"/>
    <w:rsid w:val="007C76BA"/>
    <w:rsid w:val="007C7C09"/>
    <w:rsid w:val="007D2A78"/>
    <w:rsid w:val="007D2C31"/>
    <w:rsid w:val="007D3138"/>
    <w:rsid w:val="007D3539"/>
    <w:rsid w:val="007D488A"/>
    <w:rsid w:val="007D5432"/>
    <w:rsid w:val="007D66AF"/>
    <w:rsid w:val="007D7CDC"/>
    <w:rsid w:val="007E0A0B"/>
    <w:rsid w:val="007E0CF4"/>
    <w:rsid w:val="007E0F6D"/>
    <w:rsid w:val="007E12A8"/>
    <w:rsid w:val="007E2145"/>
    <w:rsid w:val="007E23FA"/>
    <w:rsid w:val="007E279C"/>
    <w:rsid w:val="007E4651"/>
    <w:rsid w:val="007E497E"/>
    <w:rsid w:val="007E4D4B"/>
    <w:rsid w:val="007E56FC"/>
    <w:rsid w:val="007E5F11"/>
    <w:rsid w:val="007E6425"/>
    <w:rsid w:val="007E655E"/>
    <w:rsid w:val="007E6653"/>
    <w:rsid w:val="007E6C9D"/>
    <w:rsid w:val="007E75CE"/>
    <w:rsid w:val="007E7D21"/>
    <w:rsid w:val="007F1E80"/>
    <w:rsid w:val="007F2E55"/>
    <w:rsid w:val="007F3271"/>
    <w:rsid w:val="007F4A94"/>
    <w:rsid w:val="007F529B"/>
    <w:rsid w:val="007F5F08"/>
    <w:rsid w:val="007F6892"/>
    <w:rsid w:val="007F6BFD"/>
    <w:rsid w:val="007F6E63"/>
    <w:rsid w:val="007F7D13"/>
    <w:rsid w:val="007F7E17"/>
    <w:rsid w:val="007F7F22"/>
    <w:rsid w:val="00800070"/>
    <w:rsid w:val="00800233"/>
    <w:rsid w:val="008027D1"/>
    <w:rsid w:val="008031F3"/>
    <w:rsid w:val="00803D2F"/>
    <w:rsid w:val="008058FA"/>
    <w:rsid w:val="00806727"/>
    <w:rsid w:val="00806778"/>
    <w:rsid w:val="00806C5E"/>
    <w:rsid w:val="00806CF4"/>
    <w:rsid w:val="0080786C"/>
    <w:rsid w:val="00807A52"/>
    <w:rsid w:val="00810821"/>
    <w:rsid w:val="00810B85"/>
    <w:rsid w:val="00811C25"/>
    <w:rsid w:val="00811DC3"/>
    <w:rsid w:val="00812873"/>
    <w:rsid w:val="00812A50"/>
    <w:rsid w:val="0081320C"/>
    <w:rsid w:val="00813967"/>
    <w:rsid w:val="00813BFB"/>
    <w:rsid w:val="00814F84"/>
    <w:rsid w:val="00815270"/>
    <w:rsid w:val="00815FCB"/>
    <w:rsid w:val="008164D2"/>
    <w:rsid w:val="0081650A"/>
    <w:rsid w:val="0081661F"/>
    <w:rsid w:val="00816766"/>
    <w:rsid w:val="0081684B"/>
    <w:rsid w:val="00816B72"/>
    <w:rsid w:val="00816F18"/>
    <w:rsid w:val="008179BB"/>
    <w:rsid w:val="00817BCA"/>
    <w:rsid w:val="00824385"/>
    <w:rsid w:val="00824E47"/>
    <w:rsid w:val="00824F85"/>
    <w:rsid w:val="008251BB"/>
    <w:rsid w:val="00825B7A"/>
    <w:rsid w:val="00826268"/>
    <w:rsid w:val="0082706B"/>
    <w:rsid w:val="0082724D"/>
    <w:rsid w:val="008302CE"/>
    <w:rsid w:val="00830901"/>
    <w:rsid w:val="00830B2B"/>
    <w:rsid w:val="00831864"/>
    <w:rsid w:val="00831E57"/>
    <w:rsid w:val="008324D7"/>
    <w:rsid w:val="0083331D"/>
    <w:rsid w:val="0083350C"/>
    <w:rsid w:val="008339AC"/>
    <w:rsid w:val="00834311"/>
    <w:rsid w:val="00834EAD"/>
    <w:rsid w:val="00835103"/>
    <w:rsid w:val="00836AEE"/>
    <w:rsid w:val="0083727D"/>
    <w:rsid w:val="008400BA"/>
    <w:rsid w:val="00840990"/>
    <w:rsid w:val="0084157A"/>
    <w:rsid w:val="008418F7"/>
    <w:rsid w:val="00841ABB"/>
    <w:rsid w:val="00842905"/>
    <w:rsid w:val="0084305B"/>
    <w:rsid w:val="0084366F"/>
    <w:rsid w:val="00843687"/>
    <w:rsid w:val="00844112"/>
    <w:rsid w:val="00844440"/>
    <w:rsid w:val="008444C0"/>
    <w:rsid w:val="00844C33"/>
    <w:rsid w:val="00844C53"/>
    <w:rsid w:val="008451C4"/>
    <w:rsid w:val="00845792"/>
    <w:rsid w:val="0084594E"/>
    <w:rsid w:val="00845C9A"/>
    <w:rsid w:val="008462E1"/>
    <w:rsid w:val="00846301"/>
    <w:rsid w:val="008463AB"/>
    <w:rsid w:val="00846F20"/>
    <w:rsid w:val="00847912"/>
    <w:rsid w:val="008501BD"/>
    <w:rsid w:val="008504A6"/>
    <w:rsid w:val="00850563"/>
    <w:rsid w:val="00850B91"/>
    <w:rsid w:val="00850C4C"/>
    <w:rsid w:val="0085123B"/>
    <w:rsid w:val="00854D26"/>
    <w:rsid w:val="00855106"/>
    <w:rsid w:val="00855347"/>
    <w:rsid w:val="008558D7"/>
    <w:rsid w:val="00855BDC"/>
    <w:rsid w:val="008563CC"/>
    <w:rsid w:val="00857007"/>
    <w:rsid w:val="008613C0"/>
    <w:rsid w:val="00861FCB"/>
    <w:rsid w:val="00862C76"/>
    <w:rsid w:val="00863D21"/>
    <w:rsid w:val="00864B48"/>
    <w:rsid w:val="00864D53"/>
    <w:rsid w:val="00865384"/>
    <w:rsid w:val="0086635E"/>
    <w:rsid w:val="00866373"/>
    <w:rsid w:val="00866399"/>
    <w:rsid w:val="008666EB"/>
    <w:rsid w:val="00866908"/>
    <w:rsid w:val="00870240"/>
    <w:rsid w:val="0087049E"/>
    <w:rsid w:val="008704D8"/>
    <w:rsid w:val="008706F8"/>
    <w:rsid w:val="0087097C"/>
    <w:rsid w:val="00870A14"/>
    <w:rsid w:val="00870AA2"/>
    <w:rsid w:val="00871715"/>
    <w:rsid w:val="008720A4"/>
    <w:rsid w:val="00872CD1"/>
    <w:rsid w:val="00873460"/>
    <w:rsid w:val="00873A76"/>
    <w:rsid w:val="00873BBA"/>
    <w:rsid w:val="00874B43"/>
    <w:rsid w:val="008751DC"/>
    <w:rsid w:val="008760B8"/>
    <w:rsid w:val="00876105"/>
    <w:rsid w:val="00876514"/>
    <w:rsid w:val="00876CBF"/>
    <w:rsid w:val="00877B2D"/>
    <w:rsid w:val="008801E9"/>
    <w:rsid w:val="00880DFC"/>
    <w:rsid w:val="008813F5"/>
    <w:rsid w:val="00882481"/>
    <w:rsid w:val="00882ECF"/>
    <w:rsid w:val="008830CD"/>
    <w:rsid w:val="00883209"/>
    <w:rsid w:val="008834C1"/>
    <w:rsid w:val="00883BEC"/>
    <w:rsid w:val="00883C66"/>
    <w:rsid w:val="00884215"/>
    <w:rsid w:val="00884D0C"/>
    <w:rsid w:val="0088593C"/>
    <w:rsid w:val="00885C14"/>
    <w:rsid w:val="00887C65"/>
    <w:rsid w:val="00887FD5"/>
    <w:rsid w:val="008910F1"/>
    <w:rsid w:val="00892B41"/>
    <w:rsid w:val="00893750"/>
    <w:rsid w:val="00893A1E"/>
    <w:rsid w:val="00895112"/>
    <w:rsid w:val="0089553E"/>
    <w:rsid w:val="00895DB7"/>
    <w:rsid w:val="00895F85"/>
    <w:rsid w:val="00896119"/>
    <w:rsid w:val="00896D71"/>
    <w:rsid w:val="00896EEC"/>
    <w:rsid w:val="00897436"/>
    <w:rsid w:val="00897F52"/>
    <w:rsid w:val="00897FB3"/>
    <w:rsid w:val="008A035E"/>
    <w:rsid w:val="008A0EF0"/>
    <w:rsid w:val="008A1E76"/>
    <w:rsid w:val="008A262E"/>
    <w:rsid w:val="008A2803"/>
    <w:rsid w:val="008A5017"/>
    <w:rsid w:val="008A64C2"/>
    <w:rsid w:val="008A725A"/>
    <w:rsid w:val="008A7BD9"/>
    <w:rsid w:val="008A7D59"/>
    <w:rsid w:val="008A7DC8"/>
    <w:rsid w:val="008A7F71"/>
    <w:rsid w:val="008B00F1"/>
    <w:rsid w:val="008B192E"/>
    <w:rsid w:val="008B29A7"/>
    <w:rsid w:val="008B42DA"/>
    <w:rsid w:val="008B4F8D"/>
    <w:rsid w:val="008B5049"/>
    <w:rsid w:val="008B6BCD"/>
    <w:rsid w:val="008B738D"/>
    <w:rsid w:val="008B7483"/>
    <w:rsid w:val="008B7635"/>
    <w:rsid w:val="008B782A"/>
    <w:rsid w:val="008B7B80"/>
    <w:rsid w:val="008B7C04"/>
    <w:rsid w:val="008C0678"/>
    <w:rsid w:val="008C07A5"/>
    <w:rsid w:val="008C0B6F"/>
    <w:rsid w:val="008C2A13"/>
    <w:rsid w:val="008C3896"/>
    <w:rsid w:val="008C3D96"/>
    <w:rsid w:val="008C3FD4"/>
    <w:rsid w:val="008C40F7"/>
    <w:rsid w:val="008C4AAE"/>
    <w:rsid w:val="008C5D09"/>
    <w:rsid w:val="008C652C"/>
    <w:rsid w:val="008C7090"/>
    <w:rsid w:val="008C7A96"/>
    <w:rsid w:val="008C7B90"/>
    <w:rsid w:val="008C7D35"/>
    <w:rsid w:val="008D07EA"/>
    <w:rsid w:val="008D0B6F"/>
    <w:rsid w:val="008D0D04"/>
    <w:rsid w:val="008D241D"/>
    <w:rsid w:val="008D25BA"/>
    <w:rsid w:val="008D25C2"/>
    <w:rsid w:val="008D281D"/>
    <w:rsid w:val="008D28B9"/>
    <w:rsid w:val="008D2BCF"/>
    <w:rsid w:val="008D2EA1"/>
    <w:rsid w:val="008D314A"/>
    <w:rsid w:val="008D3974"/>
    <w:rsid w:val="008D3C15"/>
    <w:rsid w:val="008D4FB6"/>
    <w:rsid w:val="008D5391"/>
    <w:rsid w:val="008D674D"/>
    <w:rsid w:val="008D6895"/>
    <w:rsid w:val="008D6F01"/>
    <w:rsid w:val="008E06B4"/>
    <w:rsid w:val="008E11E3"/>
    <w:rsid w:val="008E2D47"/>
    <w:rsid w:val="008E2F62"/>
    <w:rsid w:val="008E3091"/>
    <w:rsid w:val="008E3FCE"/>
    <w:rsid w:val="008E408B"/>
    <w:rsid w:val="008E4E5A"/>
    <w:rsid w:val="008E53DA"/>
    <w:rsid w:val="008E6AF9"/>
    <w:rsid w:val="008E6D69"/>
    <w:rsid w:val="008E70E4"/>
    <w:rsid w:val="008E713B"/>
    <w:rsid w:val="008E7510"/>
    <w:rsid w:val="008E7B21"/>
    <w:rsid w:val="008F04DF"/>
    <w:rsid w:val="008F092D"/>
    <w:rsid w:val="008F10D3"/>
    <w:rsid w:val="008F133D"/>
    <w:rsid w:val="008F3117"/>
    <w:rsid w:val="008F35F6"/>
    <w:rsid w:val="008F4C3E"/>
    <w:rsid w:val="008F4FE2"/>
    <w:rsid w:val="008F5A77"/>
    <w:rsid w:val="008F6193"/>
    <w:rsid w:val="008F63EB"/>
    <w:rsid w:val="008F6D42"/>
    <w:rsid w:val="00900669"/>
    <w:rsid w:val="00900859"/>
    <w:rsid w:val="009022FD"/>
    <w:rsid w:val="0090237D"/>
    <w:rsid w:val="0090328F"/>
    <w:rsid w:val="00903F5F"/>
    <w:rsid w:val="009043A5"/>
    <w:rsid w:val="00904608"/>
    <w:rsid w:val="009049FB"/>
    <w:rsid w:val="00904BA6"/>
    <w:rsid w:val="00905EFD"/>
    <w:rsid w:val="00906E69"/>
    <w:rsid w:val="00906FDB"/>
    <w:rsid w:val="00906FE2"/>
    <w:rsid w:val="009079EF"/>
    <w:rsid w:val="00907EA7"/>
    <w:rsid w:val="00910318"/>
    <w:rsid w:val="00910ED5"/>
    <w:rsid w:val="00911927"/>
    <w:rsid w:val="00911997"/>
    <w:rsid w:val="00911F3B"/>
    <w:rsid w:val="00912BEA"/>
    <w:rsid w:val="00913E03"/>
    <w:rsid w:val="0091419A"/>
    <w:rsid w:val="0091472A"/>
    <w:rsid w:val="00914757"/>
    <w:rsid w:val="00914F96"/>
    <w:rsid w:val="009154CD"/>
    <w:rsid w:val="00915CCB"/>
    <w:rsid w:val="00917C39"/>
    <w:rsid w:val="0092123E"/>
    <w:rsid w:val="0092143F"/>
    <w:rsid w:val="00921729"/>
    <w:rsid w:val="00921EA3"/>
    <w:rsid w:val="00923156"/>
    <w:rsid w:val="009243ED"/>
    <w:rsid w:val="00924942"/>
    <w:rsid w:val="009249DD"/>
    <w:rsid w:val="00926BE8"/>
    <w:rsid w:val="00927581"/>
    <w:rsid w:val="00930D39"/>
    <w:rsid w:val="00931AEE"/>
    <w:rsid w:val="00932594"/>
    <w:rsid w:val="00932608"/>
    <w:rsid w:val="00932AD6"/>
    <w:rsid w:val="0093367B"/>
    <w:rsid w:val="009338D6"/>
    <w:rsid w:val="00933906"/>
    <w:rsid w:val="009347F8"/>
    <w:rsid w:val="00934A00"/>
    <w:rsid w:val="009352EE"/>
    <w:rsid w:val="00936399"/>
    <w:rsid w:val="009370A8"/>
    <w:rsid w:val="00937AA0"/>
    <w:rsid w:val="0094003D"/>
    <w:rsid w:val="0094079B"/>
    <w:rsid w:val="00940933"/>
    <w:rsid w:val="009415A4"/>
    <w:rsid w:val="00944748"/>
    <w:rsid w:val="00944967"/>
    <w:rsid w:val="00945888"/>
    <w:rsid w:val="00945CA2"/>
    <w:rsid w:val="00945F4B"/>
    <w:rsid w:val="00945F96"/>
    <w:rsid w:val="009463DB"/>
    <w:rsid w:val="009465F6"/>
    <w:rsid w:val="00946622"/>
    <w:rsid w:val="00946F44"/>
    <w:rsid w:val="00947899"/>
    <w:rsid w:val="009513A8"/>
    <w:rsid w:val="00951F69"/>
    <w:rsid w:val="0095324A"/>
    <w:rsid w:val="00953482"/>
    <w:rsid w:val="0095410A"/>
    <w:rsid w:val="009552D6"/>
    <w:rsid w:val="009552DC"/>
    <w:rsid w:val="009557A8"/>
    <w:rsid w:val="00956499"/>
    <w:rsid w:val="00956DD2"/>
    <w:rsid w:val="009575E1"/>
    <w:rsid w:val="00957D5F"/>
    <w:rsid w:val="00963610"/>
    <w:rsid w:val="00964122"/>
    <w:rsid w:val="009646E6"/>
    <w:rsid w:val="00964EDA"/>
    <w:rsid w:val="00965D4A"/>
    <w:rsid w:val="0096659B"/>
    <w:rsid w:val="00966B57"/>
    <w:rsid w:val="009676B7"/>
    <w:rsid w:val="009677C3"/>
    <w:rsid w:val="00967DEE"/>
    <w:rsid w:val="0097037C"/>
    <w:rsid w:val="00970544"/>
    <w:rsid w:val="00970C3C"/>
    <w:rsid w:val="009714F5"/>
    <w:rsid w:val="00972E75"/>
    <w:rsid w:val="00973E90"/>
    <w:rsid w:val="009740D3"/>
    <w:rsid w:val="00974A90"/>
    <w:rsid w:val="00974B66"/>
    <w:rsid w:val="009757FF"/>
    <w:rsid w:val="009758F3"/>
    <w:rsid w:val="009769DE"/>
    <w:rsid w:val="00977191"/>
    <w:rsid w:val="00980462"/>
    <w:rsid w:val="009806F4"/>
    <w:rsid w:val="00980C7C"/>
    <w:rsid w:val="00981B58"/>
    <w:rsid w:val="00981CF8"/>
    <w:rsid w:val="009839D6"/>
    <w:rsid w:val="00983CDC"/>
    <w:rsid w:val="00984138"/>
    <w:rsid w:val="00984543"/>
    <w:rsid w:val="00985214"/>
    <w:rsid w:val="009864A9"/>
    <w:rsid w:val="0098745A"/>
    <w:rsid w:val="009874B3"/>
    <w:rsid w:val="00990500"/>
    <w:rsid w:val="0099232F"/>
    <w:rsid w:val="00992A98"/>
    <w:rsid w:val="00994B79"/>
    <w:rsid w:val="009958F2"/>
    <w:rsid w:val="00995A5E"/>
    <w:rsid w:val="009967DF"/>
    <w:rsid w:val="00996ED0"/>
    <w:rsid w:val="009971B8"/>
    <w:rsid w:val="009977B5"/>
    <w:rsid w:val="00997BB5"/>
    <w:rsid w:val="009A014E"/>
    <w:rsid w:val="009A04F7"/>
    <w:rsid w:val="009A15DB"/>
    <w:rsid w:val="009A174E"/>
    <w:rsid w:val="009A1DA3"/>
    <w:rsid w:val="009A1FD1"/>
    <w:rsid w:val="009A22CD"/>
    <w:rsid w:val="009A2384"/>
    <w:rsid w:val="009A23BD"/>
    <w:rsid w:val="009A2A47"/>
    <w:rsid w:val="009A2D6B"/>
    <w:rsid w:val="009A2F64"/>
    <w:rsid w:val="009A3046"/>
    <w:rsid w:val="009A342C"/>
    <w:rsid w:val="009A3488"/>
    <w:rsid w:val="009A376A"/>
    <w:rsid w:val="009A3D35"/>
    <w:rsid w:val="009A3FF1"/>
    <w:rsid w:val="009A475C"/>
    <w:rsid w:val="009A4AB2"/>
    <w:rsid w:val="009A5363"/>
    <w:rsid w:val="009A58CF"/>
    <w:rsid w:val="009A5FF1"/>
    <w:rsid w:val="009A6618"/>
    <w:rsid w:val="009A6BE6"/>
    <w:rsid w:val="009A716D"/>
    <w:rsid w:val="009A74A1"/>
    <w:rsid w:val="009B0157"/>
    <w:rsid w:val="009B05E8"/>
    <w:rsid w:val="009B0BCC"/>
    <w:rsid w:val="009B0E1B"/>
    <w:rsid w:val="009B13F2"/>
    <w:rsid w:val="009B2C97"/>
    <w:rsid w:val="009B37AC"/>
    <w:rsid w:val="009B3953"/>
    <w:rsid w:val="009B3EE1"/>
    <w:rsid w:val="009B4E1B"/>
    <w:rsid w:val="009B64D2"/>
    <w:rsid w:val="009B67DA"/>
    <w:rsid w:val="009B71CB"/>
    <w:rsid w:val="009B7490"/>
    <w:rsid w:val="009B7C8B"/>
    <w:rsid w:val="009C153E"/>
    <w:rsid w:val="009C3F92"/>
    <w:rsid w:val="009C4022"/>
    <w:rsid w:val="009C439C"/>
    <w:rsid w:val="009C53E0"/>
    <w:rsid w:val="009C5C99"/>
    <w:rsid w:val="009C6948"/>
    <w:rsid w:val="009C6C27"/>
    <w:rsid w:val="009C6D45"/>
    <w:rsid w:val="009C798A"/>
    <w:rsid w:val="009D0CE4"/>
    <w:rsid w:val="009D2076"/>
    <w:rsid w:val="009D366B"/>
    <w:rsid w:val="009D437F"/>
    <w:rsid w:val="009D452F"/>
    <w:rsid w:val="009D4699"/>
    <w:rsid w:val="009D4D05"/>
    <w:rsid w:val="009D5B58"/>
    <w:rsid w:val="009D6867"/>
    <w:rsid w:val="009D69B6"/>
    <w:rsid w:val="009E1404"/>
    <w:rsid w:val="009E15AC"/>
    <w:rsid w:val="009E167D"/>
    <w:rsid w:val="009E1990"/>
    <w:rsid w:val="009E2C31"/>
    <w:rsid w:val="009E302F"/>
    <w:rsid w:val="009E309B"/>
    <w:rsid w:val="009E3570"/>
    <w:rsid w:val="009E4056"/>
    <w:rsid w:val="009E40CD"/>
    <w:rsid w:val="009E4B00"/>
    <w:rsid w:val="009E5770"/>
    <w:rsid w:val="009E58F1"/>
    <w:rsid w:val="009E7043"/>
    <w:rsid w:val="009E7132"/>
    <w:rsid w:val="009E7636"/>
    <w:rsid w:val="009E7BA5"/>
    <w:rsid w:val="009F13F6"/>
    <w:rsid w:val="009F20CF"/>
    <w:rsid w:val="009F2D9E"/>
    <w:rsid w:val="009F2EF9"/>
    <w:rsid w:val="009F3836"/>
    <w:rsid w:val="009F481C"/>
    <w:rsid w:val="009F4E8C"/>
    <w:rsid w:val="009F517E"/>
    <w:rsid w:val="009F55D4"/>
    <w:rsid w:val="009F58B0"/>
    <w:rsid w:val="009F695E"/>
    <w:rsid w:val="009F6A91"/>
    <w:rsid w:val="009F7D89"/>
    <w:rsid w:val="00A009F9"/>
    <w:rsid w:val="00A00D1C"/>
    <w:rsid w:val="00A0148F"/>
    <w:rsid w:val="00A01697"/>
    <w:rsid w:val="00A01938"/>
    <w:rsid w:val="00A01BF0"/>
    <w:rsid w:val="00A01E1C"/>
    <w:rsid w:val="00A01E46"/>
    <w:rsid w:val="00A024CE"/>
    <w:rsid w:val="00A02628"/>
    <w:rsid w:val="00A0447E"/>
    <w:rsid w:val="00A04DA4"/>
    <w:rsid w:val="00A05016"/>
    <w:rsid w:val="00A05551"/>
    <w:rsid w:val="00A057ED"/>
    <w:rsid w:val="00A05A0D"/>
    <w:rsid w:val="00A100C7"/>
    <w:rsid w:val="00A103A1"/>
    <w:rsid w:val="00A10B64"/>
    <w:rsid w:val="00A1232F"/>
    <w:rsid w:val="00A12F68"/>
    <w:rsid w:val="00A13F70"/>
    <w:rsid w:val="00A1403C"/>
    <w:rsid w:val="00A15021"/>
    <w:rsid w:val="00A156AE"/>
    <w:rsid w:val="00A177BF"/>
    <w:rsid w:val="00A17ED3"/>
    <w:rsid w:val="00A21034"/>
    <w:rsid w:val="00A2116E"/>
    <w:rsid w:val="00A2188F"/>
    <w:rsid w:val="00A2192A"/>
    <w:rsid w:val="00A21979"/>
    <w:rsid w:val="00A21CF8"/>
    <w:rsid w:val="00A225DC"/>
    <w:rsid w:val="00A24AEA"/>
    <w:rsid w:val="00A253DD"/>
    <w:rsid w:val="00A2546C"/>
    <w:rsid w:val="00A261E5"/>
    <w:rsid w:val="00A27283"/>
    <w:rsid w:val="00A27426"/>
    <w:rsid w:val="00A27762"/>
    <w:rsid w:val="00A27AF0"/>
    <w:rsid w:val="00A322E3"/>
    <w:rsid w:val="00A33448"/>
    <w:rsid w:val="00A336DE"/>
    <w:rsid w:val="00A33972"/>
    <w:rsid w:val="00A34B98"/>
    <w:rsid w:val="00A364E2"/>
    <w:rsid w:val="00A3676F"/>
    <w:rsid w:val="00A36D67"/>
    <w:rsid w:val="00A412FB"/>
    <w:rsid w:val="00A41B2C"/>
    <w:rsid w:val="00A41FE2"/>
    <w:rsid w:val="00A424ED"/>
    <w:rsid w:val="00A426C6"/>
    <w:rsid w:val="00A42709"/>
    <w:rsid w:val="00A44C74"/>
    <w:rsid w:val="00A44DDE"/>
    <w:rsid w:val="00A4568F"/>
    <w:rsid w:val="00A45E99"/>
    <w:rsid w:val="00A45FD9"/>
    <w:rsid w:val="00A461FE"/>
    <w:rsid w:val="00A46BA7"/>
    <w:rsid w:val="00A46F21"/>
    <w:rsid w:val="00A46FC8"/>
    <w:rsid w:val="00A47171"/>
    <w:rsid w:val="00A47549"/>
    <w:rsid w:val="00A50B0F"/>
    <w:rsid w:val="00A518F1"/>
    <w:rsid w:val="00A53917"/>
    <w:rsid w:val="00A53AD5"/>
    <w:rsid w:val="00A564F8"/>
    <w:rsid w:val="00A56D18"/>
    <w:rsid w:val="00A56F72"/>
    <w:rsid w:val="00A570AE"/>
    <w:rsid w:val="00A573F1"/>
    <w:rsid w:val="00A61684"/>
    <w:rsid w:val="00A62723"/>
    <w:rsid w:val="00A63436"/>
    <w:rsid w:val="00A638CA"/>
    <w:rsid w:val="00A639A9"/>
    <w:rsid w:val="00A6558E"/>
    <w:rsid w:val="00A65D5E"/>
    <w:rsid w:val="00A66E1B"/>
    <w:rsid w:val="00A6755C"/>
    <w:rsid w:val="00A67995"/>
    <w:rsid w:val="00A70E42"/>
    <w:rsid w:val="00A70E97"/>
    <w:rsid w:val="00A710CE"/>
    <w:rsid w:val="00A7174C"/>
    <w:rsid w:val="00A73624"/>
    <w:rsid w:val="00A73871"/>
    <w:rsid w:val="00A74474"/>
    <w:rsid w:val="00A757BA"/>
    <w:rsid w:val="00A7594D"/>
    <w:rsid w:val="00A75C89"/>
    <w:rsid w:val="00A75D47"/>
    <w:rsid w:val="00A771CA"/>
    <w:rsid w:val="00A802D3"/>
    <w:rsid w:val="00A80692"/>
    <w:rsid w:val="00A81026"/>
    <w:rsid w:val="00A81081"/>
    <w:rsid w:val="00A818D4"/>
    <w:rsid w:val="00A828AF"/>
    <w:rsid w:val="00A82952"/>
    <w:rsid w:val="00A82D6C"/>
    <w:rsid w:val="00A86B89"/>
    <w:rsid w:val="00A86C17"/>
    <w:rsid w:val="00A8761B"/>
    <w:rsid w:val="00A87663"/>
    <w:rsid w:val="00A9024C"/>
    <w:rsid w:val="00A91F4C"/>
    <w:rsid w:val="00A92EB7"/>
    <w:rsid w:val="00A93E5D"/>
    <w:rsid w:val="00A94D43"/>
    <w:rsid w:val="00A95C5E"/>
    <w:rsid w:val="00A967C7"/>
    <w:rsid w:val="00A97786"/>
    <w:rsid w:val="00A97E08"/>
    <w:rsid w:val="00AA005A"/>
    <w:rsid w:val="00AA0896"/>
    <w:rsid w:val="00AA0E85"/>
    <w:rsid w:val="00AA19F9"/>
    <w:rsid w:val="00AA2174"/>
    <w:rsid w:val="00AA22D9"/>
    <w:rsid w:val="00AA2C30"/>
    <w:rsid w:val="00AA2D52"/>
    <w:rsid w:val="00AA38B0"/>
    <w:rsid w:val="00AA3DB1"/>
    <w:rsid w:val="00AA4186"/>
    <w:rsid w:val="00AA449D"/>
    <w:rsid w:val="00AA69CD"/>
    <w:rsid w:val="00AA6E65"/>
    <w:rsid w:val="00AA7560"/>
    <w:rsid w:val="00AA7731"/>
    <w:rsid w:val="00AA78F8"/>
    <w:rsid w:val="00AA7CFE"/>
    <w:rsid w:val="00AB1418"/>
    <w:rsid w:val="00AB14AB"/>
    <w:rsid w:val="00AB1628"/>
    <w:rsid w:val="00AB26C5"/>
    <w:rsid w:val="00AB2BE9"/>
    <w:rsid w:val="00AB31E0"/>
    <w:rsid w:val="00AB49DA"/>
    <w:rsid w:val="00AB56E7"/>
    <w:rsid w:val="00AB6F68"/>
    <w:rsid w:val="00AB70FE"/>
    <w:rsid w:val="00AB74CB"/>
    <w:rsid w:val="00AB7A58"/>
    <w:rsid w:val="00AB7B13"/>
    <w:rsid w:val="00AC02F9"/>
    <w:rsid w:val="00AC073B"/>
    <w:rsid w:val="00AC0D6F"/>
    <w:rsid w:val="00AC1044"/>
    <w:rsid w:val="00AC1AD1"/>
    <w:rsid w:val="00AC2B06"/>
    <w:rsid w:val="00AC6AB0"/>
    <w:rsid w:val="00AC7615"/>
    <w:rsid w:val="00AD0039"/>
    <w:rsid w:val="00AD016F"/>
    <w:rsid w:val="00AD18D8"/>
    <w:rsid w:val="00AD1B8A"/>
    <w:rsid w:val="00AD1BE9"/>
    <w:rsid w:val="00AD1E62"/>
    <w:rsid w:val="00AD27E5"/>
    <w:rsid w:val="00AD2BF0"/>
    <w:rsid w:val="00AD30EA"/>
    <w:rsid w:val="00AD39AA"/>
    <w:rsid w:val="00AD42B1"/>
    <w:rsid w:val="00AD4946"/>
    <w:rsid w:val="00AD4EA9"/>
    <w:rsid w:val="00AD4EF4"/>
    <w:rsid w:val="00AD504A"/>
    <w:rsid w:val="00AD508B"/>
    <w:rsid w:val="00AD523A"/>
    <w:rsid w:val="00AD5CA4"/>
    <w:rsid w:val="00AD6EBC"/>
    <w:rsid w:val="00AD78B9"/>
    <w:rsid w:val="00AD7908"/>
    <w:rsid w:val="00AD7FF4"/>
    <w:rsid w:val="00AE05F4"/>
    <w:rsid w:val="00AE0A48"/>
    <w:rsid w:val="00AE0BBC"/>
    <w:rsid w:val="00AE0EBD"/>
    <w:rsid w:val="00AE124F"/>
    <w:rsid w:val="00AE135F"/>
    <w:rsid w:val="00AE1E72"/>
    <w:rsid w:val="00AE2743"/>
    <w:rsid w:val="00AE2FDB"/>
    <w:rsid w:val="00AE5815"/>
    <w:rsid w:val="00AE6969"/>
    <w:rsid w:val="00AE70F8"/>
    <w:rsid w:val="00AE7196"/>
    <w:rsid w:val="00AF0FEE"/>
    <w:rsid w:val="00AF1878"/>
    <w:rsid w:val="00AF1987"/>
    <w:rsid w:val="00AF3151"/>
    <w:rsid w:val="00AF3250"/>
    <w:rsid w:val="00AF4BEF"/>
    <w:rsid w:val="00AF5B24"/>
    <w:rsid w:val="00AF5E3F"/>
    <w:rsid w:val="00AF6F62"/>
    <w:rsid w:val="00AF7A16"/>
    <w:rsid w:val="00AF7DA6"/>
    <w:rsid w:val="00AF7F7A"/>
    <w:rsid w:val="00B003E4"/>
    <w:rsid w:val="00B007D5"/>
    <w:rsid w:val="00B00FF9"/>
    <w:rsid w:val="00B0186E"/>
    <w:rsid w:val="00B01D81"/>
    <w:rsid w:val="00B0272D"/>
    <w:rsid w:val="00B03029"/>
    <w:rsid w:val="00B03060"/>
    <w:rsid w:val="00B040BA"/>
    <w:rsid w:val="00B05CA3"/>
    <w:rsid w:val="00B05DBA"/>
    <w:rsid w:val="00B06975"/>
    <w:rsid w:val="00B07D3B"/>
    <w:rsid w:val="00B07D57"/>
    <w:rsid w:val="00B07F04"/>
    <w:rsid w:val="00B10DC6"/>
    <w:rsid w:val="00B11337"/>
    <w:rsid w:val="00B1188C"/>
    <w:rsid w:val="00B11A64"/>
    <w:rsid w:val="00B11DD0"/>
    <w:rsid w:val="00B154C1"/>
    <w:rsid w:val="00B15C10"/>
    <w:rsid w:val="00B15DDD"/>
    <w:rsid w:val="00B1625B"/>
    <w:rsid w:val="00B16E6D"/>
    <w:rsid w:val="00B17F25"/>
    <w:rsid w:val="00B21BD9"/>
    <w:rsid w:val="00B21BF8"/>
    <w:rsid w:val="00B2205A"/>
    <w:rsid w:val="00B23424"/>
    <w:rsid w:val="00B23442"/>
    <w:rsid w:val="00B258DB"/>
    <w:rsid w:val="00B25F18"/>
    <w:rsid w:val="00B26505"/>
    <w:rsid w:val="00B26ED0"/>
    <w:rsid w:val="00B26F85"/>
    <w:rsid w:val="00B273EF"/>
    <w:rsid w:val="00B3041A"/>
    <w:rsid w:val="00B30CDE"/>
    <w:rsid w:val="00B32102"/>
    <w:rsid w:val="00B323EA"/>
    <w:rsid w:val="00B32758"/>
    <w:rsid w:val="00B32F5B"/>
    <w:rsid w:val="00B34CBC"/>
    <w:rsid w:val="00B3501C"/>
    <w:rsid w:val="00B35F79"/>
    <w:rsid w:val="00B36BA8"/>
    <w:rsid w:val="00B36E17"/>
    <w:rsid w:val="00B36EBC"/>
    <w:rsid w:val="00B37746"/>
    <w:rsid w:val="00B40A04"/>
    <w:rsid w:val="00B41D28"/>
    <w:rsid w:val="00B42135"/>
    <w:rsid w:val="00B42299"/>
    <w:rsid w:val="00B42C2C"/>
    <w:rsid w:val="00B4344A"/>
    <w:rsid w:val="00B435E2"/>
    <w:rsid w:val="00B43BB1"/>
    <w:rsid w:val="00B4438B"/>
    <w:rsid w:val="00B44DDD"/>
    <w:rsid w:val="00B46534"/>
    <w:rsid w:val="00B479F8"/>
    <w:rsid w:val="00B500F3"/>
    <w:rsid w:val="00B53992"/>
    <w:rsid w:val="00B53F1A"/>
    <w:rsid w:val="00B541C5"/>
    <w:rsid w:val="00B5462E"/>
    <w:rsid w:val="00B54F29"/>
    <w:rsid w:val="00B54F47"/>
    <w:rsid w:val="00B55F96"/>
    <w:rsid w:val="00B600AC"/>
    <w:rsid w:val="00B61900"/>
    <w:rsid w:val="00B61FF8"/>
    <w:rsid w:val="00B6270A"/>
    <w:rsid w:val="00B63142"/>
    <w:rsid w:val="00B63A9E"/>
    <w:rsid w:val="00B63B3A"/>
    <w:rsid w:val="00B63FFD"/>
    <w:rsid w:val="00B644DA"/>
    <w:rsid w:val="00B64C65"/>
    <w:rsid w:val="00B665E5"/>
    <w:rsid w:val="00B67813"/>
    <w:rsid w:val="00B70DCD"/>
    <w:rsid w:val="00B719B8"/>
    <w:rsid w:val="00B72E6C"/>
    <w:rsid w:val="00B7314A"/>
    <w:rsid w:val="00B73E48"/>
    <w:rsid w:val="00B73F20"/>
    <w:rsid w:val="00B75284"/>
    <w:rsid w:val="00B758BD"/>
    <w:rsid w:val="00B75CEA"/>
    <w:rsid w:val="00B76F04"/>
    <w:rsid w:val="00B77600"/>
    <w:rsid w:val="00B777BE"/>
    <w:rsid w:val="00B77D5C"/>
    <w:rsid w:val="00B80E9A"/>
    <w:rsid w:val="00B81CBC"/>
    <w:rsid w:val="00B83B8B"/>
    <w:rsid w:val="00B840E9"/>
    <w:rsid w:val="00B84C38"/>
    <w:rsid w:val="00B85268"/>
    <w:rsid w:val="00B85884"/>
    <w:rsid w:val="00B85C8F"/>
    <w:rsid w:val="00B85D91"/>
    <w:rsid w:val="00B85F7A"/>
    <w:rsid w:val="00B867EE"/>
    <w:rsid w:val="00B873FB"/>
    <w:rsid w:val="00B87620"/>
    <w:rsid w:val="00B90952"/>
    <w:rsid w:val="00B90BB9"/>
    <w:rsid w:val="00B91DF5"/>
    <w:rsid w:val="00B9276C"/>
    <w:rsid w:val="00B92BE0"/>
    <w:rsid w:val="00B93F71"/>
    <w:rsid w:val="00B940D6"/>
    <w:rsid w:val="00B94F3A"/>
    <w:rsid w:val="00B95B00"/>
    <w:rsid w:val="00B96593"/>
    <w:rsid w:val="00B96BB6"/>
    <w:rsid w:val="00B97779"/>
    <w:rsid w:val="00BA009D"/>
    <w:rsid w:val="00BA010E"/>
    <w:rsid w:val="00BA0856"/>
    <w:rsid w:val="00BA0FAE"/>
    <w:rsid w:val="00BA22FA"/>
    <w:rsid w:val="00BA24F6"/>
    <w:rsid w:val="00BA2BA7"/>
    <w:rsid w:val="00BA36FC"/>
    <w:rsid w:val="00BA402F"/>
    <w:rsid w:val="00BA4734"/>
    <w:rsid w:val="00BA491D"/>
    <w:rsid w:val="00BA4F48"/>
    <w:rsid w:val="00BA5475"/>
    <w:rsid w:val="00BA56ED"/>
    <w:rsid w:val="00BA67C3"/>
    <w:rsid w:val="00BA6B89"/>
    <w:rsid w:val="00BA6F9F"/>
    <w:rsid w:val="00BA7437"/>
    <w:rsid w:val="00BA744B"/>
    <w:rsid w:val="00BB0060"/>
    <w:rsid w:val="00BB0AB3"/>
    <w:rsid w:val="00BB13EB"/>
    <w:rsid w:val="00BB20C1"/>
    <w:rsid w:val="00BB229E"/>
    <w:rsid w:val="00BB2FDA"/>
    <w:rsid w:val="00BB3367"/>
    <w:rsid w:val="00BB396B"/>
    <w:rsid w:val="00BB3BE1"/>
    <w:rsid w:val="00BB4D6B"/>
    <w:rsid w:val="00BB5482"/>
    <w:rsid w:val="00BB5C4A"/>
    <w:rsid w:val="00BB634D"/>
    <w:rsid w:val="00BB6F12"/>
    <w:rsid w:val="00BB7627"/>
    <w:rsid w:val="00BB7B40"/>
    <w:rsid w:val="00BC0A69"/>
    <w:rsid w:val="00BC187B"/>
    <w:rsid w:val="00BC1927"/>
    <w:rsid w:val="00BC1DF7"/>
    <w:rsid w:val="00BC20A0"/>
    <w:rsid w:val="00BC2B56"/>
    <w:rsid w:val="00BC2E23"/>
    <w:rsid w:val="00BC2E56"/>
    <w:rsid w:val="00BC4326"/>
    <w:rsid w:val="00BC48BA"/>
    <w:rsid w:val="00BC4ACE"/>
    <w:rsid w:val="00BC4F34"/>
    <w:rsid w:val="00BC4F57"/>
    <w:rsid w:val="00BC5504"/>
    <w:rsid w:val="00BC5567"/>
    <w:rsid w:val="00BC60B2"/>
    <w:rsid w:val="00BC65A8"/>
    <w:rsid w:val="00BC743A"/>
    <w:rsid w:val="00BC74FF"/>
    <w:rsid w:val="00BD0225"/>
    <w:rsid w:val="00BD04E4"/>
    <w:rsid w:val="00BD0757"/>
    <w:rsid w:val="00BD1DF1"/>
    <w:rsid w:val="00BD2EEE"/>
    <w:rsid w:val="00BD3180"/>
    <w:rsid w:val="00BD3794"/>
    <w:rsid w:val="00BD37DE"/>
    <w:rsid w:val="00BD428C"/>
    <w:rsid w:val="00BD42F2"/>
    <w:rsid w:val="00BD522F"/>
    <w:rsid w:val="00BD5FA9"/>
    <w:rsid w:val="00BD78D7"/>
    <w:rsid w:val="00BE0013"/>
    <w:rsid w:val="00BE0398"/>
    <w:rsid w:val="00BE0B91"/>
    <w:rsid w:val="00BE1AB0"/>
    <w:rsid w:val="00BE1BA7"/>
    <w:rsid w:val="00BE21AB"/>
    <w:rsid w:val="00BE4BF5"/>
    <w:rsid w:val="00BE4D8E"/>
    <w:rsid w:val="00BE69E7"/>
    <w:rsid w:val="00BE6B68"/>
    <w:rsid w:val="00BE6E04"/>
    <w:rsid w:val="00BF2259"/>
    <w:rsid w:val="00BF22D1"/>
    <w:rsid w:val="00BF26AB"/>
    <w:rsid w:val="00BF3022"/>
    <w:rsid w:val="00BF45AE"/>
    <w:rsid w:val="00BF4940"/>
    <w:rsid w:val="00BF4DD5"/>
    <w:rsid w:val="00BF577A"/>
    <w:rsid w:val="00BF58EA"/>
    <w:rsid w:val="00BF5D6B"/>
    <w:rsid w:val="00BF5F2E"/>
    <w:rsid w:val="00BF6B81"/>
    <w:rsid w:val="00BF76BF"/>
    <w:rsid w:val="00C00286"/>
    <w:rsid w:val="00C00788"/>
    <w:rsid w:val="00C00D3B"/>
    <w:rsid w:val="00C013B6"/>
    <w:rsid w:val="00C02198"/>
    <w:rsid w:val="00C02202"/>
    <w:rsid w:val="00C02975"/>
    <w:rsid w:val="00C03A38"/>
    <w:rsid w:val="00C0424D"/>
    <w:rsid w:val="00C0470F"/>
    <w:rsid w:val="00C048B2"/>
    <w:rsid w:val="00C04AC3"/>
    <w:rsid w:val="00C06300"/>
    <w:rsid w:val="00C06848"/>
    <w:rsid w:val="00C06C76"/>
    <w:rsid w:val="00C06CE1"/>
    <w:rsid w:val="00C06EC3"/>
    <w:rsid w:val="00C070D7"/>
    <w:rsid w:val="00C10169"/>
    <w:rsid w:val="00C10BC8"/>
    <w:rsid w:val="00C10CCE"/>
    <w:rsid w:val="00C123BA"/>
    <w:rsid w:val="00C1263D"/>
    <w:rsid w:val="00C12A7A"/>
    <w:rsid w:val="00C15211"/>
    <w:rsid w:val="00C153A8"/>
    <w:rsid w:val="00C1551C"/>
    <w:rsid w:val="00C167E9"/>
    <w:rsid w:val="00C16A46"/>
    <w:rsid w:val="00C170EB"/>
    <w:rsid w:val="00C17773"/>
    <w:rsid w:val="00C17E9A"/>
    <w:rsid w:val="00C201DE"/>
    <w:rsid w:val="00C2038C"/>
    <w:rsid w:val="00C20967"/>
    <w:rsid w:val="00C21361"/>
    <w:rsid w:val="00C219EF"/>
    <w:rsid w:val="00C226D5"/>
    <w:rsid w:val="00C227EF"/>
    <w:rsid w:val="00C2399E"/>
    <w:rsid w:val="00C2406E"/>
    <w:rsid w:val="00C243E9"/>
    <w:rsid w:val="00C25B00"/>
    <w:rsid w:val="00C25D49"/>
    <w:rsid w:val="00C26A53"/>
    <w:rsid w:val="00C3074D"/>
    <w:rsid w:val="00C3076B"/>
    <w:rsid w:val="00C309DE"/>
    <w:rsid w:val="00C31CFC"/>
    <w:rsid w:val="00C324C4"/>
    <w:rsid w:val="00C32C14"/>
    <w:rsid w:val="00C32DCF"/>
    <w:rsid w:val="00C339A6"/>
    <w:rsid w:val="00C33ABB"/>
    <w:rsid w:val="00C3486F"/>
    <w:rsid w:val="00C3778E"/>
    <w:rsid w:val="00C37A55"/>
    <w:rsid w:val="00C37CBE"/>
    <w:rsid w:val="00C37E86"/>
    <w:rsid w:val="00C403E1"/>
    <w:rsid w:val="00C40D70"/>
    <w:rsid w:val="00C42342"/>
    <w:rsid w:val="00C43DE3"/>
    <w:rsid w:val="00C44B30"/>
    <w:rsid w:val="00C44F9F"/>
    <w:rsid w:val="00C46377"/>
    <w:rsid w:val="00C47677"/>
    <w:rsid w:val="00C47AE5"/>
    <w:rsid w:val="00C47D53"/>
    <w:rsid w:val="00C47F90"/>
    <w:rsid w:val="00C505CB"/>
    <w:rsid w:val="00C50E6E"/>
    <w:rsid w:val="00C5164B"/>
    <w:rsid w:val="00C51809"/>
    <w:rsid w:val="00C5261F"/>
    <w:rsid w:val="00C52AFE"/>
    <w:rsid w:val="00C5340A"/>
    <w:rsid w:val="00C5456A"/>
    <w:rsid w:val="00C57FF5"/>
    <w:rsid w:val="00C602DF"/>
    <w:rsid w:val="00C60AB2"/>
    <w:rsid w:val="00C60D5D"/>
    <w:rsid w:val="00C61A76"/>
    <w:rsid w:val="00C61EC9"/>
    <w:rsid w:val="00C622DC"/>
    <w:rsid w:val="00C62F13"/>
    <w:rsid w:val="00C63762"/>
    <w:rsid w:val="00C643F6"/>
    <w:rsid w:val="00C64AEF"/>
    <w:rsid w:val="00C65319"/>
    <w:rsid w:val="00C65577"/>
    <w:rsid w:val="00C656DF"/>
    <w:rsid w:val="00C658AC"/>
    <w:rsid w:val="00C65AD4"/>
    <w:rsid w:val="00C65D3A"/>
    <w:rsid w:val="00C661B2"/>
    <w:rsid w:val="00C66719"/>
    <w:rsid w:val="00C66855"/>
    <w:rsid w:val="00C67FC2"/>
    <w:rsid w:val="00C71C02"/>
    <w:rsid w:val="00C728E3"/>
    <w:rsid w:val="00C72CBC"/>
    <w:rsid w:val="00C73331"/>
    <w:rsid w:val="00C745BB"/>
    <w:rsid w:val="00C7531B"/>
    <w:rsid w:val="00C75A38"/>
    <w:rsid w:val="00C75F08"/>
    <w:rsid w:val="00C76BAB"/>
    <w:rsid w:val="00C77172"/>
    <w:rsid w:val="00C7759E"/>
    <w:rsid w:val="00C779D8"/>
    <w:rsid w:val="00C77B81"/>
    <w:rsid w:val="00C81253"/>
    <w:rsid w:val="00C81B22"/>
    <w:rsid w:val="00C81F90"/>
    <w:rsid w:val="00C824DB"/>
    <w:rsid w:val="00C82794"/>
    <w:rsid w:val="00C84AD2"/>
    <w:rsid w:val="00C84F7C"/>
    <w:rsid w:val="00C855AB"/>
    <w:rsid w:val="00C858DF"/>
    <w:rsid w:val="00C85EDB"/>
    <w:rsid w:val="00C85FD0"/>
    <w:rsid w:val="00C86B0F"/>
    <w:rsid w:val="00C874B4"/>
    <w:rsid w:val="00C879ED"/>
    <w:rsid w:val="00C87E71"/>
    <w:rsid w:val="00C87FC5"/>
    <w:rsid w:val="00C910D1"/>
    <w:rsid w:val="00C9117C"/>
    <w:rsid w:val="00C93FE7"/>
    <w:rsid w:val="00C942E0"/>
    <w:rsid w:val="00C944F9"/>
    <w:rsid w:val="00C95629"/>
    <w:rsid w:val="00C95F5B"/>
    <w:rsid w:val="00C96572"/>
    <w:rsid w:val="00C96C5A"/>
    <w:rsid w:val="00C96FD3"/>
    <w:rsid w:val="00C97AE3"/>
    <w:rsid w:val="00C97BB8"/>
    <w:rsid w:val="00CA060D"/>
    <w:rsid w:val="00CA0F60"/>
    <w:rsid w:val="00CA105B"/>
    <w:rsid w:val="00CA1FAA"/>
    <w:rsid w:val="00CA2117"/>
    <w:rsid w:val="00CA212E"/>
    <w:rsid w:val="00CA259C"/>
    <w:rsid w:val="00CA38D9"/>
    <w:rsid w:val="00CA3B03"/>
    <w:rsid w:val="00CA41AF"/>
    <w:rsid w:val="00CA4504"/>
    <w:rsid w:val="00CA545C"/>
    <w:rsid w:val="00CA63B7"/>
    <w:rsid w:val="00CA6B9A"/>
    <w:rsid w:val="00CA7DD6"/>
    <w:rsid w:val="00CB1D5F"/>
    <w:rsid w:val="00CB20C9"/>
    <w:rsid w:val="00CB2F15"/>
    <w:rsid w:val="00CB3117"/>
    <w:rsid w:val="00CB365E"/>
    <w:rsid w:val="00CB3711"/>
    <w:rsid w:val="00CB45C9"/>
    <w:rsid w:val="00CB4D97"/>
    <w:rsid w:val="00CB54AF"/>
    <w:rsid w:val="00CB56D1"/>
    <w:rsid w:val="00CB654F"/>
    <w:rsid w:val="00CB661F"/>
    <w:rsid w:val="00CB6EAD"/>
    <w:rsid w:val="00CB7368"/>
    <w:rsid w:val="00CB74D2"/>
    <w:rsid w:val="00CC0093"/>
    <w:rsid w:val="00CC01A3"/>
    <w:rsid w:val="00CC0650"/>
    <w:rsid w:val="00CC0954"/>
    <w:rsid w:val="00CC0F46"/>
    <w:rsid w:val="00CC197B"/>
    <w:rsid w:val="00CC1A9F"/>
    <w:rsid w:val="00CC230A"/>
    <w:rsid w:val="00CC265A"/>
    <w:rsid w:val="00CC3401"/>
    <w:rsid w:val="00CC3D08"/>
    <w:rsid w:val="00CC47F1"/>
    <w:rsid w:val="00CC54AD"/>
    <w:rsid w:val="00CC5674"/>
    <w:rsid w:val="00CC6A3D"/>
    <w:rsid w:val="00CC6DF3"/>
    <w:rsid w:val="00CC6E3A"/>
    <w:rsid w:val="00CC6FF7"/>
    <w:rsid w:val="00CD0699"/>
    <w:rsid w:val="00CD15B2"/>
    <w:rsid w:val="00CD1CAE"/>
    <w:rsid w:val="00CD29BF"/>
    <w:rsid w:val="00CD2A66"/>
    <w:rsid w:val="00CD2FE2"/>
    <w:rsid w:val="00CD31CD"/>
    <w:rsid w:val="00CD33FD"/>
    <w:rsid w:val="00CD4399"/>
    <w:rsid w:val="00CD5BD6"/>
    <w:rsid w:val="00CD69D7"/>
    <w:rsid w:val="00CD7132"/>
    <w:rsid w:val="00CD776A"/>
    <w:rsid w:val="00CE01B5"/>
    <w:rsid w:val="00CE04A5"/>
    <w:rsid w:val="00CE04CE"/>
    <w:rsid w:val="00CE1BE2"/>
    <w:rsid w:val="00CE2422"/>
    <w:rsid w:val="00CE3268"/>
    <w:rsid w:val="00CE386C"/>
    <w:rsid w:val="00CE4DC7"/>
    <w:rsid w:val="00CE4E08"/>
    <w:rsid w:val="00CE557B"/>
    <w:rsid w:val="00CE55F6"/>
    <w:rsid w:val="00CE5B6F"/>
    <w:rsid w:val="00CE5EDE"/>
    <w:rsid w:val="00CE61EB"/>
    <w:rsid w:val="00CE61FE"/>
    <w:rsid w:val="00CE6250"/>
    <w:rsid w:val="00CE658F"/>
    <w:rsid w:val="00CE6934"/>
    <w:rsid w:val="00CE6E33"/>
    <w:rsid w:val="00CE7340"/>
    <w:rsid w:val="00CE75DB"/>
    <w:rsid w:val="00CF13C6"/>
    <w:rsid w:val="00CF1D6B"/>
    <w:rsid w:val="00CF3A24"/>
    <w:rsid w:val="00CF6586"/>
    <w:rsid w:val="00CF6D31"/>
    <w:rsid w:val="00CF6E87"/>
    <w:rsid w:val="00CF7F51"/>
    <w:rsid w:val="00D00C57"/>
    <w:rsid w:val="00D011DC"/>
    <w:rsid w:val="00D01533"/>
    <w:rsid w:val="00D01597"/>
    <w:rsid w:val="00D01894"/>
    <w:rsid w:val="00D02CF6"/>
    <w:rsid w:val="00D02EE3"/>
    <w:rsid w:val="00D0409D"/>
    <w:rsid w:val="00D0414A"/>
    <w:rsid w:val="00D047B0"/>
    <w:rsid w:val="00D0551A"/>
    <w:rsid w:val="00D05649"/>
    <w:rsid w:val="00D0576C"/>
    <w:rsid w:val="00D064C6"/>
    <w:rsid w:val="00D06929"/>
    <w:rsid w:val="00D0792D"/>
    <w:rsid w:val="00D10E23"/>
    <w:rsid w:val="00D10ED8"/>
    <w:rsid w:val="00D11120"/>
    <w:rsid w:val="00D11638"/>
    <w:rsid w:val="00D11E41"/>
    <w:rsid w:val="00D123F7"/>
    <w:rsid w:val="00D15EB7"/>
    <w:rsid w:val="00D1622E"/>
    <w:rsid w:val="00D162BD"/>
    <w:rsid w:val="00D1649A"/>
    <w:rsid w:val="00D177C6"/>
    <w:rsid w:val="00D17CD9"/>
    <w:rsid w:val="00D17D21"/>
    <w:rsid w:val="00D200DB"/>
    <w:rsid w:val="00D20773"/>
    <w:rsid w:val="00D21054"/>
    <w:rsid w:val="00D22DAB"/>
    <w:rsid w:val="00D249AB"/>
    <w:rsid w:val="00D24ABD"/>
    <w:rsid w:val="00D24B4D"/>
    <w:rsid w:val="00D2587A"/>
    <w:rsid w:val="00D262E7"/>
    <w:rsid w:val="00D2631F"/>
    <w:rsid w:val="00D26333"/>
    <w:rsid w:val="00D26DE2"/>
    <w:rsid w:val="00D27108"/>
    <w:rsid w:val="00D27FFA"/>
    <w:rsid w:val="00D30375"/>
    <w:rsid w:val="00D30888"/>
    <w:rsid w:val="00D30C66"/>
    <w:rsid w:val="00D30E07"/>
    <w:rsid w:val="00D31147"/>
    <w:rsid w:val="00D31541"/>
    <w:rsid w:val="00D32A18"/>
    <w:rsid w:val="00D3305E"/>
    <w:rsid w:val="00D339DE"/>
    <w:rsid w:val="00D33B41"/>
    <w:rsid w:val="00D33DAF"/>
    <w:rsid w:val="00D3483C"/>
    <w:rsid w:val="00D35582"/>
    <w:rsid w:val="00D360B8"/>
    <w:rsid w:val="00D365F4"/>
    <w:rsid w:val="00D36B40"/>
    <w:rsid w:val="00D36E77"/>
    <w:rsid w:val="00D37063"/>
    <w:rsid w:val="00D372B3"/>
    <w:rsid w:val="00D37656"/>
    <w:rsid w:val="00D404FF"/>
    <w:rsid w:val="00D408ED"/>
    <w:rsid w:val="00D41850"/>
    <w:rsid w:val="00D43059"/>
    <w:rsid w:val="00D434E8"/>
    <w:rsid w:val="00D43763"/>
    <w:rsid w:val="00D43B6E"/>
    <w:rsid w:val="00D456A2"/>
    <w:rsid w:val="00D4598C"/>
    <w:rsid w:val="00D45BCD"/>
    <w:rsid w:val="00D45D3A"/>
    <w:rsid w:val="00D465CF"/>
    <w:rsid w:val="00D467AD"/>
    <w:rsid w:val="00D46980"/>
    <w:rsid w:val="00D469FA"/>
    <w:rsid w:val="00D47F39"/>
    <w:rsid w:val="00D47F6B"/>
    <w:rsid w:val="00D500C6"/>
    <w:rsid w:val="00D501D0"/>
    <w:rsid w:val="00D514D6"/>
    <w:rsid w:val="00D51BF8"/>
    <w:rsid w:val="00D5331B"/>
    <w:rsid w:val="00D542C5"/>
    <w:rsid w:val="00D55432"/>
    <w:rsid w:val="00D5560C"/>
    <w:rsid w:val="00D5562D"/>
    <w:rsid w:val="00D561DA"/>
    <w:rsid w:val="00D56B70"/>
    <w:rsid w:val="00D6135F"/>
    <w:rsid w:val="00D61DB5"/>
    <w:rsid w:val="00D637B5"/>
    <w:rsid w:val="00D6459C"/>
    <w:rsid w:val="00D6493C"/>
    <w:rsid w:val="00D6534C"/>
    <w:rsid w:val="00D66222"/>
    <w:rsid w:val="00D66B7D"/>
    <w:rsid w:val="00D66CD5"/>
    <w:rsid w:val="00D673B7"/>
    <w:rsid w:val="00D6766C"/>
    <w:rsid w:val="00D679E3"/>
    <w:rsid w:val="00D704B5"/>
    <w:rsid w:val="00D70F6A"/>
    <w:rsid w:val="00D7106D"/>
    <w:rsid w:val="00D719E6"/>
    <w:rsid w:val="00D7239B"/>
    <w:rsid w:val="00D72595"/>
    <w:rsid w:val="00D725FF"/>
    <w:rsid w:val="00D7348E"/>
    <w:rsid w:val="00D73EF7"/>
    <w:rsid w:val="00D7412B"/>
    <w:rsid w:val="00D75ADF"/>
    <w:rsid w:val="00D762D5"/>
    <w:rsid w:val="00D76C64"/>
    <w:rsid w:val="00D76CAA"/>
    <w:rsid w:val="00D76E79"/>
    <w:rsid w:val="00D76F90"/>
    <w:rsid w:val="00D773C3"/>
    <w:rsid w:val="00D80209"/>
    <w:rsid w:val="00D81029"/>
    <w:rsid w:val="00D813BD"/>
    <w:rsid w:val="00D82057"/>
    <w:rsid w:val="00D82064"/>
    <w:rsid w:val="00D82BB1"/>
    <w:rsid w:val="00D85AC5"/>
    <w:rsid w:val="00D862FF"/>
    <w:rsid w:val="00D8634A"/>
    <w:rsid w:val="00D863A4"/>
    <w:rsid w:val="00D86B5B"/>
    <w:rsid w:val="00D874D7"/>
    <w:rsid w:val="00D878A1"/>
    <w:rsid w:val="00D9001F"/>
    <w:rsid w:val="00D9102A"/>
    <w:rsid w:val="00D91B49"/>
    <w:rsid w:val="00D936D0"/>
    <w:rsid w:val="00D93D69"/>
    <w:rsid w:val="00D93D99"/>
    <w:rsid w:val="00D95591"/>
    <w:rsid w:val="00D95915"/>
    <w:rsid w:val="00D95D3C"/>
    <w:rsid w:val="00D9671F"/>
    <w:rsid w:val="00D9700B"/>
    <w:rsid w:val="00DA2ACA"/>
    <w:rsid w:val="00DA33A5"/>
    <w:rsid w:val="00DA3AD4"/>
    <w:rsid w:val="00DA4448"/>
    <w:rsid w:val="00DA4C7D"/>
    <w:rsid w:val="00DA6038"/>
    <w:rsid w:val="00DA68EE"/>
    <w:rsid w:val="00DA6C7A"/>
    <w:rsid w:val="00DA736A"/>
    <w:rsid w:val="00DA79E5"/>
    <w:rsid w:val="00DA7E09"/>
    <w:rsid w:val="00DB0F44"/>
    <w:rsid w:val="00DB2084"/>
    <w:rsid w:val="00DB227F"/>
    <w:rsid w:val="00DB31C1"/>
    <w:rsid w:val="00DB42BC"/>
    <w:rsid w:val="00DB5761"/>
    <w:rsid w:val="00DB5AA1"/>
    <w:rsid w:val="00DB6CE9"/>
    <w:rsid w:val="00DB6E4F"/>
    <w:rsid w:val="00DB7B85"/>
    <w:rsid w:val="00DC0D1A"/>
    <w:rsid w:val="00DC18E0"/>
    <w:rsid w:val="00DC1F7F"/>
    <w:rsid w:val="00DC28B9"/>
    <w:rsid w:val="00DC2F79"/>
    <w:rsid w:val="00DC3B5A"/>
    <w:rsid w:val="00DC433C"/>
    <w:rsid w:val="00DC4426"/>
    <w:rsid w:val="00DC451E"/>
    <w:rsid w:val="00DC46A6"/>
    <w:rsid w:val="00DC486B"/>
    <w:rsid w:val="00DC5144"/>
    <w:rsid w:val="00DC5B99"/>
    <w:rsid w:val="00DC6873"/>
    <w:rsid w:val="00DC6F2F"/>
    <w:rsid w:val="00DC768D"/>
    <w:rsid w:val="00DD137B"/>
    <w:rsid w:val="00DD14CB"/>
    <w:rsid w:val="00DD19D6"/>
    <w:rsid w:val="00DD23B2"/>
    <w:rsid w:val="00DD249B"/>
    <w:rsid w:val="00DD3283"/>
    <w:rsid w:val="00DD33C1"/>
    <w:rsid w:val="00DD36C2"/>
    <w:rsid w:val="00DD4A06"/>
    <w:rsid w:val="00DD4F45"/>
    <w:rsid w:val="00DD6884"/>
    <w:rsid w:val="00DE05B0"/>
    <w:rsid w:val="00DE128F"/>
    <w:rsid w:val="00DE1C97"/>
    <w:rsid w:val="00DE229F"/>
    <w:rsid w:val="00DE28BE"/>
    <w:rsid w:val="00DE3D2B"/>
    <w:rsid w:val="00DE42D6"/>
    <w:rsid w:val="00DE485B"/>
    <w:rsid w:val="00DE51BD"/>
    <w:rsid w:val="00DE52EF"/>
    <w:rsid w:val="00DE535A"/>
    <w:rsid w:val="00DE5E27"/>
    <w:rsid w:val="00DE6881"/>
    <w:rsid w:val="00DE6BDA"/>
    <w:rsid w:val="00DE7351"/>
    <w:rsid w:val="00DF012B"/>
    <w:rsid w:val="00DF090E"/>
    <w:rsid w:val="00DF181F"/>
    <w:rsid w:val="00DF1829"/>
    <w:rsid w:val="00DF22C9"/>
    <w:rsid w:val="00DF4976"/>
    <w:rsid w:val="00DF5CA2"/>
    <w:rsid w:val="00DF60CC"/>
    <w:rsid w:val="00DF6C08"/>
    <w:rsid w:val="00E001C6"/>
    <w:rsid w:val="00E01B62"/>
    <w:rsid w:val="00E01E08"/>
    <w:rsid w:val="00E0316F"/>
    <w:rsid w:val="00E03B3E"/>
    <w:rsid w:val="00E03FA4"/>
    <w:rsid w:val="00E057A4"/>
    <w:rsid w:val="00E05D5C"/>
    <w:rsid w:val="00E05F3D"/>
    <w:rsid w:val="00E065B4"/>
    <w:rsid w:val="00E072BA"/>
    <w:rsid w:val="00E1014C"/>
    <w:rsid w:val="00E108D6"/>
    <w:rsid w:val="00E10E2A"/>
    <w:rsid w:val="00E10EC5"/>
    <w:rsid w:val="00E10F13"/>
    <w:rsid w:val="00E11170"/>
    <w:rsid w:val="00E11331"/>
    <w:rsid w:val="00E1329A"/>
    <w:rsid w:val="00E1494A"/>
    <w:rsid w:val="00E14BC6"/>
    <w:rsid w:val="00E14CF8"/>
    <w:rsid w:val="00E14EC9"/>
    <w:rsid w:val="00E15249"/>
    <w:rsid w:val="00E154FE"/>
    <w:rsid w:val="00E158AE"/>
    <w:rsid w:val="00E16097"/>
    <w:rsid w:val="00E16D83"/>
    <w:rsid w:val="00E17926"/>
    <w:rsid w:val="00E211FC"/>
    <w:rsid w:val="00E215FC"/>
    <w:rsid w:val="00E23215"/>
    <w:rsid w:val="00E23C21"/>
    <w:rsid w:val="00E24572"/>
    <w:rsid w:val="00E25128"/>
    <w:rsid w:val="00E25752"/>
    <w:rsid w:val="00E2615D"/>
    <w:rsid w:val="00E2658F"/>
    <w:rsid w:val="00E2704C"/>
    <w:rsid w:val="00E271FF"/>
    <w:rsid w:val="00E3256E"/>
    <w:rsid w:val="00E3293B"/>
    <w:rsid w:val="00E33251"/>
    <w:rsid w:val="00E333DC"/>
    <w:rsid w:val="00E33557"/>
    <w:rsid w:val="00E335D2"/>
    <w:rsid w:val="00E335E2"/>
    <w:rsid w:val="00E34191"/>
    <w:rsid w:val="00E342EC"/>
    <w:rsid w:val="00E3517A"/>
    <w:rsid w:val="00E36C27"/>
    <w:rsid w:val="00E36DB7"/>
    <w:rsid w:val="00E371A8"/>
    <w:rsid w:val="00E372F5"/>
    <w:rsid w:val="00E37638"/>
    <w:rsid w:val="00E3782C"/>
    <w:rsid w:val="00E37F41"/>
    <w:rsid w:val="00E40B54"/>
    <w:rsid w:val="00E41799"/>
    <w:rsid w:val="00E42099"/>
    <w:rsid w:val="00E4215A"/>
    <w:rsid w:val="00E42A64"/>
    <w:rsid w:val="00E43EF5"/>
    <w:rsid w:val="00E44238"/>
    <w:rsid w:val="00E444CE"/>
    <w:rsid w:val="00E44C32"/>
    <w:rsid w:val="00E451F7"/>
    <w:rsid w:val="00E4534E"/>
    <w:rsid w:val="00E45378"/>
    <w:rsid w:val="00E45B2C"/>
    <w:rsid w:val="00E46473"/>
    <w:rsid w:val="00E46613"/>
    <w:rsid w:val="00E467E4"/>
    <w:rsid w:val="00E50591"/>
    <w:rsid w:val="00E50CC3"/>
    <w:rsid w:val="00E513A5"/>
    <w:rsid w:val="00E52919"/>
    <w:rsid w:val="00E5389A"/>
    <w:rsid w:val="00E53C60"/>
    <w:rsid w:val="00E54220"/>
    <w:rsid w:val="00E54B90"/>
    <w:rsid w:val="00E54E98"/>
    <w:rsid w:val="00E55063"/>
    <w:rsid w:val="00E562DA"/>
    <w:rsid w:val="00E60CA0"/>
    <w:rsid w:val="00E611C6"/>
    <w:rsid w:val="00E624F8"/>
    <w:rsid w:val="00E62AAB"/>
    <w:rsid w:val="00E63024"/>
    <w:rsid w:val="00E63380"/>
    <w:rsid w:val="00E6377F"/>
    <w:rsid w:val="00E63AC3"/>
    <w:rsid w:val="00E63B0C"/>
    <w:rsid w:val="00E63E80"/>
    <w:rsid w:val="00E63F43"/>
    <w:rsid w:val="00E6442B"/>
    <w:rsid w:val="00E65035"/>
    <w:rsid w:val="00E67199"/>
    <w:rsid w:val="00E67AA4"/>
    <w:rsid w:val="00E67C2B"/>
    <w:rsid w:val="00E702C4"/>
    <w:rsid w:val="00E70FFC"/>
    <w:rsid w:val="00E713E0"/>
    <w:rsid w:val="00E7150B"/>
    <w:rsid w:val="00E72512"/>
    <w:rsid w:val="00E736F8"/>
    <w:rsid w:val="00E73B43"/>
    <w:rsid w:val="00E73FE0"/>
    <w:rsid w:val="00E74574"/>
    <w:rsid w:val="00E74D87"/>
    <w:rsid w:val="00E74FA5"/>
    <w:rsid w:val="00E74FF7"/>
    <w:rsid w:val="00E768FF"/>
    <w:rsid w:val="00E76BEB"/>
    <w:rsid w:val="00E80C0D"/>
    <w:rsid w:val="00E80E3A"/>
    <w:rsid w:val="00E80F2A"/>
    <w:rsid w:val="00E81172"/>
    <w:rsid w:val="00E81177"/>
    <w:rsid w:val="00E8137D"/>
    <w:rsid w:val="00E81B61"/>
    <w:rsid w:val="00E8243A"/>
    <w:rsid w:val="00E82580"/>
    <w:rsid w:val="00E830A5"/>
    <w:rsid w:val="00E83AB1"/>
    <w:rsid w:val="00E83E77"/>
    <w:rsid w:val="00E849C2"/>
    <w:rsid w:val="00E85698"/>
    <w:rsid w:val="00E87566"/>
    <w:rsid w:val="00E87A2F"/>
    <w:rsid w:val="00E91444"/>
    <w:rsid w:val="00E91570"/>
    <w:rsid w:val="00E92042"/>
    <w:rsid w:val="00E92C80"/>
    <w:rsid w:val="00E93069"/>
    <w:rsid w:val="00E939BB"/>
    <w:rsid w:val="00E93A39"/>
    <w:rsid w:val="00E94188"/>
    <w:rsid w:val="00E946AE"/>
    <w:rsid w:val="00E94734"/>
    <w:rsid w:val="00E9573B"/>
    <w:rsid w:val="00E964DC"/>
    <w:rsid w:val="00E96AF0"/>
    <w:rsid w:val="00EA0FBA"/>
    <w:rsid w:val="00EA1B7B"/>
    <w:rsid w:val="00EA2553"/>
    <w:rsid w:val="00EA2984"/>
    <w:rsid w:val="00EA3154"/>
    <w:rsid w:val="00EA3E2E"/>
    <w:rsid w:val="00EA40AF"/>
    <w:rsid w:val="00EA4CB5"/>
    <w:rsid w:val="00EA5092"/>
    <w:rsid w:val="00EA50A1"/>
    <w:rsid w:val="00EA535B"/>
    <w:rsid w:val="00EA6779"/>
    <w:rsid w:val="00EA7E44"/>
    <w:rsid w:val="00EB1263"/>
    <w:rsid w:val="00EB18CE"/>
    <w:rsid w:val="00EB1EDA"/>
    <w:rsid w:val="00EB2245"/>
    <w:rsid w:val="00EB2993"/>
    <w:rsid w:val="00EB3AE7"/>
    <w:rsid w:val="00EB3E4B"/>
    <w:rsid w:val="00EB524C"/>
    <w:rsid w:val="00EB558F"/>
    <w:rsid w:val="00EB682C"/>
    <w:rsid w:val="00EB6889"/>
    <w:rsid w:val="00EB6BA0"/>
    <w:rsid w:val="00EB6BCD"/>
    <w:rsid w:val="00EB7254"/>
    <w:rsid w:val="00EB74C8"/>
    <w:rsid w:val="00EB7E56"/>
    <w:rsid w:val="00EC045C"/>
    <w:rsid w:val="00EC05F2"/>
    <w:rsid w:val="00EC0C11"/>
    <w:rsid w:val="00EC1142"/>
    <w:rsid w:val="00EC2B0D"/>
    <w:rsid w:val="00EC2C41"/>
    <w:rsid w:val="00EC3525"/>
    <w:rsid w:val="00EC3EBE"/>
    <w:rsid w:val="00EC5792"/>
    <w:rsid w:val="00EC5AAC"/>
    <w:rsid w:val="00EC5DDE"/>
    <w:rsid w:val="00EC6130"/>
    <w:rsid w:val="00EC69F0"/>
    <w:rsid w:val="00EC6C42"/>
    <w:rsid w:val="00ED0055"/>
    <w:rsid w:val="00ED11FC"/>
    <w:rsid w:val="00ED134A"/>
    <w:rsid w:val="00ED1E8D"/>
    <w:rsid w:val="00ED3168"/>
    <w:rsid w:val="00ED3D26"/>
    <w:rsid w:val="00ED4AA5"/>
    <w:rsid w:val="00ED4CA3"/>
    <w:rsid w:val="00ED526A"/>
    <w:rsid w:val="00ED546E"/>
    <w:rsid w:val="00ED57A4"/>
    <w:rsid w:val="00ED6024"/>
    <w:rsid w:val="00ED6385"/>
    <w:rsid w:val="00EE0467"/>
    <w:rsid w:val="00EE0C35"/>
    <w:rsid w:val="00EE1590"/>
    <w:rsid w:val="00EE1CC3"/>
    <w:rsid w:val="00EE2C73"/>
    <w:rsid w:val="00EE3B26"/>
    <w:rsid w:val="00EE5C4B"/>
    <w:rsid w:val="00EE6AD8"/>
    <w:rsid w:val="00EE77A6"/>
    <w:rsid w:val="00EF117F"/>
    <w:rsid w:val="00EF209E"/>
    <w:rsid w:val="00EF29A8"/>
    <w:rsid w:val="00EF2E0C"/>
    <w:rsid w:val="00EF3167"/>
    <w:rsid w:val="00EF3EB5"/>
    <w:rsid w:val="00EF52C2"/>
    <w:rsid w:val="00EF653E"/>
    <w:rsid w:val="00EF6A1C"/>
    <w:rsid w:val="00EF74EF"/>
    <w:rsid w:val="00F0028B"/>
    <w:rsid w:val="00F00305"/>
    <w:rsid w:val="00F00C74"/>
    <w:rsid w:val="00F01F87"/>
    <w:rsid w:val="00F029C5"/>
    <w:rsid w:val="00F029C8"/>
    <w:rsid w:val="00F02B54"/>
    <w:rsid w:val="00F02EE7"/>
    <w:rsid w:val="00F03127"/>
    <w:rsid w:val="00F0368E"/>
    <w:rsid w:val="00F03BB6"/>
    <w:rsid w:val="00F047F6"/>
    <w:rsid w:val="00F04ECD"/>
    <w:rsid w:val="00F05C19"/>
    <w:rsid w:val="00F06270"/>
    <w:rsid w:val="00F0682C"/>
    <w:rsid w:val="00F06F6B"/>
    <w:rsid w:val="00F07163"/>
    <w:rsid w:val="00F0748E"/>
    <w:rsid w:val="00F079B2"/>
    <w:rsid w:val="00F10177"/>
    <w:rsid w:val="00F105C8"/>
    <w:rsid w:val="00F11103"/>
    <w:rsid w:val="00F11538"/>
    <w:rsid w:val="00F1195C"/>
    <w:rsid w:val="00F11C73"/>
    <w:rsid w:val="00F11EDB"/>
    <w:rsid w:val="00F120B6"/>
    <w:rsid w:val="00F1266A"/>
    <w:rsid w:val="00F163A5"/>
    <w:rsid w:val="00F16EAF"/>
    <w:rsid w:val="00F175DD"/>
    <w:rsid w:val="00F17ED5"/>
    <w:rsid w:val="00F20374"/>
    <w:rsid w:val="00F209DB"/>
    <w:rsid w:val="00F20A30"/>
    <w:rsid w:val="00F20B38"/>
    <w:rsid w:val="00F22081"/>
    <w:rsid w:val="00F2228B"/>
    <w:rsid w:val="00F22A6B"/>
    <w:rsid w:val="00F235CB"/>
    <w:rsid w:val="00F24076"/>
    <w:rsid w:val="00F24313"/>
    <w:rsid w:val="00F24977"/>
    <w:rsid w:val="00F24D07"/>
    <w:rsid w:val="00F25025"/>
    <w:rsid w:val="00F258F6"/>
    <w:rsid w:val="00F25B13"/>
    <w:rsid w:val="00F26B5E"/>
    <w:rsid w:val="00F27EB0"/>
    <w:rsid w:val="00F30313"/>
    <w:rsid w:val="00F30EA6"/>
    <w:rsid w:val="00F327A7"/>
    <w:rsid w:val="00F32B12"/>
    <w:rsid w:val="00F32F48"/>
    <w:rsid w:val="00F33453"/>
    <w:rsid w:val="00F334BB"/>
    <w:rsid w:val="00F3415A"/>
    <w:rsid w:val="00F34D7D"/>
    <w:rsid w:val="00F351F9"/>
    <w:rsid w:val="00F35AC6"/>
    <w:rsid w:val="00F36E54"/>
    <w:rsid w:val="00F3735E"/>
    <w:rsid w:val="00F37477"/>
    <w:rsid w:val="00F37580"/>
    <w:rsid w:val="00F400F7"/>
    <w:rsid w:val="00F409AF"/>
    <w:rsid w:val="00F4108F"/>
    <w:rsid w:val="00F4140B"/>
    <w:rsid w:val="00F415DB"/>
    <w:rsid w:val="00F420BF"/>
    <w:rsid w:val="00F4225E"/>
    <w:rsid w:val="00F426C3"/>
    <w:rsid w:val="00F44315"/>
    <w:rsid w:val="00F44D4B"/>
    <w:rsid w:val="00F45BA5"/>
    <w:rsid w:val="00F45DB0"/>
    <w:rsid w:val="00F45DCB"/>
    <w:rsid w:val="00F45E93"/>
    <w:rsid w:val="00F4697A"/>
    <w:rsid w:val="00F46F29"/>
    <w:rsid w:val="00F47BB5"/>
    <w:rsid w:val="00F514BF"/>
    <w:rsid w:val="00F51B48"/>
    <w:rsid w:val="00F520E9"/>
    <w:rsid w:val="00F540A3"/>
    <w:rsid w:val="00F545A0"/>
    <w:rsid w:val="00F54958"/>
    <w:rsid w:val="00F55812"/>
    <w:rsid w:val="00F55E61"/>
    <w:rsid w:val="00F55F96"/>
    <w:rsid w:val="00F569C9"/>
    <w:rsid w:val="00F5703F"/>
    <w:rsid w:val="00F60B72"/>
    <w:rsid w:val="00F60E1D"/>
    <w:rsid w:val="00F60F4C"/>
    <w:rsid w:val="00F61113"/>
    <w:rsid w:val="00F614B1"/>
    <w:rsid w:val="00F6263F"/>
    <w:rsid w:val="00F62AAB"/>
    <w:rsid w:val="00F62F43"/>
    <w:rsid w:val="00F6331E"/>
    <w:rsid w:val="00F63703"/>
    <w:rsid w:val="00F63F3F"/>
    <w:rsid w:val="00F6496D"/>
    <w:rsid w:val="00F654D9"/>
    <w:rsid w:val="00F65AC6"/>
    <w:rsid w:val="00F6651D"/>
    <w:rsid w:val="00F67D11"/>
    <w:rsid w:val="00F67FCA"/>
    <w:rsid w:val="00F71E84"/>
    <w:rsid w:val="00F72711"/>
    <w:rsid w:val="00F72A16"/>
    <w:rsid w:val="00F737B9"/>
    <w:rsid w:val="00F75141"/>
    <w:rsid w:val="00F75F0C"/>
    <w:rsid w:val="00F76644"/>
    <w:rsid w:val="00F76696"/>
    <w:rsid w:val="00F771AD"/>
    <w:rsid w:val="00F7781D"/>
    <w:rsid w:val="00F779B9"/>
    <w:rsid w:val="00F80597"/>
    <w:rsid w:val="00F81323"/>
    <w:rsid w:val="00F82465"/>
    <w:rsid w:val="00F8250C"/>
    <w:rsid w:val="00F827DB"/>
    <w:rsid w:val="00F82AA0"/>
    <w:rsid w:val="00F82E17"/>
    <w:rsid w:val="00F831AD"/>
    <w:rsid w:val="00F84AC5"/>
    <w:rsid w:val="00F84D21"/>
    <w:rsid w:val="00F90388"/>
    <w:rsid w:val="00F90800"/>
    <w:rsid w:val="00F90E8D"/>
    <w:rsid w:val="00F9203F"/>
    <w:rsid w:val="00F9248E"/>
    <w:rsid w:val="00F927AB"/>
    <w:rsid w:val="00F9393D"/>
    <w:rsid w:val="00F94128"/>
    <w:rsid w:val="00F9452F"/>
    <w:rsid w:val="00F94632"/>
    <w:rsid w:val="00F95676"/>
    <w:rsid w:val="00F95EFB"/>
    <w:rsid w:val="00F95F00"/>
    <w:rsid w:val="00F9640B"/>
    <w:rsid w:val="00F96795"/>
    <w:rsid w:val="00F9727F"/>
    <w:rsid w:val="00F972DF"/>
    <w:rsid w:val="00FA0D1B"/>
    <w:rsid w:val="00FA0EB2"/>
    <w:rsid w:val="00FA150C"/>
    <w:rsid w:val="00FA2B6C"/>
    <w:rsid w:val="00FA2D0F"/>
    <w:rsid w:val="00FA3285"/>
    <w:rsid w:val="00FA3E02"/>
    <w:rsid w:val="00FA6100"/>
    <w:rsid w:val="00FA702D"/>
    <w:rsid w:val="00FA74C4"/>
    <w:rsid w:val="00FB1171"/>
    <w:rsid w:val="00FB17E3"/>
    <w:rsid w:val="00FB20CF"/>
    <w:rsid w:val="00FB21A6"/>
    <w:rsid w:val="00FB4EB1"/>
    <w:rsid w:val="00FB4FC9"/>
    <w:rsid w:val="00FC031C"/>
    <w:rsid w:val="00FC085D"/>
    <w:rsid w:val="00FC3FDD"/>
    <w:rsid w:val="00FC43F1"/>
    <w:rsid w:val="00FC44BB"/>
    <w:rsid w:val="00FC499E"/>
    <w:rsid w:val="00FC51C7"/>
    <w:rsid w:val="00FC51F3"/>
    <w:rsid w:val="00FC54F9"/>
    <w:rsid w:val="00FC63AB"/>
    <w:rsid w:val="00FC6544"/>
    <w:rsid w:val="00FC6A85"/>
    <w:rsid w:val="00FC6C64"/>
    <w:rsid w:val="00FC704E"/>
    <w:rsid w:val="00FC74E3"/>
    <w:rsid w:val="00FD0510"/>
    <w:rsid w:val="00FD0765"/>
    <w:rsid w:val="00FD0A4A"/>
    <w:rsid w:val="00FD0BDC"/>
    <w:rsid w:val="00FD24CA"/>
    <w:rsid w:val="00FD2E21"/>
    <w:rsid w:val="00FD2F89"/>
    <w:rsid w:val="00FD369A"/>
    <w:rsid w:val="00FD4479"/>
    <w:rsid w:val="00FD53AF"/>
    <w:rsid w:val="00FD5583"/>
    <w:rsid w:val="00FD5AA2"/>
    <w:rsid w:val="00FD61AF"/>
    <w:rsid w:val="00FD6408"/>
    <w:rsid w:val="00FD69FC"/>
    <w:rsid w:val="00FD781D"/>
    <w:rsid w:val="00FD7D6A"/>
    <w:rsid w:val="00FE2922"/>
    <w:rsid w:val="00FE2D70"/>
    <w:rsid w:val="00FE42C0"/>
    <w:rsid w:val="00FE42D9"/>
    <w:rsid w:val="00FE45B7"/>
    <w:rsid w:val="00FE4E3E"/>
    <w:rsid w:val="00FE5842"/>
    <w:rsid w:val="00FE5C4C"/>
    <w:rsid w:val="00FE6320"/>
    <w:rsid w:val="00FF0532"/>
    <w:rsid w:val="00FF0AAB"/>
    <w:rsid w:val="00FF0C72"/>
    <w:rsid w:val="00FF1A92"/>
    <w:rsid w:val="00FF1B80"/>
    <w:rsid w:val="00FF1D0D"/>
    <w:rsid w:val="00FF2258"/>
    <w:rsid w:val="00FF2BAC"/>
    <w:rsid w:val="00FF3459"/>
    <w:rsid w:val="00FF4391"/>
    <w:rsid w:val="00FF44E6"/>
    <w:rsid w:val="00FF469C"/>
    <w:rsid w:val="00FF4864"/>
    <w:rsid w:val="00FF4A4C"/>
    <w:rsid w:val="00FF5157"/>
    <w:rsid w:val="00FF57F9"/>
    <w:rsid w:val="00FF5AF1"/>
    <w:rsid w:val="00FF625E"/>
    <w:rsid w:val="00FF705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9EF5AF"/>
  <w15:docId w15:val="{679F97D1-9C24-4D6A-A34D-9851C97B1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BE" w:eastAsia="fr-BE" w:bidi="ar-SA"/>
      </w:rPr>
    </w:rPrDefault>
    <w:pPrDefault/>
  </w:docDefaults>
  <w:latentStyles w:defLockedState="0" w:defUIPriority="0" w:defSemiHidden="0" w:defUnhideWhenUsed="0" w:defQFormat="0" w:count="376">
    <w:lsdException w:name="Normal" w:uiPriority="99"/>
    <w:lsdException w:name="heading 2" w:semiHidden="1" w:uiPriority="99"/>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9"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9" w:unhideWhenUsed="1" w:qFormat="1"/>
    <w:lsdException w:name="Emphasis" w:semiHidden="1" w:uiPriority="99"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99" w:unhideWhenUsed="1" w:qFormat="1"/>
    <w:lsdException w:name="Quote" w:semiHidden="1" w:uiPriority="99" w:unhideWhenUsed="1" w:qFormat="1"/>
    <w:lsdException w:name="Intense Quote" w:semiHidden="1" w:uiPriority="99"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9" w:unhideWhenUsed="1" w:qFormat="1"/>
    <w:lsdException w:name="Intense Emphasis" w:semiHidden="1" w:uiPriority="99" w:unhideWhenUsed="1" w:qFormat="1"/>
    <w:lsdException w:name="Subtle Reference" w:semiHidden="1" w:uiPriority="99" w:unhideWhenUsed="1" w:qFormat="1"/>
    <w:lsdException w:name="Intense Reference" w:semiHidden="1" w:uiPriority="99" w:unhideWhenUsed="1" w:qFormat="1"/>
    <w:lsdException w:name="Book Title" w:semiHidden="1" w:uiPriority="99"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uiPriority w:val="99"/>
    <w:semiHidden/>
    <w:rsid w:val="00B465CA"/>
    <w:pPr>
      <w:keepLines/>
      <w:spacing w:line="288" w:lineRule="auto"/>
    </w:pPr>
    <w:rPr>
      <w:rFonts w:ascii="Arial" w:hAnsi="Arial" w:cs="Arial"/>
      <w:sz w:val="16"/>
      <w:szCs w:val="12"/>
      <w:lang w:val="en-GB"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5D18"/>
    <w:rPr>
      <w:rFonts w:ascii="Arial" w:hAnsi="Arial" w:cs="Arial"/>
      <w:sz w:val="16"/>
      <w:szCs w:val="16"/>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3304"/>
    <w:rPr>
      <w:rFonts w:ascii="Arial" w:hAnsi="Arial" w:cs="Arial"/>
      <w:sz w:val="16"/>
      <w:szCs w:val="16"/>
      <w:lang w:val="en-GB" w:eastAsia="nl-NL"/>
    </w:rPr>
  </w:style>
  <w:style w:type="paragraph" w:customStyle="1" w:styleId="SDSTextNormal">
    <w:name w:val="SDS_Text_Normal"/>
    <w:link w:val="SDSTextNormalChar0"/>
    <w:uiPriority w:val="5"/>
    <w:qFormat/>
    <w:rsid w:val="00BE6BBD"/>
    <w:pPr>
      <w:keepLines/>
      <w:spacing w:line="288" w:lineRule="auto"/>
    </w:pPr>
    <w:rPr>
      <w:rFonts w:ascii="Arial" w:hAnsi="Arial" w:cs="Arial"/>
      <w:sz w:val="16"/>
      <w:szCs w:val="16"/>
      <w:lang w:val="en-GB" w:eastAsia="nl-NL"/>
    </w:rPr>
  </w:style>
  <w:style w:type="paragraph" w:customStyle="1" w:styleId="SDSTableTextNormal">
    <w:name w:val="SDS_TableText_Normal"/>
    <w:link w:val="SDSTableTextNormalChar0"/>
    <w:uiPriority w:val="12"/>
    <w:rsid w:val="00EB44FC"/>
    <w:pPr>
      <w:keepLines/>
      <w:spacing w:line="288" w:lineRule="auto"/>
    </w:pPr>
    <w:rPr>
      <w:rFonts w:ascii="Arial" w:hAnsi="Arial" w:cs="Arial"/>
      <w:noProof/>
      <w:sz w:val="16"/>
      <w:szCs w:val="12"/>
      <w:lang w:val="en-GB" w:eastAsia="nl-NL"/>
    </w:rPr>
  </w:style>
  <w:style w:type="paragraph" w:customStyle="1" w:styleId="SDSTextBlankLine">
    <w:name w:val="SDS_Text_BlankLine"/>
    <w:link w:val="SDSTextBlankLineChar0"/>
    <w:uiPriority w:val="8"/>
    <w:rsid w:val="00BF3303"/>
    <w:rPr>
      <w:rFonts w:ascii="Arial" w:hAnsi="Arial" w:cs="Arial"/>
      <w:sz w:val="2"/>
      <w:szCs w:val="16"/>
      <w:lang w:val="en-GB" w:eastAsia="nl-NL"/>
    </w:rPr>
  </w:style>
  <w:style w:type="paragraph" w:customStyle="1" w:styleId="SDSTableTextHeading1">
    <w:name w:val="SDS_TableText_Heading1"/>
    <w:link w:val="SDSTableTextHeading1Char0"/>
    <w:uiPriority w:val="12"/>
    <w:rsid w:val="00A96DF9"/>
    <w:pPr>
      <w:keepNext/>
      <w:keepLines/>
      <w:spacing w:line="288" w:lineRule="auto"/>
    </w:pPr>
    <w:rPr>
      <w:rFonts w:ascii="Arial" w:hAnsi="Arial" w:cs="Arial"/>
      <w:b/>
      <w:noProof/>
      <w:color w:val="000000"/>
      <w:sz w:val="18"/>
      <w:szCs w:val="16"/>
      <w:lang w:val="en-GB" w:eastAsia="nl-NL"/>
    </w:rPr>
  </w:style>
  <w:style w:type="paragraph" w:customStyle="1" w:styleId="SDSTableTextHeading2">
    <w:name w:val="SDS_TableText_Heading2"/>
    <w:link w:val="SDSTableTextHeading2Char0"/>
    <w:uiPriority w:val="12"/>
    <w:rsid w:val="00A96DF9"/>
    <w:pPr>
      <w:keepNext/>
      <w:keepLines/>
      <w:spacing w:line="288" w:lineRule="auto"/>
    </w:pPr>
    <w:rPr>
      <w:rFonts w:ascii="Arial" w:hAnsi="Arial" w:cs="Arial"/>
      <w:b/>
      <w:noProof/>
      <w:color w:val="000000"/>
      <w:sz w:val="16"/>
      <w:szCs w:val="16"/>
      <w:lang w:val="en-GB" w:eastAsia="nl-NL"/>
    </w:rPr>
  </w:style>
  <w:style w:type="table" w:customStyle="1" w:styleId="SDSTableWithBordersWithHeaderRow">
    <w:name w:val="SDS_Table_WithBorders_WithHeaderRow"/>
    <w:basedOn w:val="TableNormal"/>
    <w:rsid w:val="00BF3303"/>
    <w:pPr>
      <w:keepLines/>
    </w:pPr>
    <w:rPr>
      <w:rFonts w:ascii="Arial" w:hAnsi="Arial" w:cs="Arial"/>
      <w:sz w:val="16"/>
      <w:szCs w:val="16"/>
      <w:lang w:val="en-GB"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paragraph" w:styleId="Subtitle">
    <w:name w:val="Subtitle"/>
    <w:basedOn w:val="Normal"/>
    <w:next w:val="Normal"/>
    <w:link w:val="SubtitleChar"/>
    <w:uiPriority w:val="99"/>
    <w:rsid w:val="001A4E22"/>
    <w:pPr>
      <w:spacing w:before="120"/>
      <w:jc w:val="center"/>
      <w:outlineLvl w:val="1"/>
    </w:pPr>
    <w:rPr>
      <w:rFonts w:ascii="Calibri Light" w:hAnsi="Calibri Light" w:cs="Times New Roman"/>
      <w:sz w:val="24"/>
      <w:szCs w:val="24"/>
    </w:rPr>
  </w:style>
  <w:style w:type="character" w:customStyle="1" w:styleId="SubtitleChar">
    <w:name w:val="Subtitle Char"/>
    <w:basedOn w:val="DefaultParagraphFont"/>
    <w:link w:val="Subtitle"/>
    <w:uiPriority w:val="99"/>
    <w:rsid w:val="00D679E3"/>
    <w:rPr>
      <w:rFonts w:ascii="Calibri Light" w:hAnsi="Calibri Light"/>
      <w:sz w:val="24"/>
      <w:szCs w:val="24"/>
      <w:lang w:val="en-GB" w:eastAsia="nl-NL"/>
    </w:rPr>
  </w:style>
  <w:style w:type="table" w:customStyle="1" w:styleId="SDSTableWithoutBorders">
    <w:name w:val="SDS_Table_WithoutBorders"/>
    <w:basedOn w:val="TableNormal"/>
    <w:rsid w:val="00BF3303"/>
    <w:pPr>
      <w:keepLines/>
    </w:pPr>
    <w:rPr>
      <w:rFonts w:ascii="Arial" w:hAnsi="Arial" w:cs="Arial"/>
      <w:sz w:val="16"/>
      <w:szCs w:val="16"/>
      <w:lang w:val="en-GB" w:eastAsia="en-GB"/>
    </w:rPr>
    <w:tblPr>
      <w:tblCellMar>
        <w:left w:w="0" w:type="dxa"/>
        <w:right w:w="0" w:type="dxa"/>
      </w:tblCellMar>
    </w:tblPr>
    <w:trPr>
      <w:cantSplit/>
    </w:trPr>
    <w:tcPr>
      <w:shd w:val="clear" w:color="auto" w:fill="auto"/>
    </w:tcPr>
  </w:style>
  <w:style w:type="paragraph" w:customStyle="1" w:styleId="SDSTableTextBold">
    <w:name w:val="SDS_TableText_Bold"/>
    <w:link w:val="SDSTableTextBoldChar0"/>
    <w:uiPriority w:val="14"/>
    <w:rsid w:val="00EB44FC"/>
    <w:pPr>
      <w:keepNext/>
      <w:keepLines/>
      <w:spacing w:before="40" w:line="288" w:lineRule="auto"/>
    </w:pPr>
    <w:rPr>
      <w:rFonts w:ascii="Arial" w:hAnsi="Arial" w:cs="Arial"/>
      <w:b/>
      <w:noProof/>
      <w:sz w:val="16"/>
      <w:szCs w:val="12"/>
      <w:lang w:val="en-GB" w:eastAsia="nl-NL"/>
    </w:rPr>
  </w:style>
  <w:style w:type="paragraph" w:customStyle="1" w:styleId="SDSTableTextColonColumn">
    <w:name w:val="SDS_TableText_ColonColumn"/>
    <w:link w:val="SDSTableTextColonColumnChar0"/>
    <w:uiPriority w:val="16"/>
    <w:rsid w:val="00394FDE"/>
    <w:pPr>
      <w:keepLines/>
      <w:spacing w:line="288" w:lineRule="auto"/>
      <w:jc w:val="center"/>
    </w:pPr>
    <w:rPr>
      <w:rFonts w:ascii="Arial" w:hAnsi="Arial" w:cs="Arial"/>
      <w:noProof/>
      <w:sz w:val="16"/>
      <w:szCs w:val="12"/>
      <w:lang w:val="en-GB" w:eastAsia="nl-NL"/>
    </w:rPr>
  </w:style>
  <w:style w:type="paragraph" w:customStyle="1" w:styleId="SDSTableTextHeader">
    <w:name w:val="SDS_TableText_Header"/>
    <w:link w:val="SDSTableTextHeaderChar0"/>
    <w:uiPriority w:val="19"/>
    <w:rsid w:val="00C055BF"/>
    <w:rPr>
      <w:rFonts w:ascii="Arial" w:hAnsi="Arial" w:cs="Arial"/>
      <w:noProof/>
      <w:sz w:val="14"/>
      <w:szCs w:val="14"/>
      <w:lang w:val="en-GB" w:eastAsia="nl-NL"/>
    </w:rPr>
  </w:style>
  <w:style w:type="paragraph" w:customStyle="1" w:styleId="SDSTableTextFooter">
    <w:name w:val="SDS_TableText_Footer"/>
    <w:uiPriority w:val="20"/>
    <w:rsid w:val="003D2219"/>
    <w:rPr>
      <w:rFonts w:ascii="Arial" w:hAnsi="Arial" w:cs="Arial"/>
      <w:noProof/>
      <w:sz w:val="14"/>
      <w:szCs w:val="14"/>
      <w:lang w:val="en-GB" w:eastAsia="nl-NL"/>
    </w:rPr>
  </w:style>
  <w:style w:type="table" w:customStyle="1" w:styleId="SDSTableWithBorders">
    <w:name w:val="SDS_Table_WithBorders"/>
    <w:basedOn w:val="TableNormal"/>
    <w:uiPriority w:val="99"/>
    <w:rsid w:val="002A06F9"/>
    <w:pPr>
      <w:keepLines/>
    </w:pPr>
    <w:rPr>
      <w:rFonts w:ascii="Arial" w:hAnsi="Arial" w:cs="Arial"/>
      <w:sz w:val="16"/>
      <w:szCs w:val="16"/>
      <w:lang w:val="en-GB"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style>
  <w:style w:type="paragraph" w:customStyle="1" w:styleId="SDSTableTextCentered">
    <w:name w:val="SDS_TableText_Centered"/>
    <w:link w:val="SDSTableTextCenteredChar0"/>
    <w:uiPriority w:val="16"/>
    <w:rsid w:val="00EB44FC"/>
    <w:pPr>
      <w:keepLines/>
      <w:spacing w:line="288" w:lineRule="auto"/>
      <w:jc w:val="center"/>
    </w:pPr>
    <w:rPr>
      <w:rFonts w:ascii="Arial" w:hAnsi="Arial" w:cs="Arial"/>
      <w:noProof/>
      <w:sz w:val="16"/>
      <w:szCs w:val="12"/>
      <w:lang w:val="en-GB" w:eastAsia="nl-NL"/>
    </w:rPr>
  </w:style>
  <w:style w:type="paragraph" w:customStyle="1" w:styleId="SDSTableTextColumnHeading">
    <w:name w:val="SDS_TableText_ColumnHeading"/>
    <w:link w:val="SDSTableTextColumnHeadingChar0"/>
    <w:uiPriority w:val="14"/>
    <w:rsid w:val="00EB44FC"/>
    <w:pPr>
      <w:keepNext/>
      <w:keepLines/>
      <w:spacing w:line="288" w:lineRule="auto"/>
      <w:jc w:val="center"/>
    </w:pPr>
    <w:rPr>
      <w:rFonts w:ascii="Arial" w:hAnsi="Arial" w:cs="Arial"/>
      <w:b/>
      <w:bCs/>
      <w:noProof/>
      <w:sz w:val="18"/>
      <w:szCs w:val="16"/>
      <w:lang w:val="en-GB" w:eastAsia="nl-NL"/>
    </w:rPr>
  </w:style>
  <w:style w:type="paragraph" w:customStyle="1" w:styleId="SDSTextHeading1">
    <w:name w:val="SDS_Text_Heading1"/>
    <w:link w:val="SDSTextHeading1Char0"/>
    <w:uiPriority w:val="1"/>
    <w:rsid w:val="00C07E51"/>
    <w:pPr>
      <w:keepNext/>
      <w:keepLines/>
      <w:pBdr>
        <w:top w:val="single" w:sz="2" w:space="3" w:color="FFC429"/>
        <w:left w:val="single" w:sz="2" w:space="0" w:color="FFC429"/>
        <w:bottom w:val="single" w:sz="2" w:space="3" w:color="FFC429"/>
        <w:right w:val="single" w:sz="2" w:space="0" w:color="FFC429"/>
      </w:pBdr>
      <w:shd w:val="clear" w:color="auto" w:fill="FFC429"/>
      <w:spacing w:before="360" w:after="120"/>
      <w:ind w:left="312" w:hanging="284"/>
      <w:outlineLvl w:val="0"/>
    </w:pPr>
    <w:rPr>
      <w:rFonts w:ascii="Arial" w:hAnsi="Arial" w:cs="Arial"/>
      <w:b/>
      <w:bCs/>
      <w:noProof/>
      <w:color w:val="000000"/>
      <w:szCs w:val="16"/>
      <w:lang w:val="de-DE" w:eastAsia="nl-NL"/>
    </w:rPr>
  </w:style>
  <w:style w:type="paragraph" w:customStyle="1" w:styleId="SDSTextHeading2">
    <w:name w:val="SDS_Text_Heading2"/>
    <w:link w:val="SDSTextHeading2Char0"/>
    <w:uiPriority w:val="2"/>
    <w:rsid w:val="00C07E51"/>
    <w:pPr>
      <w:keepNext/>
      <w:keepLines/>
      <w:pBdr>
        <w:top w:val="single" w:sz="2" w:space="2" w:color="D4D2D2"/>
        <w:left w:val="single" w:sz="2" w:space="0" w:color="D4D2D2"/>
        <w:bottom w:val="single" w:sz="2" w:space="2" w:color="D4D2D2"/>
        <w:right w:val="single" w:sz="2" w:space="0" w:color="D4D2D2"/>
      </w:pBdr>
      <w:shd w:val="clear" w:color="auto" w:fill="D4D2D2"/>
      <w:spacing w:before="120" w:after="120"/>
      <w:ind w:left="312" w:hanging="284"/>
      <w:outlineLvl w:val="1"/>
    </w:pPr>
    <w:rPr>
      <w:rFonts w:ascii="Arial" w:hAnsi="Arial" w:cs="Arial"/>
      <w:b/>
      <w:bCs/>
      <w:noProof/>
      <w:color w:val="000000"/>
      <w:sz w:val="18"/>
      <w:szCs w:val="16"/>
      <w:lang w:val="de-DE" w:eastAsia="nl-NL"/>
    </w:rPr>
  </w:style>
  <w:style w:type="paragraph" w:customStyle="1" w:styleId="SDSTextHeading3">
    <w:name w:val="SDS_Text_Heading3"/>
    <w:link w:val="SDSTextHeading3Char0"/>
    <w:uiPriority w:val="3"/>
    <w:rsid w:val="006E4C33"/>
    <w:pPr>
      <w:keepNext/>
      <w:keepLines/>
      <w:spacing w:before="120" w:after="60" w:line="288" w:lineRule="auto"/>
      <w:ind w:left="284" w:hanging="284"/>
      <w:outlineLvl w:val="2"/>
    </w:pPr>
    <w:rPr>
      <w:rFonts w:ascii="Arial" w:hAnsi="Arial" w:cs="Arial"/>
      <w:b/>
      <w:bCs/>
      <w:noProof/>
      <w:color w:val="000000"/>
      <w:sz w:val="16"/>
      <w:szCs w:val="16"/>
      <w:lang w:val="en-GB" w:eastAsia="nl-NL"/>
    </w:rPr>
  </w:style>
  <w:style w:type="paragraph" w:customStyle="1" w:styleId="SDSTextGray">
    <w:name w:val="SDS_Text_Gray"/>
    <w:link w:val="SDSTextGrayChar0"/>
    <w:uiPriority w:val="7"/>
    <w:rsid w:val="004926D8"/>
    <w:pPr>
      <w:keepLines/>
      <w:spacing w:before="120" w:line="288" w:lineRule="auto"/>
    </w:pPr>
    <w:rPr>
      <w:rFonts w:ascii="Arial" w:hAnsi="Arial" w:cs="Arial"/>
      <w:noProof/>
      <w:color w:val="000000"/>
      <w:sz w:val="16"/>
      <w:szCs w:val="16"/>
      <w:lang w:val="en-GB" w:eastAsia="nl-NL"/>
    </w:rPr>
  </w:style>
  <w:style w:type="paragraph" w:styleId="Header">
    <w:name w:val="header"/>
    <w:basedOn w:val="Normal"/>
    <w:link w:val="HeaderChar"/>
    <w:uiPriority w:val="99"/>
    <w:semiHidden/>
    <w:rsid w:val="00D7333C"/>
    <w:pPr>
      <w:tabs>
        <w:tab w:val="center" w:pos="4513"/>
        <w:tab w:val="right" w:pos="9026"/>
      </w:tabs>
    </w:pPr>
  </w:style>
  <w:style w:type="paragraph" w:styleId="Footer">
    <w:name w:val="footer"/>
    <w:basedOn w:val="Normal"/>
    <w:link w:val="FooterChar"/>
    <w:uiPriority w:val="99"/>
    <w:semiHidden/>
    <w:rsid w:val="00D7333C"/>
    <w:pPr>
      <w:tabs>
        <w:tab w:val="center" w:pos="4513"/>
        <w:tab w:val="right" w:pos="9026"/>
      </w:tabs>
    </w:pPr>
  </w:style>
  <w:style w:type="character" w:styleId="CommentReference">
    <w:name w:val="annotation reference"/>
    <w:basedOn w:val="DefaultParagraphFont"/>
    <w:semiHidden/>
    <w:unhideWhenUsed/>
    <w:rsid w:val="00185ABA"/>
    <w:rPr>
      <w:sz w:val="16"/>
      <w:szCs w:val="16"/>
    </w:rPr>
  </w:style>
  <w:style w:type="paragraph" w:styleId="CommentText">
    <w:name w:val="annotation text"/>
    <w:basedOn w:val="Normal"/>
    <w:link w:val="CommentTextChar"/>
    <w:semiHidden/>
    <w:unhideWhenUsed/>
    <w:rsid w:val="00185ABA"/>
    <w:rPr>
      <w:sz w:val="20"/>
      <w:szCs w:val="20"/>
    </w:rPr>
  </w:style>
  <w:style w:type="character" w:customStyle="1" w:styleId="CommentTextChar">
    <w:name w:val="Comment Text Char"/>
    <w:basedOn w:val="DefaultParagraphFont"/>
    <w:link w:val="CommentText"/>
    <w:semiHidden/>
    <w:rsid w:val="00185ABA"/>
    <w:rPr>
      <w:rFonts w:ascii="Arial" w:hAnsi="Arial" w:cs="Arial"/>
      <w:lang w:val="en-GB" w:eastAsia="nl-NL"/>
    </w:rPr>
  </w:style>
  <w:style w:type="paragraph" w:styleId="CommentSubject">
    <w:name w:val="annotation subject"/>
    <w:basedOn w:val="CommentText"/>
    <w:next w:val="CommentText"/>
    <w:link w:val="CommentSubjectChar"/>
    <w:semiHidden/>
    <w:unhideWhenUsed/>
    <w:rsid w:val="00185ABA"/>
    <w:rPr>
      <w:b/>
      <w:bCs/>
    </w:rPr>
  </w:style>
  <w:style w:type="character" w:customStyle="1" w:styleId="CommentSubjectChar">
    <w:name w:val="Comment Subject Char"/>
    <w:basedOn w:val="CommentTextChar"/>
    <w:link w:val="CommentSubject"/>
    <w:semiHidden/>
    <w:rsid w:val="00185ABA"/>
    <w:rPr>
      <w:rFonts w:ascii="Arial" w:hAnsi="Arial" w:cs="Arial"/>
      <w:b/>
      <w:bCs/>
      <w:lang w:val="en-GB" w:eastAsia="nl-NL"/>
    </w:rPr>
  </w:style>
  <w:style w:type="paragraph" w:styleId="BodyText">
    <w:name w:val="Body Text"/>
    <w:basedOn w:val="Normal"/>
    <w:semiHidden/>
    <w:rsid w:val="005E78C9"/>
    <w:pPr>
      <w:tabs>
        <w:tab w:val="left" w:leader="dot" w:pos="3720"/>
        <w:tab w:val="left" w:pos="3969"/>
      </w:tabs>
      <w:ind w:left="3969" w:hanging="3969"/>
    </w:pPr>
    <w:rPr>
      <w:rFonts w:eastAsia="MS Mincho" w:cs="Times New Roman"/>
      <w:noProof/>
      <w:sz w:val="20"/>
      <w:szCs w:val="24"/>
      <w:lang w:val="en-US"/>
    </w:rPr>
  </w:style>
  <w:style w:type="character" w:customStyle="1" w:styleId="BodyTextChar">
    <w:name w:val="Body Text Char"/>
    <w:basedOn w:val="DefaultParagraphFont"/>
    <w:link w:val="BodyText0"/>
    <w:semiHidden/>
    <w:rsid w:val="005E78C9"/>
    <w:rPr>
      <w:rFonts w:ascii="Arial" w:eastAsia="MS Mincho" w:hAnsi="Arial" w:cs="Arial"/>
      <w:noProof/>
      <w:sz w:val="16"/>
      <w:szCs w:val="24"/>
      <w:lang w:val="en-US" w:eastAsia="nl-NL"/>
    </w:rPr>
  </w:style>
  <w:style w:type="paragraph" w:customStyle="1" w:styleId="BodyText0">
    <w:name w:val="Body Text_0"/>
    <w:basedOn w:val="Normal"/>
    <w:link w:val="BodyTextChar"/>
    <w:semiHidden/>
    <w:rsid w:val="005E78C9"/>
    <w:pPr>
      <w:tabs>
        <w:tab w:val="left" w:leader="dot" w:pos="3720"/>
        <w:tab w:val="left" w:pos="3969"/>
      </w:tabs>
      <w:ind w:left="3969" w:hanging="3969"/>
    </w:pPr>
    <w:rPr>
      <w:rFonts w:eastAsia="MS Mincho" w:cs="Times New Roman"/>
      <w:noProof/>
      <w:sz w:val="20"/>
      <w:szCs w:val="24"/>
      <w:lang w:val="en-US"/>
    </w:rPr>
  </w:style>
  <w:style w:type="character" w:customStyle="1" w:styleId="FooterChar">
    <w:name w:val="Footer Char"/>
    <w:basedOn w:val="DefaultParagraphFont"/>
    <w:link w:val="Footer"/>
    <w:uiPriority w:val="99"/>
    <w:semiHidden/>
    <w:rsid w:val="00D7333C"/>
    <w:rPr>
      <w:rFonts w:ascii="Arial" w:hAnsi="Arial" w:cs="Arial"/>
      <w:sz w:val="16"/>
      <w:szCs w:val="16"/>
      <w:lang w:val="en-GB" w:eastAsia="nl-NL"/>
    </w:rPr>
  </w:style>
  <w:style w:type="table" w:styleId="GridTable1Light-Accent1">
    <w:name w:val="Grid Table 1 Light Accent 1"/>
    <w:basedOn w:val="TableNormal"/>
    <w:uiPriority w:val="46"/>
    <w:rsid w:val="009254E1"/>
    <w:rPr>
      <w:rFonts w:ascii="Arial" w:hAnsi="Arial" w:cs="Arial"/>
      <w:sz w:val="16"/>
      <w:szCs w:val="16"/>
      <w:lang w:val="en-GB" w:eastAsia="en-GB"/>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emiHidden/>
    <w:rsid w:val="00D7333C"/>
    <w:rPr>
      <w:rFonts w:ascii="Arial" w:hAnsi="Arial" w:cs="Arial"/>
      <w:sz w:val="16"/>
      <w:szCs w:val="16"/>
      <w:lang w:val="en-GB" w:eastAsia="nl-NL"/>
    </w:rPr>
  </w:style>
  <w:style w:type="character" w:customStyle="1" w:styleId="Heading1Char">
    <w:name w:val="Heading 1 Char"/>
    <w:link w:val="Heading1"/>
    <w:uiPriority w:val="99"/>
    <w:semiHidden/>
    <w:rsid w:val="004748CD"/>
    <w:rPr>
      <w:rFonts w:ascii="Cambria" w:hAnsi="Cambria" w:cs="Arial"/>
      <w:b/>
      <w:bCs/>
      <w:kern w:val="32"/>
      <w:sz w:val="32"/>
      <w:szCs w:val="32"/>
      <w:lang w:val="nl-NL" w:eastAsia="nl-NL"/>
    </w:rPr>
  </w:style>
  <w:style w:type="character" w:customStyle="1" w:styleId="SDSTableTextBoldChar0">
    <w:name w:val="SDS_TableText_Bold Char_0"/>
    <w:link w:val="SDSTableTextBold"/>
    <w:uiPriority w:val="14"/>
    <w:rsid w:val="00AA1F17"/>
    <w:rPr>
      <w:rFonts w:ascii="Arial" w:hAnsi="Arial" w:cs="Arial"/>
      <w:b/>
      <w:noProof/>
      <w:sz w:val="16"/>
      <w:szCs w:val="12"/>
      <w:lang w:val="en-GB" w:eastAsia="nl-NL"/>
    </w:rPr>
  </w:style>
  <w:style w:type="character" w:customStyle="1" w:styleId="SDSTableTextCenteredChar0">
    <w:name w:val="SDS_TableText_Centered Char_0"/>
    <w:link w:val="SDSTableTextCentered"/>
    <w:uiPriority w:val="16"/>
    <w:rsid w:val="00AA1F17"/>
    <w:rPr>
      <w:rFonts w:ascii="Arial" w:hAnsi="Arial" w:cs="Arial"/>
      <w:noProof/>
      <w:sz w:val="16"/>
      <w:szCs w:val="12"/>
      <w:lang w:val="en-GB" w:eastAsia="nl-NL"/>
    </w:rPr>
  </w:style>
  <w:style w:type="character" w:customStyle="1" w:styleId="SDSTableTextColonColumnChar0">
    <w:name w:val="SDS_TableText_ColonColumn Char_0"/>
    <w:link w:val="SDSTableTextColonColumn"/>
    <w:uiPriority w:val="16"/>
    <w:rsid w:val="00394FDE"/>
    <w:rPr>
      <w:rFonts w:ascii="Arial" w:hAnsi="Arial" w:cs="Arial"/>
      <w:noProof/>
      <w:sz w:val="16"/>
      <w:szCs w:val="12"/>
      <w:lang w:val="en-GB" w:eastAsia="nl-NL"/>
    </w:rPr>
  </w:style>
  <w:style w:type="character" w:customStyle="1" w:styleId="SDSTableTextColumnHeadingChar0">
    <w:name w:val="SDS_TableText_ColumnHeading Char_0"/>
    <w:link w:val="SDSTableTextColumnHeading"/>
    <w:uiPriority w:val="14"/>
    <w:rsid w:val="00AA1F17"/>
    <w:rPr>
      <w:rFonts w:ascii="Arial" w:hAnsi="Arial" w:cs="Arial"/>
      <w:b/>
      <w:bCs/>
      <w:noProof/>
      <w:sz w:val="18"/>
      <w:szCs w:val="16"/>
      <w:lang w:val="en-GB" w:eastAsia="nl-NL"/>
    </w:rPr>
  </w:style>
  <w:style w:type="character" w:customStyle="1" w:styleId="SDSTableTextHeaderChar0">
    <w:name w:val="SDS_TableText_Header Char_0"/>
    <w:link w:val="SDSTableTextHeader"/>
    <w:uiPriority w:val="19"/>
    <w:rsid w:val="00AA1F17"/>
    <w:rPr>
      <w:rFonts w:ascii="Arial" w:hAnsi="Arial" w:cs="Arial"/>
      <w:noProof/>
      <w:sz w:val="14"/>
      <w:szCs w:val="14"/>
      <w:lang w:val="en-GB" w:eastAsia="nl-NL"/>
    </w:rPr>
  </w:style>
  <w:style w:type="character" w:customStyle="1" w:styleId="SDSTableTextHeading1Char0">
    <w:name w:val="SDS_TableText_Heading1 Char_0"/>
    <w:link w:val="SDSTableTextHeading1"/>
    <w:uiPriority w:val="12"/>
    <w:rsid w:val="00A96DF9"/>
    <w:rPr>
      <w:rFonts w:ascii="Arial" w:hAnsi="Arial" w:cs="Arial"/>
      <w:b/>
      <w:noProof/>
      <w:color w:val="000000"/>
      <w:sz w:val="18"/>
      <w:szCs w:val="16"/>
      <w:lang w:val="en-GB" w:eastAsia="nl-NL"/>
    </w:rPr>
  </w:style>
  <w:style w:type="character" w:customStyle="1" w:styleId="SDSTableTextHeading2Char0">
    <w:name w:val="SDS_TableText_Heading2 Char_0"/>
    <w:link w:val="SDSTableTextHeading2"/>
    <w:uiPriority w:val="12"/>
    <w:rsid w:val="00A96DF9"/>
    <w:rPr>
      <w:rFonts w:ascii="Arial" w:hAnsi="Arial" w:cs="Arial"/>
      <w:b/>
      <w:noProof/>
      <w:color w:val="000000"/>
      <w:sz w:val="16"/>
      <w:szCs w:val="16"/>
      <w:lang w:val="en-GB" w:eastAsia="nl-NL"/>
    </w:rPr>
  </w:style>
  <w:style w:type="character" w:customStyle="1" w:styleId="SDSTableTextNormalChar0">
    <w:name w:val="SDS_TableText_Normal Char_0"/>
    <w:link w:val="SDSTableTextNormal"/>
    <w:uiPriority w:val="12"/>
    <w:rsid w:val="00F23B9D"/>
    <w:rPr>
      <w:rFonts w:ascii="Arial" w:hAnsi="Arial" w:cs="Arial"/>
      <w:noProof/>
      <w:sz w:val="16"/>
      <w:szCs w:val="12"/>
      <w:lang w:val="en-GB" w:eastAsia="nl-NL"/>
    </w:rPr>
  </w:style>
  <w:style w:type="character" w:customStyle="1" w:styleId="SDSTextBlankLineChar0">
    <w:name w:val="SDS_Text_BlankLine Char_0"/>
    <w:link w:val="SDSTextBlankLine"/>
    <w:uiPriority w:val="8"/>
    <w:rsid w:val="00BF3303"/>
    <w:rPr>
      <w:rFonts w:ascii="Arial" w:hAnsi="Arial" w:cs="Arial"/>
      <w:sz w:val="2"/>
      <w:szCs w:val="16"/>
      <w:lang w:val="en-GB" w:eastAsia="nl-NL"/>
    </w:rPr>
  </w:style>
  <w:style w:type="character" w:customStyle="1" w:styleId="SDSTextGrayChar0">
    <w:name w:val="SDS_Text_Gray Char_0"/>
    <w:link w:val="SDSTextGray"/>
    <w:uiPriority w:val="7"/>
    <w:rsid w:val="004926D8"/>
    <w:rPr>
      <w:rFonts w:ascii="Arial" w:hAnsi="Arial" w:cs="Arial"/>
      <w:noProof/>
      <w:color w:val="000000"/>
      <w:sz w:val="16"/>
      <w:szCs w:val="16"/>
      <w:lang w:val="en-GB" w:eastAsia="nl-NL"/>
    </w:rPr>
  </w:style>
  <w:style w:type="character" w:customStyle="1" w:styleId="SDSTextHeading1Char0">
    <w:name w:val="SDS_Text_Heading1 Char_0"/>
    <w:link w:val="SDSTextHeading1"/>
    <w:uiPriority w:val="1"/>
    <w:rsid w:val="00C07E51"/>
    <w:rPr>
      <w:rFonts w:ascii="Arial" w:hAnsi="Arial" w:cs="Arial"/>
      <w:b/>
      <w:bCs/>
      <w:noProof/>
      <w:color w:val="000000"/>
      <w:szCs w:val="16"/>
      <w:shd w:val="clear" w:color="auto" w:fill="FFC429"/>
      <w:lang w:val="de-DE" w:eastAsia="nl-NL"/>
    </w:rPr>
  </w:style>
  <w:style w:type="character" w:customStyle="1" w:styleId="SDSTextHeading2Char0">
    <w:name w:val="SDS_Text_Heading2 Char_0"/>
    <w:link w:val="SDSTextHeading2"/>
    <w:uiPriority w:val="2"/>
    <w:rsid w:val="00C07E51"/>
    <w:rPr>
      <w:rFonts w:ascii="Arial" w:hAnsi="Arial" w:cs="Arial"/>
      <w:b/>
      <w:bCs/>
      <w:noProof/>
      <w:color w:val="000000"/>
      <w:sz w:val="18"/>
      <w:szCs w:val="16"/>
      <w:shd w:val="clear" w:color="auto" w:fill="D4D2D2"/>
      <w:lang w:val="de-DE" w:eastAsia="nl-NL"/>
    </w:rPr>
  </w:style>
  <w:style w:type="character" w:customStyle="1" w:styleId="SDSTextHeading3Char0">
    <w:name w:val="SDS_Text_Heading3 Char_0"/>
    <w:link w:val="SDSTextHeading3"/>
    <w:uiPriority w:val="3"/>
    <w:rsid w:val="006E4C33"/>
    <w:rPr>
      <w:rFonts w:ascii="Arial" w:hAnsi="Arial" w:cs="Arial"/>
      <w:b/>
      <w:bCs/>
      <w:noProof/>
      <w:color w:val="000000"/>
      <w:sz w:val="16"/>
      <w:szCs w:val="16"/>
      <w:lang w:val="en-GB" w:eastAsia="nl-NL"/>
    </w:rPr>
  </w:style>
  <w:style w:type="character" w:customStyle="1" w:styleId="SDSTextNormalChar0">
    <w:name w:val="SDS_Text_Normal Char_0"/>
    <w:link w:val="SDSTextNormal"/>
    <w:uiPriority w:val="5"/>
    <w:rsid w:val="00BE6BBD"/>
    <w:rPr>
      <w:rFonts w:ascii="Arial" w:hAnsi="Arial" w:cs="Arial"/>
      <w:sz w:val="16"/>
      <w:szCs w:val="16"/>
      <w:lang w:val="en-GB"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info@mercurypaint.com%20%20"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29C0E9-7F96-4BCD-B104-68CE83E49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168</Words>
  <Characters>23758</Characters>
  <Application>Microsoft Office Word</Application>
  <DocSecurity>0</DocSecurity>
  <Lines>197</Lines>
  <Paragraphs>5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Test»</vt:lpstr>
    </vt:vector>
  </TitlesOfParts>
  <Company>Lisam Systems</Company>
  <LinksUpToDate>false</LinksUpToDate>
  <CharactersWithSpaces>2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Ali Nachet</cp:lastModifiedBy>
  <cp:revision>2</cp:revision>
  <cp:lastPrinted>2024-02-08T17:43:00Z</cp:lastPrinted>
  <dcterms:created xsi:type="dcterms:W3CDTF">2024-02-08T21:06:00Z</dcterms:created>
  <dcterms:modified xsi:type="dcterms:W3CDTF">2024-02-08T21:06:00Z</dcterms:modified>
</cp:coreProperties>
</file>